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DB03F" w14:textId="77777777" w:rsidR="00B034E7" w:rsidRPr="00B47CE8" w:rsidRDefault="00B034E7" w:rsidP="00B034E7">
      <w:pPr>
        <w:pStyle w:val="Title"/>
        <w:rPr>
          <w:sz w:val="48"/>
          <w:szCs w:val="48"/>
        </w:rPr>
      </w:pPr>
      <w:r w:rsidRPr="00DD6A46">
        <w:rPr>
          <w:sz w:val="48"/>
          <w:szCs w:val="48"/>
        </w:rPr>
        <w:t>The Australian Muslim Shia Assembly Inc</w:t>
      </w:r>
      <w:r w:rsidRPr="00B47CE8">
        <w:rPr>
          <w:sz w:val="48"/>
          <w:szCs w:val="48"/>
        </w:rPr>
        <w:br/>
        <w:t xml:space="preserve">School Charter </w:t>
      </w:r>
      <w:r>
        <w:rPr>
          <w:sz w:val="48"/>
          <w:szCs w:val="48"/>
        </w:rPr>
        <w:t>2022</w:t>
      </w:r>
    </w:p>
    <w:p w14:paraId="36ECA246" w14:textId="77777777" w:rsidR="00C44A08" w:rsidRDefault="00C44A08" w:rsidP="006D07E7">
      <w:pPr>
        <w:spacing w:before="4400" w:after="4400"/>
      </w:pPr>
    </w:p>
    <w:p w14:paraId="548CBED8" w14:textId="77777777" w:rsidR="000056FA" w:rsidRPr="006312C6" w:rsidRDefault="005869E6" w:rsidP="00ED1746">
      <w:pPr>
        <w:pStyle w:val="Heading1"/>
        <w:rPr>
          <w:color w:val="0070C0"/>
        </w:rPr>
      </w:pPr>
      <w:r w:rsidRPr="006312C6">
        <w:rPr>
          <w:color w:val="0070C0"/>
        </w:rPr>
        <w:t>Document Control</w:t>
      </w:r>
    </w:p>
    <w:tbl>
      <w:tblPr>
        <w:tblW w:w="9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49"/>
        <w:gridCol w:w="6095"/>
      </w:tblGrid>
      <w:tr w:rsidR="000056FA" w:rsidRPr="005D6FAC" w14:paraId="5633EB59" w14:textId="77777777" w:rsidTr="004377EE">
        <w:trPr>
          <w:trHeight w:hRule="exact" w:val="324"/>
        </w:trPr>
        <w:tc>
          <w:tcPr>
            <w:tcW w:w="3549" w:type="dxa"/>
          </w:tcPr>
          <w:p w14:paraId="36823518" w14:textId="77777777" w:rsidR="000056FA" w:rsidRPr="005D6FAC" w:rsidRDefault="005869E6" w:rsidP="005D6FAC">
            <w:pPr>
              <w:ind w:left="113"/>
              <w:contextualSpacing/>
              <w:rPr>
                <w:b/>
                <w:sz w:val="20"/>
                <w:szCs w:val="20"/>
              </w:rPr>
            </w:pPr>
            <w:r w:rsidRPr="005D6FAC">
              <w:rPr>
                <w:b/>
                <w:sz w:val="20"/>
                <w:szCs w:val="20"/>
              </w:rPr>
              <w:t>Title</w:t>
            </w:r>
          </w:p>
        </w:tc>
        <w:tc>
          <w:tcPr>
            <w:tcW w:w="6095" w:type="dxa"/>
          </w:tcPr>
          <w:p w14:paraId="3C3B9E47" w14:textId="77777777" w:rsidR="000056FA" w:rsidRPr="005D6FAC" w:rsidRDefault="005869E6" w:rsidP="005D6FAC">
            <w:pPr>
              <w:ind w:left="113"/>
              <w:contextualSpacing/>
              <w:rPr>
                <w:sz w:val="20"/>
                <w:szCs w:val="20"/>
              </w:rPr>
            </w:pPr>
            <w:r w:rsidRPr="005D6FAC">
              <w:rPr>
                <w:sz w:val="20"/>
                <w:szCs w:val="20"/>
              </w:rPr>
              <w:t>School Charter</w:t>
            </w:r>
          </w:p>
        </w:tc>
      </w:tr>
      <w:tr w:rsidR="006312C6" w:rsidRPr="005D6FAC" w14:paraId="39068F76" w14:textId="77777777" w:rsidTr="00B234DC">
        <w:trPr>
          <w:trHeight w:hRule="exact" w:val="409"/>
        </w:trPr>
        <w:tc>
          <w:tcPr>
            <w:tcW w:w="3549" w:type="dxa"/>
          </w:tcPr>
          <w:p w14:paraId="5FA552CA" w14:textId="64D4980D" w:rsidR="006312C6" w:rsidRPr="00185419" w:rsidRDefault="006312C6" w:rsidP="00B234DC">
            <w:pPr>
              <w:ind w:left="113"/>
              <w:contextualSpacing/>
              <w:rPr>
                <w:b/>
                <w:sz w:val="20"/>
                <w:szCs w:val="20"/>
              </w:rPr>
            </w:pPr>
            <w:r w:rsidRPr="00185419">
              <w:rPr>
                <w:b/>
                <w:sz w:val="20"/>
                <w:szCs w:val="20"/>
              </w:rPr>
              <w:t xml:space="preserve">Template </w:t>
            </w:r>
            <w:r w:rsidR="00EB1F66" w:rsidRPr="00185419">
              <w:rPr>
                <w:b/>
                <w:sz w:val="20"/>
                <w:szCs w:val="20"/>
              </w:rPr>
              <w:t>Approved</w:t>
            </w:r>
            <w:r w:rsidR="00185419" w:rsidRPr="00185419">
              <w:rPr>
                <w:b/>
                <w:sz w:val="20"/>
                <w:szCs w:val="20"/>
              </w:rPr>
              <w:t xml:space="preserve"> by DET</w:t>
            </w:r>
          </w:p>
        </w:tc>
        <w:tc>
          <w:tcPr>
            <w:tcW w:w="6095" w:type="dxa"/>
          </w:tcPr>
          <w:p w14:paraId="64660624" w14:textId="77777777" w:rsidR="006312C6" w:rsidRPr="00185419" w:rsidRDefault="006312C6" w:rsidP="00B234DC">
            <w:pPr>
              <w:ind w:left="113"/>
              <w:contextualSpacing/>
              <w:rPr>
                <w:sz w:val="20"/>
                <w:szCs w:val="20"/>
              </w:rPr>
            </w:pPr>
            <w:r w:rsidRPr="00185419">
              <w:rPr>
                <w:sz w:val="20"/>
                <w:szCs w:val="20"/>
              </w:rPr>
              <w:t>July 2021</w:t>
            </w:r>
          </w:p>
        </w:tc>
      </w:tr>
      <w:tr w:rsidR="00B034E7" w:rsidRPr="005D6FAC" w14:paraId="194182A7" w14:textId="77777777" w:rsidTr="004377EE">
        <w:trPr>
          <w:trHeight w:hRule="exact" w:val="409"/>
        </w:trPr>
        <w:tc>
          <w:tcPr>
            <w:tcW w:w="3549" w:type="dxa"/>
          </w:tcPr>
          <w:p w14:paraId="20D8A234" w14:textId="2F71C87E" w:rsidR="00B034E7" w:rsidRPr="005D6FAC" w:rsidRDefault="00B034E7" w:rsidP="00B034E7">
            <w:pPr>
              <w:ind w:left="113"/>
              <w:contextualSpacing/>
              <w:rPr>
                <w:b/>
                <w:sz w:val="20"/>
                <w:szCs w:val="20"/>
              </w:rPr>
            </w:pPr>
            <w:r>
              <w:rPr>
                <w:b/>
                <w:sz w:val="20"/>
                <w:szCs w:val="20"/>
              </w:rPr>
              <w:t xml:space="preserve">Charter </w:t>
            </w:r>
            <w:r w:rsidRPr="005D6FAC">
              <w:rPr>
                <w:b/>
                <w:sz w:val="20"/>
                <w:szCs w:val="20"/>
              </w:rPr>
              <w:t>Version</w:t>
            </w:r>
          </w:p>
        </w:tc>
        <w:tc>
          <w:tcPr>
            <w:tcW w:w="6095" w:type="dxa"/>
          </w:tcPr>
          <w:p w14:paraId="31D37BCF" w14:textId="763AC91B" w:rsidR="00B034E7" w:rsidRPr="005D6FAC" w:rsidRDefault="00B034E7" w:rsidP="00B034E7">
            <w:pPr>
              <w:ind w:left="113"/>
              <w:contextualSpacing/>
              <w:rPr>
                <w:sz w:val="20"/>
                <w:szCs w:val="20"/>
              </w:rPr>
            </w:pPr>
            <w:r>
              <w:rPr>
                <w:sz w:val="20"/>
                <w:szCs w:val="20"/>
              </w:rPr>
              <w:t>Version 3</w:t>
            </w:r>
          </w:p>
        </w:tc>
      </w:tr>
      <w:tr w:rsidR="00B034E7" w:rsidRPr="005D6FAC" w14:paraId="205B32FA" w14:textId="77777777" w:rsidTr="004377EE">
        <w:trPr>
          <w:trHeight w:hRule="exact" w:val="408"/>
        </w:trPr>
        <w:tc>
          <w:tcPr>
            <w:tcW w:w="3549" w:type="dxa"/>
          </w:tcPr>
          <w:p w14:paraId="013DFAF7" w14:textId="77777777" w:rsidR="00B034E7" w:rsidRPr="005D6FAC" w:rsidRDefault="00B034E7" w:rsidP="00B034E7">
            <w:pPr>
              <w:ind w:left="113"/>
              <w:contextualSpacing/>
              <w:rPr>
                <w:b/>
                <w:sz w:val="20"/>
                <w:szCs w:val="20"/>
              </w:rPr>
            </w:pPr>
            <w:r w:rsidRPr="005D6FAC">
              <w:rPr>
                <w:b/>
                <w:sz w:val="20"/>
                <w:szCs w:val="20"/>
              </w:rPr>
              <w:t>Author(s)</w:t>
            </w:r>
          </w:p>
        </w:tc>
        <w:tc>
          <w:tcPr>
            <w:tcW w:w="6095" w:type="dxa"/>
          </w:tcPr>
          <w:p w14:paraId="41D19558" w14:textId="2976B322" w:rsidR="00B034E7" w:rsidRPr="005D6FAC" w:rsidRDefault="00B034E7" w:rsidP="00B034E7">
            <w:pPr>
              <w:ind w:left="113"/>
              <w:contextualSpacing/>
              <w:rPr>
                <w:sz w:val="20"/>
                <w:szCs w:val="20"/>
              </w:rPr>
            </w:pPr>
            <w:r>
              <w:rPr>
                <w:sz w:val="20"/>
                <w:szCs w:val="20"/>
              </w:rPr>
              <w:t>Hamed Hamdy</w:t>
            </w:r>
          </w:p>
        </w:tc>
      </w:tr>
      <w:tr w:rsidR="00B034E7" w:rsidRPr="005D6FAC" w14:paraId="7D973903" w14:textId="77777777" w:rsidTr="004377EE">
        <w:trPr>
          <w:trHeight w:hRule="exact" w:val="497"/>
        </w:trPr>
        <w:tc>
          <w:tcPr>
            <w:tcW w:w="3549" w:type="dxa"/>
          </w:tcPr>
          <w:p w14:paraId="65BF763D" w14:textId="77777777" w:rsidR="00B034E7" w:rsidRPr="005D6FAC" w:rsidRDefault="00B034E7" w:rsidP="00B034E7">
            <w:pPr>
              <w:ind w:left="113"/>
              <w:contextualSpacing/>
              <w:rPr>
                <w:b/>
                <w:sz w:val="20"/>
                <w:szCs w:val="20"/>
              </w:rPr>
            </w:pPr>
            <w:r w:rsidRPr="005D6FAC">
              <w:rPr>
                <w:b/>
                <w:sz w:val="20"/>
                <w:szCs w:val="20"/>
              </w:rPr>
              <w:t>Date of Document Release</w:t>
            </w:r>
          </w:p>
        </w:tc>
        <w:tc>
          <w:tcPr>
            <w:tcW w:w="6095" w:type="dxa"/>
          </w:tcPr>
          <w:p w14:paraId="7D27DEB1" w14:textId="53863085" w:rsidR="00B034E7" w:rsidRPr="005D6FAC" w:rsidRDefault="00B034E7" w:rsidP="00B034E7">
            <w:pPr>
              <w:ind w:left="113"/>
              <w:contextualSpacing/>
              <w:rPr>
                <w:sz w:val="20"/>
                <w:szCs w:val="20"/>
              </w:rPr>
            </w:pPr>
            <w:r>
              <w:rPr>
                <w:sz w:val="20"/>
                <w:szCs w:val="20"/>
              </w:rPr>
              <w:t>27/09/2021</w:t>
            </w:r>
          </w:p>
        </w:tc>
      </w:tr>
      <w:tr w:rsidR="00B034E7" w:rsidRPr="005D6FAC" w14:paraId="2290E7A3" w14:textId="77777777" w:rsidTr="004377EE">
        <w:trPr>
          <w:trHeight w:hRule="exact" w:val="497"/>
        </w:trPr>
        <w:tc>
          <w:tcPr>
            <w:tcW w:w="3549" w:type="dxa"/>
          </w:tcPr>
          <w:p w14:paraId="2D732D17" w14:textId="7CDB0F5C" w:rsidR="00B034E7" w:rsidRPr="005D6FAC" w:rsidRDefault="00B034E7" w:rsidP="00B034E7">
            <w:pPr>
              <w:ind w:left="113"/>
              <w:contextualSpacing/>
              <w:rPr>
                <w:b/>
                <w:sz w:val="20"/>
                <w:szCs w:val="20"/>
              </w:rPr>
            </w:pPr>
            <w:r w:rsidRPr="005D6FAC">
              <w:rPr>
                <w:b/>
                <w:sz w:val="20"/>
                <w:szCs w:val="20"/>
              </w:rPr>
              <w:t>Authorised by Principal</w:t>
            </w:r>
          </w:p>
        </w:tc>
        <w:tc>
          <w:tcPr>
            <w:tcW w:w="6095" w:type="dxa"/>
          </w:tcPr>
          <w:p w14:paraId="36958EB8" w14:textId="4CB02316" w:rsidR="00B034E7" w:rsidRPr="005D6FAC" w:rsidRDefault="00B034E7" w:rsidP="00B034E7">
            <w:pPr>
              <w:ind w:left="113"/>
              <w:contextualSpacing/>
              <w:rPr>
                <w:sz w:val="20"/>
                <w:szCs w:val="20"/>
              </w:rPr>
            </w:pPr>
            <w:r>
              <w:rPr>
                <w:sz w:val="20"/>
                <w:szCs w:val="20"/>
              </w:rPr>
              <w:t>Hamed Hamdy</w:t>
            </w:r>
          </w:p>
        </w:tc>
      </w:tr>
      <w:tr w:rsidR="00B034E7" w:rsidRPr="005D6FAC" w14:paraId="10BAE7D3" w14:textId="77777777" w:rsidTr="004377EE">
        <w:trPr>
          <w:trHeight w:hRule="exact" w:val="409"/>
        </w:trPr>
        <w:tc>
          <w:tcPr>
            <w:tcW w:w="3549" w:type="dxa"/>
          </w:tcPr>
          <w:p w14:paraId="2C1313EF" w14:textId="77777777" w:rsidR="00B034E7" w:rsidRPr="005D6FAC" w:rsidRDefault="00B034E7" w:rsidP="00B034E7">
            <w:pPr>
              <w:ind w:left="113"/>
              <w:contextualSpacing/>
              <w:rPr>
                <w:b/>
                <w:sz w:val="20"/>
                <w:szCs w:val="20"/>
              </w:rPr>
            </w:pPr>
            <w:r w:rsidRPr="005D6FAC">
              <w:rPr>
                <w:b/>
                <w:sz w:val="20"/>
                <w:szCs w:val="20"/>
              </w:rPr>
              <w:t>Date of Authorisation</w:t>
            </w:r>
          </w:p>
        </w:tc>
        <w:tc>
          <w:tcPr>
            <w:tcW w:w="6095" w:type="dxa"/>
          </w:tcPr>
          <w:p w14:paraId="72F088BE" w14:textId="33937E94" w:rsidR="00B034E7" w:rsidRPr="005D6FAC" w:rsidRDefault="00B034E7" w:rsidP="00B034E7">
            <w:pPr>
              <w:ind w:left="113"/>
              <w:contextualSpacing/>
              <w:rPr>
                <w:sz w:val="20"/>
                <w:szCs w:val="20"/>
              </w:rPr>
            </w:pPr>
            <w:r>
              <w:rPr>
                <w:sz w:val="20"/>
                <w:szCs w:val="20"/>
              </w:rPr>
              <w:t>27/09/2022</w:t>
            </w:r>
          </w:p>
        </w:tc>
      </w:tr>
    </w:tbl>
    <w:p w14:paraId="6D5C346F" w14:textId="77777777" w:rsidR="005869E6" w:rsidRPr="00610D4F" w:rsidRDefault="005869E6" w:rsidP="00610D4F">
      <w:r w:rsidRPr="00610D4F">
        <w:br w:type="page"/>
      </w:r>
    </w:p>
    <w:p w14:paraId="05547BAA" w14:textId="77777777" w:rsidR="000056FA" w:rsidRPr="00637D2C" w:rsidRDefault="005869E6" w:rsidP="00ED1746">
      <w:pPr>
        <w:pStyle w:val="Heading1"/>
      </w:pPr>
      <w:bookmarkStart w:id="0" w:name="_TOC_250022"/>
      <w:r w:rsidRPr="00637D2C">
        <w:lastRenderedPageBreak/>
        <w:t xml:space="preserve">School </w:t>
      </w:r>
      <w:r w:rsidR="003C1E86" w:rsidRPr="00637D2C">
        <w:t>P</w:t>
      </w:r>
      <w:r w:rsidRPr="00637D2C">
        <w:t>rofile</w:t>
      </w:r>
      <w:bookmarkEnd w:id="0"/>
    </w:p>
    <w:p w14:paraId="1518ED9F" w14:textId="77777777" w:rsidR="00DE47CF" w:rsidRPr="00F86C64" w:rsidRDefault="00DE47CF" w:rsidP="00ED1746">
      <w:pPr>
        <w:pStyle w:val="Heading2"/>
      </w:pPr>
      <w:r w:rsidRPr="00F86C64">
        <w:t>Brief History</w:t>
      </w:r>
    </w:p>
    <w:p w14:paraId="2B5262EC" w14:textId="77777777" w:rsidR="00B034E7" w:rsidRDefault="00B034E7" w:rsidP="00B034E7">
      <w:pPr>
        <w:ind w:left="360"/>
        <w:rPr>
          <w:rFonts w:ascii="Calibri" w:hAnsi="Calibri"/>
          <w:lang w:val="en-US"/>
        </w:rPr>
      </w:pPr>
      <w:r>
        <w:rPr>
          <w:rFonts w:ascii="Calibri" w:hAnsi="Calibri"/>
          <w:lang w:val="en-US"/>
        </w:rPr>
        <w:t xml:space="preserve">The </w:t>
      </w:r>
      <w:r w:rsidRPr="00DD6A46">
        <w:rPr>
          <w:rFonts w:ascii="Calibri" w:hAnsi="Calibri"/>
          <w:lang w:val="en-US"/>
        </w:rPr>
        <w:t>Australian Muslim Shia Assembly</w:t>
      </w:r>
      <w:r>
        <w:rPr>
          <w:rFonts w:ascii="Calibri" w:hAnsi="Calibri"/>
          <w:lang w:val="en-US"/>
        </w:rPr>
        <w:t xml:space="preserve"> association </w:t>
      </w:r>
      <w:r w:rsidRPr="00B639CC">
        <w:rPr>
          <w:rFonts w:ascii="Calibri" w:hAnsi="Calibri"/>
          <w:lang w:val="en-US"/>
        </w:rPr>
        <w:t xml:space="preserve">was </w:t>
      </w:r>
      <w:r>
        <w:rPr>
          <w:rFonts w:ascii="Calibri" w:hAnsi="Calibri"/>
          <w:lang w:val="en-US"/>
        </w:rPr>
        <w:t xml:space="preserve">incorporated in May 2006. The language school was </w:t>
      </w:r>
      <w:r w:rsidRPr="00B639CC">
        <w:rPr>
          <w:rFonts w:ascii="Calibri" w:hAnsi="Calibri"/>
          <w:lang w:val="en-US"/>
        </w:rPr>
        <w:t>established in</w:t>
      </w:r>
      <w:r>
        <w:rPr>
          <w:rFonts w:ascii="Calibri" w:hAnsi="Calibri"/>
          <w:lang w:val="en-US"/>
        </w:rPr>
        <w:t xml:space="preserve"> 2007</w:t>
      </w:r>
      <w:r w:rsidRPr="00B639CC">
        <w:rPr>
          <w:rFonts w:ascii="Calibri" w:hAnsi="Calibri"/>
          <w:lang w:val="en-US"/>
        </w:rPr>
        <w:t xml:space="preserve"> to promote </w:t>
      </w:r>
      <w:r>
        <w:rPr>
          <w:rFonts w:ascii="Calibri" w:hAnsi="Calibri"/>
          <w:lang w:val="en-US"/>
        </w:rPr>
        <w:t xml:space="preserve">the Arabic </w:t>
      </w:r>
      <w:r w:rsidRPr="00B639CC">
        <w:rPr>
          <w:rFonts w:ascii="Calibri" w:hAnsi="Calibri"/>
          <w:lang w:val="en-US"/>
        </w:rPr>
        <w:t xml:space="preserve">language </w:t>
      </w:r>
      <w:r>
        <w:rPr>
          <w:rFonts w:ascii="Calibri" w:hAnsi="Calibri"/>
          <w:lang w:val="en-US"/>
        </w:rPr>
        <w:t xml:space="preserve">and </w:t>
      </w:r>
      <w:r w:rsidRPr="00B639CC">
        <w:rPr>
          <w:rFonts w:ascii="Calibri" w:hAnsi="Calibri"/>
          <w:lang w:val="en-US"/>
        </w:rPr>
        <w:t>culture</w:t>
      </w:r>
      <w:r>
        <w:rPr>
          <w:rFonts w:ascii="Calibri" w:hAnsi="Calibri"/>
          <w:lang w:val="en-US"/>
        </w:rPr>
        <w:t xml:space="preserve"> for mainly Iraq background children</w:t>
      </w:r>
      <w:r w:rsidRPr="00B639CC">
        <w:rPr>
          <w:rFonts w:ascii="Calibri" w:hAnsi="Calibri"/>
          <w:lang w:val="en-US"/>
        </w:rPr>
        <w:t xml:space="preserve">. </w:t>
      </w:r>
    </w:p>
    <w:p w14:paraId="12A9B9F9" w14:textId="77777777" w:rsidR="00B034E7" w:rsidRPr="00DD6A46" w:rsidRDefault="00B034E7" w:rsidP="00B034E7">
      <w:pPr>
        <w:ind w:left="360"/>
        <w:rPr>
          <w:rFonts w:ascii="Calibri" w:hAnsi="Calibri"/>
          <w:b/>
          <w:bCs/>
          <w:lang w:val="en-US"/>
        </w:rPr>
      </w:pPr>
      <w:r w:rsidRPr="00DD6A46">
        <w:rPr>
          <w:rFonts w:ascii="Calibri" w:hAnsi="Calibri"/>
          <w:b/>
          <w:bCs/>
          <w:lang w:val="en-US"/>
        </w:rPr>
        <w:t>Aim and Objectives</w:t>
      </w:r>
    </w:p>
    <w:p w14:paraId="14504ED1" w14:textId="77777777" w:rsidR="00B034E7" w:rsidRPr="00B639CC" w:rsidRDefault="00B034E7" w:rsidP="00B034E7">
      <w:pPr>
        <w:numPr>
          <w:ilvl w:val="1"/>
          <w:numId w:val="21"/>
        </w:numPr>
        <w:tabs>
          <w:tab w:val="clear" w:pos="1440"/>
          <w:tab w:val="num" w:pos="720"/>
        </w:tabs>
        <w:spacing w:after="0"/>
        <w:ind w:left="720"/>
        <w:rPr>
          <w:rFonts w:ascii="Calibri" w:hAnsi="Calibri"/>
          <w:lang w:val="en-US"/>
        </w:rPr>
      </w:pPr>
      <w:r>
        <w:rPr>
          <w:rFonts w:ascii="Calibri" w:hAnsi="Calibri"/>
          <w:lang w:val="en-US"/>
        </w:rPr>
        <w:t>To k</w:t>
      </w:r>
      <w:r w:rsidRPr="00B639CC">
        <w:rPr>
          <w:rFonts w:ascii="Calibri" w:hAnsi="Calibri"/>
          <w:lang w:val="en-US"/>
        </w:rPr>
        <w:t xml:space="preserve">eep the sustainability of the </w:t>
      </w:r>
      <w:r>
        <w:rPr>
          <w:rFonts w:ascii="Calibri" w:hAnsi="Calibri"/>
          <w:lang w:val="en-US"/>
        </w:rPr>
        <w:t xml:space="preserve">Arabic </w:t>
      </w:r>
      <w:r w:rsidRPr="00B639CC">
        <w:rPr>
          <w:rFonts w:ascii="Calibri" w:hAnsi="Calibri"/>
          <w:lang w:val="en-US"/>
        </w:rPr>
        <w:t xml:space="preserve">Language amongst the </w:t>
      </w:r>
      <w:r>
        <w:rPr>
          <w:rFonts w:ascii="Calibri" w:hAnsi="Calibri"/>
          <w:lang w:val="en-US"/>
        </w:rPr>
        <w:t>community</w:t>
      </w:r>
    </w:p>
    <w:p w14:paraId="67EC54BB" w14:textId="77777777" w:rsidR="00B034E7" w:rsidRPr="00B639CC" w:rsidRDefault="00B034E7" w:rsidP="00B034E7">
      <w:pPr>
        <w:numPr>
          <w:ilvl w:val="1"/>
          <w:numId w:val="21"/>
        </w:numPr>
        <w:tabs>
          <w:tab w:val="clear" w:pos="1440"/>
          <w:tab w:val="num" w:pos="720"/>
        </w:tabs>
        <w:spacing w:after="0"/>
        <w:ind w:left="720"/>
        <w:rPr>
          <w:rFonts w:ascii="Calibri" w:hAnsi="Calibri"/>
          <w:lang w:val="en-US"/>
        </w:rPr>
      </w:pPr>
      <w:r w:rsidRPr="00B639CC">
        <w:rPr>
          <w:rFonts w:ascii="Calibri" w:hAnsi="Calibri"/>
          <w:lang w:val="en-US"/>
        </w:rPr>
        <w:t>To teach students</w:t>
      </w:r>
      <w:r>
        <w:rPr>
          <w:rFonts w:ascii="Calibri" w:hAnsi="Calibri"/>
          <w:lang w:val="en-US"/>
        </w:rPr>
        <w:t xml:space="preserve"> the</w:t>
      </w:r>
      <w:r w:rsidRPr="00B639CC">
        <w:rPr>
          <w:rFonts w:ascii="Calibri" w:hAnsi="Calibri"/>
          <w:lang w:val="en-US"/>
        </w:rPr>
        <w:t xml:space="preserve"> </w:t>
      </w:r>
      <w:r>
        <w:rPr>
          <w:rFonts w:ascii="Calibri" w:hAnsi="Calibri"/>
          <w:lang w:val="en-US"/>
        </w:rPr>
        <w:t>Arabic grammar and literacy</w:t>
      </w:r>
    </w:p>
    <w:p w14:paraId="707B7B99" w14:textId="77777777" w:rsidR="00B034E7" w:rsidRPr="00B639CC" w:rsidRDefault="00B034E7" w:rsidP="00B034E7">
      <w:pPr>
        <w:numPr>
          <w:ilvl w:val="1"/>
          <w:numId w:val="21"/>
        </w:numPr>
        <w:tabs>
          <w:tab w:val="clear" w:pos="1440"/>
          <w:tab w:val="num" w:pos="720"/>
        </w:tabs>
        <w:spacing w:after="0"/>
        <w:ind w:left="720"/>
        <w:rPr>
          <w:rFonts w:ascii="Calibri" w:hAnsi="Calibri"/>
          <w:lang w:val="en-US"/>
        </w:rPr>
      </w:pPr>
      <w:r w:rsidRPr="00B639CC">
        <w:rPr>
          <w:rFonts w:ascii="Calibri" w:hAnsi="Calibri"/>
          <w:lang w:val="en-US"/>
        </w:rPr>
        <w:t xml:space="preserve">To maintain </w:t>
      </w:r>
      <w:r>
        <w:rPr>
          <w:rFonts w:ascii="Calibri" w:hAnsi="Calibri"/>
          <w:lang w:val="en-US"/>
        </w:rPr>
        <w:t>the</w:t>
      </w:r>
      <w:r w:rsidRPr="00B639CC">
        <w:rPr>
          <w:rFonts w:ascii="Calibri" w:hAnsi="Calibri"/>
          <w:lang w:val="en-US"/>
        </w:rPr>
        <w:t xml:space="preserve"> tradition, culture and custom</w:t>
      </w:r>
      <w:r>
        <w:rPr>
          <w:rFonts w:ascii="Calibri" w:hAnsi="Calibri"/>
          <w:lang w:val="en-US"/>
        </w:rPr>
        <w:t xml:space="preserve"> of Iraqi people in Australia</w:t>
      </w:r>
    </w:p>
    <w:p w14:paraId="4C418B7A" w14:textId="77777777" w:rsidR="00B034E7" w:rsidRPr="00B639CC" w:rsidRDefault="00B034E7" w:rsidP="00B034E7">
      <w:pPr>
        <w:numPr>
          <w:ilvl w:val="1"/>
          <w:numId w:val="21"/>
        </w:numPr>
        <w:tabs>
          <w:tab w:val="clear" w:pos="1440"/>
          <w:tab w:val="num" w:pos="720"/>
        </w:tabs>
        <w:spacing w:after="0"/>
        <w:ind w:left="720"/>
        <w:rPr>
          <w:rFonts w:ascii="Calibri" w:hAnsi="Calibri"/>
          <w:lang w:val="en-US"/>
        </w:rPr>
      </w:pPr>
      <w:r w:rsidRPr="00B639CC">
        <w:rPr>
          <w:rFonts w:ascii="Calibri" w:hAnsi="Calibri"/>
          <w:lang w:val="en-US"/>
        </w:rPr>
        <w:t>To promote and bring up students towards good discipline and manner.</w:t>
      </w:r>
    </w:p>
    <w:p w14:paraId="7E5517E3" w14:textId="77777777" w:rsidR="00DE47CF" w:rsidRDefault="00DE47CF" w:rsidP="00ED1746">
      <w:pPr>
        <w:pStyle w:val="Heading2"/>
      </w:pPr>
      <w:r>
        <w:t>Typical Student/Family Profile</w:t>
      </w:r>
    </w:p>
    <w:p w14:paraId="1CA59B9D" w14:textId="77777777" w:rsidR="00B034E7" w:rsidRPr="00E86886" w:rsidRDefault="00B034E7" w:rsidP="00B034E7">
      <w:r w:rsidRPr="00E86886">
        <w:t>School families mainly c</w:t>
      </w:r>
      <w:r>
        <w:t>a</w:t>
      </w:r>
      <w:r w:rsidRPr="00E86886">
        <w:t>me from Iraq</w:t>
      </w:r>
      <w:r>
        <w:t xml:space="preserve"> as refugees, but some came from </w:t>
      </w:r>
      <w:r w:rsidRPr="00E86886">
        <w:t>Lebanon</w:t>
      </w:r>
      <w:r>
        <w:t xml:space="preserve"> and Syria</w:t>
      </w:r>
      <w:r w:rsidRPr="00E86886">
        <w:t>.</w:t>
      </w:r>
    </w:p>
    <w:p w14:paraId="3777BE25" w14:textId="77777777" w:rsidR="00DE47CF" w:rsidRDefault="00DE47CF" w:rsidP="00ED1746">
      <w:pPr>
        <w:pStyle w:val="Heading2"/>
      </w:pPr>
      <w:r>
        <w:t>School Staff</w:t>
      </w:r>
    </w:p>
    <w:p w14:paraId="123E7CBB" w14:textId="3BB8FEFB" w:rsidR="00B034E7" w:rsidRPr="00B4720A" w:rsidRDefault="00B034E7" w:rsidP="00B034E7">
      <w:r w:rsidRPr="00E86886">
        <w:t xml:space="preserve">All staff at </w:t>
      </w:r>
      <w:r>
        <w:rPr>
          <w:rFonts w:ascii="Calibri" w:hAnsi="Calibri"/>
          <w:lang w:val="en-US"/>
        </w:rPr>
        <w:t xml:space="preserve">The </w:t>
      </w:r>
      <w:r w:rsidRPr="00DD6A46">
        <w:rPr>
          <w:rFonts w:ascii="Calibri" w:hAnsi="Calibri"/>
          <w:lang w:val="en-US"/>
        </w:rPr>
        <w:t>Australian Muslim Shia Assembly</w:t>
      </w:r>
      <w:r>
        <w:rPr>
          <w:rFonts w:ascii="Calibri" w:hAnsi="Calibri"/>
          <w:lang w:val="en-US"/>
        </w:rPr>
        <w:t xml:space="preserve"> School </w:t>
      </w:r>
      <w:r w:rsidRPr="00E86886">
        <w:t xml:space="preserve">has valid working with children check. Staff are encouraged to attend professional development learning activities organised by the </w:t>
      </w:r>
      <w:r>
        <w:t>Community Languages</w:t>
      </w:r>
      <w:r w:rsidRPr="00E86886">
        <w:t xml:space="preserve"> Victoria.</w:t>
      </w:r>
    </w:p>
    <w:p w14:paraId="37DF8C6C" w14:textId="77777777" w:rsidR="000056FA" w:rsidRPr="005869E6" w:rsidRDefault="00CE74F3" w:rsidP="00ED1746">
      <w:pPr>
        <w:pStyle w:val="Heading2"/>
      </w:pPr>
      <w:r>
        <w:t>School Committee</w:t>
      </w:r>
      <w:r w:rsidR="009F2591">
        <w:t>/Board</w:t>
      </w:r>
    </w:p>
    <w:p w14:paraId="2187F36E" w14:textId="3F73EE36" w:rsidR="000056FA" w:rsidRDefault="005869E6" w:rsidP="0065315D">
      <w:pPr>
        <w:spacing w:after="240"/>
      </w:pPr>
      <w:r w:rsidRPr="00B4720A">
        <w:t xml:space="preserve">The following table details the members of the </w:t>
      </w:r>
      <w:r w:rsidR="00100FD5">
        <w:t>S</w:t>
      </w:r>
      <w:r w:rsidR="009F2591">
        <w:t>chool C</w:t>
      </w:r>
      <w:r w:rsidRPr="00B4720A">
        <w:t>ommittee</w:t>
      </w:r>
      <w:r w:rsidR="009F2591">
        <w:t>/Board</w:t>
      </w:r>
      <w:r w:rsidRPr="00B4720A">
        <w:t xml:space="preserve"> as electe</w:t>
      </w:r>
      <w:r w:rsidR="006A7578">
        <w:t xml:space="preserve">d at the </w:t>
      </w:r>
      <w:r w:rsidR="00B034E7">
        <w:t>2021</w:t>
      </w:r>
      <w:r w:rsidR="006A7578">
        <w:t xml:space="preserve"> Annual General Meeting</w:t>
      </w:r>
      <w:r w:rsidRPr="00B4720A">
        <w:t>.</w:t>
      </w:r>
    </w:p>
    <w:tbl>
      <w:tblPr>
        <w:tblStyle w:val="TableGrid"/>
        <w:tblW w:w="0" w:type="auto"/>
        <w:tblInd w:w="-5" w:type="dxa"/>
        <w:tblLook w:val="04A0" w:firstRow="1" w:lastRow="0" w:firstColumn="1" w:lastColumn="0" w:noHBand="0" w:noVBand="1"/>
        <w:tblCaption w:val="List of Committee Members - Name in Left Column and Role in Right Column"/>
      </w:tblPr>
      <w:tblGrid>
        <w:gridCol w:w="3261"/>
        <w:gridCol w:w="2835"/>
        <w:gridCol w:w="1978"/>
        <w:gridCol w:w="1553"/>
      </w:tblGrid>
      <w:tr w:rsidR="007B43C9" w:rsidRPr="003C1E86" w14:paraId="13E8F889" w14:textId="688011D0" w:rsidTr="00140CA0">
        <w:trPr>
          <w:tblHeader/>
        </w:trPr>
        <w:tc>
          <w:tcPr>
            <w:tcW w:w="3261" w:type="dxa"/>
          </w:tcPr>
          <w:p w14:paraId="77927EE7" w14:textId="77777777" w:rsidR="007B43C9" w:rsidRPr="00A6234F" w:rsidRDefault="007B43C9" w:rsidP="003C1E86">
            <w:pPr>
              <w:contextualSpacing/>
              <w:rPr>
                <w:b/>
              </w:rPr>
            </w:pPr>
            <w:r w:rsidRPr="00A6234F">
              <w:rPr>
                <w:b/>
              </w:rPr>
              <w:t>Name of Member</w:t>
            </w:r>
          </w:p>
        </w:tc>
        <w:tc>
          <w:tcPr>
            <w:tcW w:w="2835" w:type="dxa"/>
          </w:tcPr>
          <w:p w14:paraId="4A1B49BF" w14:textId="77777777" w:rsidR="007B43C9" w:rsidRPr="00A6234F" w:rsidRDefault="007B43C9" w:rsidP="003C1E86">
            <w:pPr>
              <w:contextualSpacing/>
              <w:rPr>
                <w:b/>
              </w:rPr>
            </w:pPr>
            <w:r w:rsidRPr="00A6234F">
              <w:rPr>
                <w:b/>
              </w:rPr>
              <w:t>Committee Role</w:t>
            </w:r>
          </w:p>
        </w:tc>
        <w:tc>
          <w:tcPr>
            <w:tcW w:w="1978" w:type="dxa"/>
          </w:tcPr>
          <w:p w14:paraId="4E067D3A" w14:textId="4D4A4991" w:rsidR="007B43C9" w:rsidRPr="00A6234F" w:rsidRDefault="007B43C9" w:rsidP="003C1E86">
            <w:pPr>
              <w:contextualSpacing/>
              <w:rPr>
                <w:b/>
              </w:rPr>
            </w:pPr>
            <w:r w:rsidRPr="00A6234F">
              <w:rPr>
                <w:b/>
              </w:rPr>
              <w:t xml:space="preserve">Working With Children Check </w:t>
            </w:r>
            <w:r>
              <w:rPr>
                <w:b/>
              </w:rPr>
              <w:t>or VIT registration number</w:t>
            </w:r>
          </w:p>
        </w:tc>
        <w:tc>
          <w:tcPr>
            <w:tcW w:w="1553" w:type="dxa"/>
          </w:tcPr>
          <w:p w14:paraId="143854F2" w14:textId="5E95BD11" w:rsidR="007B43C9" w:rsidRPr="00A6234F" w:rsidRDefault="007B43C9" w:rsidP="003C1E86">
            <w:pPr>
              <w:contextualSpacing/>
              <w:rPr>
                <w:b/>
              </w:rPr>
            </w:pPr>
            <w:r>
              <w:rPr>
                <w:b/>
              </w:rPr>
              <w:t>WWC Check or VIT registration expiry</w:t>
            </w:r>
          </w:p>
        </w:tc>
      </w:tr>
      <w:tr w:rsidR="00B034E7" w14:paraId="077DB367" w14:textId="501F8F78" w:rsidTr="006112D3">
        <w:tc>
          <w:tcPr>
            <w:tcW w:w="3261" w:type="dxa"/>
          </w:tcPr>
          <w:p w14:paraId="6B935292" w14:textId="1176350E" w:rsidR="00B034E7" w:rsidRPr="00E92B77" w:rsidRDefault="00B034E7" w:rsidP="00B034E7">
            <w:pPr>
              <w:spacing w:before="120"/>
              <w:rPr>
                <w:highlight w:val="yellow"/>
              </w:rPr>
            </w:pPr>
            <w:r>
              <w:t>KLTHOM AL NAJAR</w:t>
            </w:r>
          </w:p>
        </w:tc>
        <w:tc>
          <w:tcPr>
            <w:tcW w:w="2835" w:type="dxa"/>
          </w:tcPr>
          <w:p w14:paraId="0DD38ABA" w14:textId="577DE859" w:rsidR="00B034E7" w:rsidRDefault="00B034E7" w:rsidP="00B034E7">
            <w:pPr>
              <w:spacing w:before="120"/>
            </w:pPr>
            <w:r w:rsidRPr="00314C16">
              <w:rPr>
                <w:sz w:val="24"/>
              </w:rPr>
              <w:t>TEACHER</w:t>
            </w:r>
          </w:p>
        </w:tc>
        <w:tc>
          <w:tcPr>
            <w:tcW w:w="1978" w:type="dxa"/>
          </w:tcPr>
          <w:p w14:paraId="7E98B9D4" w14:textId="2050B9A8" w:rsidR="00B034E7" w:rsidRPr="00E92B77" w:rsidRDefault="00B034E7" w:rsidP="00B034E7">
            <w:pPr>
              <w:spacing w:before="120"/>
              <w:rPr>
                <w:highlight w:val="yellow"/>
              </w:rPr>
            </w:pPr>
            <w:r>
              <w:t>1296815A-01</w:t>
            </w:r>
          </w:p>
        </w:tc>
        <w:tc>
          <w:tcPr>
            <w:tcW w:w="1553" w:type="dxa"/>
          </w:tcPr>
          <w:p w14:paraId="65CFDA57" w14:textId="53EF1AAD" w:rsidR="00B034E7" w:rsidRPr="00E92B77" w:rsidRDefault="00B034E7" w:rsidP="00B034E7">
            <w:pPr>
              <w:spacing w:before="120"/>
              <w:rPr>
                <w:highlight w:val="yellow"/>
              </w:rPr>
            </w:pPr>
            <w:r>
              <w:t>19-03-2023</w:t>
            </w:r>
          </w:p>
        </w:tc>
      </w:tr>
      <w:tr w:rsidR="00B034E7" w14:paraId="31684073" w14:textId="71F81D16" w:rsidTr="006112D3">
        <w:tc>
          <w:tcPr>
            <w:tcW w:w="3261" w:type="dxa"/>
          </w:tcPr>
          <w:p w14:paraId="7C5821DF" w14:textId="7EDE0D2F" w:rsidR="00B034E7" w:rsidRDefault="00B034E7" w:rsidP="00B034E7">
            <w:pPr>
              <w:spacing w:before="120"/>
            </w:pPr>
            <w:r>
              <w:t>KHOLOD AL SARAI</w:t>
            </w:r>
          </w:p>
        </w:tc>
        <w:tc>
          <w:tcPr>
            <w:tcW w:w="2835" w:type="dxa"/>
          </w:tcPr>
          <w:p w14:paraId="5C1875B3" w14:textId="14478151" w:rsidR="00B034E7" w:rsidRDefault="00B034E7" w:rsidP="00B034E7">
            <w:pPr>
              <w:spacing w:before="120"/>
            </w:pPr>
            <w:r w:rsidRPr="00314C16">
              <w:rPr>
                <w:sz w:val="24"/>
              </w:rPr>
              <w:t>TEACHER</w:t>
            </w:r>
          </w:p>
        </w:tc>
        <w:tc>
          <w:tcPr>
            <w:tcW w:w="1978" w:type="dxa"/>
          </w:tcPr>
          <w:p w14:paraId="36371243" w14:textId="16DF44FA" w:rsidR="00B034E7" w:rsidRDefault="00B034E7" w:rsidP="00B034E7">
            <w:pPr>
              <w:spacing w:before="120"/>
            </w:pPr>
            <w:r>
              <w:t>1372418A-01</w:t>
            </w:r>
          </w:p>
        </w:tc>
        <w:tc>
          <w:tcPr>
            <w:tcW w:w="1553" w:type="dxa"/>
          </w:tcPr>
          <w:p w14:paraId="5680BAE5" w14:textId="0E65F467" w:rsidR="00B034E7" w:rsidRDefault="00B034E7" w:rsidP="00B034E7">
            <w:pPr>
              <w:spacing w:before="120"/>
            </w:pPr>
            <w:r>
              <w:t>04-06-2023</w:t>
            </w:r>
          </w:p>
        </w:tc>
      </w:tr>
      <w:tr w:rsidR="00B034E7" w14:paraId="18F3433A" w14:textId="238EBE3B" w:rsidTr="006112D3">
        <w:tc>
          <w:tcPr>
            <w:tcW w:w="3261" w:type="dxa"/>
          </w:tcPr>
          <w:p w14:paraId="077D4F40" w14:textId="27ACBFA2" w:rsidR="00B034E7" w:rsidRDefault="00B034E7" w:rsidP="00B034E7">
            <w:pPr>
              <w:spacing w:before="120"/>
            </w:pPr>
            <w:r>
              <w:t>HASHMIH S M TAKEE</w:t>
            </w:r>
          </w:p>
        </w:tc>
        <w:tc>
          <w:tcPr>
            <w:tcW w:w="2835" w:type="dxa"/>
          </w:tcPr>
          <w:p w14:paraId="6D560B0F" w14:textId="1638B1E2" w:rsidR="00B034E7" w:rsidRDefault="00B034E7" w:rsidP="00B034E7">
            <w:pPr>
              <w:spacing w:before="120"/>
            </w:pPr>
            <w:r w:rsidRPr="00314C16">
              <w:rPr>
                <w:sz w:val="24"/>
              </w:rPr>
              <w:t>TEACHER</w:t>
            </w:r>
          </w:p>
        </w:tc>
        <w:tc>
          <w:tcPr>
            <w:tcW w:w="1978" w:type="dxa"/>
          </w:tcPr>
          <w:p w14:paraId="0DA4636D" w14:textId="785DD521" w:rsidR="00B034E7" w:rsidRDefault="00B034E7" w:rsidP="00B034E7">
            <w:pPr>
              <w:spacing w:before="120"/>
            </w:pPr>
            <w:r>
              <w:t>1419615A-01</w:t>
            </w:r>
          </w:p>
        </w:tc>
        <w:tc>
          <w:tcPr>
            <w:tcW w:w="1553" w:type="dxa"/>
          </w:tcPr>
          <w:p w14:paraId="3624AB83" w14:textId="42C6384B" w:rsidR="00B034E7" w:rsidRDefault="00B034E7" w:rsidP="00B034E7">
            <w:pPr>
              <w:spacing w:before="120"/>
            </w:pPr>
            <w:r>
              <w:t>21-08-2023</w:t>
            </w:r>
          </w:p>
        </w:tc>
      </w:tr>
      <w:tr w:rsidR="00B034E7" w14:paraId="1CB4093C" w14:textId="37D47E68" w:rsidTr="006112D3">
        <w:tc>
          <w:tcPr>
            <w:tcW w:w="3261" w:type="dxa"/>
          </w:tcPr>
          <w:p w14:paraId="4766B673" w14:textId="2940718F" w:rsidR="00B034E7" w:rsidRDefault="00B034E7" w:rsidP="00B034E7">
            <w:pPr>
              <w:spacing w:before="120"/>
            </w:pPr>
            <w:r>
              <w:t>HANAA AL ABU SALEH</w:t>
            </w:r>
          </w:p>
        </w:tc>
        <w:tc>
          <w:tcPr>
            <w:tcW w:w="2835" w:type="dxa"/>
          </w:tcPr>
          <w:p w14:paraId="4A724453" w14:textId="2F5BCE20" w:rsidR="00B034E7" w:rsidRDefault="00B034E7" w:rsidP="00B034E7">
            <w:pPr>
              <w:spacing w:before="120"/>
            </w:pPr>
            <w:r w:rsidRPr="00314C16">
              <w:rPr>
                <w:sz w:val="24"/>
              </w:rPr>
              <w:t>TEACHER</w:t>
            </w:r>
            <w:r>
              <w:rPr>
                <w:sz w:val="24"/>
              </w:rPr>
              <w:t xml:space="preserve"> / CHILD SAFE OFFICER</w:t>
            </w:r>
          </w:p>
        </w:tc>
        <w:tc>
          <w:tcPr>
            <w:tcW w:w="1978" w:type="dxa"/>
          </w:tcPr>
          <w:p w14:paraId="46A00197" w14:textId="496A5EE6" w:rsidR="00B034E7" w:rsidRDefault="00B034E7" w:rsidP="00B034E7">
            <w:pPr>
              <w:spacing w:before="120"/>
            </w:pPr>
            <w:r>
              <w:t>1439813A-01</w:t>
            </w:r>
          </w:p>
        </w:tc>
        <w:tc>
          <w:tcPr>
            <w:tcW w:w="1553" w:type="dxa"/>
          </w:tcPr>
          <w:p w14:paraId="6E023000" w14:textId="10C78C9A" w:rsidR="00B034E7" w:rsidRDefault="00B034E7" w:rsidP="00B034E7">
            <w:pPr>
              <w:spacing w:before="120"/>
            </w:pPr>
            <w:r>
              <w:t>16-08-2023</w:t>
            </w:r>
          </w:p>
        </w:tc>
      </w:tr>
      <w:tr w:rsidR="00B034E7" w14:paraId="33309FFA" w14:textId="64F85022" w:rsidTr="006112D3">
        <w:tc>
          <w:tcPr>
            <w:tcW w:w="3261" w:type="dxa"/>
          </w:tcPr>
          <w:p w14:paraId="41D2F78C" w14:textId="28514E45" w:rsidR="00B034E7" w:rsidRDefault="00B034E7" w:rsidP="00B034E7">
            <w:pPr>
              <w:spacing w:before="120"/>
            </w:pPr>
            <w:r>
              <w:t>MUNA AL-ABBOODA</w:t>
            </w:r>
          </w:p>
        </w:tc>
        <w:tc>
          <w:tcPr>
            <w:tcW w:w="2835" w:type="dxa"/>
          </w:tcPr>
          <w:p w14:paraId="556F8AE7" w14:textId="40172D33" w:rsidR="00B034E7" w:rsidRDefault="00B034E7" w:rsidP="00B034E7">
            <w:pPr>
              <w:spacing w:before="120"/>
            </w:pPr>
            <w:r w:rsidRPr="00314C16">
              <w:rPr>
                <w:sz w:val="24"/>
              </w:rPr>
              <w:t>TEACHER</w:t>
            </w:r>
          </w:p>
        </w:tc>
        <w:tc>
          <w:tcPr>
            <w:tcW w:w="1978" w:type="dxa"/>
          </w:tcPr>
          <w:p w14:paraId="514A6B0F" w14:textId="5269AAC3" w:rsidR="00B034E7" w:rsidRDefault="00B034E7" w:rsidP="00B034E7">
            <w:pPr>
              <w:spacing w:before="120"/>
            </w:pPr>
            <w:r>
              <w:t>1404185A-01</w:t>
            </w:r>
          </w:p>
        </w:tc>
        <w:tc>
          <w:tcPr>
            <w:tcW w:w="1553" w:type="dxa"/>
          </w:tcPr>
          <w:p w14:paraId="252703FE" w14:textId="3AC8EB3C" w:rsidR="00B034E7" w:rsidRDefault="00B034E7" w:rsidP="00B034E7">
            <w:pPr>
              <w:spacing w:before="120"/>
            </w:pPr>
            <w:r>
              <w:t>09-07-2023</w:t>
            </w:r>
          </w:p>
        </w:tc>
      </w:tr>
      <w:tr w:rsidR="00B034E7" w14:paraId="32E3CD38" w14:textId="64D0E05E" w:rsidTr="006112D3">
        <w:tc>
          <w:tcPr>
            <w:tcW w:w="3261" w:type="dxa"/>
          </w:tcPr>
          <w:p w14:paraId="6B760E69" w14:textId="5234864E" w:rsidR="00B034E7" w:rsidRDefault="00B034E7" w:rsidP="00B034E7">
            <w:pPr>
              <w:spacing w:before="120"/>
            </w:pPr>
            <w:r>
              <w:t>HANAN M K A-HUSSEIN</w:t>
            </w:r>
          </w:p>
        </w:tc>
        <w:tc>
          <w:tcPr>
            <w:tcW w:w="2835" w:type="dxa"/>
          </w:tcPr>
          <w:p w14:paraId="2B13D51F" w14:textId="542DC1A3" w:rsidR="00B034E7" w:rsidRDefault="00B034E7" w:rsidP="00B034E7">
            <w:pPr>
              <w:spacing w:before="120"/>
            </w:pPr>
            <w:r w:rsidRPr="00314C16">
              <w:rPr>
                <w:sz w:val="24"/>
              </w:rPr>
              <w:t>FIRST AID OFFICER /TEACHER</w:t>
            </w:r>
          </w:p>
        </w:tc>
        <w:tc>
          <w:tcPr>
            <w:tcW w:w="1978" w:type="dxa"/>
          </w:tcPr>
          <w:p w14:paraId="1E79931C" w14:textId="48F521F5" w:rsidR="00B034E7" w:rsidRDefault="00B034E7" w:rsidP="00B034E7">
            <w:pPr>
              <w:spacing w:before="120"/>
            </w:pPr>
            <w:r>
              <w:t>1440358A-01</w:t>
            </w:r>
          </w:p>
        </w:tc>
        <w:tc>
          <w:tcPr>
            <w:tcW w:w="1553" w:type="dxa"/>
          </w:tcPr>
          <w:p w14:paraId="3C3C5FB9" w14:textId="7F248094" w:rsidR="00B034E7" w:rsidRDefault="00B034E7" w:rsidP="00B034E7">
            <w:pPr>
              <w:spacing w:before="120"/>
            </w:pPr>
            <w:r>
              <w:t>20-08-2023</w:t>
            </w:r>
          </w:p>
        </w:tc>
      </w:tr>
      <w:tr w:rsidR="00B034E7" w14:paraId="0A03F904" w14:textId="7331136C" w:rsidTr="006112D3">
        <w:tc>
          <w:tcPr>
            <w:tcW w:w="3261" w:type="dxa"/>
          </w:tcPr>
          <w:p w14:paraId="6844B7B5" w14:textId="441144FD" w:rsidR="00B034E7" w:rsidRDefault="00B034E7" w:rsidP="00B034E7">
            <w:pPr>
              <w:spacing w:before="120"/>
            </w:pPr>
            <w:r>
              <w:t>ALLIA SALMAN</w:t>
            </w:r>
          </w:p>
        </w:tc>
        <w:tc>
          <w:tcPr>
            <w:tcW w:w="2835" w:type="dxa"/>
          </w:tcPr>
          <w:p w14:paraId="2F4876D8" w14:textId="7A6A6852" w:rsidR="00B034E7" w:rsidRDefault="00B034E7" w:rsidP="00B034E7">
            <w:pPr>
              <w:spacing w:before="120"/>
            </w:pPr>
            <w:r w:rsidRPr="00314C16">
              <w:rPr>
                <w:sz w:val="24"/>
              </w:rPr>
              <w:t>FIRST AID OFFICER / TEACHER</w:t>
            </w:r>
          </w:p>
        </w:tc>
        <w:tc>
          <w:tcPr>
            <w:tcW w:w="1978" w:type="dxa"/>
          </w:tcPr>
          <w:p w14:paraId="5B9EA1B7" w14:textId="3665A008" w:rsidR="00B034E7" w:rsidRDefault="00B034E7" w:rsidP="00B034E7">
            <w:pPr>
              <w:spacing w:before="120"/>
            </w:pPr>
            <w:r>
              <w:t>1029847A-01</w:t>
            </w:r>
          </w:p>
        </w:tc>
        <w:tc>
          <w:tcPr>
            <w:tcW w:w="1553" w:type="dxa"/>
          </w:tcPr>
          <w:p w14:paraId="3CC3008F" w14:textId="73B92CE4" w:rsidR="00B034E7" w:rsidRDefault="00B034E7" w:rsidP="00B034E7">
            <w:pPr>
              <w:spacing w:before="120"/>
            </w:pPr>
            <w:r>
              <w:t>15-06-2022</w:t>
            </w:r>
          </w:p>
        </w:tc>
      </w:tr>
      <w:tr w:rsidR="00B034E7" w14:paraId="47D56B21" w14:textId="77777777" w:rsidTr="006112D3">
        <w:tc>
          <w:tcPr>
            <w:tcW w:w="3261" w:type="dxa"/>
          </w:tcPr>
          <w:p w14:paraId="26A2551E" w14:textId="659071E7" w:rsidR="00B034E7" w:rsidRDefault="00B034E7" w:rsidP="00B034E7">
            <w:pPr>
              <w:spacing w:before="120"/>
            </w:pPr>
            <w:r>
              <w:rPr>
                <w:sz w:val="24"/>
              </w:rPr>
              <w:t>AMAL AL MOOSAWI</w:t>
            </w:r>
          </w:p>
        </w:tc>
        <w:tc>
          <w:tcPr>
            <w:tcW w:w="2835" w:type="dxa"/>
          </w:tcPr>
          <w:p w14:paraId="3CA82A87" w14:textId="5F311762" w:rsidR="00B034E7" w:rsidRDefault="00B034E7" w:rsidP="00B034E7">
            <w:pPr>
              <w:spacing w:before="120"/>
            </w:pPr>
            <w:r w:rsidRPr="00314C16">
              <w:rPr>
                <w:sz w:val="24"/>
              </w:rPr>
              <w:t>TEACHER</w:t>
            </w:r>
          </w:p>
        </w:tc>
        <w:tc>
          <w:tcPr>
            <w:tcW w:w="1978" w:type="dxa"/>
          </w:tcPr>
          <w:p w14:paraId="1A745396" w14:textId="21FC2CCD" w:rsidR="00B034E7" w:rsidRDefault="00B034E7" w:rsidP="00B034E7">
            <w:pPr>
              <w:spacing w:before="120"/>
            </w:pPr>
            <w:r>
              <w:rPr>
                <w:sz w:val="24"/>
              </w:rPr>
              <w:t>1492721A-01</w:t>
            </w:r>
          </w:p>
        </w:tc>
        <w:tc>
          <w:tcPr>
            <w:tcW w:w="1553" w:type="dxa"/>
          </w:tcPr>
          <w:p w14:paraId="7BB77376" w14:textId="624F859E" w:rsidR="00B034E7" w:rsidRDefault="00B034E7" w:rsidP="00B034E7">
            <w:pPr>
              <w:spacing w:before="120"/>
            </w:pPr>
            <w:r>
              <w:rPr>
                <w:sz w:val="24"/>
              </w:rPr>
              <w:t>22-10-2023</w:t>
            </w:r>
          </w:p>
        </w:tc>
      </w:tr>
      <w:tr w:rsidR="00B034E7" w14:paraId="446E6F9C" w14:textId="77777777" w:rsidTr="006112D3">
        <w:tc>
          <w:tcPr>
            <w:tcW w:w="3261" w:type="dxa"/>
          </w:tcPr>
          <w:p w14:paraId="46BBF3DA" w14:textId="716E9C82" w:rsidR="00B034E7" w:rsidRDefault="00B034E7" w:rsidP="00B034E7">
            <w:pPr>
              <w:spacing w:before="120"/>
            </w:pPr>
            <w:r>
              <w:t>HAMED HAMDY</w:t>
            </w:r>
          </w:p>
        </w:tc>
        <w:tc>
          <w:tcPr>
            <w:tcW w:w="2835" w:type="dxa"/>
          </w:tcPr>
          <w:p w14:paraId="3386D7CD" w14:textId="5A8D98C7" w:rsidR="00B034E7" w:rsidRDefault="00B034E7" w:rsidP="00B034E7">
            <w:pPr>
              <w:spacing w:before="120"/>
            </w:pPr>
            <w:r w:rsidRPr="00314C16">
              <w:rPr>
                <w:sz w:val="24"/>
              </w:rPr>
              <w:t>PRINCIPAL</w:t>
            </w:r>
          </w:p>
        </w:tc>
        <w:tc>
          <w:tcPr>
            <w:tcW w:w="1978" w:type="dxa"/>
          </w:tcPr>
          <w:p w14:paraId="571192A3" w14:textId="1FC5F3BD" w:rsidR="00B034E7" w:rsidRDefault="00B034E7" w:rsidP="00B034E7">
            <w:pPr>
              <w:spacing w:before="120"/>
            </w:pPr>
            <w:r>
              <w:t>1424160A-01</w:t>
            </w:r>
          </w:p>
        </w:tc>
        <w:tc>
          <w:tcPr>
            <w:tcW w:w="1553" w:type="dxa"/>
          </w:tcPr>
          <w:p w14:paraId="583355C6" w14:textId="08245E60" w:rsidR="00B034E7" w:rsidRDefault="00B034E7" w:rsidP="00B034E7">
            <w:pPr>
              <w:spacing w:before="120"/>
            </w:pPr>
            <w:r>
              <w:t>10-08-2023</w:t>
            </w:r>
          </w:p>
        </w:tc>
      </w:tr>
    </w:tbl>
    <w:p w14:paraId="5574B8F0" w14:textId="77777777" w:rsidR="00DA263C" w:rsidRDefault="00DA263C" w:rsidP="003C1E86">
      <w:r>
        <w:br w:type="page"/>
      </w:r>
    </w:p>
    <w:p w14:paraId="79E7A8A6" w14:textId="77777777" w:rsidR="00DE47CF" w:rsidRDefault="00DA263C" w:rsidP="00ED1746">
      <w:pPr>
        <w:pStyle w:val="Heading1"/>
      </w:pPr>
      <w:r w:rsidRPr="00DA263C">
        <w:lastRenderedPageBreak/>
        <w:t xml:space="preserve">School </w:t>
      </w:r>
      <w:r w:rsidR="00DE47CF">
        <w:t>Vision and Values</w:t>
      </w:r>
    </w:p>
    <w:p w14:paraId="473DE3DD" w14:textId="77777777" w:rsidR="00DE47CF" w:rsidRDefault="00DE47CF" w:rsidP="00383475">
      <w:pPr>
        <w:pStyle w:val="Heading2"/>
        <w:jc w:val="both"/>
      </w:pPr>
      <w:r>
        <w:t>Curriculum and Learning Goals</w:t>
      </w:r>
    </w:p>
    <w:p w14:paraId="2C5B5CFE" w14:textId="6616789E" w:rsidR="00DE47CF" w:rsidRDefault="00DE47CF" w:rsidP="00383475">
      <w:pPr>
        <w:jc w:val="both"/>
      </w:pPr>
      <w:r w:rsidRPr="00B4720A">
        <w:t xml:space="preserve">The school </w:t>
      </w:r>
      <w:r>
        <w:t xml:space="preserve">aims </w:t>
      </w:r>
      <w:r w:rsidRPr="00B4720A">
        <w:t>to provide progressive and cumulative opportunities for students to develop langua</w:t>
      </w:r>
      <w:r>
        <w:t>ge and cultural understanding through a program aligned with the Victorian Curriculum</w:t>
      </w:r>
      <w:r w:rsidR="001A4F59">
        <w:t xml:space="preserve"> F-10, Languages</w:t>
      </w:r>
      <w:r>
        <w:t>.</w:t>
      </w:r>
    </w:p>
    <w:p w14:paraId="1EC95AF2" w14:textId="77777777" w:rsidR="00DE47CF" w:rsidRPr="005D22DA" w:rsidRDefault="00DE47CF" w:rsidP="00383475">
      <w:pPr>
        <w:pStyle w:val="Heading2"/>
        <w:jc w:val="both"/>
      </w:pPr>
      <w:bookmarkStart w:id="1" w:name="_TOC_250014"/>
      <w:r w:rsidRPr="005D22DA">
        <w:t>School Management Plan</w:t>
      </w:r>
    </w:p>
    <w:p w14:paraId="3F043A5B" w14:textId="4F29064F" w:rsidR="00180936" w:rsidRDefault="00180936" w:rsidP="00383475">
      <w:pPr>
        <w:jc w:val="both"/>
      </w:pPr>
      <w:bookmarkStart w:id="2" w:name="_TOC_250013"/>
      <w:r>
        <w:t xml:space="preserve">The school operates according </w:t>
      </w:r>
      <w:r w:rsidR="0083014B">
        <w:t xml:space="preserve">to </w:t>
      </w:r>
      <w:r>
        <w:t>the following</w:t>
      </w:r>
      <w:r w:rsidR="00E6277E">
        <w:t xml:space="preserve"> </w:t>
      </w:r>
      <w:r w:rsidR="008D57E2">
        <w:t>framework</w:t>
      </w:r>
      <w:r w:rsidR="00E6277E">
        <w:t>:</w:t>
      </w:r>
      <w:r>
        <w:t xml:space="preserve"> </w:t>
      </w:r>
      <w:r w:rsidR="00962AA3">
        <w:t xml:space="preserve"> </w:t>
      </w:r>
    </w:p>
    <w:p w14:paraId="203F8C81" w14:textId="77777777" w:rsidR="00AC2417" w:rsidRDefault="00180936" w:rsidP="00383475">
      <w:pPr>
        <w:pStyle w:val="Heading3"/>
        <w:jc w:val="both"/>
      </w:pPr>
      <w:r w:rsidRPr="00812F1F">
        <w:t>School Committee</w:t>
      </w:r>
      <w:bookmarkEnd w:id="2"/>
      <w:r w:rsidRPr="00812F1F">
        <w:t>/Board</w:t>
      </w:r>
      <w:r w:rsidR="00D95039">
        <w:t xml:space="preserve">  </w:t>
      </w:r>
    </w:p>
    <w:p w14:paraId="438D2DD6" w14:textId="3A72716A" w:rsidR="00D96338" w:rsidRDefault="00180936" w:rsidP="00383475">
      <w:pPr>
        <w:jc w:val="both"/>
      </w:pPr>
      <w:r w:rsidRPr="00180936">
        <w:t xml:space="preserve">The </w:t>
      </w:r>
      <w:r w:rsidR="00143C3A">
        <w:t>s</w:t>
      </w:r>
      <w:r w:rsidR="00143C3A" w:rsidRPr="00180936">
        <w:t xml:space="preserve">chool </w:t>
      </w:r>
      <w:r w:rsidRPr="00180936">
        <w:t xml:space="preserve">acknowledges that it operates within its Constitution and </w:t>
      </w:r>
      <w:r w:rsidR="003165BC">
        <w:t xml:space="preserve">the Department of Education and Training (DET)’s </w:t>
      </w:r>
      <w:r w:rsidR="003165BC" w:rsidRPr="00812F1F">
        <w:rPr>
          <w:i/>
        </w:rPr>
        <w:t>Community Language Schools Funding Program</w:t>
      </w:r>
      <w:r w:rsidR="003165BC">
        <w:t xml:space="preserve"> </w:t>
      </w:r>
      <w:r w:rsidR="001A4F59">
        <w:t xml:space="preserve">accreditation and funding </w:t>
      </w:r>
      <w:r w:rsidR="003165BC">
        <w:t>guidelines</w:t>
      </w:r>
      <w:r w:rsidRPr="00180936">
        <w:t xml:space="preserve">. Within these regulations and </w:t>
      </w:r>
      <w:r w:rsidR="005D22DA" w:rsidRPr="00180936">
        <w:t>guidelines,</w:t>
      </w:r>
      <w:r w:rsidRPr="00180936">
        <w:t xml:space="preserve"> the </w:t>
      </w:r>
      <w:r w:rsidR="00143C3A">
        <w:t>s</w:t>
      </w:r>
      <w:r w:rsidR="00143C3A" w:rsidRPr="00180936">
        <w:t xml:space="preserve">chool </w:t>
      </w:r>
      <w:r w:rsidRPr="00180936">
        <w:t>has resolved that it will operate with integrity and observe the following principles:</w:t>
      </w:r>
    </w:p>
    <w:p w14:paraId="125B96AB" w14:textId="77777777" w:rsidR="00180936" w:rsidRPr="00180936" w:rsidRDefault="00180936" w:rsidP="00383475">
      <w:pPr>
        <w:pStyle w:val="ListParagraph"/>
        <w:numPr>
          <w:ilvl w:val="0"/>
          <w:numId w:val="1"/>
        </w:numPr>
        <w:ind w:left="714" w:hanging="357"/>
        <w:contextualSpacing/>
        <w:jc w:val="both"/>
      </w:pPr>
      <w:r w:rsidRPr="00180936">
        <w:t>The learning needs of the student will be the primary consideration in decision-making</w:t>
      </w:r>
    </w:p>
    <w:p w14:paraId="5EAFCAED" w14:textId="4C24887A" w:rsidR="00180936" w:rsidRPr="00180936" w:rsidRDefault="00180936" w:rsidP="00383475">
      <w:pPr>
        <w:pStyle w:val="ListParagraph"/>
        <w:numPr>
          <w:ilvl w:val="0"/>
          <w:numId w:val="1"/>
        </w:numPr>
        <w:ind w:left="714" w:hanging="357"/>
        <w:contextualSpacing/>
        <w:jc w:val="both"/>
      </w:pPr>
      <w:r w:rsidRPr="00180936">
        <w:t xml:space="preserve">Loyalty to the </w:t>
      </w:r>
      <w:r w:rsidR="00143C3A">
        <w:t>s</w:t>
      </w:r>
      <w:r w:rsidR="00143C3A" w:rsidRPr="00180936">
        <w:t>chool</w:t>
      </w:r>
      <w:r w:rsidRPr="00180936">
        <w:t>, its Charter, its Administration and Staff will be demonstrated</w:t>
      </w:r>
    </w:p>
    <w:p w14:paraId="1908D7C4" w14:textId="4E87CCED" w:rsidR="00180936" w:rsidRPr="00180936" w:rsidRDefault="00180936" w:rsidP="00383475">
      <w:pPr>
        <w:pStyle w:val="ListParagraph"/>
        <w:numPr>
          <w:ilvl w:val="0"/>
          <w:numId w:val="1"/>
        </w:numPr>
        <w:ind w:left="714" w:hanging="357"/>
        <w:contextualSpacing/>
        <w:jc w:val="both"/>
      </w:pPr>
      <w:r w:rsidRPr="00180936">
        <w:t xml:space="preserve">Members of the Committee, Staff and Administration will be </w:t>
      </w:r>
      <w:r w:rsidR="003165BC">
        <w:t>required</w:t>
      </w:r>
      <w:r w:rsidR="003165BC" w:rsidRPr="00180936">
        <w:t xml:space="preserve"> </w:t>
      </w:r>
      <w:r w:rsidRPr="00180936">
        <w:t xml:space="preserve">to undertake training regarding their responsibilities to current school policies and practices and DET </w:t>
      </w:r>
      <w:r w:rsidR="003165BC">
        <w:t>guidelines</w:t>
      </w:r>
    </w:p>
    <w:p w14:paraId="034A42BD" w14:textId="77777777" w:rsidR="00180936" w:rsidRPr="00180936" w:rsidRDefault="00180936" w:rsidP="00383475">
      <w:pPr>
        <w:pStyle w:val="ListParagraph"/>
        <w:numPr>
          <w:ilvl w:val="0"/>
          <w:numId w:val="1"/>
        </w:numPr>
        <w:ind w:left="714" w:hanging="357"/>
        <w:contextualSpacing/>
        <w:jc w:val="both"/>
      </w:pPr>
      <w:r w:rsidRPr="00180936">
        <w:t xml:space="preserve">The views of the school community will be sought and considered on </w:t>
      </w:r>
      <w:r w:rsidR="007C05BC" w:rsidRPr="00180936">
        <w:t>key issues</w:t>
      </w:r>
    </w:p>
    <w:p w14:paraId="52EEF98B" w14:textId="4ACD8639" w:rsidR="00180936" w:rsidRPr="00180936" w:rsidRDefault="00180936" w:rsidP="00383475">
      <w:pPr>
        <w:pStyle w:val="ListParagraph"/>
        <w:numPr>
          <w:ilvl w:val="0"/>
          <w:numId w:val="1"/>
        </w:numPr>
        <w:ind w:left="714" w:hanging="357"/>
        <w:contextualSpacing/>
        <w:jc w:val="both"/>
      </w:pPr>
      <w:r w:rsidRPr="00180936">
        <w:t xml:space="preserve">Decisions of the </w:t>
      </w:r>
      <w:r w:rsidR="00143C3A">
        <w:t>s</w:t>
      </w:r>
      <w:r w:rsidR="00143C3A" w:rsidRPr="00180936">
        <w:t xml:space="preserve">chool </w:t>
      </w:r>
      <w:r w:rsidRPr="00180936">
        <w:t>Committee will be available to the members of the School Association</w:t>
      </w:r>
    </w:p>
    <w:p w14:paraId="34E81BC5" w14:textId="3BC85A22" w:rsidR="00180936" w:rsidRPr="00180936" w:rsidRDefault="00180936" w:rsidP="00383475">
      <w:pPr>
        <w:pStyle w:val="ListParagraph"/>
        <w:numPr>
          <w:ilvl w:val="0"/>
          <w:numId w:val="1"/>
        </w:numPr>
        <w:ind w:left="714" w:hanging="357"/>
        <w:contextualSpacing/>
        <w:jc w:val="both"/>
      </w:pPr>
      <w:r w:rsidRPr="00180936">
        <w:t xml:space="preserve">Encourage parents to become involved in the </w:t>
      </w:r>
      <w:r w:rsidR="00143C3A">
        <w:t>s</w:t>
      </w:r>
      <w:r w:rsidR="00143C3A" w:rsidRPr="00180936">
        <w:t xml:space="preserve">chool's </w:t>
      </w:r>
      <w:r w:rsidRPr="00180936">
        <w:t>programs</w:t>
      </w:r>
    </w:p>
    <w:p w14:paraId="477E2FFB" w14:textId="77777777" w:rsidR="00180936" w:rsidRPr="00180936" w:rsidRDefault="00180936" w:rsidP="00383475">
      <w:pPr>
        <w:pStyle w:val="ListParagraph"/>
        <w:numPr>
          <w:ilvl w:val="0"/>
          <w:numId w:val="1"/>
        </w:numPr>
        <w:ind w:left="714" w:hanging="357"/>
        <w:contextualSpacing/>
        <w:jc w:val="both"/>
      </w:pPr>
      <w:r w:rsidRPr="00180936">
        <w:t xml:space="preserve">Use the skills and experiences within the community as </w:t>
      </w:r>
      <w:r w:rsidR="007C05BC" w:rsidRPr="00180936">
        <w:t>a valuable resource</w:t>
      </w:r>
    </w:p>
    <w:p w14:paraId="4F037ABD" w14:textId="77777777" w:rsidR="00180936" w:rsidRPr="00180936" w:rsidRDefault="00180936" w:rsidP="00383475">
      <w:pPr>
        <w:pStyle w:val="ListParagraph"/>
        <w:numPr>
          <w:ilvl w:val="0"/>
          <w:numId w:val="1"/>
        </w:numPr>
        <w:ind w:left="714" w:hanging="357"/>
        <w:contextualSpacing/>
        <w:jc w:val="both"/>
      </w:pPr>
      <w:r w:rsidRPr="00180936">
        <w:t>The committee will meet at least once per term in addition to the Annual General Meeting</w:t>
      </w:r>
    </w:p>
    <w:p w14:paraId="5388743C" w14:textId="77777777" w:rsidR="00180936" w:rsidRPr="00180936" w:rsidRDefault="00180936" w:rsidP="00383475">
      <w:pPr>
        <w:pStyle w:val="ListParagraph"/>
        <w:numPr>
          <w:ilvl w:val="0"/>
          <w:numId w:val="1"/>
        </w:numPr>
        <w:ind w:left="714" w:hanging="357"/>
        <w:contextualSpacing/>
        <w:jc w:val="both"/>
      </w:pPr>
      <w:r w:rsidRPr="00180936">
        <w:t xml:space="preserve">Minutes of the meetings will be </w:t>
      </w:r>
      <w:r w:rsidR="007C05BC" w:rsidRPr="00180936">
        <w:t>kept,</w:t>
      </w:r>
      <w:r w:rsidRPr="00180936">
        <w:t xml:space="preserve"> and business will be conducted according to normal meeting procedures; and</w:t>
      </w:r>
    </w:p>
    <w:p w14:paraId="34DFF7E4" w14:textId="50693555" w:rsidR="00180936" w:rsidRPr="00180936" w:rsidRDefault="00180936" w:rsidP="00383475">
      <w:pPr>
        <w:pStyle w:val="ListParagraph"/>
        <w:numPr>
          <w:ilvl w:val="0"/>
          <w:numId w:val="1"/>
        </w:numPr>
        <w:ind w:left="714" w:hanging="357"/>
        <w:contextualSpacing/>
        <w:jc w:val="both"/>
      </w:pPr>
      <w:r w:rsidRPr="00180936">
        <w:t xml:space="preserve">The Administrator will advise all members of the scheduled meeting, ensure that an agenda is prepared in advance of the meeting, minutes are </w:t>
      </w:r>
      <w:r w:rsidR="007C05BC" w:rsidRPr="00180936">
        <w:t>taken,</w:t>
      </w:r>
      <w:r w:rsidRPr="00180936">
        <w:t xml:space="preserve"> and decisions of the committee are implemented</w:t>
      </w:r>
      <w:r w:rsidR="008D57E2">
        <w:t>.</w:t>
      </w:r>
    </w:p>
    <w:p w14:paraId="0F35B45B" w14:textId="77777777" w:rsidR="00AC2417" w:rsidRDefault="00180936" w:rsidP="00383475">
      <w:pPr>
        <w:pStyle w:val="Heading3"/>
        <w:jc w:val="both"/>
      </w:pPr>
      <w:r w:rsidRPr="00180936">
        <w:t>Principal / School Administrator</w:t>
      </w:r>
      <w:r w:rsidR="00D95039">
        <w:t xml:space="preserve"> </w:t>
      </w:r>
    </w:p>
    <w:p w14:paraId="4195D3A5" w14:textId="31277E8B" w:rsidR="00180936" w:rsidRPr="00180936" w:rsidRDefault="00180936" w:rsidP="00383475">
      <w:pPr>
        <w:jc w:val="both"/>
      </w:pPr>
      <w:r w:rsidRPr="00180936">
        <w:t xml:space="preserve">The School Administrator is responsible to provide effective management of the </w:t>
      </w:r>
      <w:r w:rsidR="00143C3A">
        <w:t>s</w:t>
      </w:r>
      <w:r w:rsidR="00143C3A" w:rsidRPr="00180936">
        <w:t xml:space="preserve">chool </w:t>
      </w:r>
      <w:r w:rsidRPr="00180936">
        <w:t>in accordance with the School Charter, DET guidelines, expectation and code of practice.</w:t>
      </w:r>
    </w:p>
    <w:p w14:paraId="2BE54353" w14:textId="35C4F4D9" w:rsidR="00180936" w:rsidRPr="00180936" w:rsidRDefault="00180936" w:rsidP="00383475">
      <w:pPr>
        <w:pStyle w:val="ListParagraph"/>
        <w:numPr>
          <w:ilvl w:val="0"/>
          <w:numId w:val="1"/>
        </w:numPr>
        <w:ind w:left="714" w:hanging="357"/>
        <w:contextualSpacing/>
        <w:jc w:val="both"/>
      </w:pPr>
      <w:r w:rsidRPr="00180936">
        <w:t xml:space="preserve">Manage and monitor the implementation of the </w:t>
      </w:r>
      <w:r w:rsidR="00143C3A">
        <w:t>s</w:t>
      </w:r>
      <w:r w:rsidR="00143C3A" w:rsidRPr="00180936">
        <w:t>chool's polic</w:t>
      </w:r>
      <w:r w:rsidR="00143C3A">
        <w:t>ies</w:t>
      </w:r>
      <w:r w:rsidR="00143C3A" w:rsidRPr="00180936">
        <w:t xml:space="preserve"> </w:t>
      </w:r>
      <w:r w:rsidRPr="00180936">
        <w:t>and the Charter</w:t>
      </w:r>
    </w:p>
    <w:p w14:paraId="15548D96" w14:textId="77777777" w:rsidR="00CF0A68" w:rsidRDefault="00CF0A68" w:rsidP="00383475">
      <w:pPr>
        <w:pStyle w:val="ListParagraph"/>
        <w:numPr>
          <w:ilvl w:val="0"/>
          <w:numId w:val="1"/>
        </w:numPr>
        <w:ind w:left="714" w:hanging="357"/>
        <w:contextualSpacing/>
        <w:jc w:val="both"/>
      </w:pPr>
      <w:r w:rsidRPr="00CF0A68">
        <w:t>Ensure the provision of planning, implementing and evaluating of new school policies and programs</w:t>
      </w:r>
    </w:p>
    <w:p w14:paraId="67C88370" w14:textId="77777777" w:rsidR="00180936" w:rsidRPr="00180936" w:rsidRDefault="00180936" w:rsidP="00383475">
      <w:pPr>
        <w:pStyle w:val="ListParagraph"/>
        <w:numPr>
          <w:ilvl w:val="0"/>
          <w:numId w:val="1"/>
        </w:numPr>
        <w:ind w:left="714" w:hanging="357"/>
        <w:contextualSpacing/>
        <w:jc w:val="both"/>
      </w:pPr>
      <w:r w:rsidRPr="00180936">
        <w:t>Establish effective and efficient administrative structures and procedures</w:t>
      </w:r>
    </w:p>
    <w:p w14:paraId="126758A0" w14:textId="77777777" w:rsidR="00180936" w:rsidRPr="00180936" w:rsidRDefault="00180936" w:rsidP="00383475">
      <w:pPr>
        <w:pStyle w:val="ListParagraph"/>
        <w:numPr>
          <w:ilvl w:val="0"/>
          <w:numId w:val="1"/>
        </w:numPr>
        <w:ind w:left="714" w:hanging="357"/>
        <w:contextualSpacing/>
        <w:jc w:val="both"/>
      </w:pPr>
      <w:r w:rsidRPr="00180936">
        <w:t>Plan and invoke practices, which provide for the professional development and growth of staff; and</w:t>
      </w:r>
    </w:p>
    <w:p w14:paraId="21BFAC0C" w14:textId="410C9DEC" w:rsidR="00180936" w:rsidRPr="00180936" w:rsidRDefault="00180936" w:rsidP="00383475">
      <w:pPr>
        <w:pStyle w:val="ListParagraph"/>
        <w:numPr>
          <w:ilvl w:val="0"/>
          <w:numId w:val="1"/>
        </w:numPr>
        <w:ind w:left="714" w:hanging="357"/>
        <w:contextualSpacing/>
        <w:jc w:val="both"/>
      </w:pPr>
      <w:r w:rsidRPr="00180936">
        <w:t xml:space="preserve">Ensure the </w:t>
      </w:r>
      <w:r w:rsidR="00143C3A">
        <w:t>s</w:t>
      </w:r>
      <w:r w:rsidR="00143C3A" w:rsidRPr="00180936">
        <w:t xml:space="preserve">chool's </w:t>
      </w:r>
      <w:r w:rsidR="0083014B">
        <w:t>web</w:t>
      </w:r>
      <w:r w:rsidR="00050954">
        <w:t>site</w:t>
      </w:r>
      <w:r w:rsidRPr="00180936">
        <w:t xml:space="preserve"> is consistently updated</w:t>
      </w:r>
      <w:r w:rsidR="00E81AF4">
        <w:t>.</w:t>
      </w:r>
    </w:p>
    <w:p w14:paraId="51380B7F" w14:textId="77777777" w:rsidR="00180936" w:rsidRPr="00180936" w:rsidRDefault="00180936" w:rsidP="00383475">
      <w:pPr>
        <w:jc w:val="both"/>
      </w:pPr>
      <w:r w:rsidRPr="00180936">
        <w:t>In return the School Administrator can expect:</w:t>
      </w:r>
    </w:p>
    <w:p w14:paraId="6E1DD762" w14:textId="77777777" w:rsidR="00180936" w:rsidRPr="00180936" w:rsidRDefault="00180936" w:rsidP="00383475">
      <w:pPr>
        <w:pStyle w:val="ListParagraph"/>
        <w:numPr>
          <w:ilvl w:val="0"/>
          <w:numId w:val="1"/>
        </w:numPr>
        <w:ind w:left="714" w:hanging="357"/>
        <w:contextualSpacing/>
        <w:jc w:val="both"/>
      </w:pPr>
      <w:r w:rsidRPr="00180936">
        <w:t>A safe and harassment-free environment; and</w:t>
      </w:r>
    </w:p>
    <w:p w14:paraId="09DCB90D" w14:textId="77777777" w:rsidR="00180936" w:rsidRPr="00180936" w:rsidRDefault="00180936" w:rsidP="00383475">
      <w:pPr>
        <w:pStyle w:val="ListParagraph"/>
        <w:numPr>
          <w:ilvl w:val="0"/>
          <w:numId w:val="1"/>
        </w:numPr>
        <w:ind w:left="714" w:hanging="357"/>
        <w:contextualSpacing/>
        <w:jc w:val="both"/>
      </w:pPr>
      <w:r w:rsidRPr="00180936">
        <w:t>Close cooperation and support from the School Coordinator, the Committee and the teachers.</w:t>
      </w:r>
    </w:p>
    <w:p w14:paraId="73B3D14E" w14:textId="77777777" w:rsidR="00050954" w:rsidRDefault="00050954" w:rsidP="00383475">
      <w:pPr>
        <w:pStyle w:val="Heading3"/>
        <w:jc w:val="both"/>
      </w:pPr>
      <w:bookmarkStart w:id="3" w:name="_TOC_250012"/>
      <w:r>
        <w:t>Child Safe Officer</w:t>
      </w:r>
    </w:p>
    <w:p w14:paraId="54719645" w14:textId="681A2B34" w:rsidR="00050954" w:rsidRPr="00B25F92" w:rsidRDefault="00D05933" w:rsidP="00383475">
      <w:pPr>
        <w:contextualSpacing/>
        <w:jc w:val="both"/>
      </w:pPr>
      <w:r>
        <w:t xml:space="preserve">The school appoints a Child Safe Officer at each campus. </w:t>
      </w:r>
      <w:r w:rsidR="00050954">
        <w:t xml:space="preserve">The Child Safe Officer </w:t>
      </w:r>
      <w:r>
        <w:t>p</w:t>
      </w:r>
      <w:r w:rsidR="00050954">
        <w:t xml:space="preserve">rovides advice across the organisation on all policies and procedures that relates to child safety in accordance with the Victorian Child Safe Standards: </w:t>
      </w:r>
    </w:p>
    <w:p w14:paraId="249EB580" w14:textId="77777777" w:rsidR="00050954" w:rsidRPr="00B25F92" w:rsidRDefault="00050954" w:rsidP="00383475">
      <w:pPr>
        <w:pStyle w:val="ListParagraph"/>
        <w:numPr>
          <w:ilvl w:val="0"/>
          <w:numId w:val="1"/>
        </w:numPr>
        <w:ind w:left="714" w:hanging="357"/>
        <w:contextualSpacing/>
        <w:jc w:val="both"/>
      </w:pPr>
      <w:r w:rsidRPr="00B25F92">
        <w:t>Perform the role under delegation from the principal, and report to the board of management</w:t>
      </w:r>
    </w:p>
    <w:p w14:paraId="77A5C092" w14:textId="77777777" w:rsidR="00050954" w:rsidRPr="00B25F92" w:rsidRDefault="00050954" w:rsidP="00383475">
      <w:pPr>
        <w:pStyle w:val="ListParagraph"/>
        <w:numPr>
          <w:ilvl w:val="0"/>
          <w:numId w:val="1"/>
        </w:numPr>
        <w:ind w:left="714" w:hanging="357"/>
        <w:contextualSpacing/>
        <w:jc w:val="both"/>
      </w:pPr>
      <w:r w:rsidRPr="00B25F92">
        <w:t>Provide a first point of contact/central point for reporting allegation of abuse</w:t>
      </w:r>
    </w:p>
    <w:p w14:paraId="2CD98F69" w14:textId="77777777" w:rsidR="00050954" w:rsidRPr="00B25F92" w:rsidRDefault="00050954" w:rsidP="00383475">
      <w:pPr>
        <w:pStyle w:val="ListParagraph"/>
        <w:numPr>
          <w:ilvl w:val="0"/>
          <w:numId w:val="1"/>
        </w:numPr>
        <w:ind w:left="714" w:hanging="357"/>
        <w:contextualSpacing/>
        <w:jc w:val="both"/>
      </w:pPr>
      <w:r w:rsidRPr="00B25F92">
        <w:t>Implement quality business and practice systems and standards</w:t>
      </w:r>
    </w:p>
    <w:p w14:paraId="315F780D" w14:textId="77777777" w:rsidR="00050954" w:rsidRPr="00B25F92" w:rsidRDefault="00050954" w:rsidP="00383475">
      <w:pPr>
        <w:pStyle w:val="ListParagraph"/>
        <w:numPr>
          <w:ilvl w:val="0"/>
          <w:numId w:val="1"/>
        </w:numPr>
        <w:ind w:left="714" w:hanging="357"/>
        <w:contextualSpacing/>
        <w:jc w:val="both"/>
      </w:pPr>
      <w:r w:rsidRPr="00B25F92">
        <w:t>Oversee that child protection services that are provided comply with relevant legislation, delegations, policies, quality standards and our Child Safety Practice Manual</w:t>
      </w:r>
    </w:p>
    <w:p w14:paraId="368D5A72" w14:textId="00461CEB" w:rsidR="00050954" w:rsidRPr="00B25F92" w:rsidRDefault="00050954" w:rsidP="00383475">
      <w:pPr>
        <w:pStyle w:val="ListParagraph"/>
        <w:numPr>
          <w:ilvl w:val="0"/>
          <w:numId w:val="1"/>
        </w:numPr>
        <w:ind w:left="714" w:hanging="357"/>
        <w:contextualSpacing/>
        <w:jc w:val="both"/>
      </w:pPr>
      <w:r>
        <w:lastRenderedPageBreak/>
        <w:t>Have</w:t>
      </w:r>
      <w:r w:rsidRPr="00B25F92">
        <w:t xml:space="preserve"> a clear process in place to report allegations of child abuse</w:t>
      </w:r>
    </w:p>
    <w:p w14:paraId="67D3AB71" w14:textId="77777777" w:rsidR="00050954" w:rsidRPr="00B25F92" w:rsidRDefault="00050954" w:rsidP="00383475">
      <w:pPr>
        <w:pStyle w:val="ListParagraph"/>
        <w:numPr>
          <w:ilvl w:val="0"/>
          <w:numId w:val="1"/>
        </w:numPr>
        <w:ind w:left="714" w:hanging="357"/>
        <w:contextualSpacing/>
        <w:jc w:val="both"/>
      </w:pPr>
      <w:r w:rsidRPr="00B25F92">
        <w:t>Establish enduring productive partnerships with foster and kinship carers, the community</w:t>
      </w:r>
    </w:p>
    <w:p w14:paraId="3E64FAB2" w14:textId="77777777" w:rsidR="00050954" w:rsidRPr="00B25F92" w:rsidRDefault="00050954" w:rsidP="00383475">
      <w:pPr>
        <w:pStyle w:val="ListParagraph"/>
        <w:numPr>
          <w:ilvl w:val="0"/>
          <w:numId w:val="1"/>
        </w:numPr>
        <w:ind w:left="714" w:hanging="357"/>
        <w:contextualSpacing/>
        <w:jc w:val="both"/>
      </w:pPr>
      <w:r w:rsidRPr="00B25F92">
        <w:t>Oversee ongoing professional development and management of staff</w:t>
      </w:r>
      <w:r>
        <w:t xml:space="preserve"> in relation to the Child Safe Standards</w:t>
      </w:r>
    </w:p>
    <w:p w14:paraId="42F2670A" w14:textId="1C13339D" w:rsidR="00050954" w:rsidRDefault="00050954" w:rsidP="00383475">
      <w:pPr>
        <w:pStyle w:val="ListParagraph"/>
        <w:numPr>
          <w:ilvl w:val="0"/>
          <w:numId w:val="1"/>
        </w:numPr>
        <w:ind w:left="714" w:hanging="357"/>
        <w:contextualSpacing/>
        <w:jc w:val="both"/>
      </w:pPr>
      <w:r w:rsidRPr="00B25F92">
        <w:t>Convene internal child safety meeting</w:t>
      </w:r>
      <w:r>
        <w:t>s</w:t>
      </w:r>
      <w:r w:rsidRPr="00B25F92">
        <w:t>, on a regular basis</w:t>
      </w:r>
      <w:r w:rsidR="00E81AF4">
        <w:t>.</w:t>
      </w:r>
    </w:p>
    <w:p w14:paraId="6867C572" w14:textId="77777777" w:rsidR="00AC2417" w:rsidRDefault="00180936" w:rsidP="00383475">
      <w:pPr>
        <w:pStyle w:val="Heading3"/>
        <w:jc w:val="both"/>
      </w:pPr>
      <w:r w:rsidRPr="00DC63EA">
        <w:t>School Coordinator</w:t>
      </w:r>
      <w:bookmarkEnd w:id="3"/>
      <w:r w:rsidR="00D95039">
        <w:t xml:space="preserve"> </w:t>
      </w:r>
    </w:p>
    <w:p w14:paraId="78358574" w14:textId="0035F76B" w:rsidR="00180936" w:rsidRPr="00180936" w:rsidRDefault="00180936" w:rsidP="00383475">
      <w:pPr>
        <w:jc w:val="both"/>
      </w:pPr>
      <w:r w:rsidRPr="00180936">
        <w:t xml:space="preserve">The school coordinator is responsible to ensure that the </w:t>
      </w:r>
      <w:r w:rsidR="00143C3A">
        <w:t>s</w:t>
      </w:r>
      <w:r w:rsidR="00143C3A" w:rsidRPr="00180936">
        <w:t xml:space="preserve">chool's </w:t>
      </w:r>
      <w:r w:rsidRPr="00180936">
        <w:t xml:space="preserve">charter and the codes of practice that apply to the teaching staff and students are implemented. The school coordinator </w:t>
      </w:r>
      <w:r w:rsidR="001A4F59">
        <w:t>will</w:t>
      </w:r>
      <w:r w:rsidR="001A4F59" w:rsidRPr="00180936">
        <w:t xml:space="preserve"> </w:t>
      </w:r>
      <w:r w:rsidRPr="00180936">
        <w:t>also:</w:t>
      </w:r>
    </w:p>
    <w:p w14:paraId="384DACC0" w14:textId="1CD00697" w:rsidR="00180936" w:rsidRPr="00180936" w:rsidRDefault="00180936" w:rsidP="00383475">
      <w:pPr>
        <w:pStyle w:val="ListParagraph"/>
        <w:numPr>
          <w:ilvl w:val="0"/>
          <w:numId w:val="1"/>
        </w:numPr>
        <w:ind w:left="714" w:hanging="357"/>
        <w:contextualSpacing/>
        <w:jc w:val="both"/>
      </w:pPr>
      <w:r w:rsidRPr="00180936">
        <w:t xml:space="preserve">Promote and support good relations between the </w:t>
      </w:r>
      <w:r w:rsidR="004209FA">
        <w:t>s</w:t>
      </w:r>
      <w:r w:rsidR="004209FA" w:rsidRPr="00180936">
        <w:t xml:space="preserve">chool </w:t>
      </w:r>
      <w:r w:rsidRPr="00180936">
        <w:t>and its members</w:t>
      </w:r>
    </w:p>
    <w:p w14:paraId="16E91419" w14:textId="77777777" w:rsidR="00180936" w:rsidRPr="00180936" w:rsidRDefault="00180936" w:rsidP="00383475">
      <w:pPr>
        <w:pStyle w:val="ListParagraph"/>
        <w:numPr>
          <w:ilvl w:val="0"/>
          <w:numId w:val="1"/>
        </w:numPr>
        <w:ind w:left="714" w:hanging="357"/>
        <w:contextualSpacing/>
        <w:jc w:val="both"/>
      </w:pPr>
      <w:r w:rsidRPr="00180936">
        <w:t>Communicate with parents, teachers and students</w:t>
      </w:r>
    </w:p>
    <w:p w14:paraId="06B4CE77" w14:textId="77777777" w:rsidR="00180936" w:rsidRPr="00180936" w:rsidRDefault="00180936" w:rsidP="00383475">
      <w:pPr>
        <w:pStyle w:val="ListParagraph"/>
        <w:numPr>
          <w:ilvl w:val="0"/>
          <w:numId w:val="1"/>
        </w:numPr>
        <w:ind w:left="714" w:hanging="357"/>
        <w:contextualSpacing/>
        <w:jc w:val="both"/>
      </w:pPr>
      <w:r w:rsidRPr="00180936">
        <w:t>Ensure a safe and pleasant learning environment</w:t>
      </w:r>
    </w:p>
    <w:p w14:paraId="6161545D" w14:textId="77777777" w:rsidR="00180936" w:rsidRPr="00180936" w:rsidRDefault="00180936" w:rsidP="00383475">
      <w:pPr>
        <w:pStyle w:val="ListParagraph"/>
        <w:numPr>
          <w:ilvl w:val="0"/>
          <w:numId w:val="1"/>
        </w:numPr>
        <w:ind w:left="714" w:hanging="357"/>
        <w:contextualSpacing/>
        <w:jc w:val="both"/>
      </w:pPr>
      <w:r w:rsidRPr="00180936">
        <w:t>Ensure the roster for school yard duties is implemented</w:t>
      </w:r>
    </w:p>
    <w:p w14:paraId="6DEE6945" w14:textId="77777777" w:rsidR="00180936" w:rsidRPr="00180936" w:rsidRDefault="00180936" w:rsidP="00383475">
      <w:pPr>
        <w:pStyle w:val="ListParagraph"/>
        <w:numPr>
          <w:ilvl w:val="0"/>
          <w:numId w:val="1"/>
        </w:numPr>
        <w:ind w:left="714" w:hanging="357"/>
        <w:contextualSpacing/>
        <w:jc w:val="both"/>
      </w:pPr>
      <w:r w:rsidRPr="00180936">
        <w:t>Select staff and designate tasks</w:t>
      </w:r>
    </w:p>
    <w:p w14:paraId="6E497513" w14:textId="77777777" w:rsidR="00180936" w:rsidRDefault="00180936" w:rsidP="00383475">
      <w:pPr>
        <w:pStyle w:val="ListParagraph"/>
        <w:numPr>
          <w:ilvl w:val="0"/>
          <w:numId w:val="1"/>
        </w:numPr>
        <w:ind w:left="714" w:hanging="357"/>
        <w:contextualSpacing/>
        <w:jc w:val="both"/>
      </w:pPr>
      <w:r w:rsidRPr="00180936">
        <w:t>Monitor the quality of education for all students</w:t>
      </w:r>
    </w:p>
    <w:p w14:paraId="131D413B" w14:textId="73999091" w:rsidR="00844F62" w:rsidRPr="00180936" w:rsidRDefault="00844F62" w:rsidP="00383475">
      <w:pPr>
        <w:pStyle w:val="ListParagraph"/>
        <w:numPr>
          <w:ilvl w:val="0"/>
          <w:numId w:val="1"/>
        </w:numPr>
        <w:ind w:left="714" w:hanging="357"/>
        <w:contextualSpacing/>
        <w:jc w:val="both"/>
      </w:pPr>
      <w:r w:rsidRPr="00844F62">
        <w:t xml:space="preserve">Ensure the implementation of the </w:t>
      </w:r>
      <w:r w:rsidR="00143C3A">
        <w:t>s</w:t>
      </w:r>
      <w:r w:rsidR="00143C3A" w:rsidRPr="00844F62">
        <w:t xml:space="preserve">chool </w:t>
      </w:r>
      <w:r w:rsidRPr="00844F62">
        <w:t>policy on assessment and of student progress</w:t>
      </w:r>
      <w:r w:rsidR="00E81AF4">
        <w:t>.</w:t>
      </w:r>
      <w:r w:rsidRPr="00844F62">
        <w:t xml:space="preserve"> </w:t>
      </w:r>
    </w:p>
    <w:p w14:paraId="645C3A7D" w14:textId="77777777" w:rsidR="00180936" w:rsidRPr="00180936" w:rsidRDefault="00180936" w:rsidP="00383475">
      <w:pPr>
        <w:jc w:val="both"/>
      </w:pPr>
      <w:r w:rsidRPr="00180936">
        <w:t>In return School Coordinator can expect:</w:t>
      </w:r>
    </w:p>
    <w:p w14:paraId="413CC73E" w14:textId="77777777" w:rsidR="00180936" w:rsidRPr="00180936" w:rsidRDefault="00180936" w:rsidP="00383475">
      <w:pPr>
        <w:pStyle w:val="ListParagraph"/>
        <w:numPr>
          <w:ilvl w:val="0"/>
          <w:numId w:val="1"/>
        </w:numPr>
        <w:ind w:left="714" w:hanging="357"/>
        <w:contextualSpacing/>
        <w:jc w:val="both"/>
      </w:pPr>
      <w:r w:rsidRPr="00180936">
        <w:t>A safe and harassment-free environment</w:t>
      </w:r>
    </w:p>
    <w:p w14:paraId="53B47CB3" w14:textId="77777777" w:rsidR="00180936" w:rsidRPr="00180936" w:rsidRDefault="00180936" w:rsidP="00383475">
      <w:pPr>
        <w:pStyle w:val="ListParagraph"/>
        <w:numPr>
          <w:ilvl w:val="0"/>
          <w:numId w:val="1"/>
        </w:numPr>
        <w:ind w:left="714" w:hanging="357"/>
        <w:contextualSpacing/>
        <w:jc w:val="both"/>
      </w:pPr>
      <w:r w:rsidRPr="00180936">
        <w:t>Participation in the decision-making process; and</w:t>
      </w:r>
    </w:p>
    <w:p w14:paraId="4E20BD70" w14:textId="4F972364" w:rsidR="00180936" w:rsidRPr="00180936" w:rsidRDefault="00180936" w:rsidP="00383475">
      <w:pPr>
        <w:pStyle w:val="ListParagraph"/>
        <w:numPr>
          <w:ilvl w:val="0"/>
          <w:numId w:val="1"/>
        </w:numPr>
        <w:ind w:left="714" w:hanging="357"/>
        <w:contextualSpacing/>
        <w:jc w:val="both"/>
      </w:pPr>
      <w:r w:rsidRPr="00180936">
        <w:t>Support from the Principal and the Committee</w:t>
      </w:r>
      <w:r w:rsidR="00E81AF4">
        <w:t>.</w:t>
      </w:r>
    </w:p>
    <w:p w14:paraId="5910466E" w14:textId="77777777" w:rsidR="00AC2417" w:rsidRDefault="006A7578" w:rsidP="00383475">
      <w:pPr>
        <w:pStyle w:val="Heading3"/>
        <w:jc w:val="both"/>
      </w:pPr>
      <w:bookmarkStart w:id="4" w:name="_TOC_250010"/>
      <w:bookmarkStart w:id="5" w:name="_TOC_250011"/>
      <w:r w:rsidRPr="005918AB">
        <w:t>Teaching Staff</w:t>
      </w:r>
      <w:bookmarkEnd w:id="4"/>
      <w:r w:rsidR="00D95039">
        <w:t xml:space="preserve"> </w:t>
      </w:r>
    </w:p>
    <w:p w14:paraId="7D67644D" w14:textId="32CD89E0" w:rsidR="006A7578" w:rsidRPr="00180936" w:rsidRDefault="006A7578" w:rsidP="00383475">
      <w:pPr>
        <w:jc w:val="both"/>
      </w:pPr>
      <w:r w:rsidRPr="00180936">
        <w:t xml:space="preserve">The teaching staff will demonstrate a commitment to the </w:t>
      </w:r>
      <w:r w:rsidR="00143C3A">
        <w:t>s</w:t>
      </w:r>
      <w:r w:rsidR="00143C3A" w:rsidRPr="00180936">
        <w:t xml:space="preserve">chool </w:t>
      </w:r>
      <w:r w:rsidRPr="00180936">
        <w:t>by:</w:t>
      </w:r>
    </w:p>
    <w:p w14:paraId="027FDF74" w14:textId="77777777" w:rsidR="006A7578" w:rsidRPr="00180936" w:rsidRDefault="006A7578" w:rsidP="00383475">
      <w:pPr>
        <w:pStyle w:val="ListParagraph"/>
        <w:numPr>
          <w:ilvl w:val="0"/>
          <w:numId w:val="1"/>
        </w:numPr>
        <w:ind w:left="714" w:hanging="357"/>
        <w:contextualSpacing/>
        <w:jc w:val="both"/>
      </w:pPr>
      <w:r w:rsidRPr="00180936">
        <w:t>Implementing the School Charter, Goals and Priorities</w:t>
      </w:r>
    </w:p>
    <w:p w14:paraId="7EAC13D1" w14:textId="77777777" w:rsidR="006A7578" w:rsidRPr="00180936" w:rsidRDefault="006A7578" w:rsidP="00383475">
      <w:pPr>
        <w:pStyle w:val="ListParagraph"/>
        <w:numPr>
          <w:ilvl w:val="0"/>
          <w:numId w:val="1"/>
        </w:numPr>
        <w:ind w:left="714" w:hanging="357"/>
        <w:contextualSpacing/>
        <w:jc w:val="both"/>
      </w:pPr>
      <w:r w:rsidRPr="00180936">
        <w:t>Presenting a positive role model to students</w:t>
      </w:r>
    </w:p>
    <w:p w14:paraId="2A813F5A" w14:textId="1AD2C2A6" w:rsidR="006A7578" w:rsidRPr="00180936" w:rsidRDefault="001A4F59" w:rsidP="00383475">
      <w:pPr>
        <w:pStyle w:val="ListParagraph"/>
        <w:numPr>
          <w:ilvl w:val="0"/>
          <w:numId w:val="1"/>
        </w:numPr>
        <w:ind w:left="714" w:hanging="357"/>
        <w:contextualSpacing/>
        <w:jc w:val="both"/>
      </w:pPr>
      <w:r w:rsidRPr="00180936">
        <w:t>Demonstrat</w:t>
      </w:r>
      <w:r>
        <w:t>ing</w:t>
      </w:r>
      <w:r w:rsidRPr="00180936">
        <w:t xml:space="preserve"> </w:t>
      </w:r>
      <w:r w:rsidR="006A7578" w:rsidRPr="00180936">
        <w:t>a high standard of professional behaviour</w:t>
      </w:r>
    </w:p>
    <w:p w14:paraId="3B682501" w14:textId="77777777" w:rsidR="006A7578" w:rsidRPr="00180936" w:rsidRDefault="006A7578" w:rsidP="00383475">
      <w:pPr>
        <w:pStyle w:val="ListParagraph"/>
        <w:numPr>
          <w:ilvl w:val="0"/>
          <w:numId w:val="1"/>
        </w:numPr>
        <w:ind w:left="714" w:hanging="357"/>
        <w:contextualSpacing/>
        <w:jc w:val="both"/>
      </w:pPr>
      <w:r w:rsidRPr="00180936">
        <w:t>Supporting other staff members; and</w:t>
      </w:r>
    </w:p>
    <w:p w14:paraId="256071E1" w14:textId="7435A0DF" w:rsidR="006A7578" w:rsidRPr="00180936" w:rsidRDefault="006A7578" w:rsidP="00383475">
      <w:pPr>
        <w:pStyle w:val="ListParagraph"/>
        <w:numPr>
          <w:ilvl w:val="0"/>
          <w:numId w:val="1"/>
        </w:numPr>
        <w:ind w:left="714" w:hanging="357"/>
        <w:contextualSpacing/>
        <w:jc w:val="both"/>
      </w:pPr>
      <w:r w:rsidRPr="00180936">
        <w:t>Treating all students equitably and justly</w:t>
      </w:r>
      <w:r w:rsidR="00E81AF4">
        <w:t>.</w:t>
      </w:r>
    </w:p>
    <w:p w14:paraId="7FFD8865" w14:textId="77777777" w:rsidR="006A7578" w:rsidRPr="00180936" w:rsidRDefault="006A7578" w:rsidP="00383475">
      <w:pPr>
        <w:jc w:val="both"/>
      </w:pPr>
      <w:r w:rsidRPr="00180936">
        <w:t>In addition to specific role statements, teachers will:</w:t>
      </w:r>
    </w:p>
    <w:p w14:paraId="3C668BB8" w14:textId="77777777" w:rsidR="006A7578" w:rsidRPr="00180936" w:rsidRDefault="006A7578" w:rsidP="00383475">
      <w:pPr>
        <w:pStyle w:val="ListParagraph"/>
        <w:numPr>
          <w:ilvl w:val="0"/>
          <w:numId w:val="1"/>
        </w:numPr>
        <w:ind w:left="714" w:hanging="357"/>
        <w:contextualSpacing/>
        <w:jc w:val="both"/>
      </w:pPr>
      <w:r w:rsidRPr="00180936">
        <w:t>Provide a positive learning environment, catering to individual needs</w:t>
      </w:r>
    </w:p>
    <w:p w14:paraId="450AE397" w14:textId="77777777" w:rsidR="006A7578" w:rsidRPr="00180936" w:rsidRDefault="006A7578" w:rsidP="00383475">
      <w:pPr>
        <w:pStyle w:val="ListParagraph"/>
        <w:numPr>
          <w:ilvl w:val="0"/>
          <w:numId w:val="1"/>
        </w:numPr>
        <w:ind w:left="714" w:hanging="357"/>
        <w:contextualSpacing/>
        <w:jc w:val="both"/>
      </w:pPr>
      <w:r w:rsidRPr="00180936">
        <w:t>Will be in attendance before school commences, be well prepared and ready to begin lessons at the given time</w:t>
      </w:r>
    </w:p>
    <w:p w14:paraId="4DC9F836" w14:textId="77777777" w:rsidR="006A7578" w:rsidRPr="00180936" w:rsidRDefault="006A7578" w:rsidP="00383475">
      <w:pPr>
        <w:pStyle w:val="ListParagraph"/>
        <w:numPr>
          <w:ilvl w:val="0"/>
          <w:numId w:val="1"/>
        </w:numPr>
        <w:ind w:left="714" w:hanging="357"/>
        <w:contextualSpacing/>
        <w:jc w:val="both"/>
      </w:pPr>
      <w:r w:rsidRPr="00180936">
        <w:t>Supervise children during recess by setting up a roster system for yard duties</w:t>
      </w:r>
    </w:p>
    <w:p w14:paraId="58442015" w14:textId="77777777" w:rsidR="006A7578" w:rsidRPr="00180936" w:rsidRDefault="006A7578" w:rsidP="00383475">
      <w:pPr>
        <w:pStyle w:val="ListParagraph"/>
        <w:numPr>
          <w:ilvl w:val="0"/>
          <w:numId w:val="1"/>
        </w:numPr>
        <w:ind w:left="714" w:hanging="357"/>
        <w:contextualSpacing/>
        <w:jc w:val="both"/>
      </w:pPr>
      <w:r w:rsidRPr="00180936">
        <w:t>Participate in the teachers' meeting held each term and at the annual curriculum planning day, as well as demonstrate a commitment to sharing and implementing new ideas</w:t>
      </w:r>
    </w:p>
    <w:p w14:paraId="488FB81E" w14:textId="228218B9" w:rsidR="009721B4" w:rsidRDefault="009721B4" w:rsidP="00383475">
      <w:pPr>
        <w:pStyle w:val="ListParagraph"/>
        <w:numPr>
          <w:ilvl w:val="0"/>
          <w:numId w:val="1"/>
        </w:numPr>
        <w:contextualSpacing/>
        <w:jc w:val="both"/>
      </w:pPr>
      <w:r>
        <w:t xml:space="preserve">Develop professionally through courses provided through </w:t>
      </w:r>
      <w:r w:rsidR="001A4F59">
        <w:t>Community Languages Victoria</w:t>
      </w:r>
      <w:r>
        <w:t>, internal workshops and professional reading</w:t>
      </w:r>
    </w:p>
    <w:p w14:paraId="4C9745B8" w14:textId="23E6DB4E" w:rsidR="009721B4" w:rsidRDefault="009721B4" w:rsidP="00383475">
      <w:pPr>
        <w:pStyle w:val="ListParagraph"/>
        <w:numPr>
          <w:ilvl w:val="0"/>
          <w:numId w:val="1"/>
        </w:numPr>
        <w:contextualSpacing/>
        <w:jc w:val="both"/>
      </w:pPr>
      <w:r>
        <w:t xml:space="preserve">Support the </w:t>
      </w:r>
      <w:r w:rsidR="00143C3A">
        <w:t xml:space="preserve">school's </w:t>
      </w:r>
      <w:r>
        <w:t>committee, Principal, coordinator and the school community generally</w:t>
      </w:r>
    </w:p>
    <w:p w14:paraId="625A701E" w14:textId="73FB3072" w:rsidR="009721B4" w:rsidRDefault="009721B4" w:rsidP="00383475">
      <w:pPr>
        <w:pStyle w:val="ListParagraph"/>
        <w:numPr>
          <w:ilvl w:val="0"/>
          <w:numId w:val="1"/>
        </w:numPr>
        <w:contextualSpacing/>
        <w:jc w:val="both"/>
      </w:pPr>
      <w:r>
        <w:t xml:space="preserve">Participate in all school activities </w:t>
      </w:r>
    </w:p>
    <w:p w14:paraId="428C2BA7" w14:textId="067E6AF2" w:rsidR="009721B4" w:rsidRDefault="009721B4" w:rsidP="00383475">
      <w:pPr>
        <w:pStyle w:val="ListParagraph"/>
        <w:numPr>
          <w:ilvl w:val="0"/>
          <w:numId w:val="1"/>
        </w:numPr>
        <w:contextualSpacing/>
        <w:jc w:val="both"/>
      </w:pPr>
      <w:r>
        <w:t>Provide reports to students and parents in a clear and accurate form; and</w:t>
      </w:r>
    </w:p>
    <w:p w14:paraId="16739012" w14:textId="48697A48" w:rsidR="006A7578" w:rsidRPr="00180936" w:rsidRDefault="006A7578" w:rsidP="00383475">
      <w:pPr>
        <w:pStyle w:val="ListParagraph"/>
        <w:numPr>
          <w:ilvl w:val="0"/>
          <w:numId w:val="1"/>
        </w:numPr>
        <w:ind w:left="714" w:hanging="357"/>
        <w:contextualSpacing/>
        <w:jc w:val="both"/>
      </w:pPr>
      <w:r w:rsidRPr="00180936">
        <w:t>Encourage parental involvement</w:t>
      </w:r>
      <w:r w:rsidR="00E81AF4">
        <w:t>.</w:t>
      </w:r>
      <w:r w:rsidRPr="00180936">
        <w:t xml:space="preserve"> </w:t>
      </w:r>
    </w:p>
    <w:p w14:paraId="6A6AB351" w14:textId="77777777" w:rsidR="006A7578" w:rsidRPr="00180936" w:rsidRDefault="006A7578" w:rsidP="00383475">
      <w:pPr>
        <w:jc w:val="both"/>
      </w:pPr>
      <w:r w:rsidRPr="00180936">
        <w:t>In return all staff can expect:</w:t>
      </w:r>
    </w:p>
    <w:p w14:paraId="1A6E0DC9" w14:textId="77777777" w:rsidR="006A7578" w:rsidRPr="00180936" w:rsidRDefault="006A7578" w:rsidP="00383475">
      <w:pPr>
        <w:pStyle w:val="ListParagraph"/>
        <w:numPr>
          <w:ilvl w:val="0"/>
          <w:numId w:val="1"/>
        </w:numPr>
        <w:ind w:left="714" w:hanging="357"/>
        <w:contextualSpacing/>
        <w:jc w:val="both"/>
      </w:pPr>
      <w:r w:rsidRPr="00180936">
        <w:t>A safe and harassment-free environment</w:t>
      </w:r>
    </w:p>
    <w:p w14:paraId="0B1385F4" w14:textId="77777777" w:rsidR="006A7578" w:rsidRPr="00180936" w:rsidRDefault="006A7578" w:rsidP="00383475">
      <w:pPr>
        <w:pStyle w:val="ListParagraph"/>
        <w:numPr>
          <w:ilvl w:val="0"/>
          <w:numId w:val="1"/>
        </w:numPr>
        <w:ind w:left="714" w:hanging="357"/>
        <w:contextualSpacing/>
        <w:jc w:val="both"/>
      </w:pPr>
      <w:r w:rsidRPr="00180936">
        <w:t>Participation in the decision-making process; and</w:t>
      </w:r>
    </w:p>
    <w:p w14:paraId="0706A262" w14:textId="654BFE5D" w:rsidR="006A7578" w:rsidRPr="00180936" w:rsidRDefault="006A7578" w:rsidP="00383475">
      <w:pPr>
        <w:pStyle w:val="ListParagraph"/>
        <w:numPr>
          <w:ilvl w:val="0"/>
          <w:numId w:val="1"/>
        </w:numPr>
        <w:ind w:left="714" w:hanging="357"/>
        <w:contextualSpacing/>
        <w:jc w:val="both"/>
      </w:pPr>
      <w:r w:rsidRPr="00180936">
        <w:t>Support from the School-coordinator and the Committee</w:t>
      </w:r>
      <w:r w:rsidR="00E81AF4">
        <w:t>.</w:t>
      </w:r>
    </w:p>
    <w:p w14:paraId="24903AAE" w14:textId="18FB0C99" w:rsidR="00AC2417" w:rsidRDefault="006A7578" w:rsidP="00383475">
      <w:pPr>
        <w:pStyle w:val="Heading3"/>
        <w:jc w:val="both"/>
      </w:pPr>
      <w:bookmarkStart w:id="6" w:name="_TOC_250009"/>
      <w:r w:rsidRPr="005918AB">
        <w:t xml:space="preserve">Students </w:t>
      </w:r>
      <w:bookmarkEnd w:id="6"/>
    </w:p>
    <w:p w14:paraId="354B0914" w14:textId="273C5DA4" w:rsidR="006A7578" w:rsidRPr="00180936" w:rsidRDefault="006A7578" w:rsidP="00383475">
      <w:pPr>
        <w:jc w:val="both"/>
      </w:pPr>
      <w:r w:rsidRPr="00180936">
        <w:t xml:space="preserve">The students will demonstrate a commitment to </w:t>
      </w:r>
      <w:r w:rsidR="00143C3A">
        <w:t>t</w:t>
      </w:r>
      <w:r w:rsidR="00143C3A" w:rsidRPr="00180936">
        <w:t xml:space="preserve">he </w:t>
      </w:r>
      <w:r w:rsidR="00143C3A">
        <w:t>s</w:t>
      </w:r>
      <w:r w:rsidR="00143C3A" w:rsidRPr="00180936">
        <w:t xml:space="preserve">chool </w:t>
      </w:r>
      <w:r w:rsidRPr="00180936">
        <w:t>by:</w:t>
      </w:r>
    </w:p>
    <w:p w14:paraId="1AA80681" w14:textId="66608885" w:rsidR="006A7578" w:rsidRPr="00180936" w:rsidRDefault="00050954" w:rsidP="00383475">
      <w:pPr>
        <w:pStyle w:val="ListParagraph"/>
        <w:numPr>
          <w:ilvl w:val="0"/>
          <w:numId w:val="1"/>
        </w:numPr>
        <w:ind w:left="714" w:hanging="357"/>
        <w:contextualSpacing/>
        <w:jc w:val="both"/>
      </w:pPr>
      <w:r>
        <w:t>Respecting</w:t>
      </w:r>
      <w:r w:rsidR="006A7578" w:rsidRPr="00180936">
        <w:t xml:space="preserve"> and follow</w:t>
      </w:r>
      <w:r>
        <w:t>ing</w:t>
      </w:r>
      <w:r w:rsidR="006A7578" w:rsidRPr="00180936">
        <w:t xml:space="preserve"> the classroom rules</w:t>
      </w:r>
    </w:p>
    <w:p w14:paraId="3B0E4C38" w14:textId="2062564C" w:rsidR="006A7578" w:rsidRPr="00180936" w:rsidRDefault="00050954" w:rsidP="00383475">
      <w:pPr>
        <w:pStyle w:val="ListParagraph"/>
        <w:numPr>
          <w:ilvl w:val="0"/>
          <w:numId w:val="1"/>
        </w:numPr>
        <w:ind w:left="714" w:hanging="357"/>
        <w:contextualSpacing/>
        <w:jc w:val="both"/>
      </w:pPr>
      <w:r>
        <w:lastRenderedPageBreak/>
        <w:t>Respecting</w:t>
      </w:r>
      <w:r w:rsidR="006A7578" w:rsidRPr="00180936">
        <w:t xml:space="preserve"> their fellow students and allow</w:t>
      </w:r>
      <w:r>
        <w:t>ing</w:t>
      </w:r>
      <w:r w:rsidR="006A7578" w:rsidRPr="00180936">
        <w:t xml:space="preserve"> them to learn without interruption</w:t>
      </w:r>
    </w:p>
    <w:p w14:paraId="2E8ED384" w14:textId="38526EA1" w:rsidR="006A7578" w:rsidRPr="00180936" w:rsidRDefault="00050954" w:rsidP="00383475">
      <w:pPr>
        <w:pStyle w:val="ListParagraph"/>
        <w:numPr>
          <w:ilvl w:val="0"/>
          <w:numId w:val="1"/>
        </w:numPr>
        <w:ind w:left="714" w:hanging="357"/>
        <w:contextualSpacing/>
        <w:jc w:val="both"/>
      </w:pPr>
      <w:r>
        <w:t xml:space="preserve">Caring </w:t>
      </w:r>
      <w:r w:rsidR="006A7578" w:rsidRPr="00180936">
        <w:t>for their own property, other's property and environment; and</w:t>
      </w:r>
    </w:p>
    <w:p w14:paraId="38553A42" w14:textId="335CDAA4" w:rsidR="006A7578" w:rsidRPr="00180936" w:rsidRDefault="00050954" w:rsidP="00383475">
      <w:pPr>
        <w:pStyle w:val="ListParagraph"/>
        <w:numPr>
          <w:ilvl w:val="0"/>
          <w:numId w:val="1"/>
        </w:numPr>
        <w:ind w:left="714" w:hanging="357"/>
        <w:contextualSpacing/>
        <w:jc w:val="both"/>
      </w:pPr>
      <w:r>
        <w:t>Acting</w:t>
      </w:r>
      <w:r w:rsidR="006A7578" w:rsidRPr="00180936">
        <w:t xml:space="preserve"> in a safe and responsible manner for themselves and others</w:t>
      </w:r>
      <w:r w:rsidR="00E81AF4">
        <w:t>.</w:t>
      </w:r>
      <w:r w:rsidR="006A7578" w:rsidRPr="00180936">
        <w:t xml:space="preserve"> </w:t>
      </w:r>
    </w:p>
    <w:p w14:paraId="38A8BE82" w14:textId="77777777" w:rsidR="006A7578" w:rsidRPr="00180936" w:rsidRDefault="006A7578" w:rsidP="00383475">
      <w:pPr>
        <w:jc w:val="both"/>
      </w:pPr>
      <w:r w:rsidRPr="00180936">
        <w:t>In return students can expect to:</w:t>
      </w:r>
    </w:p>
    <w:p w14:paraId="3CA15479" w14:textId="18A9EE2D" w:rsidR="006A7578" w:rsidRPr="00180936" w:rsidRDefault="00050954" w:rsidP="00383475">
      <w:pPr>
        <w:pStyle w:val="ListParagraph"/>
        <w:numPr>
          <w:ilvl w:val="0"/>
          <w:numId w:val="1"/>
        </w:numPr>
        <w:ind w:left="714" w:hanging="357"/>
        <w:contextualSpacing/>
        <w:jc w:val="both"/>
      </w:pPr>
      <w:r>
        <w:t>L</w:t>
      </w:r>
      <w:r w:rsidR="006A7578" w:rsidRPr="00180936">
        <w:t>earn, work and play in a supportive environment</w:t>
      </w:r>
    </w:p>
    <w:p w14:paraId="1432783B" w14:textId="77777777" w:rsidR="006A7578" w:rsidRPr="00180936" w:rsidRDefault="006A7578" w:rsidP="00383475">
      <w:pPr>
        <w:pStyle w:val="ListParagraph"/>
        <w:numPr>
          <w:ilvl w:val="0"/>
          <w:numId w:val="1"/>
        </w:numPr>
        <w:ind w:left="714" w:hanging="357"/>
        <w:contextualSpacing/>
        <w:jc w:val="both"/>
      </w:pPr>
      <w:r w:rsidRPr="00180936">
        <w:t xml:space="preserve">Be heard and </w:t>
      </w:r>
      <w:r w:rsidR="00143C3A">
        <w:t xml:space="preserve">be </w:t>
      </w:r>
      <w:r w:rsidRPr="00180936">
        <w:t>able to express their opinions appropriately</w:t>
      </w:r>
      <w:r w:rsidR="00143C3A">
        <w:t>; and</w:t>
      </w:r>
    </w:p>
    <w:p w14:paraId="6F3B33D7" w14:textId="0C3C87BE" w:rsidR="006A7578" w:rsidRPr="00180936" w:rsidRDefault="006A7578" w:rsidP="00383475">
      <w:pPr>
        <w:pStyle w:val="ListParagraph"/>
        <w:numPr>
          <w:ilvl w:val="0"/>
          <w:numId w:val="1"/>
        </w:numPr>
        <w:ind w:left="714" w:hanging="357"/>
        <w:contextualSpacing/>
        <w:jc w:val="both"/>
      </w:pPr>
      <w:r w:rsidRPr="00180936">
        <w:t>Be safe and secure in the school environment</w:t>
      </w:r>
      <w:r w:rsidR="00E81AF4">
        <w:t>.</w:t>
      </w:r>
    </w:p>
    <w:p w14:paraId="4709761B" w14:textId="09054A8D" w:rsidR="00AC2417" w:rsidRDefault="00180936" w:rsidP="00383475">
      <w:pPr>
        <w:pStyle w:val="Heading3"/>
        <w:jc w:val="both"/>
      </w:pPr>
      <w:r w:rsidRPr="00965DA2">
        <w:t>School Community</w:t>
      </w:r>
      <w:bookmarkEnd w:id="5"/>
      <w:r w:rsidR="00D95039">
        <w:t xml:space="preserve"> </w:t>
      </w:r>
    </w:p>
    <w:p w14:paraId="3E45AF50" w14:textId="2A80E76F" w:rsidR="00180936" w:rsidRPr="00180936" w:rsidRDefault="00180936" w:rsidP="00383475">
      <w:pPr>
        <w:jc w:val="both"/>
      </w:pPr>
      <w:r w:rsidRPr="00180936">
        <w:t xml:space="preserve">The </w:t>
      </w:r>
      <w:r w:rsidR="00143C3A">
        <w:t>s</w:t>
      </w:r>
      <w:r w:rsidR="00143C3A" w:rsidRPr="00180936">
        <w:t xml:space="preserve">chool </w:t>
      </w:r>
      <w:r w:rsidRPr="00180936">
        <w:t>recognises that the parents</w:t>
      </w:r>
      <w:r w:rsidR="001A4F59">
        <w:t>/guardians</w:t>
      </w:r>
      <w:r w:rsidRPr="00180936">
        <w:t xml:space="preserve"> of its students are also integral to the school community. We acknowledge their involvement and contribution to our school and encourage them to support:</w:t>
      </w:r>
    </w:p>
    <w:p w14:paraId="12637392" w14:textId="77777777" w:rsidR="00180936" w:rsidRPr="00180936" w:rsidRDefault="00180936" w:rsidP="00383475">
      <w:pPr>
        <w:pStyle w:val="ListParagraph"/>
        <w:numPr>
          <w:ilvl w:val="0"/>
          <w:numId w:val="1"/>
        </w:numPr>
        <w:ind w:left="714" w:hanging="357"/>
        <w:contextualSpacing/>
        <w:jc w:val="both"/>
      </w:pPr>
      <w:r w:rsidRPr="00180936">
        <w:t>The committee</w:t>
      </w:r>
    </w:p>
    <w:p w14:paraId="0C5563E9" w14:textId="77777777" w:rsidR="00180936" w:rsidRPr="00180936" w:rsidRDefault="00180936" w:rsidP="00383475">
      <w:pPr>
        <w:pStyle w:val="ListParagraph"/>
        <w:numPr>
          <w:ilvl w:val="0"/>
          <w:numId w:val="1"/>
        </w:numPr>
        <w:ind w:left="714" w:hanging="357"/>
        <w:contextualSpacing/>
        <w:jc w:val="both"/>
      </w:pPr>
      <w:r w:rsidRPr="00180936">
        <w:t>The teachers; and</w:t>
      </w:r>
    </w:p>
    <w:p w14:paraId="42E69A24" w14:textId="0930466A" w:rsidR="00180936" w:rsidRPr="00180936" w:rsidRDefault="00180936" w:rsidP="00383475">
      <w:pPr>
        <w:pStyle w:val="ListParagraph"/>
        <w:numPr>
          <w:ilvl w:val="0"/>
          <w:numId w:val="1"/>
        </w:numPr>
        <w:ind w:left="714" w:hanging="357"/>
        <w:contextualSpacing/>
        <w:jc w:val="both"/>
      </w:pPr>
      <w:r w:rsidRPr="00180936">
        <w:t>The administration</w:t>
      </w:r>
      <w:r w:rsidR="00E81AF4">
        <w:t>.</w:t>
      </w:r>
    </w:p>
    <w:p w14:paraId="23B42F45" w14:textId="77777777" w:rsidR="00180936" w:rsidRPr="00180936" w:rsidRDefault="00180936" w:rsidP="00383475">
      <w:pPr>
        <w:jc w:val="both"/>
      </w:pPr>
      <w:r w:rsidRPr="00180936">
        <w:t>Opportunities for participation and contribution will be provided through:</w:t>
      </w:r>
    </w:p>
    <w:p w14:paraId="52863BE3" w14:textId="2E652631" w:rsidR="00180936" w:rsidRPr="00180936" w:rsidRDefault="00180936" w:rsidP="00383475">
      <w:pPr>
        <w:pStyle w:val="ListParagraph"/>
        <w:numPr>
          <w:ilvl w:val="0"/>
          <w:numId w:val="1"/>
        </w:numPr>
        <w:ind w:left="714" w:hanging="357"/>
        <w:contextualSpacing/>
        <w:jc w:val="both"/>
      </w:pPr>
      <w:r w:rsidRPr="00180936">
        <w:t xml:space="preserve">Activities and programs within the </w:t>
      </w:r>
      <w:r w:rsidR="00143C3A">
        <w:t>s</w:t>
      </w:r>
      <w:r w:rsidR="00143C3A" w:rsidRPr="00180936">
        <w:t>chool</w:t>
      </w:r>
    </w:p>
    <w:p w14:paraId="02B45ACC" w14:textId="77777777" w:rsidR="00180936" w:rsidRPr="00180936" w:rsidRDefault="00180936" w:rsidP="00383475">
      <w:pPr>
        <w:pStyle w:val="ListParagraph"/>
        <w:numPr>
          <w:ilvl w:val="0"/>
          <w:numId w:val="1"/>
        </w:numPr>
        <w:ind w:left="714" w:hanging="357"/>
        <w:contextualSpacing/>
        <w:jc w:val="both"/>
      </w:pPr>
      <w:r w:rsidRPr="00180936">
        <w:t>Parent/teacher interviews</w:t>
      </w:r>
    </w:p>
    <w:p w14:paraId="5C0BE3BA" w14:textId="7976FB5E" w:rsidR="00180936" w:rsidRPr="00180936" w:rsidRDefault="00180936" w:rsidP="00383475">
      <w:pPr>
        <w:pStyle w:val="ListParagraph"/>
        <w:numPr>
          <w:ilvl w:val="0"/>
          <w:numId w:val="1"/>
        </w:numPr>
        <w:ind w:left="714" w:hanging="357"/>
        <w:contextualSpacing/>
        <w:jc w:val="both"/>
      </w:pPr>
      <w:r w:rsidRPr="00180936">
        <w:t xml:space="preserve">Taking an active interest in the </w:t>
      </w:r>
      <w:r w:rsidR="00143C3A">
        <w:t>s</w:t>
      </w:r>
      <w:r w:rsidR="00143C3A" w:rsidRPr="00180936">
        <w:t xml:space="preserve">chool's </w:t>
      </w:r>
      <w:r w:rsidRPr="00180936">
        <w:t>operation and activities; and</w:t>
      </w:r>
    </w:p>
    <w:p w14:paraId="4F2C4970" w14:textId="1C0A0170" w:rsidR="00180936" w:rsidRPr="00180936" w:rsidRDefault="00180936" w:rsidP="00383475">
      <w:pPr>
        <w:pStyle w:val="ListParagraph"/>
        <w:numPr>
          <w:ilvl w:val="0"/>
          <w:numId w:val="1"/>
        </w:numPr>
        <w:ind w:left="714" w:hanging="357"/>
        <w:contextualSpacing/>
        <w:jc w:val="both"/>
      </w:pPr>
      <w:r w:rsidRPr="00180936">
        <w:t>Attending parental information sessions</w:t>
      </w:r>
      <w:r w:rsidR="00E81AF4">
        <w:t>.</w:t>
      </w:r>
    </w:p>
    <w:p w14:paraId="710A299F" w14:textId="77777777" w:rsidR="00180936" w:rsidRPr="00180936" w:rsidRDefault="00180936" w:rsidP="00383475">
      <w:pPr>
        <w:jc w:val="both"/>
      </w:pPr>
      <w:r w:rsidRPr="00180936">
        <w:t>This will be achieved through communication via:</w:t>
      </w:r>
    </w:p>
    <w:p w14:paraId="2DEBB418" w14:textId="64962F9F" w:rsidR="00180936" w:rsidRPr="00180936" w:rsidRDefault="00180936" w:rsidP="00383475">
      <w:pPr>
        <w:pStyle w:val="ListParagraph"/>
        <w:numPr>
          <w:ilvl w:val="0"/>
          <w:numId w:val="1"/>
        </w:numPr>
        <w:ind w:left="714" w:hanging="357"/>
        <w:contextualSpacing/>
        <w:jc w:val="both"/>
      </w:pPr>
      <w:r w:rsidRPr="00180936">
        <w:t xml:space="preserve">The school's </w:t>
      </w:r>
      <w:r w:rsidR="00143C3A">
        <w:t>n</w:t>
      </w:r>
      <w:r w:rsidR="00143C3A" w:rsidRPr="00180936">
        <w:t>ewsletter</w:t>
      </w:r>
    </w:p>
    <w:p w14:paraId="4668D5F5" w14:textId="77777777" w:rsidR="00180936" w:rsidRPr="00180936" w:rsidRDefault="00180936" w:rsidP="00383475">
      <w:pPr>
        <w:pStyle w:val="ListParagraph"/>
        <w:numPr>
          <w:ilvl w:val="0"/>
          <w:numId w:val="1"/>
        </w:numPr>
        <w:ind w:left="714" w:hanging="357"/>
        <w:contextualSpacing/>
        <w:jc w:val="both"/>
      </w:pPr>
      <w:r w:rsidRPr="00180936">
        <w:t>Committee reports and policy documents</w:t>
      </w:r>
    </w:p>
    <w:p w14:paraId="3EE4FEA8" w14:textId="77777777" w:rsidR="00180936" w:rsidRPr="00180936" w:rsidRDefault="00180936" w:rsidP="00383475">
      <w:pPr>
        <w:pStyle w:val="ListParagraph"/>
        <w:numPr>
          <w:ilvl w:val="0"/>
          <w:numId w:val="1"/>
        </w:numPr>
        <w:ind w:left="714" w:hanging="357"/>
        <w:contextualSpacing/>
        <w:jc w:val="both"/>
      </w:pPr>
      <w:r w:rsidRPr="00180936">
        <w:t xml:space="preserve">The Annual General Meeting; and </w:t>
      </w:r>
    </w:p>
    <w:p w14:paraId="720A4706" w14:textId="46E5F09E" w:rsidR="00180936" w:rsidRPr="00180936" w:rsidRDefault="00180936" w:rsidP="00383475">
      <w:pPr>
        <w:pStyle w:val="ListParagraph"/>
        <w:numPr>
          <w:ilvl w:val="0"/>
          <w:numId w:val="1"/>
        </w:numPr>
        <w:ind w:left="714" w:hanging="357"/>
        <w:contextualSpacing/>
        <w:jc w:val="both"/>
      </w:pPr>
      <w:r w:rsidRPr="00180936">
        <w:t xml:space="preserve">The school's </w:t>
      </w:r>
      <w:r w:rsidR="00050954">
        <w:t>website</w:t>
      </w:r>
      <w:r w:rsidR="00E81AF4">
        <w:t>.</w:t>
      </w:r>
    </w:p>
    <w:p w14:paraId="437A0C98" w14:textId="77777777" w:rsidR="00C2482E" w:rsidRDefault="00C2482E" w:rsidP="00383475">
      <w:pPr>
        <w:jc w:val="both"/>
      </w:pPr>
    </w:p>
    <w:p w14:paraId="22C094FB" w14:textId="77777777" w:rsidR="00C2482E" w:rsidRDefault="00C2482E" w:rsidP="00383475">
      <w:pPr>
        <w:jc w:val="both"/>
      </w:pPr>
    </w:p>
    <w:p w14:paraId="4AC3BA8C" w14:textId="77777777" w:rsidR="006D0F1D" w:rsidRDefault="006D0F1D" w:rsidP="00383475">
      <w:pPr>
        <w:widowControl w:val="0"/>
        <w:spacing w:after="0"/>
        <w:jc w:val="both"/>
        <w:rPr>
          <w:rFonts w:asciiTheme="majorHAnsi" w:eastAsia="Arial" w:hAnsiTheme="majorHAnsi"/>
          <w:b/>
          <w:bCs/>
          <w:color w:val="1F497D" w:themeColor="text2"/>
          <w:sz w:val="48"/>
          <w:szCs w:val="48"/>
        </w:rPr>
      </w:pPr>
      <w:r>
        <w:br w:type="page"/>
      </w:r>
    </w:p>
    <w:p w14:paraId="0F53A2C6" w14:textId="175C4B5C" w:rsidR="00DE47CF" w:rsidRPr="005918AB" w:rsidRDefault="00DE47CF" w:rsidP="00ED1746">
      <w:pPr>
        <w:pStyle w:val="Heading1"/>
      </w:pPr>
      <w:r w:rsidRPr="005918AB">
        <w:lastRenderedPageBreak/>
        <w:t>Curriculum</w:t>
      </w:r>
    </w:p>
    <w:p w14:paraId="1698477F" w14:textId="052D0256" w:rsidR="00DE47CF" w:rsidRPr="005918AB" w:rsidRDefault="00DE47CF" w:rsidP="00ED1746">
      <w:pPr>
        <w:pStyle w:val="Heading2"/>
      </w:pPr>
      <w:r w:rsidRPr="005918AB">
        <w:t>Alignment with Victorian Curriculum</w:t>
      </w:r>
      <w:r w:rsidR="001A4F59">
        <w:t xml:space="preserve"> F-10</w:t>
      </w:r>
      <w:r w:rsidR="00330575">
        <w:t xml:space="preserve">, Languages </w:t>
      </w:r>
    </w:p>
    <w:p w14:paraId="664CFFE1" w14:textId="77777777" w:rsidR="00C2482E" w:rsidRDefault="00DE47CF" w:rsidP="00383475">
      <w:pPr>
        <w:jc w:val="both"/>
      </w:pPr>
      <w:r w:rsidRPr="00B4720A">
        <w:t>The school</w:t>
      </w:r>
      <w:r w:rsidR="00050954">
        <w:t xml:space="preserve">’s curriculum is developed in line with the </w:t>
      </w:r>
      <w:r>
        <w:t>Victorian Curriculum</w:t>
      </w:r>
      <w:r w:rsidR="001A4F59">
        <w:t xml:space="preserve"> F-10</w:t>
      </w:r>
      <w:r w:rsidR="00050954">
        <w:t>, Languages</w:t>
      </w:r>
      <w:r>
        <w:t xml:space="preserve">. </w:t>
      </w:r>
      <w:r w:rsidRPr="00B4720A">
        <w:t>The language</w:t>
      </w:r>
      <w:r w:rsidR="00143C3A">
        <w:t xml:space="preserve">s </w:t>
      </w:r>
      <w:r w:rsidRPr="00B4720A">
        <w:t>curriculum is organised through themes and topics which are arranged to provide progressive and cumulative opportunities for students to develop langua</w:t>
      </w:r>
      <w:r>
        <w:t>ge and cultural understandings.</w:t>
      </w:r>
      <w:r w:rsidR="00962AA3">
        <w:t xml:space="preserve"> </w:t>
      </w:r>
    </w:p>
    <w:p w14:paraId="4E092AF9" w14:textId="0D0948EC" w:rsidR="00DE47CF" w:rsidRDefault="00DE47CF" w:rsidP="00ED1746">
      <w:pPr>
        <w:pStyle w:val="Heading2"/>
      </w:pPr>
      <w:r w:rsidRPr="005918AB">
        <w:t>Assessment and Student Reporting</w:t>
      </w:r>
    </w:p>
    <w:p w14:paraId="50D50DD8" w14:textId="1FB27297" w:rsidR="00DE47CF" w:rsidRDefault="00DE47CF" w:rsidP="00DE47CF">
      <w:r>
        <w:t xml:space="preserve">Reports will be written each term, outlining a student’s progress and </w:t>
      </w:r>
      <w:r w:rsidR="00180936">
        <w:t xml:space="preserve">the </w:t>
      </w:r>
      <w:r>
        <w:t xml:space="preserve">ways in which </w:t>
      </w:r>
      <w:r w:rsidR="00180936">
        <w:t>parents</w:t>
      </w:r>
      <w:r>
        <w:t xml:space="preserve"> can support their child’s learning. </w:t>
      </w:r>
      <w:r w:rsidRPr="00DE47CF">
        <w:t>It is important that parents acknowledge that absences will have an impact on a student's report.</w:t>
      </w:r>
    </w:p>
    <w:bookmarkEnd w:id="1"/>
    <w:p w14:paraId="18810697" w14:textId="77777777" w:rsidR="000056FA" w:rsidRPr="00965DA2" w:rsidRDefault="00180936" w:rsidP="00812F1F">
      <w:pPr>
        <w:pStyle w:val="Heading1"/>
        <w:keepNext/>
      </w:pPr>
      <w:r w:rsidRPr="00965DA2">
        <w:t>School Policies</w:t>
      </w:r>
      <w:r w:rsidR="00143C3A">
        <w:t xml:space="preserve"> and Procedures</w:t>
      </w:r>
    </w:p>
    <w:p w14:paraId="28E690A5" w14:textId="67F4D9A0" w:rsidR="00180936" w:rsidRPr="00EB3F0B" w:rsidRDefault="00180936" w:rsidP="00812F1F">
      <w:pPr>
        <w:pStyle w:val="Heading2"/>
      </w:pPr>
      <w:r w:rsidRPr="00EB3F0B">
        <w:t xml:space="preserve">Enrolment </w:t>
      </w:r>
      <w:r w:rsidR="00050954">
        <w:t xml:space="preserve">and Withdrawal </w:t>
      </w:r>
      <w:r w:rsidR="00382AC3">
        <w:t xml:space="preserve">Policy and </w:t>
      </w:r>
      <w:r w:rsidRPr="00EB3F0B">
        <w:t>Procedures</w:t>
      </w:r>
    </w:p>
    <w:p w14:paraId="562B29F5" w14:textId="571F6DB8" w:rsidR="009D3F6C" w:rsidRDefault="00C86E3A" w:rsidP="00D62412">
      <w:pPr>
        <w:jc w:val="both"/>
      </w:pPr>
      <w:r>
        <w:t xml:space="preserve">The school’s enrolment form can be found on the school’s website </w:t>
      </w:r>
      <w:r w:rsidR="005D29B1">
        <w:t>or can otherwise be obtained by contacting the school</w:t>
      </w:r>
      <w:r w:rsidR="00180936" w:rsidRPr="00DE47CF">
        <w:t>.</w:t>
      </w:r>
      <w:r w:rsidR="002945A5">
        <w:t xml:space="preserve"> </w:t>
      </w:r>
    </w:p>
    <w:p w14:paraId="310CE779" w14:textId="1E69D28A" w:rsidR="000368AD" w:rsidRDefault="000368AD" w:rsidP="0007709F">
      <w:r w:rsidRPr="0045152B">
        <w:t xml:space="preserve">To withdraw </w:t>
      </w:r>
      <w:r w:rsidR="00967A3B" w:rsidRPr="0045152B">
        <w:t xml:space="preserve">a student/s </w:t>
      </w:r>
      <w:r w:rsidR="00A0033E" w:rsidRPr="0045152B">
        <w:t>from the program,</w:t>
      </w:r>
      <w:r w:rsidRPr="0045152B">
        <w:t xml:space="preserve"> parents must advise </w:t>
      </w:r>
      <w:r w:rsidR="00967A3B" w:rsidRPr="0045152B">
        <w:t xml:space="preserve">the </w:t>
      </w:r>
      <w:r w:rsidRPr="0045152B">
        <w:t>school</w:t>
      </w:r>
      <w:r w:rsidR="002A2F10" w:rsidRPr="0045152B">
        <w:t xml:space="preserve"> </w:t>
      </w:r>
      <w:r w:rsidRPr="0045152B">
        <w:rPr>
          <w:b/>
          <w:bCs/>
        </w:rPr>
        <w:t>in writing</w:t>
      </w:r>
      <w:r w:rsidRPr="0045152B">
        <w:t xml:space="preserve">. </w:t>
      </w:r>
    </w:p>
    <w:p w14:paraId="167F05FE" w14:textId="2169DBA3" w:rsidR="000056FA" w:rsidRPr="00EB3F0B" w:rsidRDefault="00642BBE" w:rsidP="00ED1746">
      <w:pPr>
        <w:pStyle w:val="Heading2"/>
      </w:pPr>
      <w:r>
        <w:t>Behaviour Management</w:t>
      </w:r>
      <w:r w:rsidR="00B20721">
        <w:t xml:space="preserve"> </w:t>
      </w:r>
      <w:r w:rsidR="00382AC3">
        <w:t>Policy</w:t>
      </w:r>
    </w:p>
    <w:p w14:paraId="4DDEB462" w14:textId="4E23DA15" w:rsidR="00D0155C" w:rsidRDefault="00D0155C" w:rsidP="00B20721">
      <w:pPr>
        <w:spacing w:after="160" w:line="256" w:lineRule="auto"/>
        <w:jc w:val="both"/>
        <w:rPr>
          <w:rFonts w:ascii="Calibri" w:eastAsia="Calibri" w:hAnsi="Calibri" w:cs="Times New Roman"/>
        </w:rPr>
      </w:pPr>
      <w:r>
        <w:rPr>
          <w:rFonts w:ascii="Calibri" w:eastAsia="Calibri" w:hAnsi="Calibri" w:cs="Times New Roman"/>
        </w:rPr>
        <w:t>&lt;add more information as appropriate&gt;</w:t>
      </w:r>
    </w:p>
    <w:p w14:paraId="2ABE211C" w14:textId="2DC7323A" w:rsidR="00B20721" w:rsidRPr="00B20721" w:rsidRDefault="00B20721" w:rsidP="00B20721">
      <w:pPr>
        <w:spacing w:after="160" w:line="256" w:lineRule="auto"/>
        <w:jc w:val="both"/>
        <w:rPr>
          <w:rFonts w:ascii="Calibri" w:eastAsia="Calibri" w:hAnsi="Calibri" w:cs="Times New Roman"/>
        </w:rPr>
      </w:pPr>
      <w:r w:rsidRPr="00B20721">
        <w:rPr>
          <w:rFonts w:ascii="Calibri" w:eastAsia="Calibri" w:hAnsi="Calibri" w:cs="Times New Roman"/>
        </w:rPr>
        <w:t xml:space="preserve">The purpose of this policy is to ensure that all students and members of </w:t>
      </w:r>
      <w:r w:rsidR="001A4F59">
        <w:rPr>
          <w:rFonts w:ascii="Calibri" w:eastAsia="Calibri" w:hAnsi="Calibri" w:cs="Times New Roman"/>
        </w:rPr>
        <w:t>the</w:t>
      </w:r>
      <w:r w:rsidRPr="00B20721">
        <w:rPr>
          <w:rFonts w:ascii="Calibri" w:eastAsia="Calibri" w:hAnsi="Calibri" w:cs="Times New Roman"/>
        </w:rPr>
        <w:t xml:space="preserve"> school community understand:</w:t>
      </w:r>
    </w:p>
    <w:p w14:paraId="5B08FFB9" w14:textId="39696356" w:rsidR="00B20721" w:rsidRPr="00B20721" w:rsidRDefault="001D27FA" w:rsidP="00BB21B6">
      <w:pPr>
        <w:numPr>
          <w:ilvl w:val="0"/>
          <w:numId w:val="2"/>
        </w:numPr>
        <w:spacing w:after="160" w:line="256" w:lineRule="auto"/>
        <w:contextualSpacing/>
        <w:jc w:val="both"/>
        <w:rPr>
          <w:rFonts w:ascii="Calibri" w:eastAsia="Calibri" w:hAnsi="Calibri" w:cs="Times New Roman"/>
        </w:rPr>
      </w:pPr>
      <w:r>
        <w:rPr>
          <w:rFonts w:ascii="Calibri" w:eastAsia="Calibri" w:hAnsi="Calibri" w:cs="Times New Roman"/>
        </w:rPr>
        <w:t xml:space="preserve">The importance of </w:t>
      </w:r>
      <w:r w:rsidR="00B20721" w:rsidRPr="00B20721">
        <w:rPr>
          <w:rFonts w:ascii="Calibri" w:eastAsia="Calibri" w:hAnsi="Calibri" w:cs="Times New Roman"/>
        </w:rPr>
        <w:t>providing a safe and supportive learning environment for students</w:t>
      </w:r>
    </w:p>
    <w:p w14:paraId="034730CE" w14:textId="77777777" w:rsidR="00B20721" w:rsidRPr="00B20721" w:rsidRDefault="00B20721" w:rsidP="00BB21B6">
      <w:pPr>
        <w:numPr>
          <w:ilvl w:val="0"/>
          <w:numId w:val="2"/>
        </w:numPr>
        <w:spacing w:after="160" w:line="256" w:lineRule="auto"/>
        <w:contextualSpacing/>
        <w:jc w:val="both"/>
        <w:rPr>
          <w:rFonts w:ascii="Calibri" w:eastAsia="Calibri" w:hAnsi="Calibri" w:cs="Times New Roman"/>
        </w:rPr>
      </w:pPr>
      <w:r w:rsidRPr="00B20721">
        <w:rPr>
          <w:rFonts w:ascii="Calibri" w:eastAsia="Calibri" w:hAnsi="Calibri" w:cs="Times New Roman"/>
        </w:rPr>
        <w:t>expectations for positive student behaviour</w:t>
      </w:r>
    </w:p>
    <w:p w14:paraId="5D280515" w14:textId="1D86EC35" w:rsidR="00B20721" w:rsidRPr="00EC4096" w:rsidRDefault="001A4F59" w:rsidP="00BB21B6">
      <w:pPr>
        <w:numPr>
          <w:ilvl w:val="0"/>
          <w:numId w:val="2"/>
        </w:numPr>
        <w:spacing w:after="160" w:line="256" w:lineRule="auto"/>
        <w:contextualSpacing/>
        <w:jc w:val="both"/>
        <w:rPr>
          <w:rFonts w:ascii="Calibri" w:eastAsia="Calibri" w:hAnsi="Calibri" w:cs="Times New Roman"/>
        </w:rPr>
      </w:pPr>
      <w:r w:rsidRPr="0064557E">
        <w:rPr>
          <w:rFonts w:ascii="Calibri" w:eastAsia="Calibri" w:hAnsi="Calibri" w:cs="Times New Roman"/>
        </w:rPr>
        <w:t xml:space="preserve">the </w:t>
      </w:r>
      <w:r w:rsidR="00B20721" w:rsidRPr="0064557E">
        <w:rPr>
          <w:rFonts w:ascii="Calibri" w:eastAsia="Calibri" w:hAnsi="Calibri" w:cs="Times New Roman"/>
        </w:rPr>
        <w:t>support available to students and families</w:t>
      </w:r>
    </w:p>
    <w:p w14:paraId="507D3675" w14:textId="524CD5DB" w:rsidR="00B20721" w:rsidRPr="0064557E" w:rsidRDefault="00B20721" w:rsidP="00BB21B6">
      <w:pPr>
        <w:numPr>
          <w:ilvl w:val="0"/>
          <w:numId w:val="2"/>
        </w:numPr>
        <w:spacing w:after="160" w:line="256" w:lineRule="auto"/>
        <w:contextualSpacing/>
        <w:jc w:val="both"/>
        <w:rPr>
          <w:rFonts w:ascii="Calibri" w:eastAsia="Calibri" w:hAnsi="Calibri" w:cs="Calibri"/>
          <w:color w:val="000000"/>
        </w:rPr>
      </w:pPr>
      <w:r w:rsidRPr="00EC4096">
        <w:rPr>
          <w:rFonts w:ascii="Calibri" w:eastAsia="Calibri" w:hAnsi="Calibri" w:cs="Times New Roman"/>
        </w:rPr>
        <w:t xml:space="preserve">policies and procedures for responding to inappropriate student behaviour. </w:t>
      </w:r>
    </w:p>
    <w:p w14:paraId="68B5140A" w14:textId="77777777" w:rsidR="0064557E" w:rsidRPr="0064557E" w:rsidRDefault="0064557E" w:rsidP="0064557E">
      <w:pPr>
        <w:spacing w:after="160" w:line="256" w:lineRule="auto"/>
        <w:ind w:left="360"/>
        <w:contextualSpacing/>
        <w:jc w:val="both"/>
        <w:rPr>
          <w:rFonts w:ascii="Calibri" w:eastAsia="Calibri" w:hAnsi="Calibri" w:cs="Calibri"/>
          <w:color w:val="000000"/>
        </w:rPr>
      </w:pPr>
    </w:p>
    <w:p w14:paraId="3DD0D2A5" w14:textId="05CEA98A" w:rsidR="00B20721" w:rsidRPr="00B20721" w:rsidRDefault="00B20721" w:rsidP="00A66CF6">
      <w:pPr>
        <w:spacing w:before="120" w:after="160" w:line="257" w:lineRule="auto"/>
        <w:jc w:val="both"/>
        <w:rPr>
          <w:rFonts w:ascii="Calibri" w:eastAsia="Calibri" w:hAnsi="Calibri" w:cs="Calibri"/>
          <w:color w:val="000000"/>
          <w:highlight w:val="yellow"/>
        </w:rPr>
      </w:pPr>
      <w:r w:rsidRPr="00B20721">
        <w:rPr>
          <w:rFonts w:ascii="Calibri" w:eastAsia="Calibri" w:hAnsi="Calibri" w:cs="Calibri"/>
          <w:color w:val="000000"/>
        </w:rPr>
        <w:t xml:space="preserve">We understand that students reach their full potential only when they are happy, healthy and safe, and that a positive school culture helps to engage students and support them in their learning. Our school acknowledges that student wellbeing and student learning outcomes are closely linked. </w:t>
      </w:r>
    </w:p>
    <w:p w14:paraId="341A76D5" w14:textId="036291C2" w:rsidR="00B20721" w:rsidRPr="00B20721" w:rsidRDefault="00B20721" w:rsidP="00A007A0">
      <w:pPr>
        <w:jc w:val="both"/>
        <w:rPr>
          <w:lang w:val="en"/>
        </w:rPr>
      </w:pPr>
      <w:r w:rsidRPr="00B20721">
        <w:rPr>
          <w:lang w:val="en"/>
        </w:rPr>
        <w:t xml:space="preserve">When a student acts in breach of the behaviour standards of our school community, </w:t>
      </w:r>
      <w:r w:rsidR="00A6234F">
        <w:rPr>
          <w:rFonts w:ascii="Calibri" w:eastAsia="Calibri" w:hAnsi="Calibri" w:cs="Calibri"/>
          <w:color w:val="000000"/>
        </w:rPr>
        <w:t>the school</w:t>
      </w:r>
      <w:r w:rsidRPr="00B20721">
        <w:rPr>
          <w:lang w:val="en"/>
        </w:rPr>
        <w:t xml:space="preserve"> will institute a staged response, consistent with the Department’s </w:t>
      </w:r>
      <w:r w:rsidRPr="00810D3C">
        <w:rPr>
          <w:color w:val="000000" w:themeColor="text1"/>
          <w:lang w:val="en"/>
        </w:rPr>
        <w:t xml:space="preserve">Student Engagement and Inclusion Guidelines. </w:t>
      </w:r>
      <w:r w:rsidRPr="00B20721">
        <w:rPr>
          <w:lang w:val="en"/>
        </w:rPr>
        <w:t xml:space="preserve">Where appropriate, parents will be informed about the inappropriate behaviour and the disciplinary action taken by teachers and other school staff. </w:t>
      </w:r>
    </w:p>
    <w:p w14:paraId="764DA889" w14:textId="30603D49" w:rsidR="00B20721" w:rsidRDefault="00B20721">
      <w:pPr>
        <w:jc w:val="both"/>
        <w:rPr>
          <w:lang w:val="en"/>
        </w:rPr>
      </w:pPr>
      <w:r w:rsidRPr="00B20721">
        <w:rPr>
          <w:lang w:val="en"/>
        </w:rPr>
        <w:t xml:space="preserve">Disciplinary measures may be used as part of a staged response to inappropriate behaviour in combination with other engagement and support strategies to ensure that factors that may have contributed to the student’s behaviour are identified and addressed. Disciplinary measures at our school will be applied fairly and consistently. Students will always be provided with an opportunity to be heard. </w:t>
      </w:r>
    </w:p>
    <w:p w14:paraId="07061A14" w14:textId="77777777" w:rsidR="00A6234F" w:rsidRPr="007D6F71" w:rsidRDefault="00A6234F" w:rsidP="00A6234F">
      <w:r w:rsidRPr="007D6F71">
        <w:t xml:space="preserve">If a student behaves in an unacceptable way, the following steps will be taken: </w:t>
      </w:r>
    </w:p>
    <w:p w14:paraId="4F2CEB9A" w14:textId="77777777" w:rsidR="00A007A0" w:rsidRPr="007D6F71" w:rsidRDefault="00A007A0" w:rsidP="007D6F71">
      <w:pPr>
        <w:tabs>
          <w:tab w:val="left" w:pos="1560"/>
        </w:tabs>
        <w:spacing w:after="60"/>
      </w:pPr>
      <w:r w:rsidRPr="007D6F71">
        <w:t>FIRST STEP</w:t>
      </w:r>
      <w:r w:rsidRPr="007D6F71">
        <w:tab/>
        <w:t>Warning and consequences of continued misbehaviour will be explained to the student.</w:t>
      </w:r>
    </w:p>
    <w:p w14:paraId="095752A2" w14:textId="77777777" w:rsidR="00A007A0" w:rsidRPr="007D6F71" w:rsidRDefault="00A007A0" w:rsidP="00A007A0">
      <w:pPr>
        <w:tabs>
          <w:tab w:val="left" w:pos="1560"/>
        </w:tabs>
        <w:spacing w:after="60"/>
        <w:ind w:left="1560" w:hanging="1560"/>
      </w:pPr>
      <w:r w:rsidRPr="007D6F71">
        <w:t>SECOND STEP</w:t>
      </w:r>
      <w:r w:rsidRPr="007D6F71">
        <w:tab/>
        <w:t>The student will be sent to another classroom with work to be completed.</w:t>
      </w:r>
    </w:p>
    <w:p w14:paraId="7609C29A" w14:textId="77777777" w:rsidR="00A007A0" w:rsidRPr="007D6F71" w:rsidRDefault="00A007A0" w:rsidP="00A007A0">
      <w:pPr>
        <w:tabs>
          <w:tab w:val="left" w:pos="1560"/>
        </w:tabs>
        <w:spacing w:after="60"/>
        <w:ind w:left="1560" w:hanging="1560"/>
      </w:pPr>
      <w:r w:rsidRPr="007D6F71">
        <w:t>THIRD STEP</w:t>
      </w:r>
      <w:r w:rsidRPr="007D6F71">
        <w:tab/>
        <w:t>The student will be counselled by the school principal.</w:t>
      </w:r>
    </w:p>
    <w:p w14:paraId="6F7B7F29" w14:textId="77777777" w:rsidR="00A007A0" w:rsidRPr="007D6F71" w:rsidRDefault="00A007A0" w:rsidP="00A007A0">
      <w:pPr>
        <w:tabs>
          <w:tab w:val="left" w:pos="1560"/>
        </w:tabs>
        <w:spacing w:after="60"/>
        <w:ind w:left="1560" w:hanging="1560"/>
      </w:pPr>
      <w:r w:rsidRPr="007D6F71">
        <w:t>FOURTH STEP</w:t>
      </w:r>
      <w:r w:rsidRPr="007D6F71">
        <w:tab/>
        <w:t>Parents will be informed and requested to attend a meeting together with the student, with the school's principal, to try and resolve the problem.</w:t>
      </w:r>
    </w:p>
    <w:p w14:paraId="6FCA336A" w14:textId="77777777" w:rsidR="00A007A0" w:rsidRPr="007D6F71" w:rsidRDefault="00A007A0" w:rsidP="00A007A0">
      <w:pPr>
        <w:tabs>
          <w:tab w:val="left" w:pos="1560"/>
        </w:tabs>
        <w:ind w:left="1560" w:hanging="1560"/>
      </w:pPr>
      <w:r w:rsidRPr="007D6F71">
        <w:t>FIFTH STEP</w:t>
      </w:r>
      <w:r w:rsidRPr="007D6F71">
        <w:tab/>
        <w:t>The student may be suspended or expelled from the school.</w:t>
      </w:r>
    </w:p>
    <w:p w14:paraId="1342DFCF" w14:textId="21B87BF4" w:rsidR="00DC0B03" w:rsidRPr="00B20721" w:rsidRDefault="00DC0B03" w:rsidP="00DC0B03">
      <w:pPr>
        <w:rPr>
          <w:lang w:val="en"/>
        </w:rPr>
      </w:pPr>
      <w:r w:rsidRPr="00B20721">
        <w:rPr>
          <w:lang w:val="en"/>
        </w:rPr>
        <w:lastRenderedPageBreak/>
        <w:t xml:space="preserve">Suspension and expulsion are measures of last resort and may only be used in particular situations consistent with Department policy, available at: </w:t>
      </w:r>
      <w:hyperlink r:id="rId12" w:history="1">
        <w:r w:rsidR="00140CA0" w:rsidRPr="00AB49E4">
          <w:rPr>
            <w:rStyle w:val="Hyperlink"/>
          </w:rPr>
          <w:t>https://www2.education.vic.gov.au/pal/suspensions/policy</w:t>
        </w:r>
      </w:hyperlink>
      <w:r w:rsidR="00140CA0">
        <w:t xml:space="preserve"> </w:t>
      </w:r>
    </w:p>
    <w:p w14:paraId="78C04C2B" w14:textId="36530942" w:rsidR="00B20721" w:rsidRDefault="00B20721" w:rsidP="00B20721">
      <w:pPr>
        <w:rPr>
          <w:lang w:val="en"/>
        </w:rPr>
      </w:pPr>
      <w:r w:rsidRPr="00B20721">
        <w:rPr>
          <w:lang w:val="en"/>
        </w:rPr>
        <w:t>Corporal punishment is prohibited in our school and will not be used in any circumstance</w:t>
      </w:r>
      <w:r w:rsidR="00CD6BD6">
        <w:rPr>
          <w:lang w:val="en"/>
        </w:rPr>
        <w:t>.</w:t>
      </w:r>
    </w:p>
    <w:p w14:paraId="52A782C1" w14:textId="25CB95C2" w:rsidR="00AC2417" w:rsidRDefault="005869E6" w:rsidP="007D6F71">
      <w:pPr>
        <w:pStyle w:val="Heading2"/>
        <w:ind w:left="0"/>
      </w:pPr>
      <w:r w:rsidRPr="00EB3F0B">
        <w:t xml:space="preserve">Grievance </w:t>
      </w:r>
      <w:r w:rsidR="00100FD5" w:rsidRPr="00EB3F0B">
        <w:t>P</w:t>
      </w:r>
      <w:r w:rsidRPr="00EB3F0B">
        <w:t>rocedure</w:t>
      </w:r>
      <w:r w:rsidR="00382AC3">
        <w:t>/Policy</w:t>
      </w:r>
      <w:r w:rsidR="002945A5">
        <w:t xml:space="preserve"> </w:t>
      </w:r>
    </w:p>
    <w:p w14:paraId="044F0871" w14:textId="103A7C7D" w:rsidR="00B11B23" w:rsidRPr="0045152B" w:rsidRDefault="005E79AD" w:rsidP="00D02A8A">
      <w:pPr>
        <w:pStyle w:val="CommentText"/>
        <w:jc w:val="both"/>
        <w:rPr>
          <w:sz w:val="22"/>
          <w:szCs w:val="22"/>
        </w:rPr>
      </w:pPr>
      <w:r w:rsidRPr="0045152B">
        <w:rPr>
          <w:sz w:val="22"/>
          <w:szCs w:val="22"/>
        </w:rPr>
        <w:t>The</w:t>
      </w:r>
      <w:r w:rsidR="00B11B23" w:rsidRPr="0045152B">
        <w:rPr>
          <w:sz w:val="22"/>
          <w:szCs w:val="22"/>
        </w:rPr>
        <w:t xml:space="preserve"> classroom or subject teacher is often the best person to handle routine concerns about matters within their classroom and/or area of responsibility. Some complaints will need the involvement of the Leadership Team or the Principal. </w:t>
      </w:r>
    </w:p>
    <w:p w14:paraId="7546071D" w14:textId="001D6F9A" w:rsidR="005C5683" w:rsidRPr="0045152B" w:rsidRDefault="00B11B23" w:rsidP="00D02A8A">
      <w:pPr>
        <w:pStyle w:val="CommentText"/>
        <w:jc w:val="both"/>
        <w:rPr>
          <w:sz w:val="22"/>
          <w:szCs w:val="22"/>
        </w:rPr>
      </w:pPr>
      <w:r w:rsidRPr="0045152B">
        <w:rPr>
          <w:sz w:val="22"/>
          <w:szCs w:val="22"/>
        </w:rPr>
        <w:t>The below table outlines the responsibilities of school staff in relation to grievances.</w:t>
      </w:r>
    </w:p>
    <w:tbl>
      <w:tblPr>
        <w:tblStyle w:val="TableGrid"/>
        <w:tblW w:w="9634" w:type="dxa"/>
        <w:tblLook w:val="04A0" w:firstRow="1" w:lastRow="0" w:firstColumn="1" w:lastColumn="0" w:noHBand="0" w:noVBand="1"/>
      </w:tblPr>
      <w:tblGrid>
        <w:gridCol w:w="2245"/>
        <w:gridCol w:w="7389"/>
      </w:tblGrid>
      <w:tr w:rsidR="0045152B" w:rsidRPr="0045152B" w14:paraId="39D7492B" w14:textId="77777777" w:rsidTr="00C47D41">
        <w:tc>
          <w:tcPr>
            <w:tcW w:w="2245" w:type="dxa"/>
            <w:tcBorders>
              <w:top w:val="single" w:sz="4" w:space="0" w:color="auto"/>
              <w:left w:val="single" w:sz="4" w:space="0" w:color="auto"/>
              <w:bottom w:val="single" w:sz="4" w:space="0" w:color="auto"/>
              <w:right w:val="single" w:sz="4" w:space="0" w:color="auto"/>
            </w:tcBorders>
            <w:hideMark/>
          </w:tcPr>
          <w:p w14:paraId="1A8BC997" w14:textId="77777777" w:rsidR="005C5683" w:rsidRPr="0045152B" w:rsidRDefault="005C5683" w:rsidP="003F6899">
            <w:pPr>
              <w:pStyle w:val="CommentText"/>
              <w:rPr>
                <w:b/>
                <w:sz w:val="22"/>
                <w:szCs w:val="22"/>
                <w:u w:val="single"/>
              </w:rPr>
            </w:pPr>
            <w:r w:rsidRPr="0045152B">
              <w:rPr>
                <w:b/>
                <w:sz w:val="22"/>
                <w:szCs w:val="22"/>
                <w:u w:val="single"/>
              </w:rPr>
              <w:t>Who</w:t>
            </w:r>
          </w:p>
        </w:tc>
        <w:tc>
          <w:tcPr>
            <w:tcW w:w="7389" w:type="dxa"/>
            <w:tcBorders>
              <w:top w:val="single" w:sz="4" w:space="0" w:color="auto"/>
              <w:left w:val="single" w:sz="4" w:space="0" w:color="auto"/>
              <w:bottom w:val="single" w:sz="4" w:space="0" w:color="auto"/>
              <w:right w:val="single" w:sz="4" w:space="0" w:color="auto"/>
            </w:tcBorders>
            <w:hideMark/>
          </w:tcPr>
          <w:p w14:paraId="7FC1689D" w14:textId="77777777" w:rsidR="005C5683" w:rsidRPr="0045152B" w:rsidRDefault="005C5683" w:rsidP="003F6899">
            <w:pPr>
              <w:pStyle w:val="CommentText"/>
              <w:rPr>
                <w:b/>
                <w:sz w:val="22"/>
                <w:szCs w:val="22"/>
                <w:u w:val="single"/>
              </w:rPr>
            </w:pPr>
            <w:r w:rsidRPr="0045152B">
              <w:rPr>
                <w:b/>
                <w:sz w:val="22"/>
                <w:szCs w:val="22"/>
                <w:u w:val="single"/>
              </w:rPr>
              <w:t>What for</w:t>
            </w:r>
          </w:p>
        </w:tc>
      </w:tr>
      <w:tr w:rsidR="0045152B" w:rsidRPr="0045152B" w14:paraId="25D20604" w14:textId="77777777" w:rsidTr="00C47D41">
        <w:tc>
          <w:tcPr>
            <w:tcW w:w="2245" w:type="dxa"/>
            <w:tcBorders>
              <w:top w:val="single" w:sz="4" w:space="0" w:color="auto"/>
              <w:left w:val="single" w:sz="4" w:space="0" w:color="auto"/>
              <w:bottom w:val="single" w:sz="4" w:space="0" w:color="auto"/>
              <w:right w:val="single" w:sz="4" w:space="0" w:color="auto"/>
            </w:tcBorders>
            <w:hideMark/>
          </w:tcPr>
          <w:p w14:paraId="131ED376" w14:textId="69964724" w:rsidR="005C5683" w:rsidRPr="0045152B" w:rsidRDefault="005C5683" w:rsidP="003F6899">
            <w:pPr>
              <w:pStyle w:val="CommentText"/>
              <w:rPr>
                <w:b/>
                <w:sz w:val="22"/>
                <w:szCs w:val="22"/>
              </w:rPr>
            </w:pPr>
            <w:r w:rsidRPr="0045152B">
              <w:rPr>
                <w:b/>
                <w:sz w:val="22"/>
                <w:szCs w:val="22"/>
              </w:rPr>
              <w:t>Teacher</w:t>
            </w:r>
          </w:p>
        </w:tc>
        <w:tc>
          <w:tcPr>
            <w:tcW w:w="7389" w:type="dxa"/>
            <w:tcBorders>
              <w:top w:val="single" w:sz="4" w:space="0" w:color="auto"/>
              <w:left w:val="single" w:sz="4" w:space="0" w:color="auto"/>
              <w:bottom w:val="single" w:sz="4" w:space="0" w:color="auto"/>
              <w:right w:val="single" w:sz="4" w:space="0" w:color="auto"/>
            </w:tcBorders>
          </w:tcPr>
          <w:p w14:paraId="29F7E327" w14:textId="7C56BADF" w:rsidR="005C5683" w:rsidRPr="0045152B" w:rsidRDefault="005C5683" w:rsidP="00B16DBB">
            <w:pPr>
              <w:pStyle w:val="CommentText"/>
              <w:rPr>
                <w:sz w:val="22"/>
                <w:szCs w:val="22"/>
              </w:rPr>
            </w:pPr>
            <w:r w:rsidRPr="0045152B">
              <w:rPr>
                <w:sz w:val="22"/>
                <w:szCs w:val="22"/>
              </w:rPr>
              <w:t>Student learning matters, class discipline, friendship issues, homework, issues outside of school that may impact on</w:t>
            </w:r>
            <w:r w:rsidR="000D07F1" w:rsidRPr="0045152B">
              <w:rPr>
                <w:sz w:val="22"/>
                <w:szCs w:val="22"/>
              </w:rPr>
              <w:t xml:space="preserve"> </w:t>
            </w:r>
            <w:r w:rsidR="005A6A10" w:rsidRPr="0045152B">
              <w:rPr>
                <w:sz w:val="22"/>
                <w:szCs w:val="22"/>
              </w:rPr>
              <w:t>learning, etc</w:t>
            </w:r>
            <w:r w:rsidR="00D62412" w:rsidRPr="0045152B">
              <w:rPr>
                <w:sz w:val="22"/>
                <w:szCs w:val="22"/>
              </w:rPr>
              <w:t>.</w:t>
            </w:r>
          </w:p>
        </w:tc>
      </w:tr>
      <w:tr w:rsidR="0045152B" w:rsidRPr="0045152B" w14:paraId="493EB602" w14:textId="77777777" w:rsidTr="00C47D41">
        <w:tc>
          <w:tcPr>
            <w:tcW w:w="2245" w:type="dxa"/>
            <w:tcBorders>
              <w:top w:val="single" w:sz="4" w:space="0" w:color="auto"/>
              <w:left w:val="single" w:sz="4" w:space="0" w:color="auto"/>
              <w:bottom w:val="single" w:sz="4" w:space="0" w:color="auto"/>
              <w:right w:val="single" w:sz="4" w:space="0" w:color="auto"/>
            </w:tcBorders>
            <w:hideMark/>
          </w:tcPr>
          <w:p w14:paraId="053D9FCC" w14:textId="7564BC73" w:rsidR="005C5683" w:rsidRPr="0045152B" w:rsidRDefault="0031586E" w:rsidP="003F6899">
            <w:pPr>
              <w:pStyle w:val="CommentText"/>
              <w:rPr>
                <w:b/>
                <w:sz w:val="22"/>
                <w:szCs w:val="22"/>
              </w:rPr>
            </w:pPr>
            <w:r>
              <w:rPr>
                <w:b/>
                <w:sz w:val="22"/>
                <w:szCs w:val="22"/>
              </w:rPr>
              <w:t>School Coordinator</w:t>
            </w:r>
          </w:p>
        </w:tc>
        <w:tc>
          <w:tcPr>
            <w:tcW w:w="7389" w:type="dxa"/>
            <w:tcBorders>
              <w:top w:val="single" w:sz="4" w:space="0" w:color="auto"/>
              <w:left w:val="single" w:sz="4" w:space="0" w:color="auto"/>
              <w:bottom w:val="single" w:sz="4" w:space="0" w:color="auto"/>
              <w:right w:val="single" w:sz="4" w:space="0" w:color="auto"/>
            </w:tcBorders>
          </w:tcPr>
          <w:p w14:paraId="23C149F3" w14:textId="0871DFA3" w:rsidR="005C5683" w:rsidRPr="0045152B" w:rsidRDefault="005C5683" w:rsidP="00B16DBB">
            <w:pPr>
              <w:pStyle w:val="CommentText"/>
              <w:rPr>
                <w:sz w:val="22"/>
                <w:szCs w:val="22"/>
              </w:rPr>
            </w:pPr>
            <w:r w:rsidRPr="0045152B">
              <w:rPr>
                <w:sz w:val="22"/>
                <w:szCs w:val="22"/>
              </w:rPr>
              <w:t xml:space="preserve">Continuation of issues raised with teacher; school wide matters (school policies and </w:t>
            </w:r>
            <w:r w:rsidR="005A6A10" w:rsidRPr="0045152B">
              <w:rPr>
                <w:sz w:val="22"/>
                <w:szCs w:val="22"/>
              </w:rPr>
              <w:t>procedures, etc</w:t>
            </w:r>
            <w:r w:rsidRPr="0045152B">
              <w:rPr>
                <w:sz w:val="22"/>
                <w:szCs w:val="22"/>
              </w:rPr>
              <w:t>), grievances with other parents, etc</w:t>
            </w:r>
            <w:r w:rsidR="00D62412" w:rsidRPr="0045152B">
              <w:rPr>
                <w:sz w:val="22"/>
                <w:szCs w:val="22"/>
              </w:rPr>
              <w:t>.</w:t>
            </w:r>
          </w:p>
        </w:tc>
      </w:tr>
      <w:tr w:rsidR="0045152B" w:rsidRPr="0045152B" w14:paraId="180B0B2C" w14:textId="77777777" w:rsidTr="00C47D41">
        <w:tc>
          <w:tcPr>
            <w:tcW w:w="2245" w:type="dxa"/>
            <w:tcBorders>
              <w:top w:val="single" w:sz="4" w:space="0" w:color="auto"/>
              <w:left w:val="single" w:sz="4" w:space="0" w:color="auto"/>
              <w:bottom w:val="single" w:sz="4" w:space="0" w:color="auto"/>
              <w:right w:val="single" w:sz="4" w:space="0" w:color="auto"/>
            </w:tcBorders>
            <w:hideMark/>
          </w:tcPr>
          <w:p w14:paraId="05D9568D" w14:textId="349E8655" w:rsidR="005C5683" w:rsidRPr="0045152B" w:rsidRDefault="005C5683" w:rsidP="003F6899">
            <w:pPr>
              <w:pStyle w:val="CommentText"/>
              <w:rPr>
                <w:b/>
                <w:sz w:val="22"/>
                <w:szCs w:val="22"/>
              </w:rPr>
            </w:pPr>
            <w:r w:rsidRPr="0045152B">
              <w:rPr>
                <w:b/>
                <w:sz w:val="22"/>
                <w:szCs w:val="22"/>
              </w:rPr>
              <w:t>Principal</w:t>
            </w:r>
            <w:r w:rsidR="0031586E">
              <w:rPr>
                <w:b/>
                <w:sz w:val="22"/>
                <w:szCs w:val="22"/>
              </w:rPr>
              <w:t xml:space="preserve">/School Administrator </w:t>
            </w:r>
          </w:p>
        </w:tc>
        <w:tc>
          <w:tcPr>
            <w:tcW w:w="7389" w:type="dxa"/>
            <w:tcBorders>
              <w:top w:val="single" w:sz="4" w:space="0" w:color="auto"/>
              <w:left w:val="single" w:sz="4" w:space="0" w:color="auto"/>
              <w:bottom w:val="single" w:sz="4" w:space="0" w:color="auto"/>
              <w:right w:val="single" w:sz="4" w:space="0" w:color="auto"/>
            </w:tcBorders>
          </w:tcPr>
          <w:p w14:paraId="343CB57B" w14:textId="45AC70B2" w:rsidR="005C5683" w:rsidRPr="0045152B" w:rsidRDefault="005C5683" w:rsidP="00B16DBB">
            <w:pPr>
              <w:pStyle w:val="CommentText"/>
              <w:rPr>
                <w:sz w:val="22"/>
                <w:szCs w:val="22"/>
              </w:rPr>
            </w:pPr>
            <w:r w:rsidRPr="0045152B">
              <w:rPr>
                <w:sz w:val="22"/>
                <w:szCs w:val="22"/>
              </w:rPr>
              <w:t>Continuation of unresolved issues; student protection concerns, serious breaches, etc</w:t>
            </w:r>
            <w:r w:rsidR="00D62412" w:rsidRPr="0045152B">
              <w:rPr>
                <w:sz w:val="22"/>
                <w:szCs w:val="22"/>
              </w:rPr>
              <w:t>.</w:t>
            </w:r>
          </w:p>
        </w:tc>
      </w:tr>
      <w:tr w:rsidR="005C5683" w:rsidRPr="0045152B" w14:paraId="47C16116" w14:textId="77777777" w:rsidTr="00C47D41">
        <w:tc>
          <w:tcPr>
            <w:tcW w:w="2245" w:type="dxa"/>
            <w:tcBorders>
              <w:top w:val="single" w:sz="4" w:space="0" w:color="auto"/>
              <w:left w:val="single" w:sz="4" w:space="0" w:color="auto"/>
              <w:bottom w:val="single" w:sz="4" w:space="0" w:color="auto"/>
              <w:right w:val="single" w:sz="4" w:space="0" w:color="auto"/>
            </w:tcBorders>
            <w:hideMark/>
          </w:tcPr>
          <w:p w14:paraId="7AB86881" w14:textId="242FA9EC" w:rsidR="005C5683" w:rsidRPr="0045152B" w:rsidRDefault="000D07F1" w:rsidP="003F6899">
            <w:pPr>
              <w:pStyle w:val="CommentText"/>
              <w:rPr>
                <w:b/>
                <w:sz w:val="22"/>
                <w:szCs w:val="22"/>
              </w:rPr>
            </w:pPr>
            <w:r w:rsidRPr="0045152B">
              <w:rPr>
                <w:b/>
                <w:sz w:val="22"/>
                <w:szCs w:val="22"/>
              </w:rPr>
              <w:t>Community Languages Victoria (CLV)</w:t>
            </w:r>
          </w:p>
        </w:tc>
        <w:tc>
          <w:tcPr>
            <w:tcW w:w="7389" w:type="dxa"/>
            <w:tcBorders>
              <w:top w:val="single" w:sz="4" w:space="0" w:color="auto"/>
              <w:left w:val="single" w:sz="4" w:space="0" w:color="auto"/>
              <w:bottom w:val="single" w:sz="4" w:space="0" w:color="auto"/>
              <w:right w:val="single" w:sz="4" w:space="0" w:color="auto"/>
            </w:tcBorders>
          </w:tcPr>
          <w:p w14:paraId="57D5FFC1" w14:textId="7818A452" w:rsidR="005C5683" w:rsidRPr="0045152B" w:rsidRDefault="005C5683" w:rsidP="00B16DBB">
            <w:pPr>
              <w:pStyle w:val="CommentText"/>
              <w:rPr>
                <w:sz w:val="22"/>
                <w:szCs w:val="22"/>
              </w:rPr>
            </w:pPr>
            <w:r w:rsidRPr="0045152B">
              <w:rPr>
                <w:sz w:val="22"/>
                <w:szCs w:val="22"/>
              </w:rPr>
              <w:t>Continuation of unresolved issues</w:t>
            </w:r>
          </w:p>
        </w:tc>
      </w:tr>
    </w:tbl>
    <w:p w14:paraId="38B6D0F3" w14:textId="77777777" w:rsidR="004B213D" w:rsidRPr="0045152B" w:rsidRDefault="004B213D" w:rsidP="00D02A8A">
      <w:pPr>
        <w:pStyle w:val="CommentText"/>
      </w:pPr>
    </w:p>
    <w:p w14:paraId="3B8B2045" w14:textId="65D85EB9" w:rsidR="00180936" w:rsidRDefault="00180936" w:rsidP="00A00201">
      <w:r>
        <w:t xml:space="preserve">The school adheres to the Department’s </w:t>
      </w:r>
      <w:r w:rsidRPr="00E8680C">
        <w:rPr>
          <w:i/>
        </w:rPr>
        <w:t>Guidelines for Parent/Guardian Complaints</w:t>
      </w:r>
      <w:r>
        <w:t xml:space="preserve"> procedure. </w:t>
      </w:r>
      <w:r w:rsidR="00BC55EC">
        <w:t xml:space="preserve">A copy of the document </w:t>
      </w:r>
      <w:r w:rsidR="0055257C">
        <w:t xml:space="preserve">is included in this charter and </w:t>
      </w:r>
      <w:r w:rsidR="00BC55EC">
        <w:t xml:space="preserve">can </w:t>
      </w:r>
      <w:r w:rsidR="0055257C">
        <w:t xml:space="preserve">also </w:t>
      </w:r>
      <w:r w:rsidR="00BC55EC">
        <w:t xml:space="preserve">be downloaded from the </w:t>
      </w:r>
      <w:r w:rsidR="0044622E" w:rsidRPr="0044622E">
        <w:t>Department’s website</w:t>
      </w:r>
      <w:r w:rsidR="00BC55EC">
        <w:t xml:space="preserve"> at:</w:t>
      </w:r>
    </w:p>
    <w:p w14:paraId="6361C943" w14:textId="77777777" w:rsidR="00BC55EC" w:rsidRDefault="003B4FCD" w:rsidP="00847543">
      <w:pPr>
        <w:autoSpaceDE w:val="0"/>
        <w:autoSpaceDN w:val="0"/>
        <w:adjustRightInd w:val="0"/>
        <w:spacing w:before="120" w:after="240"/>
        <w:rPr>
          <w:rFonts w:cs="Calibri"/>
        </w:rPr>
      </w:pPr>
      <w:hyperlink r:id="rId13" w:history="1">
        <w:r w:rsidR="00BC55EC" w:rsidRPr="00B1650B">
          <w:rPr>
            <w:rStyle w:val="Hyperlink"/>
            <w:rFonts w:cs="Calibri"/>
          </w:rPr>
          <w:t>http://www.education.vic.gov.au/school/teachers/teachingresources/discipline/languages/Pages/clsschools.aspx</w:t>
        </w:r>
      </w:hyperlink>
      <w:r w:rsidR="00BC55EC">
        <w:rPr>
          <w:rFonts w:cs="Calibri"/>
        </w:rPr>
        <w:t xml:space="preserve"> </w:t>
      </w:r>
    </w:p>
    <w:p w14:paraId="3972F325" w14:textId="3F6A3030" w:rsidR="00AC2417" w:rsidRDefault="004B50B8" w:rsidP="00ED1746">
      <w:pPr>
        <w:pStyle w:val="Heading2"/>
      </w:pPr>
      <w:bookmarkStart w:id="7" w:name="_TOC_250005"/>
      <w:r>
        <w:t xml:space="preserve">Bullying Prevention Policy </w:t>
      </w:r>
    </w:p>
    <w:bookmarkEnd w:id="7"/>
    <w:p w14:paraId="5A37F9C0" w14:textId="31C8E7A4" w:rsidR="00342EEA" w:rsidRPr="0045152B" w:rsidRDefault="00D355BB" w:rsidP="00851DB9">
      <w:pPr>
        <w:jc w:val="both"/>
      </w:pPr>
      <w:r>
        <w:t>The</w:t>
      </w:r>
      <w:r w:rsidR="005869E6" w:rsidRPr="00A00201">
        <w:t xml:space="preserve"> </w:t>
      </w:r>
      <w:r w:rsidR="004209FA">
        <w:t>s</w:t>
      </w:r>
      <w:r w:rsidR="004209FA" w:rsidRPr="00A00201">
        <w:t xml:space="preserve">chool </w:t>
      </w:r>
      <w:r w:rsidR="005869E6" w:rsidRPr="00A00201">
        <w:t xml:space="preserve">does not tolerate harassing or bullying behaviour by any member of its staff or student body. Every </w:t>
      </w:r>
      <w:r w:rsidR="005869E6" w:rsidRPr="0045152B">
        <w:t xml:space="preserve">member of the </w:t>
      </w:r>
      <w:r w:rsidR="004209FA" w:rsidRPr="0045152B">
        <w:t xml:space="preserve">school </w:t>
      </w:r>
      <w:r w:rsidR="005869E6" w:rsidRPr="0045152B">
        <w:t>has</w:t>
      </w:r>
      <w:r w:rsidR="00342EEA" w:rsidRPr="0045152B">
        <w:t>:</w:t>
      </w:r>
    </w:p>
    <w:p w14:paraId="35660683" w14:textId="1DC4E6C8" w:rsidR="00342EEA" w:rsidRPr="0045152B" w:rsidRDefault="005869E6" w:rsidP="00D02A8A">
      <w:pPr>
        <w:pStyle w:val="ListParagraph"/>
        <w:numPr>
          <w:ilvl w:val="0"/>
          <w:numId w:val="14"/>
        </w:numPr>
        <w:jc w:val="both"/>
      </w:pPr>
      <w:r w:rsidRPr="0045152B">
        <w:t xml:space="preserve">a </w:t>
      </w:r>
      <w:r w:rsidR="00446485" w:rsidRPr="0045152B">
        <w:t>duty of care to take reasonable steps to protect students from any harm that should have reasonably been foreseen, including those that may be encountered within the online learning environment</w:t>
      </w:r>
    </w:p>
    <w:p w14:paraId="711B9B72" w14:textId="25D65A6E" w:rsidR="000056FA" w:rsidRPr="00A00201" w:rsidRDefault="00342EEA" w:rsidP="00D02A8A">
      <w:pPr>
        <w:pStyle w:val="ListParagraph"/>
        <w:numPr>
          <w:ilvl w:val="0"/>
          <w:numId w:val="14"/>
        </w:numPr>
        <w:jc w:val="both"/>
      </w:pPr>
      <w:r w:rsidRPr="0045152B" w:rsidDel="002839FC">
        <w:t>a</w:t>
      </w:r>
      <w:r w:rsidR="00200B77" w:rsidRPr="0045152B">
        <w:t xml:space="preserve"> </w:t>
      </w:r>
      <w:r w:rsidR="002839FC" w:rsidRPr="0045152B">
        <w:t xml:space="preserve"> responsibility</w:t>
      </w:r>
      <w:r w:rsidR="005869E6" w:rsidRPr="0045152B">
        <w:t xml:space="preserve"> to refrain from harassing </w:t>
      </w:r>
      <w:r w:rsidR="005869E6" w:rsidRPr="00A00201">
        <w:t>or bullying others, to actively discourage harassment and bullying and to support all parties involved in situations of potential conflict.</w:t>
      </w:r>
    </w:p>
    <w:p w14:paraId="4B276477" w14:textId="77777777" w:rsidR="000056FA" w:rsidRPr="00A00201" w:rsidRDefault="005869E6" w:rsidP="00D02A8A">
      <w:pPr>
        <w:jc w:val="both"/>
      </w:pPr>
      <w:r w:rsidRPr="00A00201">
        <w:t>Breaches of school policy will be immediately acted upon by the Principal, and where appropriate, by the School Committee.</w:t>
      </w:r>
    </w:p>
    <w:p w14:paraId="41461367" w14:textId="77777777" w:rsidR="000056FA" w:rsidRPr="00A00201" w:rsidRDefault="005869E6" w:rsidP="00D02A8A">
      <w:pPr>
        <w:jc w:val="both"/>
      </w:pPr>
      <w:r w:rsidRPr="00A00201">
        <w:t>Students who complain of bullying can rely on staff to investigate their complaint promptly and in a thorough and confidential manner. Staff will respond to any acts of harassment or bullying immediately and positively.</w:t>
      </w:r>
    </w:p>
    <w:p w14:paraId="66F5B6ED" w14:textId="65DD9271" w:rsidR="009E29ED" w:rsidRDefault="000E78C4" w:rsidP="00D02A8A">
      <w:pPr>
        <w:jc w:val="both"/>
      </w:pPr>
      <w:r w:rsidRPr="00A00201">
        <w:t xml:space="preserve">In its aim to protect its students and staff from bullying and harassment, </w:t>
      </w:r>
      <w:r>
        <w:t>the</w:t>
      </w:r>
      <w:r w:rsidRPr="00A00201">
        <w:t xml:space="preserve"> </w:t>
      </w:r>
      <w:r w:rsidR="001117D6">
        <w:t>s</w:t>
      </w:r>
      <w:r w:rsidR="001117D6" w:rsidRPr="00A00201">
        <w:t xml:space="preserve">chool </w:t>
      </w:r>
      <w:r w:rsidR="0050450D">
        <w:t>actively strives to</w:t>
      </w:r>
      <w:r w:rsidRPr="00A00201">
        <w:t xml:space="preserve"> prevent the harm that can be caused by the misuse of online technology.</w:t>
      </w:r>
    </w:p>
    <w:p w14:paraId="7AF027EE" w14:textId="336DE7C1" w:rsidR="00220D7F" w:rsidRDefault="00220D7F" w:rsidP="005D29B1">
      <w:pPr>
        <w:pStyle w:val="Heading2"/>
      </w:pPr>
      <w:r>
        <w:t>Cyber Safety</w:t>
      </w:r>
      <w:r w:rsidR="00382AC3">
        <w:t xml:space="preserve"> Policy</w:t>
      </w:r>
    </w:p>
    <w:p w14:paraId="71A4EEAC" w14:textId="7872DB47" w:rsidR="00BE2DE6" w:rsidRDefault="002D4775" w:rsidP="00D02A8A">
      <w:pPr>
        <w:jc w:val="both"/>
      </w:pPr>
      <w:r>
        <w:t xml:space="preserve">The </w:t>
      </w:r>
      <w:r w:rsidR="004209FA">
        <w:t xml:space="preserve">school </w:t>
      </w:r>
      <w:r>
        <w:t xml:space="preserve">understands </w:t>
      </w:r>
      <w:r w:rsidR="00BE2DE6">
        <w:t xml:space="preserve">that it has a duty of care to take reasonable steps to protect its students from any harm </w:t>
      </w:r>
      <w:r w:rsidR="00BE2DE6" w:rsidRPr="005D29B1">
        <w:t xml:space="preserve">that should have reasonably been foreseen, including </w:t>
      </w:r>
      <w:r w:rsidR="005D29B1">
        <w:t>that which</w:t>
      </w:r>
      <w:r w:rsidR="00BE2DE6" w:rsidRPr="005D29B1">
        <w:t xml:space="preserve"> may be encountered within the online learning environment.</w:t>
      </w:r>
      <w:r w:rsidR="00BE2DE6">
        <w:t xml:space="preserve"> </w:t>
      </w:r>
    </w:p>
    <w:p w14:paraId="00D4927A" w14:textId="79FC5BB1" w:rsidR="00B4105F" w:rsidRDefault="00B4105F" w:rsidP="00D02A8A">
      <w:pPr>
        <w:jc w:val="both"/>
      </w:pPr>
      <w:r>
        <w:t xml:space="preserve">Teachers will supervise and support students using digital technologies in the classroom, and will respond to an online incident as soon as they are aware </w:t>
      </w:r>
      <w:r w:rsidR="008C34BD">
        <w:t xml:space="preserve">of </w:t>
      </w:r>
      <w:r>
        <w:t>it</w:t>
      </w:r>
      <w:r w:rsidR="008C34BD">
        <w:t>s occurrence</w:t>
      </w:r>
      <w:r>
        <w:t xml:space="preserve">. </w:t>
      </w:r>
    </w:p>
    <w:p w14:paraId="7399A42E" w14:textId="3963162E" w:rsidR="00F50517" w:rsidRPr="0045152B" w:rsidRDefault="00F50517" w:rsidP="00D02A8A">
      <w:pPr>
        <w:pStyle w:val="CommentText"/>
        <w:jc w:val="both"/>
        <w:rPr>
          <w:sz w:val="22"/>
          <w:szCs w:val="22"/>
        </w:rPr>
      </w:pPr>
      <w:r w:rsidRPr="0045152B">
        <w:rPr>
          <w:sz w:val="22"/>
          <w:szCs w:val="22"/>
        </w:rPr>
        <w:lastRenderedPageBreak/>
        <w:t xml:space="preserve">Students </w:t>
      </w:r>
      <w:r w:rsidR="00CE4CCD" w:rsidRPr="0045152B">
        <w:rPr>
          <w:sz w:val="22"/>
          <w:szCs w:val="22"/>
        </w:rPr>
        <w:t>at our school</w:t>
      </w:r>
      <w:r w:rsidRPr="0045152B">
        <w:rPr>
          <w:sz w:val="22"/>
          <w:szCs w:val="22"/>
        </w:rPr>
        <w:t xml:space="preserve"> will:</w:t>
      </w:r>
    </w:p>
    <w:p w14:paraId="0DCD9AF6" w14:textId="19A8F14B" w:rsidR="00A869A5" w:rsidRPr="0045152B" w:rsidRDefault="00F50517" w:rsidP="00D02A8A">
      <w:pPr>
        <w:pStyle w:val="ListParagraph"/>
        <w:numPr>
          <w:ilvl w:val="0"/>
          <w:numId w:val="1"/>
        </w:numPr>
        <w:ind w:left="714" w:hanging="357"/>
        <w:contextualSpacing/>
        <w:jc w:val="both"/>
      </w:pPr>
      <w:r w:rsidRPr="0045152B">
        <w:t>sign an agreement to abide by the school’s cyber safety policy, that aims to prevent bullying and harassment</w:t>
      </w:r>
    </w:p>
    <w:p w14:paraId="03895BE1" w14:textId="23F307AF" w:rsidR="00F50517" w:rsidRPr="0045152B" w:rsidRDefault="00192ABB" w:rsidP="00D02A8A">
      <w:pPr>
        <w:pStyle w:val="ListParagraph"/>
        <w:numPr>
          <w:ilvl w:val="0"/>
          <w:numId w:val="1"/>
        </w:numPr>
        <w:ind w:left="714" w:hanging="357"/>
        <w:contextualSpacing/>
        <w:jc w:val="both"/>
      </w:pPr>
      <w:r w:rsidRPr="0045152B">
        <w:t>e</w:t>
      </w:r>
      <w:r w:rsidR="00F50517" w:rsidRPr="0045152B">
        <w:t>nsure that all material being accessed on the internet is appropriate</w:t>
      </w:r>
    </w:p>
    <w:p w14:paraId="52EBC7A7" w14:textId="3F5DB0B2" w:rsidR="00A869A5" w:rsidRPr="0045152B" w:rsidRDefault="00192ABB" w:rsidP="00D02A8A">
      <w:pPr>
        <w:pStyle w:val="ListParagraph"/>
        <w:numPr>
          <w:ilvl w:val="0"/>
          <w:numId w:val="1"/>
        </w:numPr>
        <w:ind w:left="714" w:hanging="357"/>
        <w:contextualSpacing/>
        <w:jc w:val="both"/>
      </w:pPr>
      <w:r w:rsidRPr="0045152B">
        <w:t>s</w:t>
      </w:r>
      <w:r w:rsidR="00F50517" w:rsidRPr="0045152B">
        <w:t xml:space="preserve">eek clarification about accessing websites or other sources of information where they may be unsure of content </w:t>
      </w:r>
    </w:p>
    <w:p w14:paraId="4F5716DB" w14:textId="5E484A3C" w:rsidR="00A869A5" w:rsidRPr="0045152B" w:rsidRDefault="00192ABB" w:rsidP="00D02A8A">
      <w:pPr>
        <w:pStyle w:val="ListParagraph"/>
        <w:numPr>
          <w:ilvl w:val="0"/>
          <w:numId w:val="1"/>
        </w:numPr>
        <w:ind w:left="714" w:hanging="357"/>
        <w:contextualSpacing/>
        <w:jc w:val="both"/>
      </w:pPr>
      <w:r w:rsidRPr="0045152B">
        <w:t>e</w:t>
      </w:r>
      <w:r w:rsidR="00F50517" w:rsidRPr="0045152B">
        <w:t>nsure that communications with other students, staff members and members of the outside community do not harass, vilify or attack personally other individuals. This includes, but is not limited to, written words and the posting of images</w:t>
      </w:r>
    </w:p>
    <w:p w14:paraId="00019E35" w14:textId="5620F9F5" w:rsidR="00A57BD1" w:rsidRPr="0045152B" w:rsidRDefault="00A869A5" w:rsidP="00A57BD1">
      <w:pPr>
        <w:pStyle w:val="ListParagraph"/>
        <w:numPr>
          <w:ilvl w:val="0"/>
          <w:numId w:val="1"/>
        </w:numPr>
        <w:ind w:left="714" w:hanging="357"/>
        <w:contextualSpacing/>
        <w:jc w:val="both"/>
      </w:pPr>
      <w:r w:rsidRPr="0045152B">
        <w:t>report any communications which are inappropriate to parent/guardians or a teacher.</w:t>
      </w:r>
    </w:p>
    <w:p w14:paraId="4A221787" w14:textId="77777777" w:rsidR="001C6190" w:rsidRPr="001C6190" w:rsidRDefault="001C6190" w:rsidP="001C6190">
      <w:pPr>
        <w:pStyle w:val="ListParagraph"/>
        <w:ind w:left="714"/>
        <w:contextualSpacing/>
        <w:jc w:val="both"/>
      </w:pPr>
    </w:p>
    <w:p w14:paraId="7A19A484" w14:textId="774B3AD6" w:rsidR="00077425" w:rsidRDefault="00077425" w:rsidP="005D29B1">
      <w:pPr>
        <w:pStyle w:val="Heading2"/>
      </w:pPr>
      <w:r>
        <w:t xml:space="preserve">Special </w:t>
      </w:r>
      <w:r w:rsidR="00382AC3">
        <w:t>N</w:t>
      </w:r>
      <w:r>
        <w:t xml:space="preserve">eeds </w:t>
      </w:r>
      <w:r w:rsidR="00382AC3">
        <w:t>P</w:t>
      </w:r>
      <w:r>
        <w:t>olicy</w:t>
      </w:r>
    </w:p>
    <w:p w14:paraId="421FA89B" w14:textId="2B9BB088" w:rsidR="00077425" w:rsidRDefault="00077425" w:rsidP="00851DB9">
      <w:pPr>
        <w:jc w:val="both"/>
      </w:pPr>
      <w:r w:rsidRPr="0000218F">
        <w:t xml:space="preserve">The </w:t>
      </w:r>
      <w:r w:rsidR="00851DB9">
        <w:t>s</w:t>
      </w:r>
      <w:r w:rsidR="00851DB9" w:rsidRPr="0000218F">
        <w:t xml:space="preserve">chool </w:t>
      </w:r>
      <w:r w:rsidRPr="0000218F">
        <w:t xml:space="preserve">welcomes and accepts all students, including those with disabilities and additional needs, and will ensure that they are accommodated to participate in classes on the same basis as their peers. Discrimination is not acceptable, and </w:t>
      </w:r>
      <w:r w:rsidR="00C96069" w:rsidRPr="0000218F">
        <w:t xml:space="preserve">is </w:t>
      </w:r>
      <w:r w:rsidRPr="0000218F">
        <w:t xml:space="preserve">illegal under the Equal Opportunity Act 2010 (Vic). </w:t>
      </w:r>
    </w:p>
    <w:p w14:paraId="51900E0C" w14:textId="1F528AA2" w:rsidR="00F22260" w:rsidRPr="0045152B" w:rsidRDefault="00F22260" w:rsidP="00D02A8A">
      <w:pPr>
        <w:pStyle w:val="CommentText"/>
        <w:jc w:val="both"/>
        <w:rPr>
          <w:sz w:val="22"/>
          <w:szCs w:val="22"/>
        </w:rPr>
      </w:pPr>
      <w:r w:rsidRPr="0045152B">
        <w:rPr>
          <w:sz w:val="22"/>
          <w:szCs w:val="22"/>
        </w:rPr>
        <w:t>For the purpose of this document, “Students with Special Needs” refers to students who have physical conditions, cognitive/neurological conditions</w:t>
      </w:r>
      <w:r w:rsidR="00BC7B88" w:rsidRPr="0045152B">
        <w:rPr>
          <w:sz w:val="22"/>
          <w:szCs w:val="22"/>
        </w:rPr>
        <w:t xml:space="preserve"> or </w:t>
      </w:r>
      <w:r w:rsidRPr="0045152B">
        <w:rPr>
          <w:sz w:val="22"/>
          <w:szCs w:val="22"/>
        </w:rPr>
        <w:t xml:space="preserve">behaviours </w:t>
      </w:r>
      <w:r w:rsidR="00BC7B88" w:rsidRPr="0045152B">
        <w:rPr>
          <w:sz w:val="22"/>
          <w:szCs w:val="22"/>
        </w:rPr>
        <w:t>that</w:t>
      </w:r>
      <w:r w:rsidRPr="0045152B">
        <w:rPr>
          <w:sz w:val="22"/>
          <w:szCs w:val="22"/>
        </w:rPr>
        <w:t xml:space="preserve"> require special educational arrangements or provisions. </w:t>
      </w:r>
      <w:r w:rsidR="00BC7B88" w:rsidRPr="0045152B">
        <w:rPr>
          <w:sz w:val="22"/>
          <w:szCs w:val="22"/>
        </w:rPr>
        <w:t xml:space="preserve">These students </w:t>
      </w:r>
      <w:r w:rsidRPr="0045152B">
        <w:rPr>
          <w:sz w:val="22"/>
          <w:szCs w:val="22"/>
        </w:rPr>
        <w:t>may require some adaptations to the regular school setting, curriculum and/or instructional style to enable them to learn and develop.</w:t>
      </w:r>
    </w:p>
    <w:p w14:paraId="4EE33EE2" w14:textId="1066D84C" w:rsidR="00192ABB" w:rsidRPr="0045152B" w:rsidRDefault="00192ABB" w:rsidP="00D02A8A">
      <w:pPr>
        <w:pStyle w:val="CommentText"/>
        <w:jc w:val="both"/>
        <w:rPr>
          <w:sz w:val="22"/>
          <w:szCs w:val="22"/>
        </w:rPr>
      </w:pPr>
      <w:r w:rsidRPr="0045152B">
        <w:rPr>
          <w:sz w:val="22"/>
          <w:szCs w:val="22"/>
        </w:rPr>
        <w:t xml:space="preserve">The </w:t>
      </w:r>
      <w:r w:rsidR="004E62F1" w:rsidRPr="0045152B">
        <w:rPr>
          <w:sz w:val="22"/>
          <w:szCs w:val="22"/>
        </w:rPr>
        <w:t>s</w:t>
      </w:r>
      <w:r w:rsidRPr="0045152B">
        <w:rPr>
          <w:sz w:val="22"/>
          <w:szCs w:val="22"/>
        </w:rPr>
        <w:t xml:space="preserve">chool </w:t>
      </w:r>
      <w:r w:rsidR="002A1144" w:rsidRPr="0045152B">
        <w:rPr>
          <w:sz w:val="22"/>
          <w:szCs w:val="22"/>
        </w:rPr>
        <w:t xml:space="preserve">strives to </w:t>
      </w:r>
      <w:r w:rsidRPr="0045152B">
        <w:rPr>
          <w:sz w:val="22"/>
          <w:szCs w:val="22"/>
        </w:rPr>
        <w:t xml:space="preserve">ensure: </w:t>
      </w:r>
    </w:p>
    <w:p w14:paraId="013C39CE" w14:textId="2498C826" w:rsidR="00192ABB" w:rsidRPr="0045152B" w:rsidRDefault="00F22260" w:rsidP="00D02A8A">
      <w:pPr>
        <w:pStyle w:val="ListParagraph"/>
        <w:numPr>
          <w:ilvl w:val="0"/>
          <w:numId w:val="1"/>
        </w:numPr>
        <w:ind w:left="714" w:hanging="357"/>
        <w:contextualSpacing/>
        <w:jc w:val="both"/>
      </w:pPr>
      <w:r w:rsidRPr="0045152B">
        <w:t xml:space="preserve">each </w:t>
      </w:r>
      <w:r w:rsidR="00192ABB" w:rsidRPr="0045152B">
        <w:t xml:space="preserve">student is valued </w:t>
      </w:r>
      <w:r w:rsidRPr="0045152B">
        <w:t xml:space="preserve">and the diversity of </w:t>
      </w:r>
      <w:r w:rsidR="00192ABB" w:rsidRPr="0045152B">
        <w:t xml:space="preserve">their </w:t>
      </w:r>
      <w:r w:rsidRPr="0045152B">
        <w:t>abilities, needs and learning styles are recogni</w:t>
      </w:r>
      <w:r w:rsidR="00BC7B88" w:rsidRPr="0045152B">
        <w:t>s</w:t>
      </w:r>
      <w:r w:rsidRPr="0045152B">
        <w:t>ed</w:t>
      </w:r>
    </w:p>
    <w:p w14:paraId="0ADB9761" w14:textId="144319F2" w:rsidR="00BC7B88" w:rsidRPr="0045152B" w:rsidRDefault="00BC7B88" w:rsidP="00D02A8A">
      <w:pPr>
        <w:pStyle w:val="ListParagraph"/>
        <w:numPr>
          <w:ilvl w:val="0"/>
          <w:numId w:val="1"/>
        </w:numPr>
        <w:ind w:left="714" w:hanging="357"/>
        <w:contextualSpacing/>
        <w:jc w:val="both"/>
      </w:pPr>
      <w:r w:rsidRPr="0045152B">
        <w:t>particular considerations, specific provisions and additional support are given to students with special needs</w:t>
      </w:r>
    </w:p>
    <w:p w14:paraId="51017077" w14:textId="526F70B8" w:rsidR="00BC7B88" w:rsidRPr="0045152B" w:rsidRDefault="00BC7B88" w:rsidP="00D02A8A">
      <w:pPr>
        <w:pStyle w:val="ListParagraph"/>
        <w:numPr>
          <w:ilvl w:val="0"/>
          <w:numId w:val="1"/>
        </w:numPr>
        <w:ind w:left="714" w:hanging="357"/>
        <w:contextualSpacing/>
        <w:jc w:val="both"/>
      </w:pPr>
      <w:r w:rsidRPr="0045152B">
        <w:t xml:space="preserve">provision </w:t>
      </w:r>
      <w:r w:rsidR="002A2F10" w:rsidRPr="0045152B">
        <w:t xml:space="preserve">of support </w:t>
      </w:r>
      <w:r w:rsidR="002A1144" w:rsidRPr="0045152B">
        <w:t>is</w:t>
      </w:r>
      <w:r w:rsidRPr="0045152B">
        <w:t xml:space="preserve"> determined by</w:t>
      </w:r>
      <w:r w:rsidR="00222DAD" w:rsidRPr="0045152B">
        <w:t xml:space="preserve"> a student’s</w:t>
      </w:r>
      <w:r w:rsidRPr="0045152B">
        <w:t xml:space="preserve"> individual learning needs, the type and level of support required and the school’s ability to meet </w:t>
      </w:r>
      <w:r w:rsidR="00222DAD" w:rsidRPr="0045152B">
        <w:t>these</w:t>
      </w:r>
      <w:r w:rsidRPr="0045152B">
        <w:t xml:space="preserve"> needs</w:t>
      </w:r>
    </w:p>
    <w:p w14:paraId="7CEA047E" w14:textId="7B6BB291" w:rsidR="00BC7B88" w:rsidRPr="0045152B" w:rsidRDefault="00BC7B88" w:rsidP="00D02A8A">
      <w:pPr>
        <w:pStyle w:val="ListParagraph"/>
        <w:numPr>
          <w:ilvl w:val="0"/>
          <w:numId w:val="1"/>
        </w:numPr>
        <w:ind w:left="714" w:hanging="357"/>
        <w:contextualSpacing/>
        <w:jc w:val="both"/>
      </w:pPr>
      <w:r w:rsidRPr="0045152B">
        <w:t>provision</w:t>
      </w:r>
      <w:r w:rsidR="002A2F10" w:rsidRPr="0045152B">
        <w:t xml:space="preserve"> of the curriculum</w:t>
      </w:r>
      <w:r w:rsidRPr="0045152B">
        <w:t xml:space="preserve"> </w:t>
      </w:r>
      <w:r w:rsidR="002A1144" w:rsidRPr="0045152B">
        <w:t>is</w:t>
      </w:r>
      <w:r w:rsidRPr="0045152B">
        <w:t xml:space="preserve"> developmentally appropriate, with maximum opportunities for meaningful participation, active engagement and positive learning outcomes</w:t>
      </w:r>
    </w:p>
    <w:p w14:paraId="59B6B6CF" w14:textId="661B07CC" w:rsidR="00F22260" w:rsidRPr="0045152B" w:rsidRDefault="00BC7B88" w:rsidP="00D02A8A">
      <w:pPr>
        <w:pStyle w:val="ListParagraph"/>
        <w:numPr>
          <w:ilvl w:val="0"/>
          <w:numId w:val="1"/>
        </w:numPr>
        <w:ind w:left="714" w:hanging="357"/>
        <w:contextualSpacing/>
        <w:jc w:val="both"/>
      </w:pPr>
      <w:r w:rsidRPr="0045152B">
        <w:t>supporting students with special needs is a whole school responsibility.</w:t>
      </w:r>
    </w:p>
    <w:p w14:paraId="466D0FC5" w14:textId="2F8395EA" w:rsidR="006F6675" w:rsidRDefault="007C74D2" w:rsidP="0060571D">
      <w:pPr>
        <w:pStyle w:val="Heading2"/>
        <w:jc w:val="both"/>
      </w:pPr>
      <w:r>
        <w:t xml:space="preserve">Hot </w:t>
      </w:r>
      <w:r w:rsidR="00382AC3">
        <w:t>W</w:t>
      </w:r>
      <w:r w:rsidR="006F6675">
        <w:t xml:space="preserve">eather </w:t>
      </w:r>
      <w:r w:rsidR="00382AC3">
        <w:t>P</w:t>
      </w:r>
      <w:r w:rsidR="006F6675">
        <w:t>olicy</w:t>
      </w:r>
    </w:p>
    <w:p w14:paraId="47F974BA" w14:textId="26542F4B" w:rsidR="00D96A45" w:rsidRDefault="00D96A45" w:rsidP="00D02A8A">
      <w:pPr>
        <w:jc w:val="both"/>
      </w:pPr>
      <w:r>
        <w:t xml:space="preserve">Extreme heat or a heatwave is a period of unusual and uncomfortable hot weather that can negatively affect health. Children and young people are more susceptible to heat stress. The school has strategies to recognise and respond to extreme hot weather and heatwaves and will manage risks associated with heat related illness. </w:t>
      </w:r>
    </w:p>
    <w:p w14:paraId="3B51542D" w14:textId="04ADE4B7" w:rsidR="00D96A45" w:rsidRDefault="00D96A45" w:rsidP="00D02A8A">
      <w:pPr>
        <w:jc w:val="both"/>
      </w:pPr>
      <w:r>
        <w:t>If a student, staff member or visitor shows any sign of heat exhaustion or heatstroke the school will apply first aid and seek medical assistance immediately.</w:t>
      </w:r>
    </w:p>
    <w:p w14:paraId="3A170423" w14:textId="77777777" w:rsidR="00D96A45" w:rsidRDefault="00D96A45" w:rsidP="00D02A8A">
      <w:pPr>
        <w:jc w:val="both"/>
      </w:pPr>
      <w:r>
        <w:t>To minimise the risks associated with extreme hot weather the school will review and where practicable and appropriate implement the following:</w:t>
      </w:r>
    </w:p>
    <w:p w14:paraId="200678A0" w14:textId="641D454E" w:rsidR="00D96A45" w:rsidRDefault="00D96A45" w:rsidP="00D02A8A">
      <w:pPr>
        <w:pStyle w:val="ListParagraph"/>
        <w:numPr>
          <w:ilvl w:val="0"/>
          <w:numId w:val="3"/>
        </w:numPr>
        <w:ind w:left="714" w:hanging="357"/>
        <w:contextualSpacing/>
        <w:jc w:val="both"/>
      </w:pPr>
      <w:r>
        <w:t>ensure there is adequate shade on the premises</w:t>
      </w:r>
    </w:p>
    <w:p w14:paraId="334E57A9" w14:textId="21F3D8FD" w:rsidR="00D96A45" w:rsidRDefault="00D96A45" w:rsidP="00D02A8A">
      <w:pPr>
        <w:pStyle w:val="ListParagraph"/>
        <w:numPr>
          <w:ilvl w:val="0"/>
          <w:numId w:val="3"/>
        </w:numPr>
        <w:ind w:left="714" w:hanging="357"/>
        <w:contextualSpacing/>
        <w:jc w:val="both"/>
      </w:pPr>
      <w:r>
        <w:t>educate and encourage students and school staff to stay hydrated throughout the school day and allow students to have their personal water bottles with them in their classrooms.</w:t>
      </w:r>
    </w:p>
    <w:p w14:paraId="5F85B773" w14:textId="6409637A" w:rsidR="00D96A45" w:rsidRDefault="00D96A45" w:rsidP="00D02A8A">
      <w:pPr>
        <w:pStyle w:val="ListParagraph"/>
        <w:numPr>
          <w:ilvl w:val="0"/>
          <w:numId w:val="3"/>
        </w:numPr>
        <w:ind w:left="714" w:hanging="357"/>
        <w:contextualSpacing/>
        <w:jc w:val="both"/>
      </w:pPr>
      <w:r>
        <w:t>review first aid kits and consider the inclusion of additional ice packs and hydrolytes.</w:t>
      </w:r>
    </w:p>
    <w:p w14:paraId="2EE6D75B" w14:textId="3153159A" w:rsidR="00D96A45" w:rsidRDefault="00D96A45" w:rsidP="00D02A8A">
      <w:pPr>
        <w:jc w:val="both"/>
      </w:pPr>
      <w:r>
        <w:t xml:space="preserve">During a period of </w:t>
      </w:r>
      <w:r w:rsidRPr="00D02A8A">
        <w:rPr>
          <w:b/>
          <w:bCs/>
        </w:rPr>
        <w:t>extreme heat</w:t>
      </w:r>
      <w:r>
        <w:t>, the school will consider:</w:t>
      </w:r>
    </w:p>
    <w:p w14:paraId="68E07906" w14:textId="1D9AE497" w:rsidR="00D96A45" w:rsidRDefault="00D96A45" w:rsidP="00D02A8A">
      <w:pPr>
        <w:pStyle w:val="ListParagraph"/>
        <w:numPr>
          <w:ilvl w:val="0"/>
          <w:numId w:val="3"/>
        </w:numPr>
        <w:ind w:left="714" w:hanging="357"/>
        <w:contextualSpacing/>
        <w:jc w:val="both"/>
      </w:pPr>
      <w:r>
        <w:t>utilising fans and/or ensuring indoor spaces have open doors and windows or air conditioning access during activities, especially during activity rest periods</w:t>
      </w:r>
    </w:p>
    <w:p w14:paraId="068FD983" w14:textId="63774891" w:rsidR="00D96A45" w:rsidRDefault="00D96A45" w:rsidP="00D02A8A">
      <w:pPr>
        <w:pStyle w:val="ListParagraph"/>
        <w:numPr>
          <w:ilvl w:val="0"/>
          <w:numId w:val="3"/>
        </w:numPr>
        <w:ind w:left="714" w:hanging="357"/>
        <w:contextualSpacing/>
        <w:jc w:val="both"/>
      </w:pPr>
      <w:r>
        <w:t>rescheduling/moving classes from classrooms with direct sunlight/no cooling</w:t>
      </w:r>
    </w:p>
    <w:p w14:paraId="57983381" w14:textId="75ACAEA5" w:rsidR="00D96A45" w:rsidRDefault="00D96A45" w:rsidP="00D02A8A">
      <w:pPr>
        <w:pStyle w:val="ListParagraph"/>
        <w:numPr>
          <w:ilvl w:val="0"/>
          <w:numId w:val="3"/>
        </w:numPr>
        <w:ind w:left="714" w:hanging="357"/>
        <w:contextualSpacing/>
        <w:jc w:val="both"/>
      </w:pPr>
      <w:r>
        <w:t>closing any internal and external blinds</w:t>
      </w:r>
    </w:p>
    <w:p w14:paraId="04FCCF8E" w14:textId="3C30C9B0" w:rsidR="00D96A45" w:rsidRDefault="00D96A45" w:rsidP="00D02A8A">
      <w:pPr>
        <w:pStyle w:val="ListParagraph"/>
        <w:numPr>
          <w:ilvl w:val="0"/>
          <w:numId w:val="3"/>
        </w:numPr>
        <w:ind w:left="714" w:hanging="357"/>
        <w:contextualSpacing/>
        <w:jc w:val="both"/>
      </w:pPr>
      <w:r>
        <w:lastRenderedPageBreak/>
        <w:t>varying school hours by reducing breaks to no less than 30 minutes and adjusting the dismissal time accordingly</w:t>
      </w:r>
    </w:p>
    <w:p w14:paraId="71B33F71" w14:textId="69C254CC" w:rsidR="00D96A45" w:rsidRDefault="00D96A45" w:rsidP="00D02A8A">
      <w:pPr>
        <w:pStyle w:val="ListParagraph"/>
        <w:numPr>
          <w:ilvl w:val="0"/>
          <w:numId w:val="3"/>
        </w:numPr>
        <w:ind w:left="714" w:hanging="357"/>
        <w:contextualSpacing/>
        <w:jc w:val="both"/>
      </w:pPr>
      <w:r>
        <w:t>students being supervised in classrooms during recess times</w:t>
      </w:r>
    </w:p>
    <w:p w14:paraId="27945FC4" w14:textId="49403590" w:rsidR="00772F0D" w:rsidRPr="007D0DD0" w:rsidRDefault="00D96A45" w:rsidP="00D02A8A">
      <w:pPr>
        <w:pStyle w:val="ListParagraph"/>
        <w:numPr>
          <w:ilvl w:val="0"/>
          <w:numId w:val="3"/>
        </w:numPr>
        <w:jc w:val="both"/>
      </w:pPr>
      <w:r>
        <w:t xml:space="preserve">cancellation of classes where the temperature has exceeded/will exceed </w:t>
      </w:r>
      <w:r w:rsidR="00B034E7">
        <w:t>45</w:t>
      </w:r>
      <w:r w:rsidR="00B034E7" w:rsidRPr="00B034E7">
        <w:rPr>
          <w:vertAlign w:val="superscript"/>
        </w:rPr>
        <w:t>0</w:t>
      </w:r>
      <w:r w:rsidR="00BC7B88">
        <w:t xml:space="preserve"> </w:t>
      </w:r>
      <w:r>
        <w:t>degrees</w:t>
      </w:r>
      <w:bookmarkStart w:id="8" w:name="_TOC_250004"/>
      <w:r w:rsidR="007D0DD0">
        <w:t>.</w:t>
      </w:r>
    </w:p>
    <w:p w14:paraId="142C140C" w14:textId="3F9BDA8B" w:rsidR="006F6675" w:rsidRDefault="006F6675" w:rsidP="00D02A8A">
      <w:pPr>
        <w:pStyle w:val="Heading2"/>
        <w:jc w:val="both"/>
      </w:pPr>
      <w:r>
        <w:t xml:space="preserve">SunSmart Policy </w:t>
      </w:r>
    </w:p>
    <w:p w14:paraId="62254E03" w14:textId="164D994A" w:rsidR="009D3F6C" w:rsidRPr="009D3F6C" w:rsidRDefault="009D3F6C" w:rsidP="00D02A8A">
      <w:pPr>
        <w:jc w:val="both"/>
      </w:pPr>
      <w:r w:rsidRPr="009D3F6C">
        <w:t xml:space="preserve">Sun safety is a shared responsibility and staff, parents and students are encouraged to implement </w:t>
      </w:r>
      <w:r w:rsidR="00F50517" w:rsidRPr="009D3F6C">
        <w:t>a combination</w:t>
      </w:r>
      <w:r w:rsidRPr="009D3F6C">
        <w:t xml:space="preserve"> of sun protection measures whenever UV levels reach 3 and above (typically from mid-August to the end of April in Victoria).  Information about the daily local sun protection times </w:t>
      </w:r>
      <w:r w:rsidR="004E62F1">
        <w:t xml:space="preserve">and sun protection measures </w:t>
      </w:r>
      <w:r w:rsidRPr="009D3F6C">
        <w:t>is available via the free SunSmart app, or at</w:t>
      </w:r>
      <w:r w:rsidR="0044622E">
        <w:t xml:space="preserve"> </w:t>
      </w:r>
      <w:hyperlink r:id="rId14" w:history="1">
        <w:r w:rsidR="0044622E" w:rsidRPr="008015D3">
          <w:rPr>
            <w:rStyle w:val="Hyperlink"/>
          </w:rPr>
          <w:t>www.sunsmart.com.au</w:t>
        </w:r>
      </w:hyperlink>
      <w:r w:rsidR="0044622E">
        <w:t xml:space="preserve"> or </w:t>
      </w:r>
      <w:hyperlink r:id="rId15" w:history="1">
        <w:r w:rsidR="0044622E" w:rsidRPr="008015D3">
          <w:rPr>
            <w:rStyle w:val="Hyperlink"/>
          </w:rPr>
          <w:t>www.bom.gov.au</w:t>
        </w:r>
      </w:hyperlink>
      <w:r w:rsidR="0044622E">
        <w:t>.</w:t>
      </w:r>
      <w:r w:rsidRPr="009D3F6C">
        <w:t xml:space="preserve"> </w:t>
      </w:r>
    </w:p>
    <w:p w14:paraId="4C2EAB05" w14:textId="77777777" w:rsidR="009D3F6C" w:rsidRPr="009D3F6C" w:rsidRDefault="009D3F6C" w:rsidP="00D02A8A">
      <w:pPr>
        <w:jc w:val="both"/>
      </w:pPr>
      <w:r w:rsidRPr="009D3F6C">
        <w:t>The school has the following measures in place to help reduce the risk of excessive UV sun exposure for staff and students. The school will:</w:t>
      </w:r>
    </w:p>
    <w:p w14:paraId="3563C82B" w14:textId="05230B36" w:rsidR="009D3F6C" w:rsidRPr="009D3F6C" w:rsidRDefault="009D3F6C" w:rsidP="00D02A8A">
      <w:pPr>
        <w:pStyle w:val="ListParagraph"/>
        <w:numPr>
          <w:ilvl w:val="0"/>
          <w:numId w:val="3"/>
        </w:numPr>
        <w:ind w:left="714" w:hanging="357"/>
        <w:contextualSpacing/>
        <w:jc w:val="both"/>
      </w:pPr>
      <w:r w:rsidRPr="009D3F6C">
        <w:t>provide sufficient options for shelter and trees to provide shade on school grounds</w:t>
      </w:r>
    </w:p>
    <w:p w14:paraId="5002DBEF" w14:textId="23885639" w:rsidR="009D3F6C" w:rsidRPr="009D3F6C" w:rsidRDefault="009D3F6C" w:rsidP="00D02A8A">
      <w:pPr>
        <w:pStyle w:val="ListParagraph"/>
        <w:numPr>
          <w:ilvl w:val="0"/>
          <w:numId w:val="3"/>
        </w:numPr>
        <w:ind w:left="714" w:hanging="357"/>
        <w:contextualSpacing/>
        <w:jc w:val="both"/>
      </w:pPr>
      <w:r w:rsidRPr="009D3F6C">
        <w:t>recommend that from mid-August to end of April, and whenever UV levels reach 3 and above, students come to school wearing sun-protective clothing such as:</w:t>
      </w:r>
    </w:p>
    <w:p w14:paraId="18BC3026" w14:textId="39FE6C9F" w:rsidR="009D3F6C" w:rsidRPr="009D3F6C" w:rsidRDefault="009D3F6C" w:rsidP="00D02A8A">
      <w:pPr>
        <w:pStyle w:val="ListParagraph"/>
        <w:numPr>
          <w:ilvl w:val="1"/>
          <w:numId w:val="4"/>
        </w:numPr>
        <w:spacing w:after="0"/>
        <w:ind w:left="1434" w:hanging="357"/>
        <w:contextualSpacing/>
        <w:jc w:val="both"/>
      </w:pPr>
      <w:r w:rsidRPr="009D3F6C">
        <w:t xml:space="preserve">loose, cool, </w:t>
      </w:r>
      <w:r w:rsidR="00F50517" w:rsidRPr="009D3F6C">
        <w:t>closely woven</w:t>
      </w:r>
      <w:r w:rsidRPr="009D3F6C">
        <w:t xml:space="preserve"> fabric</w:t>
      </w:r>
    </w:p>
    <w:p w14:paraId="068FF0DC" w14:textId="0911D056" w:rsidR="009D3F6C" w:rsidRPr="009D3F6C" w:rsidRDefault="009D3F6C" w:rsidP="00D02A8A">
      <w:pPr>
        <w:pStyle w:val="ListParagraph"/>
        <w:numPr>
          <w:ilvl w:val="1"/>
          <w:numId w:val="4"/>
        </w:numPr>
        <w:spacing w:after="0"/>
        <w:ind w:left="1434" w:hanging="357"/>
        <w:contextualSpacing/>
        <w:jc w:val="both"/>
      </w:pPr>
      <w:r w:rsidRPr="009D3F6C">
        <w:t>shirts with a collar and/or high necklines</w:t>
      </w:r>
    </w:p>
    <w:p w14:paraId="5B17CD3C" w14:textId="65738E43" w:rsidR="009D3F6C" w:rsidRPr="009D3F6C" w:rsidRDefault="009D3F6C" w:rsidP="00D02A8A">
      <w:pPr>
        <w:pStyle w:val="ListParagraph"/>
        <w:numPr>
          <w:ilvl w:val="1"/>
          <w:numId w:val="4"/>
        </w:numPr>
        <w:spacing w:after="0"/>
        <w:ind w:left="1434" w:hanging="357"/>
        <w:contextualSpacing/>
        <w:jc w:val="both"/>
      </w:pPr>
      <w:r w:rsidRPr="009D3F6C">
        <w:t>tops with elbow length or long sleeves</w:t>
      </w:r>
    </w:p>
    <w:p w14:paraId="3B29622B" w14:textId="52E2E4E2" w:rsidR="009D3F6C" w:rsidRPr="009D3F6C" w:rsidRDefault="009D3F6C" w:rsidP="00D02A8A">
      <w:pPr>
        <w:pStyle w:val="ListParagraph"/>
        <w:numPr>
          <w:ilvl w:val="1"/>
          <w:numId w:val="4"/>
        </w:numPr>
        <w:jc w:val="both"/>
      </w:pPr>
      <w:r w:rsidRPr="009D3F6C">
        <w:t>longer style shorts and skirts</w:t>
      </w:r>
    </w:p>
    <w:p w14:paraId="515D8790" w14:textId="10404016" w:rsidR="00591556" w:rsidRDefault="009D3F6C" w:rsidP="00D02A8A">
      <w:pPr>
        <w:pStyle w:val="ListParagraph"/>
        <w:numPr>
          <w:ilvl w:val="0"/>
          <w:numId w:val="3"/>
        </w:numPr>
        <w:ind w:left="714" w:hanging="357"/>
        <w:contextualSpacing/>
        <w:jc w:val="both"/>
      </w:pPr>
      <w:r w:rsidRPr="009D3F6C">
        <w:t>encourage all staff and students to apply SPF30 (or higher) broad-spectrum, water-resistant sunscreen daily whenever UV levels reach 3 and above. Sunscreen should be applied at least 20 minutes before going outdoors, and reapplied every two hours according to</w:t>
      </w:r>
      <w:r w:rsidR="002A1144">
        <w:t xml:space="preserve"> </w:t>
      </w:r>
      <w:r w:rsidR="002A1144" w:rsidRPr="00906944">
        <w:t>the</w:t>
      </w:r>
      <w:r w:rsidRPr="009D3F6C">
        <w:t xml:space="preserve"> manufacturer’s instructions.</w:t>
      </w:r>
    </w:p>
    <w:p w14:paraId="26941E45" w14:textId="7099E733" w:rsidR="002B7AAC" w:rsidRPr="0045152B" w:rsidRDefault="004E62F1" w:rsidP="00D02A8A">
      <w:pPr>
        <w:pStyle w:val="ListParagraph"/>
        <w:numPr>
          <w:ilvl w:val="0"/>
          <w:numId w:val="3"/>
        </w:numPr>
        <w:ind w:left="714" w:hanging="357"/>
        <w:contextualSpacing/>
        <w:jc w:val="both"/>
      </w:pPr>
      <w:r w:rsidRPr="0045152B">
        <w:t>e</w:t>
      </w:r>
      <w:r w:rsidR="002B7AAC" w:rsidRPr="0045152B">
        <w:t>nsure all students wear a broadbrimmed hat that shades the face, neck and ears when outside.</w:t>
      </w:r>
    </w:p>
    <w:p w14:paraId="71C9666C" w14:textId="15BA27D4" w:rsidR="0007709F" w:rsidRDefault="00591556" w:rsidP="00D02A8A">
      <w:pPr>
        <w:jc w:val="both"/>
      </w:pPr>
      <w:r>
        <w:t>The school is aware of the need to manage the risks associated with extreme heat including the need to be SunSmart.</w:t>
      </w:r>
    </w:p>
    <w:p w14:paraId="52756C2C" w14:textId="052ACF83" w:rsidR="00AC2417" w:rsidRDefault="00BC55EC" w:rsidP="00D02A8A">
      <w:pPr>
        <w:pStyle w:val="Heading2"/>
        <w:jc w:val="both"/>
      </w:pPr>
      <w:r w:rsidRPr="00452168">
        <w:t>Equal Opportunity Policy</w:t>
      </w:r>
      <w:r w:rsidR="002945A5">
        <w:t xml:space="preserve"> </w:t>
      </w:r>
    </w:p>
    <w:p w14:paraId="55F074D5" w14:textId="77777777" w:rsidR="005B3016" w:rsidRDefault="00BC55EC" w:rsidP="00D02A8A">
      <w:pPr>
        <w:jc w:val="both"/>
      </w:pPr>
      <w:r>
        <w:t xml:space="preserve">The school </w:t>
      </w:r>
      <w:r w:rsidR="005B3016">
        <w:t>operates in accordance with</w:t>
      </w:r>
      <w:r>
        <w:t xml:space="preserve"> </w:t>
      </w:r>
      <w:r w:rsidR="005B3016">
        <w:t xml:space="preserve">Victorian and Commonwealth </w:t>
      </w:r>
      <w:r>
        <w:t xml:space="preserve">equal opportunity </w:t>
      </w:r>
      <w:r w:rsidR="005B3016">
        <w:t>legislation which aims to promote everyone's right to equal opportunities; eliminate, as far as possible, discrimination and sexual harassment; and provide redress for people whose rights have been breached. All employees, students, parents, school council members, contractors and volunteers are required to act in accordance with equal opportunity, anti</w:t>
      </w:r>
      <w:r w:rsidR="004137F1">
        <w:t>-</w:t>
      </w:r>
      <w:r w:rsidR="005B3016">
        <w:t>discrimination, harassment and vilification legislation.</w:t>
      </w:r>
    </w:p>
    <w:p w14:paraId="04BEFE5A" w14:textId="10D72E2F" w:rsidR="00AC2417" w:rsidRDefault="00382AC3" w:rsidP="00D02A8A">
      <w:pPr>
        <w:pStyle w:val="Heading2"/>
        <w:jc w:val="both"/>
      </w:pPr>
      <w:r>
        <w:t xml:space="preserve">Information </w:t>
      </w:r>
      <w:r w:rsidR="005869E6" w:rsidRPr="000D486C">
        <w:t xml:space="preserve">Privacy </w:t>
      </w:r>
      <w:r>
        <w:t xml:space="preserve">and Records </w:t>
      </w:r>
      <w:r w:rsidR="005869E6" w:rsidRPr="000D486C">
        <w:t>Policy</w:t>
      </w:r>
      <w:bookmarkEnd w:id="8"/>
      <w:r w:rsidR="002945A5">
        <w:t xml:space="preserve"> </w:t>
      </w:r>
    </w:p>
    <w:p w14:paraId="68281AFC" w14:textId="40943CC7" w:rsidR="005D29B1" w:rsidRDefault="005D29B1" w:rsidP="00D02A8A">
      <w:pPr>
        <w:jc w:val="both"/>
      </w:pPr>
      <w:r>
        <w:t xml:space="preserve">Our school's privacy policy is based on the </w:t>
      </w:r>
      <w:r w:rsidRPr="005D29B1">
        <w:rPr>
          <w:i/>
          <w:iCs/>
        </w:rPr>
        <w:t>Privacy and Data Protection Act 2014</w:t>
      </w:r>
      <w:r>
        <w:t xml:space="preserve"> (Vic) (PDP Act) and the Information Privacy Principles (IPP) as passed by the </w:t>
      </w:r>
      <w:r w:rsidR="00A638B6">
        <w:t xml:space="preserve">state </w:t>
      </w:r>
      <w:r w:rsidR="00AB515D">
        <w:t>government</w:t>
      </w:r>
      <w:r>
        <w:t xml:space="preserve">. Further information is available at </w:t>
      </w:r>
      <w:hyperlink r:id="rId16" w:history="1">
        <w:r w:rsidRPr="008E2A0F">
          <w:rPr>
            <w:rStyle w:val="Hyperlink"/>
          </w:rPr>
          <w:t>http://www.education.vic.gov.au/Pages/privacypolicy.aspx</w:t>
        </w:r>
      </w:hyperlink>
      <w:r>
        <w:t>.</w:t>
      </w:r>
    </w:p>
    <w:p w14:paraId="1440A703" w14:textId="37917187" w:rsidR="000056FA" w:rsidRPr="009141A2" w:rsidRDefault="005869E6" w:rsidP="00D02A8A">
      <w:pPr>
        <w:jc w:val="both"/>
      </w:pPr>
      <w:r w:rsidRPr="00A00201">
        <w:t xml:space="preserve">The </w:t>
      </w:r>
      <w:r w:rsidR="001117D6">
        <w:t xml:space="preserve">school </w:t>
      </w:r>
      <w:r w:rsidRPr="00A00201">
        <w:t>is committed to protecting the privacy of personal information</w:t>
      </w:r>
      <w:r w:rsidR="00AD1CB6">
        <w:t xml:space="preserve"> </w:t>
      </w:r>
      <w:r w:rsidR="00647614">
        <w:t>and is bound by the</w:t>
      </w:r>
      <w:r w:rsidR="00AD1CB6">
        <w:t xml:space="preserve"> terms and conditions of the common funding agreement (CFA) </w:t>
      </w:r>
      <w:r w:rsidR="00647614">
        <w:t>it signed with the Department of Education and Training (DET) when it was accredited</w:t>
      </w:r>
      <w:r w:rsidRPr="00A00201">
        <w:t xml:space="preserve">. </w:t>
      </w:r>
      <w:r w:rsidR="00D355BB">
        <w:t xml:space="preserve">The </w:t>
      </w:r>
      <w:r w:rsidR="001117D6">
        <w:t xml:space="preserve">school </w:t>
      </w:r>
      <w:r w:rsidRPr="00A00201">
        <w:t>is required by the</w:t>
      </w:r>
      <w:r w:rsidR="00AD1CB6" w:rsidRPr="00AD1CB6">
        <w:t xml:space="preserve"> </w:t>
      </w:r>
      <w:r w:rsidR="00AD1CB6">
        <w:t>PDP Act</w:t>
      </w:r>
      <w:r w:rsidR="000E2E6E">
        <w:t xml:space="preserve"> </w:t>
      </w:r>
      <w:r w:rsidRPr="00A00201">
        <w:t xml:space="preserve">to comply with </w:t>
      </w:r>
      <w:r w:rsidR="00AD1CB6">
        <w:t>I</w:t>
      </w:r>
      <w:r w:rsidRPr="00A00201">
        <w:t>PP</w:t>
      </w:r>
      <w:r w:rsidR="008D57E2">
        <w:t xml:space="preserve"> </w:t>
      </w:r>
      <w:r w:rsidR="00647614">
        <w:t xml:space="preserve">and </w:t>
      </w:r>
      <w:r w:rsidRPr="00A00201">
        <w:t xml:space="preserve">the other provisions of the </w:t>
      </w:r>
      <w:r w:rsidR="00AD1CB6">
        <w:t xml:space="preserve">PDP </w:t>
      </w:r>
      <w:r w:rsidRPr="00A00201">
        <w:t xml:space="preserve">Act. The </w:t>
      </w:r>
      <w:r w:rsidR="00AD1CB6">
        <w:t>I</w:t>
      </w:r>
      <w:r w:rsidRPr="00A00201">
        <w:t xml:space="preserve">PPs regulate the </w:t>
      </w:r>
      <w:r w:rsidR="00452168" w:rsidRPr="00A00201">
        <w:t>way</w:t>
      </w:r>
      <w:r w:rsidRPr="00A00201">
        <w:t xml:space="preserve"> personal information is handled throughout its life cycle, from collection to use and disclosure, storage, accessibility and disposal. </w:t>
      </w:r>
    </w:p>
    <w:p w14:paraId="0F53E2E1" w14:textId="6C434B56" w:rsidR="000056FA" w:rsidRPr="00A00201" w:rsidRDefault="005869E6" w:rsidP="00D02A8A">
      <w:pPr>
        <w:jc w:val="both"/>
      </w:pPr>
      <w:r w:rsidRPr="00A00201">
        <w:t xml:space="preserve">To the extent required by the </w:t>
      </w:r>
      <w:r w:rsidR="00AD1CB6">
        <w:t xml:space="preserve">PDP </w:t>
      </w:r>
      <w:r w:rsidRPr="00A00201">
        <w:t>Act:</w:t>
      </w:r>
    </w:p>
    <w:p w14:paraId="20337B7A" w14:textId="74DB3DA5" w:rsidR="000056FA" w:rsidRPr="00A00201" w:rsidRDefault="00D355BB" w:rsidP="00D02A8A">
      <w:pPr>
        <w:pStyle w:val="ListParagraph"/>
        <w:numPr>
          <w:ilvl w:val="0"/>
          <w:numId w:val="1"/>
        </w:numPr>
        <w:ind w:left="714" w:hanging="357"/>
        <w:contextualSpacing/>
        <w:jc w:val="both"/>
      </w:pPr>
      <w:r>
        <w:t xml:space="preserve">The </w:t>
      </w:r>
      <w:r w:rsidR="001117D6">
        <w:t>school</w:t>
      </w:r>
      <w:r w:rsidR="001117D6" w:rsidRPr="00A00201">
        <w:t xml:space="preserve"> </w:t>
      </w:r>
      <w:r w:rsidR="005869E6" w:rsidRPr="00A00201">
        <w:t>will not collect personal information unless that information</w:t>
      </w:r>
      <w:r w:rsidR="00A00201" w:rsidRPr="00A00201">
        <w:t xml:space="preserve"> </w:t>
      </w:r>
      <w:r w:rsidR="005869E6" w:rsidRPr="00A00201">
        <w:t>is necessary for one or</w:t>
      </w:r>
      <w:r w:rsidR="00A00201" w:rsidRPr="00A00201">
        <w:t xml:space="preserve"> </w:t>
      </w:r>
      <w:r w:rsidR="005869E6" w:rsidRPr="00A00201">
        <w:t>more of our functions</w:t>
      </w:r>
      <w:r w:rsidR="00A00201" w:rsidRPr="00A00201">
        <w:t xml:space="preserve"> </w:t>
      </w:r>
      <w:r w:rsidR="005869E6" w:rsidRPr="00A00201">
        <w:t>or</w:t>
      </w:r>
      <w:r w:rsidR="00A00201" w:rsidRPr="00A00201">
        <w:t xml:space="preserve"> </w:t>
      </w:r>
      <w:r w:rsidR="005869E6" w:rsidRPr="00A00201">
        <w:t>activities</w:t>
      </w:r>
    </w:p>
    <w:p w14:paraId="7214B176" w14:textId="3395FAFC" w:rsidR="000056FA" w:rsidRPr="00A00201" w:rsidRDefault="00D355BB" w:rsidP="00D02A8A">
      <w:pPr>
        <w:pStyle w:val="ListParagraph"/>
        <w:numPr>
          <w:ilvl w:val="0"/>
          <w:numId w:val="1"/>
        </w:numPr>
        <w:ind w:left="714" w:hanging="357"/>
        <w:contextualSpacing/>
        <w:jc w:val="both"/>
      </w:pPr>
      <w:r>
        <w:t xml:space="preserve">The </w:t>
      </w:r>
      <w:r w:rsidR="001117D6">
        <w:t>school</w:t>
      </w:r>
      <w:r w:rsidR="001117D6" w:rsidRPr="00A00201">
        <w:t xml:space="preserve"> </w:t>
      </w:r>
      <w:r w:rsidR="005869E6" w:rsidRPr="00A00201">
        <w:t>will collect personal information only by lawful and fair means and not in an unreasonably intrusive manner</w:t>
      </w:r>
      <w:r w:rsidR="000E2E6E">
        <w:t>.</w:t>
      </w:r>
    </w:p>
    <w:p w14:paraId="1EE8FA46" w14:textId="3FC7A204" w:rsidR="00F46571" w:rsidRPr="00A00201" w:rsidRDefault="00F46571" w:rsidP="00D02A8A">
      <w:pPr>
        <w:jc w:val="both"/>
      </w:pPr>
      <w:r w:rsidRPr="00A00201">
        <w:t>To the extent required by the</w:t>
      </w:r>
      <w:r w:rsidR="00126D70">
        <w:t xml:space="preserve"> </w:t>
      </w:r>
      <w:r w:rsidR="00647614">
        <w:t xml:space="preserve">PDP </w:t>
      </w:r>
      <w:r w:rsidRPr="00A00201">
        <w:t xml:space="preserve">Act, </w:t>
      </w:r>
      <w:r>
        <w:t>the</w:t>
      </w:r>
      <w:r w:rsidRPr="00A00201">
        <w:t xml:space="preserve"> </w:t>
      </w:r>
      <w:r w:rsidR="001117D6">
        <w:t>s</w:t>
      </w:r>
      <w:r w:rsidR="001117D6" w:rsidRPr="00A00201">
        <w:t xml:space="preserve">chool </w:t>
      </w:r>
      <w:r w:rsidRPr="00A00201">
        <w:t>will take reasonable steps to:</w:t>
      </w:r>
    </w:p>
    <w:p w14:paraId="6AD61363" w14:textId="77777777" w:rsidR="00F46571" w:rsidRPr="00A00201" w:rsidRDefault="00F46571" w:rsidP="00D02A8A">
      <w:pPr>
        <w:pStyle w:val="ListParagraph"/>
        <w:numPr>
          <w:ilvl w:val="0"/>
          <w:numId w:val="1"/>
        </w:numPr>
        <w:ind w:left="714" w:hanging="357"/>
        <w:contextualSpacing/>
        <w:jc w:val="both"/>
      </w:pPr>
      <w:r w:rsidRPr="00A00201">
        <w:lastRenderedPageBreak/>
        <w:t>make sure that the personal information that we collect, use and disclose is accurate, complete and up to date</w:t>
      </w:r>
    </w:p>
    <w:p w14:paraId="31B2B381" w14:textId="77777777" w:rsidR="00F46571" w:rsidRPr="00A00201" w:rsidRDefault="00F46571" w:rsidP="00D02A8A">
      <w:pPr>
        <w:pStyle w:val="ListParagraph"/>
        <w:numPr>
          <w:ilvl w:val="0"/>
          <w:numId w:val="1"/>
        </w:numPr>
        <w:ind w:left="714" w:hanging="357"/>
        <w:contextualSpacing/>
        <w:jc w:val="both"/>
      </w:pPr>
      <w:r w:rsidRPr="00A00201">
        <w:t>protect the personal information that we hold from misuse and loss and from unauthorised access, modification or disclosure</w:t>
      </w:r>
    </w:p>
    <w:p w14:paraId="2F9D1D21" w14:textId="5089051D" w:rsidR="00F46571" w:rsidRPr="00A00201" w:rsidRDefault="00F46571" w:rsidP="00D02A8A">
      <w:pPr>
        <w:pStyle w:val="ListParagraph"/>
        <w:numPr>
          <w:ilvl w:val="0"/>
          <w:numId w:val="1"/>
        </w:numPr>
        <w:ind w:left="714" w:hanging="357"/>
        <w:contextualSpacing/>
        <w:jc w:val="both"/>
      </w:pPr>
      <w:r w:rsidRPr="00A00201">
        <w:t xml:space="preserve">destroy or permanently de-identify personal information that is no longer needed for any purpose that is permitted by the </w:t>
      </w:r>
      <w:r w:rsidR="00647614">
        <w:t xml:space="preserve">PDP </w:t>
      </w:r>
      <w:r w:rsidRPr="00A00201">
        <w:t>Act</w:t>
      </w:r>
      <w:r w:rsidR="000E2E6E">
        <w:t>.</w:t>
      </w:r>
    </w:p>
    <w:p w14:paraId="3973367B" w14:textId="12F9609E" w:rsidR="000056FA" w:rsidRPr="00A00201" w:rsidRDefault="00D355BB" w:rsidP="00D02A8A">
      <w:pPr>
        <w:jc w:val="both"/>
      </w:pPr>
      <w:r>
        <w:t xml:space="preserve">The </w:t>
      </w:r>
      <w:r w:rsidR="001117D6">
        <w:t>school</w:t>
      </w:r>
      <w:r w:rsidR="001117D6" w:rsidRPr="00A00201">
        <w:t xml:space="preserve"> </w:t>
      </w:r>
      <w:r w:rsidR="005869E6" w:rsidRPr="00A00201">
        <w:t>collects personal information for a range of purposes, including to:</w:t>
      </w:r>
    </w:p>
    <w:p w14:paraId="13FDEF11" w14:textId="5DFDAA9C" w:rsidR="000056FA" w:rsidRPr="00A00201" w:rsidRDefault="005869E6" w:rsidP="00D02A8A">
      <w:pPr>
        <w:pStyle w:val="ListParagraph"/>
        <w:numPr>
          <w:ilvl w:val="0"/>
          <w:numId w:val="1"/>
        </w:numPr>
        <w:ind w:left="714" w:hanging="357"/>
        <w:contextualSpacing/>
        <w:jc w:val="both"/>
      </w:pPr>
      <w:r w:rsidRPr="00A00201">
        <w:t xml:space="preserve">process applications for </w:t>
      </w:r>
      <w:r w:rsidR="00647614">
        <w:t>student enrolment</w:t>
      </w:r>
    </w:p>
    <w:p w14:paraId="0FC9259D" w14:textId="42A2E777" w:rsidR="000056FA" w:rsidRPr="00A00201" w:rsidRDefault="005869E6" w:rsidP="00D02A8A">
      <w:pPr>
        <w:pStyle w:val="ListParagraph"/>
        <w:numPr>
          <w:ilvl w:val="0"/>
          <w:numId w:val="1"/>
        </w:numPr>
        <w:ind w:left="714" w:hanging="357"/>
        <w:contextualSpacing/>
        <w:jc w:val="both"/>
      </w:pPr>
      <w:r w:rsidRPr="00A00201">
        <w:t xml:space="preserve">manage </w:t>
      </w:r>
      <w:r w:rsidR="00647614">
        <w:t>annual enrolments</w:t>
      </w:r>
    </w:p>
    <w:p w14:paraId="32B4A19F" w14:textId="7E96A29C" w:rsidR="000056FA" w:rsidRPr="00A00201" w:rsidRDefault="005869E6" w:rsidP="00D02A8A">
      <w:pPr>
        <w:pStyle w:val="ListParagraph"/>
        <w:numPr>
          <w:ilvl w:val="0"/>
          <w:numId w:val="1"/>
        </w:numPr>
        <w:ind w:left="714" w:hanging="357"/>
        <w:contextualSpacing/>
        <w:jc w:val="both"/>
      </w:pPr>
      <w:r w:rsidRPr="00A00201">
        <w:t xml:space="preserve">record and maintain </w:t>
      </w:r>
      <w:r w:rsidR="00647614">
        <w:t xml:space="preserve">student </w:t>
      </w:r>
      <w:r w:rsidRPr="00A00201">
        <w:t>details and profile information</w:t>
      </w:r>
    </w:p>
    <w:p w14:paraId="56A92355" w14:textId="73E92777" w:rsidR="000056FA" w:rsidRPr="00A00201" w:rsidRDefault="005869E6" w:rsidP="00D02A8A">
      <w:pPr>
        <w:pStyle w:val="ListParagraph"/>
        <w:numPr>
          <w:ilvl w:val="0"/>
          <w:numId w:val="1"/>
        </w:numPr>
        <w:ind w:left="714" w:hanging="357"/>
        <w:contextualSpacing/>
        <w:jc w:val="both"/>
      </w:pPr>
      <w:r w:rsidRPr="00A00201">
        <w:t xml:space="preserve">coordinate payment of fees to </w:t>
      </w:r>
      <w:r w:rsidR="00647614">
        <w:t>t</w:t>
      </w:r>
      <w:r w:rsidR="00D355BB">
        <w:t xml:space="preserve">he </w:t>
      </w:r>
      <w:r w:rsidR="001117D6">
        <w:t>school</w:t>
      </w:r>
    </w:p>
    <w:p w14:paraId="31BD542A" w14:textId="77777777" w:rsidR="000056FA" w:rsidRPr="00A00201" w:rsidRDefault="005869E6" w:rsidP="00D02A8A">
      <w:pPr>
        <w:pStyle w:val="ListParagraph"/>
        <w:numPr>
          <w:ilvl w:val="0"/>
          <w:numId w:val="1"/>
        </w:numPr>
        <w:ind w:left="714" w:hanging="357"/>
        <w:contextualSpacing/>
        <w:jc w:val="both"/>
      </w:pPr>
      <w:r w:rsidRPr="00A00201">
        <w:t xml:space="preserve">provide teachers with adequate information </w:t>
      </w:r>
      <w:r w:rsidR="00452168" w:rsidRPr="00A00201">
        <w:t>for</w:t>
      </w:r>
      <w:r w:rsidRPr="00A00201">
        <w:t xml:space="preserve"> them to plan their classes</w:t>
      </w:r>
    </w:p>
    <w:p w14:paraId="47529265" w14:textId="1C609D2A" w:rsidR="000056FA" w:rsidRPr="00A00201" w:rsidRDefault="005869E6" w:rsidP="00D02A8A">
      <w:pPr>
        <w:pStyle w:val="ListParagraph"/>
        <w:numPr>
          <w:ilvl w:val="0"/>
          <w:numId w:val="1"/>
        </w:numPr>
        <w:ind w:left="714" w:hanging="357"/>
        <w:contextualSpacing/>
        <w:jc w:val="both"/>
      </w:pPr>
      <w:r w:rsidRPr="00A00201">
        <w:t xml:space="preserve">communicate information about the </w:t>
      </w:r>
      <w:r w:rsidR="001117D6">
        <w:t>s</w:t>
      </w:r>
      <w:r w:rsidR="001117D6" w:rsidRPr="00A00201">
        <w:t xml:space="preserve">chool </w:t>
      </w:r>
      <w:r w:rsidRPr="00A00201">
        <w:t>to</w:t>
      </w:r>
      <w:r w:rsidR="00647614">
        <w:t xml:space="preserve"> parents/guardians</w:t>
      </w:r>
      <w:r w:rsidRPr="00A00201">
        <w:t>, for example term schedule and newsletters</w:t>
      </w:r>
    </w:p>
    <w:p w14:paraId="45C6FCF1" w14:textId="131C5845" w:rsidR="000056FA" w:rsidRDefault="005869E6" w:rsidP="00D02A8A">
      <w:pPr>
        <w:pStyle w:val="ListParagraph"/>
        <w:numPr>
          <w:ilvl w:val="0"/>
          <w:numId w:val="1"/>
        </w:numPr>
        <w:ind w:left="714" w:hanging="357"/>
        <w:contextualSpacing/>
        <w:jc w:val="both"/>
      </w:pPr>
      <w:r w:rsidRPr="00A00201">
        <w:t xml:space="preserve">notify </w:t>
      </w:r>
      <w:r w:rsidR="00647614">
        <w:t xml:space="preserve">families </w:t>
      </w:r>
      <w:r w:rsidRPr="00A00201">
        <w:t xml:space="preserve">about </w:t>
      </w:r>
      <w:r w:rsidR="00100FD5">
        <w:t>s</w:t>
      </w:r>
      <w:r w:rsidRPr="00A00201">
        <w:t>chool events</w:t>
      </w:r>
    </w:p>
    <w:p w14:paraId="417314D3" w14:textId="214435B7" w:rsidR="00AB515D" w:rsidRDefault="00AB515D" w:rsidP="00D02A8A">
      <w:pPr>
        <w:pStyle w:val="ListParagraph"/>
        <w:numPr>
          <w:ilvl w:val="0"/>
          <w:numId w:val="1"/>
        </w:numPr>
        <w:ind w:left="714" w:hanging="357"/>
        <w:contextualSpacing/>
        <w:jc w:val="both"/>
      </w:pPr>
      <w:r>
        <w:t xml:space="preserve">provide enrolment data to the </w:t>
      </w:r>
      <w:r w:rsidR="00A27413">
        <w:t>DET</w:t>
      </w:r>
      <w:r>
        <w:t xml:space="preserve"> to determine eligibility for per capita funding</w:t>
      </w:r>
      <w:r w:rsidR="000E2E6E">
        <w:t>.</w:t>
      </w:r>
    </w:p>
    <w:p w14:paraId="7DE271A1" w14:textId="3A2BE7AE" w:rsidR="000056FA" w:rsidRPr="00A00201" w:rsidRDefault="00FC5E6E" w:rsidP="00D02A8A">
      <w:pPr>
        <w:jc w:val="both"/>
      </w:pPr>
      <w:r>
        <w:t>The school</w:t>
      </w:r>
      <w:r w:rsidRPr="00A00201">
        <w:t xml:space="preserve"> </w:t>
      </w:r>
      <w:r w:rsidR="005869E6" w:rsidRPr="00A00201">
        <w:t>may contac</w:t>
      </w:r>
      <w:r w:rsidR="00E9057F" w:rsidRPr="00A00201">
        <w:t>t</w:t>
      </w:r>
      <w:r w:rsidR="005869E6" w:rsidRPr="00A00201">
        <w:t xml:space="preserve"> </w:t>
      </w:r>
      <w:r>
        <w:t>parents/guardians</w:t>
      </w:r>
      <w:r w:rsidRPr="00A00201">
        <w:t xml:space="preserve"> </w:t>
      </w:r>
      <w:r w:rsidR="005869E6" w:rsidRPr="00A00201">
        <w:t>in a variety of ways, including by pos</w:t>
      </w:r>
      <w:r w:rsidR="00F46571">
        <w:t>t, email, SMS or telephone call</w:t>
      </w:r>
      <w:r w:rsidR="005869E6" w:rsidRPr="00A00201">
        <w:t>.</w:t>
      </w:r>
      <w:r w:rsidR="0087134D">
        <w:t xml:space="preserve"> </w:t>
      </w:r>
      <w:r w:rsidR="005869E6" w:rsidRPr="00A00201">
        <w:t>In performing our functions and activities, we may need to disclose personal information to third</w:t>
      </w:r>
      <w:r w:rsidR="00A00201" w:rsidRPr="00A00201">
        <w:t xml:space="preserve"> </w:t>
      </w:r>
      <w:r w:rsidR="005869E6" w:rsidRPr="00A00201">
        <w:t>parties.</w:t>
      </w:r>
      <w:r w:rsidR="0087134D">
        <w:t xml:space="preserve"> </w:t>
      </w:r>
      <w:r w:rsidR="005869E6" w:rsidRPr="00A00201">
        <w:t xml:space="preserve">Third parties with whom </w:t>
      </w:r>
      <w:r w:rsidR="00D355BB">
        <w:t>the</w:t>
      </w:r>
      <w:r w:rsidR="005869E6" w:rsidRPr="00A00201">
        <w:t xml:space="preserve"> </w:t>
      </w:r>
      <w:r w:rsidR="001117D6">
        <w:t>s</w:t>
      </w:r>
      <w:r w:rsidR="001117D6" w:rsidRPr="00A00201">
        <w:t xml:space="preserve">chool </w:t>
      </w:r>
      <w:r w:rsidR="005869E6" w:rsidRPr="00A00201">
        <w:t>may share personal information include, where appropriate:</w:t>
      </w:r>
    </w:p>
    <w:p w14:paraId="732E23A6" w14:textId="3E5B1F35" w:rsidR="00FC5E6E" w:rsidRPr="00A00201" w:rsidRDefault="005869E6" w:rsidP="00D02A8A">
      <w:pPr>
        <w:pStyle w:val="ListParagraph"/>
        <w:numPr>
          <w:ilvl w:val="0"/>
          <w:numId w:val="1"/>
        </w:numPr>
        <w:ind w:left="714" w:hanging="357"/>
        <w:contextualSpacing/>
        <w:jc w:val="both"/>
      </w:pPr>
      <w:r w:rsidRPr="00A00201">
        <w:t xml:space="preserve">government and regulatory bodies such as </w:t>
      </w:r>
      <w:r w:rsidR="00D747C4">
        <w:t>Community Languages</w:t>
      </w:r>
      <w:r w:rsidR="003B185A">
        <w:t xml:space="preserve"> Victoria </w:t>
      </w:r>
      <w:r w:rsidR="00D747C4">
        <w:t>(CL</w:t>
      </w:r>
      <w:r w:rsidR="00160851">
        <w:t>V</w:t>
      </w:r>
      <w:r w:rsidR="003B185A">
        <w:t>)</w:t>
      </w:r>
      <w:r w:rsidR="000153B4">
        <w:t>,</w:t>
      </w:r>
      <w:r w:rsidR="00FC5E6E">
        <w:t xml:space="preserve"> and </w:t>
      </w:r>
      <w:r w:rsidR="000E2E6E">
        <w:t xml:space="preserve">DET </w:t>
      </w:r>
      <w:r w:rsidR="00FC5E6E">
        <w:t>for funding purposes</w:t>
      </w:r>
    </w:p>
    <w:p w14:paraId="4C1A8260" w14:textId="77777777" w:rsidR="000056FA" w:rsidRPr="00A00201" w:rsidRDefault="005869E6" w:rsidP="00D02A8A">
      <w:pPr>
        <w:pStyle w:val="ListParagraph"/>
        <w:numPr>
          <w:ilvl w:val="0"/>
          <w:numId w:val="1"/>
        </w:numPr>
        <w:ind w:left="714" w:hanging="357"/>
        <w:contextualSpacing/>
        <w:jc w:val="both"/>
      </w:pPr>
      <w:r w:rsidRPr="00A00201">
        <w:t>financial institutions for payment processing</w:t>
      </w:r>
      <w:r w:rsidR="00F46571">
        <w:t>.</w:t>
      </w:r>
    </w:p>
    <w:p w14:paraId="30088C72" w14:textId="1D3E8B01" w:rsidR="000056FA" w:rsidRPr="00A00201" w:rsidRDefault="00FC5E6E" w:rsidP="00D02A8A">
      <w:pPr>
        <w:jc w:val="both"/>
      </w:pPr>
      <w:r>
        <w:t>Parents/guardians should</w:t>
      </w:r>
      <w:r w:rsidRPr="00A00201">
        <w:t xml:space="preserve"> </w:t>
      </w:r>
      <w:r w:rsidR="005869E6" w:rsidRPr="00A00201">
        <w:t xml:space="preserve">contact the </w:t>
      </w:r>
      <w:r w:rsidR="001117D6">
        <w:t>s</w:t>
      </w:r>
      <w:r w:rsidR="001117D6" w:rsidRPr="00A00201">
        <w:t xml:space="preserve">chool </w:t>
      </w:r>
      <w:r w:rsidR="005869E6" w:rsidRPr="00A00201">
        <w:t xml:space="preserve">if </w:t>
      </w:r>
      <w:r>
        <w:t>they</w:t>
      </w:r>
      <w:r w:rsidR="005869E6" w:rsidRPr="00A00201">
        <w:t xml:space="preserve"> have any queries about the personal information that </w:t>
      </w:r>
      <w:r w:rsidR="00D355BB">
        <w:t>the</w:t>
      </w:r>
      <w:r w:rsidR="005869E6" w:rsidRPr="00A00201">
        <w:t xml:space="preserve"> </w:t>
      </w:r>
      <w:r w:rsidR="001117D6">
        <w:t>s</w:t>
      </w:r>
      <w:r w:rsidR="001117D6" w:rsidRPr="00A00201">
        <w:t xml:space="preserve">chool </w:t>
      </w:r>
      <w:r w:rsidR="005869E6" w:rsidRPr="00A00201">
        <w:t xml:space="preserve">holds about </w:t>
      </w:r>
      <w:r>
        <w:t>them</w:t>
      </w:r>
      <w:r w:rsidRPr="00A00201">
        <w:t xml:space="preserve"> </w:t>
      </w:r>
      <w:r w:rsidR="005869E6" w:rsidRPr="00A00201">
        <w:t xml:space="preserve">or the way </w:t>
      </w:r>
      <w:r>
        <w:t>it</w:t>
      </w:r>
      <w:r w:rsidRPr="00A00201">
        <w:t xml:space="preserve"> </w:t>
      </w:r>
      <w:r w:rsidR="005869E6" w:rsidRPr="00A00201">
        <w:t>handle</w:t>
      </w:r>
      <w:r>
        <w:t>s</w:t>
      </w:r>
      <w:r w:rsidR="005869E6" w:rsidRPr="00A00201">
        <w:t xml:space="preserve"> that personal information. </w:t>
      </w:r>
    </w:p>
    <w:p w14:paraId="506C2AB8" w14:textId="2F28F1F5" w:rsidR="00E71D31" w:rsidRDefault="001F60A8" w:rsidP="00D02A8A">
      <w:pPr>
        <w:pStyle w:val="Heading2"/>
        <w:jc w:val="both"/>
      </w:pPr>
      <w:r>
        <w:t>Photographing and Filming</w:t>
      </w:r>
      <w:r w:rsidR="00E71D31">
        <w:t xml:space="preserve"> </w:t>
      </w:r>
      <w:r w:rsidR="007C74D2">
        <w:t xml:space="preserve">Students </w:t>
      </w:r>
      <w:r w:rsidR="00E71D31">
        <w:t>Policy</w:t>
      </w:r>
    </w:p>
    <w:p w14:paraId="0DBB26D3" w14:textId="7AB88F5D" w:rsidR="009D3F6C" w:rsidRDefault="0023766D" w:rsidP="00D02A8A">
      <w:pPr>
        <w:jc w:val="both"/>
      </w:pPr>
      <w:r w:rsidRPr="0091768B">
        <w:t xml:space="preserve">The school </w:t>
      </w:r>
      <w:r>
        <w:t xml:space="preserve">should not photograph, film or record students without their parent/guardian’s </w:t>
      </w:r>
      <w:r w:rsidR="00D07182">
        <w:t xml:space="preserve">written </w:t>
      </w:r>
      <w:r>
        <w:t xml:space="preserve">consent. </w:t>
      </w:r>
      <w:bookmarkStart w:id="9" w:name="_Hlk49959086"/>
      <w:r w:rsidR="00810D3C">
        <w:t xml:space="preserve">The school uses a consent form which has been developed by the Department and is available from the CLV website. </w:t>
      </w:r>
      <w:bookmarkEnd w:id="9"/>
    </w:p>
    <w:p w14:paraId="4DBFC7EE" w14:textId="10881EEC" w:rsidR="009D3F6C" w:rsidRDefault="009D3F6C" w:rsidP="00D02A8A">
      <w:pPr>
        <w:jc w:val="both"/>
      </w:pPr>
      <w:r>
        <w:t xml:space="preserve">The purpose of this policy is to explain to parents/carers how </w:t>
      </w:r>
      <w:r w:rsidR="0054031B">
        <w:t xml:space="preserve">the school </w:t>
      </w:r>
      <w:r>
        <w:t xml:space="preserve">will collect, use and disclose photographs, video and recordings of students, how parent/carer consent can be provided and how it can be withdrawn. Photographs, video or digital images of a student are considered “personal information” and therefore their use and disclosure are governed by the </w:t>
      </w:r>
      <w:r w:rsidRPr="00BE0E3E">
        <w:rPr>
          <w:i/>
          <w:iCs/>
        </w:rPr>
        <w:t>Information Privacy Act 2000 (Vic) (IP Act)</w:t>
      </w:r>
      <w:r>
        <w:t xml:space="preserve"> and the Information Privacy Principles contained within it. Photographs, video and digital images of students may also contain copyright, and therefore may also be governed by the </w:t>
      </w:r>
      <w:r w:rsidRPr="00BE0E3E">
        <w:rPr>
          <w:i/>
          <w:iCs/>
        </w:rPr>
        <w:t>Copyright Act 1968 (Cth)</w:t>
      </w:r>
      <w:r>
        <w:t xml:space="preserve"> (Copyright Act).</w:t>
      </w:r>
    </w:p>
    <w:p w14:paraId="321DE393" w14:textId="5165CA5B" w:rsidR="0023766D" w:rsidRDefault="009D3F6C" w:rsidP="00D02A8A">
      <w:pPr>
        <w:jc w:val="both"/>
      </w:pPr>
      <w:r>
        <w:t>The school will ensure that parents/carers are notified upon enrolment and at the commencement of each school year of the ways in which the school may use images of students. There are many occasions during the school year where staff photograph, film or record students participating in school activities or events. The school will use student images reasonably, appropriately and sensitively, consistent with our obligations under the Child Safe Standards. An Annual Consent Form and Collection Notice will be distributed to parents/carers on enrolment and also at the beginning of each school year.</w:t>
      </w:r>
    </w:p>
    <w:p w14:paraId="5ADB803D" w14:textId="233C52CF" w:rsidR="00DB3393" w:rsidRDefault="00DB3393" w:rsidP="00D02A8A">
      <w:pPr>
        <w:pStyle w:val="Heading2"/>
        <w:jc w:val="both"/>
      </w:pPr>
      <w:r w:rsidRPr="00A12806">
        <w:t xml:space="preserve">Visitor and Parental Volunteer Policy </w:t>
      </w:r>
    </w:p>
    <w:p w14:paraId="5C41946E" w14:textId="528C5322" w:rsidR="00DB3393" w:rsidRDefault="00E231B2" w:rsidP="00D02A8A">
      <w:pPr>
        <w:jc w:val="both"/>
      </w:pPr>
      <w:r>
        <w:t xml:space="preserve">It is a legal requirement that all </w:t>
      </w:r>
      <w:r w:rsidR="00DB3393" w:rsidRPr="0091768B">
        <w:t xml:space="preserve">volunteers </w:t>
      </w:r>
      <w:r w:rsidR="00DB3393">
        <w:t xml:space="preserve">present in schools must have either a valid Working with Children Check (WWCC) or valid Victorian Institute of Teaching </w:t>
      </w:r>
      <w:r w:rsidR="00F71A0F">
        <w:t xml:space="preserve">(VIT) </w:t>
      </w:r>
      <w:r w:rsidR="00DB3393">
        <w:t>registration</w:t>
      </w:r>
      <w:r>
        <w:t xml:space="preserve">. The </w:t>
      </w:r>
      <w:r w:rsidR="004209FA">
        <w:t xml:space="preserve">school </w:t>
      </w:r>
      <w:r>
        <w:t>maintain</w:t>
      </w:r>
      <w:r w:rsidR="000546FC">
        <w:t>s</w:t>
      </w:r>
      <w:r>
        <w:t xml:space="preserve"> a register of all checks </w:t>
      </w:r>
      <w:r w:rsidR="00F71A0F">
        <w:t xml:space="preserve">to ensure that all staff, volunteers and teachers’ checks are valid. </w:t>
      </w:r>
    </w:p>
    <w:p w14:paraId="4D26D3DA" w14:textId="135BCE17" w:rsidR="00BC1D6D" w:rsidRPr="0045152B" w:rsidRDefault="000546FC" w:rsidP="00D02A8A">
      <w:pPr>
        <w:jc w:val="both"/>
      </w:pPr>
      <w:r w:rsidRPr="0045152B">
        <w:t>The school is</w:t>
      </w:r>
      <w:r w:rsidR="00F71A0F" w:rsidRPr="0045152B">
        <w:t xml:space="preserve"> also responsible for </w:t>
      </w:r>
      <w:r w:rsidRPr="0045152B">
        <w:t xml:space="preserve">supervising </w:t>
      </w:r>
      <w:r w:rsidR="00F71A0F" w:rsidRPr="0045152B">
        <w:t>all visitors present on the premises. If they are working with children</w:t>
      </w:r>
      <w:r w:rsidR="0007709F" w:rsidRPr="0045152B">
        <w:t>,</w:t>
      </w:r>
      <w:r w:rsidR="00F71A0F" w:rsidRPr="0045152B">
        <w:t xml:space="preserve"> </w:t>
      </w:r>
      <w:r w:rsidRPr="0045152B">
        <w:t xml:space="preserve">the </w:t>
      </w:r>
      <w:r w:rsidR="004209FA" w:rsidRPr="0045152B">
        <w:t xml:space="preserve">school </w:t>
      </w:r>
      <w:r w:rsidRPr="0045152B">
        <w:t xml:space="preserve">will check whether they </w:t>
      </w:r>
      <w:r w:rsidR="00F71A0F" w:rsidRPr="0045152B">
        <w:t>require a WWCC/VIT registration</w:t>
      </w:r>
      <w:r w:rsidR="006F5B54" w:rsidRPr="0045152B">
        <w:t xml:space="preserve"> prior to attending the school</w:t>
      </w:r>
      <w:r w:rsidR="00F71A0F" w:rsidRPr="0045152B">
        <w:t xml:space="preserve">. </w:t>
      </w:r>
      <w:r w:rsidR="006F5B54" w:rsidRPr="0045152B">
        <w:t xml:space="preserve">All visitors will report to the school </w:t>
      </w:r>
      <w:r w:rsidR="002A1144" w:rsidRPr="0045152B">
        <w:t>staff</w:t>
      </w:r>
      <w:r w:rsidR="006F5B54" w:rsidRPr="0045152B">
        <w:t xml:space="preserve"> when arriving or leaving the premises. Visitors are required to sign </w:t>
      </w:r>
      <w:r w:rsidR="009E26FF" w:rsidRPr="0045152B">
        <w:lastRenderedPageBreak/>
        <w:t xml:space="preserve">a </w:t>
      </w:r>
      <w:r w:rsidR="006F5B54" w:rsidRPr="0045152B">
        <w:t xml:space="preserve">log in book </w:t>
      </w:r>
      <w:r w:rsidR="00D55329" w:rsidRPr="0045152B">
        <w:t>at</w:t>
      </w:r>
      <w:r w:rsidR="006F5B54" w:rsidRPr="0045152B">
        <w:t xml:space="preserve"> arriv</w:t>
      </w:r>
      <w:r w:rsidR="00D55329" w:rsidRPr="0045152B">
        <w:t>al</w:t>
      </w:r>
      <w:r w:rsidR="006F5B54" w:rsidRPr="0045152B">
        <w:t xml:space="preserve"> and </w:t>
      </w:r>
      <w:r w:rsidR="00D55329" w:rsidRPr="0045152B">
        <w:t xml:space="preserve">when </w:t>
      </w:r>
      <w:r w:rsidR="006F5B54" w:rsidRPr="0045152B">
        <w:t>leaving, including printing their name, signing, and recording the date</w:t>
      </w:r>
      <w:r w:rsidR="009E26FF" w:rsidRPr="0045152B">
        <w:t xml:space="preserve">, </w:t>
      </w:r>
      <w:r w:rsidR="006F5B54" w:rsidRPr="0045152B">
        <w:t>time and purpose of the</w:t>
      </w:r>
      <w:r w:rsidR="00D55329" w:rsidRPr="0045152B">
        <w:t>ir</w:t>
      </w:r>
      <w:r w:rsidR="006F5B54" w:rsidRPr="0045152B">
        <w:t xml:space="preserve"> visit. </w:t>
      </w:r>
      <w:r w:rsidR="00D55329" w:rsidRPr="0045152B">
        <w:t>A</w:t>
      </w:r>
      <w:r w:rsidR="006F5B54" w:rsidRPr="0045152B">
        <w:t xml:space="preserve">ll visitors </w:t>
      </w:r>
      <w:r w:rsidR="0054031B" w:rsidRPr="0045152B">
        <w:t>are</w:t>
      </w:r>
      <w:r w:rsidR="006F5B54" w:rsidRPr="0045152B">
        <w:t xml:space="preserve"> </w:t>
      </w:r>
      <w:r w:rsidR="006F45C1" w:rsidRPr="0045152B">
        <w:t xml:space="preserve">required </w:t>
      </w:r>
      <w:r w:rsidR="006F5B54" w:rsidRPr="0045152B">
        <w:t xml:space="preserve">to wear a visitor’s badge when on school premises. </w:t>
      </w:r>
      <w:r w:rsidRPr="0045152B">
        <w:t xml:space="preserve">The school keeps a </w:t>
      </w:r>
      <w:r w:rsidR="00F71A0F" w:rsidRPr="0045152B">
        <w:t xml:space="preserve">record of all visitors on file. </w:t>
      </w:r>
    </w:p>
    <w:p w14:paraId="5300B6A6" w14:textId="43CDFCE8" w:rsidR="00AC2417" w:rsidRDefault="00BC55EC" w:rsidP="00D02A8A">
      <w:pPr>
        <w:pStyle w:val="Heading2"/>
        <w:jc w:val="both"/>
      </w:pPr>
      <w:r>
        <w:t>Student Attendance Policy</w:t>
      </w:r>
      <w:r w:rsidR="002945A5">
        <w:t xml:space="preserve"> </w:t>
      </w:r>
    </w:p>
    <w:p w14:paraId="0C5E5FFB" w14:textId="3EEAE259" w:rsidR="000056FA" w:rsidRPr="00D02A8A" w:rsidRDefault="00CD68E6" w:rsidP="00D02A8A">
      <w:pPr>
        <w:jc w:val="both"/>
        <w:rPr>
          <w:color w:val="FF0000"/>
        </w:rPr>
      </w:pPr>
      <w:r>
        <w:t xml:space="preserve">Students are required to attend classes on a regular basis. </w:t>
      </w:r>
      <w:r w:rsidRPr="00CD68E6">
        <w:t xml:space="preserve">Absences may mean that students miss </w:t>
      </w:r>
      <w:r w:rsidRPr="0045152B">
        <w:t>assessments and may not have the opportunity to demonstrate achievements of the relevant standards</w:t>
      </w:r>
      <w:r w:rsidR="005869E6" w:rsidRPr="0045152B">
        <w:t>.</w:t>
      </w:r>
      <w:r w:rsidR="0062584F" w:rsidRPr="0045152B">
        <w:t xml:space="preserve"> The school maintains accurate, dated records of student attendance each week. Parents should notify the school of </w:t>
      </w:r>
      <w:r w:rsidR="00F00A7B" w:rsidRPr="0045152B">
        <w:t xml:space="preserve">student </w:t>
      </w:r>
      <w:r w:rsidR="0062584F" w:rsidRPr="0045152B">
        <w:t xml:space="preserve">absences in advance, where possible. </w:t>
      </w:r>
    </w:p>
    <w:p w14:paraId="379A0B4B" w14:textId="77777777" w:rsidR="003C5A7C" w:rsidRDefault="003C5A7C" w:rsidP="00D02A8A">
      <w:pPr>
        <w:pStyle w:val="Heading2"/>
        <w:jc w:val="both"/>
      </w:pPr>
      <w:bookmarkStart w:id="10" w:name="_TOC_250001"/>
      <w:r>
        <w:t>Student Collection Policy</w:t>
      </w:r>
    </w:p>
    <w:p w14:paraId="20BE0C96" w14:textId="54D11DB3" w:rsidR="00810D3C" w:rsidRDefault="00810D3C" w:rsidP="00D02A8A">
      <w:pPr>
        <w:jc w:val="both"/>
      </w:pPr>
      <w:r w:rsidRPr="00810D3C">
        <w:t xml:space="preserve">The school </w:t>
      </w:r>
      <w:r w:rsidR="00A25E64">
        <w:t>has a</w:t>
      </w:r>
      <w:r w:rsidRPr="00810D3C">
        <w:t xml:space="preserve"> </w:t>
      </w:r>
      <w:r>
        <w:t xml:space="preserve">student </w:t>
      </w:r>
      <w:r w:rsidR="006B5215">
        <w:t>supervision</w:t>
      </w:r>
      <w:r w:rsidR="00A25E64">
        <w:t xml:space="preserve"> schedule</w:t>
      </w:r>
      <w:r w:rsidR="006B5215">
        <w:t xml:space="preserve"> and </w:t>
      </w:r>
      <w:r w:rsidR="00A25E64">
        <w:t xml:space="preserve">uses a student </w:t>
      </w:r>
      <w:r>
        <w:t xml:space="preserve">collection </w:t>
      </w:r>
      <w:r w:rsidRPr="00810D3C">
        <w:t>form which has been developed by the Department and is available from the</w:t>
      </w:r>
      <w:r w:rsidR="00B31664">
        <w:t xml:space="preserve"> </w:t>
      </w:r>
      <w:r w:rsidRPr="00810D3C">
        <w:t>CLV website</w:t>
      </w:r>
      <w:r w:rsidR="00B31664">
        <w:t xml:space="preserve"> at </w:t>
      </w:r>
      <w:hyperlink r:id="rId17" w:history="1">
        <w:r w:rsidR="00FF14C8" w:rsidRPr="00823A1E">
          <w:rPr>
            <w:rStyle w:val="Hyperlink"/>
          </w:rPr>
          <w:t>http://www.communitylanguages.org.au/Child-Safe.php</w:t>
        </w:r>
      </w:hyperlink>
      <w:r w:rsidRPr="00810D3C">
        <w:t>.</w:t>
      </w:r>
    </w:p>
    <w:p w14:paraId="1238208E" w14:textId="6E1B19EA" w:rsidR="00996A7A" w:rsidRDefault="00996A7A" w:rsidP="00D02A8A">
      <w:pPr>
        <w:jc w:val="both"/>
      </w:pPr>
      <w:r>
        <w:t>The school will ensure parents/guardians are:</w:t>
      </w:r>
    </w:p>
    <w:p w14:paraId="10EDDCEC" w14:textId="77777777" w:rsidR="00126D70" w:rsidRDefault="00996A7A" w:rsidP="00D02A8A">
      <w:pPr>
        <w:pStyle w:val="ListParagraph"/>
        <w:numPr>
          <w:ilvl w:val="0"/>
          <w:numId w:val="1"/>
        </w:numPr>
        <w:ind w:left="714" w:hanging="357"/>
        <w:contextualSpacing/>
        <w:jc w:val="both"/>
      </w:pPr>
      <w:r>
        <w:t>aware of the procedures to collect students during school hours</w:t>
      </w:r>
    </w:p>
    <w:p w14:paraId="1CAE3D32" w14:textId="786A7AF5" w:rsidR="00996A7A" w:rsidRDefault="00996A7A" w:rsidP="00D02A8A">
      <w:pPr>
        <w:pStyle w:val="ListParagraph"/>
        <w:numPr>
          <w:ilvl w:val="0"/>
          <w:numId w:val="1"/>
        </w:numPr>
        <w:ind w:left="714" w:hanging="357"/>
        <w:contextualSpacing/>
        <w:jc w:val="both"/>
      </w:pPr>
      <w:r>
        <w:t>advised of the school’s supervision times after school while students wait to be collected.</w:t>
      </w:r>
    </w:p>
    <w:p w14:paraId="3FC5DCFA" w14:textId="042608A6" w:rsidR="009D3F6C" w:rsidRDefault="009D3F6C" w:rsidP="00D02A8A">
      <w:pPr>
        <w:contextualSpacing/>
        <w:jc w:val="both"/>
      </w:pPr>
      <w:r>
        <w:t>Only parents/guardians and authorised nominees are permitted to collect. The school will record the details of when a student has been collected early from school including:</w:t>
      </w:r>
    </w:p>
    <w:p w14:paraId="24BB3F0F" w14:textId="630C0524" w:rsidR="009D3F6C" w:rsidRDefault="009D3F6C" w:rsidP="00D02A8A">
      <w:pPr>
        <w:pStyle w:val="ListParagraph"/>
        <w:numPr>
          <w:ilvl w:val="0"/>
          <w:numId w:val="1"/>
        </w:numPr>
        <w:ind w:left="714" w:hanging="357"/>
        <w:contextualSpacing/>
        <w:jc w:val="both"/>
      </w:pPr>
      <w:r>
        <w:t>date and time</w:t>
      </w:r>
    </w:p>
    <w:p w14:paraId="3E6EECEE" w14:textId="5F2E129D" w:rsidR="009D3F6C" w:rsidRDefault="009D3F6C" w:rsidP="00D02A8A">
      <w:pPr>
        <w:pStyle w:val="ListParagraph"/>
        <w:numPr>
          <w:ilvl w:val="0"/>
          <w:numId w:val="1"/>
        </w:numPr>
        <w:ind w:left="714" w:hanging="357"/>
        <w:contextualSpacing/>
        <w:jc w:val="both"/>
      </w:pPr>
      <w:r>
        <w:tab/>
        <w:t>reason for collection</w:t>
      </w:r>
    </w:p>
    <w:p w14:paraId="40842F11" w14:textId="6C97CD6D" w:rsidR="009D3F6C" w:rsidRDefault="007D0DD0" w:rsidP="00D02A8A">
      <w:pPr>
        <w:pStyle w:val="ListParagraph"/>
        <w:numPr>
          <w:ilvl w:val="0"/>
          <w:numId w:val="1"/>
        </w:numPr>
        <w:ind w:left="714" w:hanging="357"/>
        <w:contextualSpacing/>
        <w:jc w:val="both"/>
      </w:pPr>
      <w:r>
        <w:t>p</w:t>
      </w:r>
      <w:r w:rsidR="009D3F6C">
        <w:t>erson who received the child (including the person’s signa</w:t>
      </w:r>
      <w:r>
        <w:t>ture)</w:t>
      </w:r>
    </w:p>
    <w:p w14:paraId="2A0E7964" w14:textId="77777777" w:rsidR="009D3F6C" w:rsidRDefault="009D3F6C" w:rsidP="00D02A8A">
      <w:pPr>
        <w:contextualSpacing/>
        <w:jc w:val="both"/>
      </w:pPr>
      <w:r>
        <w:t>Where a student is collected after school hours, the school will:</w:t>
      </w:r>
    </w:p>
    <w:p w14:paraId="0853BF7B" w14:textId="66CBE298" w:rsidR="009D3F6C" w:rsidRDefault="009D3F6C" w:rsidP="00D02A8A">
      <w:pPr>
        <w:pStyle w:val="ListParagraph"/>
        <w:numPr>
          <w:ilvl w:val="0"/>
          <w:numId w:val="1"/>
        </w:numPr>
        <w:ind w:left="714" w:hanging="357"/>
        <w:contextualSpacing/>
        <w:jc w:val="both"/>
      </w:pPr>
      <w:r>
        <w:t xml:space="preserve">only allow students to be collected by their parents (subject to any specific court orders) or by a </w:t>
      </w:r>
      <w:r w:rsidR="007D0DD0">
        <w:t>p</w:t>
      </w:r>
      <w:r>
        <w:t>erson who has been authorised by the parents to pick up their child</w:t>
      </w:r>
    </w:p>
    <w:p w14:paraId="0FE59679" w14:textId="36C0D8CE" w:rsidR="009D3F6C" w:rsidRDefault="009D3F6C" w:rsidP="00D02A8A">
      <w:pPr>
        <w:pStyle w:val="ListParagraph"/>
        <w:numPr>
          <w:ilvl w:val="0"/>
          <w:numId w:val="1"/>
        </w:numPr>
        <w:ind w:left="714" w:hanging="357"/>
        <w:contextualSpacing/>
        <w:jc w:val="both"/>
      </w:pPr>
      <w:r>
        <w:tab/>
        <w:t>request and verify the identity of an authorised person who is not known to the school by using suitable photo identification (such as a driver’s licence)</w:t>
      </w:r>
    </w:p>
    <w:p w14:paraId="37038111" w14:textId="6D422BEC" w:rsidR="00B170EB" w:rsidRPr="00B170EB" w:rsidRDefault="009D3F6C" w:rsidP="00D02A8A">
      <w:pPr>
        <w:contextualSpacing/>
        <w:jc w:val="both"/>
      </w:pPr>
      <w:r>
        <w:t xml:space="preserve">If a child has not been collected from the </w:t>
      </w:r>
      <w:r w:rsidR="004209FA">
        <w:t xml:space="preserve">school </w:t>
      </w:r>
      <w:r>
        <w:t xml:space="preserve">by closing time and the school is unable to contact parents, the school will contact the authorised nominees listed on child’s enrolment form. In extreme circumstances where schools are unable to contact one of authorised nominees by closing time, </w:t>
      </w:r>
      <w:r w:rsidR="004209FA">
        <w:t xml:space="preserve">schools </w:t>
      </w:r>
      <w:r>
        <w:t>will contact the necessary authorities for the safe collection of the child</w:t>
      </w:r>
      <w:r w:rsidR="007D0DD0">
        <w:t>.</w:t>
      </w:r>
    </w:p>
    <w:p w14:paraId="29D795E7" w14:textId="7B0A6821" w:rsidR="00CD68E6" w:rsidRDefault="00CD68E6" w:rsidP="00D02A8A">
      <w:pPr>
        <w:pStyle w:val="Heading2"/>
        <w:ind w:left="0"/>
        <w:jc w:val="both"/>
      </w:pPr>
      <w:r>
        <w:t xml:space="preserve">Child Safe Standards and Working </w:t>
      </w:r>
      <w:r w:rsidR="003C7F23">
        <w:t>with</w:t>
      </w:r>
      <w:r>
        <w:t xml:space="preserve"> Children Check Policy</w:t>
      </w:r>
    </w:p>
    <w:p w14:paraId="668CE32E" w14:textId="5382872A" w:rsidR="0054031B" w:rsidRPr="00325348" w:rsidRDefault="0054031B" w:rsidP="0054031B">
      <w:pPr>
        <w:jc w:val="both"/>
      </w:pPr>
      <w:r w:rsidRPr="00325348">
        <w:t>The purpose of the Child Safe Standards is to prevent abuse of children by making organisations safer for children. So that children at community language schools can feel safe and be safe, responsibility for child safety should be understood and accepted by everyone in the organisation.</w:t>
      </w:r>
      <w:r w:rsidR="00325348">
        <w:br/>
      </w:r>
      <w:r w:rsidR="009D3757">
        <w:br/>
      </w:r>
      <w:r w:rsidRPr="00325348">
        <w:t xml:space="preserve">The Standards incorporate three principles related to identifying and responding to the needs of Aboriginal and Torres Strait Islander children; children from culturally and linguistically diverse communities; and children with a disability. </w:t>
      </w:r>
    </w:p>
    <w:p w14:paraId="63891A2D" w14:textId="1821D0EC" w:rsidR="004B50B8" w:rsidRDefault="00CD68E6" w:rsidP="0054031B">
      <w:pPr>
        <w:jc w:val="both"/>
      </w:pPr>
      <w:r>
        <w:t xml:space="preserve">The school complies with current Child Safe Standards and all staff, volunteers and committee members </w:t>
      </w:r>
      <w:r w:rsidR="004B50B8">
        <w:t xml:space="preserve">must attend Child Safe Standards </w:t>
      </w:r>
      <w:r w:rsidR="00C46BD8">
        <w:t>training upon commencement and every two years</w:t>
      </w:r>
      <w:r w:rsidR="004B50B8">
        <w:t>, as well as sign a Child Safe Standards Code of Conduct annually</w:t>
      </w:r>
      <w:r w:rsidR="0054031B">
        <w:t>, which establishes clear expectations for appropriate behaviour with children</w:t>
      </w:r>
      <w:r w:rsidR="004B50B8">
        <w:t>.</w:t>
      </w:r>
    </w:p>
    <w:p w14:paraId="4FC28503" w14:textId="417A2435" w:rsidR="00515558" w:rsidRDefault="00515558" w:rsidP="0054031B">
      <w:pPr>
        <w:jc w:val="both"/>
      </w:pPr>
      <w:r>
        <w:t xml:space="preserve">The Child Safe Standards Policy and Child Safe Code of Conduct are kept on file at the school. </w:t>
      </w:r>
    </w:p>
    <w:p w14:paraId="55190C6A" w14:textId="5188490C" w:rsidR="00906944" w:rsidRPr="00906944" w:rsidRDefault="00906944" w:rsidP="00906944">
      <w:pPr>
        <w:pStyle w:val="Heading2"/>
        <w:jc w:val="both"/>
        <w:rPr>
          <w:sz w:val="22"/>
          <w:szCs w:val="22"/>
        </w:rPr>
      </w:pPr>
      <w:r w:rsidRPr="00906944">
        <w:rPr>
          <w:sz w:val="22"/>
          <w:szCs w:val="22"/>
        </w:rPr>
        <w:lastRenderedPageBreak/>
        <w:t>Working with Children</w:t>
      </w:r>
      <w:r w:rsidR="006F36AC">
        <w:rPr>
          <w:sz w:val="22"/>
          <w:szCs w:val="22"/>
        </w:rPr>
        <w:t xml:space="preserve"> </w:t>
      </w:r>
      <w:r w:rsidR="007D74FB">
        <w:rPr>
          <w:sz w:val="22"/>
          <w:szCs w:val="22"/>
        </w:rPr>
        <w:t xml:space="preserve">(WWC) </w:t>
      </w:r>
      <w:r w:rsidRPr="00906944">
        <w:rPr>
          <w:sz w:val="22"/>
          <w:szCs w:val="22"/>
        </w:rPr>
        <w:t>Checks</w:t>
      </w:r>
      <w:r w:rsidR="0059144E">
        <w:rPr>
          <w:sz w:val="22"/>
          <w:szCs w:val="22"/>
        </w:rPr>
        <w:t xml:space="preserve"> </w:t>
      </w:r>
    </w:p>
    <w:p w14:paraId="05AB9D83" w14:textId="436D59C1" w:rsidR="004B50B8" w:rsidRDefault="004B50B8" w:rsidP="00D02A8A">
      <w:pPr>
        <w:jc w:val="both"/>
      </w:pPr>
      <w:r>
        <w:t>All staff, volunteers and committee members</w:t>
      </w:r>
      <w:r w:rsidR="0054031B">
        <w:t>, regardless of whether they have regular contact with students,</w:t>
      </w:r>
      <w:r>
        <w:t xml:space="preserve"> must</w:t>
      </w:r>
      <w:r w:rsidR="00CD68E6">
        <w:t xml:space="preserve"> have a valid Working </w:t>
      </w:r>
      <w:r w:rsidR="003C7F23">
        <w:t>with</w:t>
      </w:r>
      <w:r w:rsidR="00CD68E6">
        <w:t xml:space="preserve"> Children Check or current Victorian Institute of Teaching registration</w:t>
      </w:r>
      <w:r w:rsidR="00615670">
        <w:t xml:space="preserve"> at all times</w:t>
      </w:r>
      <w:r w:rsidR="00CD68E6">
        <w:t xml:space="preserve">. </w:t>
      </w:r>
      <w:r>
        <w:t xml:space="preserve">The school has a process to track and monitor currency of </w:t>
      </w:r>
      <w:r w:rsidR="008961F1">
        <w:t>these</w:t>
      </w:r>
      <w:r w:rsidR="00EA0708">
        <w:t xml:space="preserve"> checks</w:t>
      </w:r>
      <w:r w:rsidR="000546FC">
        <w:t>.</w:t>
      </w:r>
    </w:p>
    <w:p w14:paraId="3254BECF" w14:textId="00C011F7" w:rsidR="00CD68E6" w:rsidRDefault="004B50B8" w:rsidP="00D02A8A">
      <w:pPr>
        <w:jc w:val="both"/>
      </w:pPr>
      <w:r>
        <w:t xml:space="preserve">The school </w:t>
      </w:r>
      <w:r w:rsidR="000E2E6E">
        <w:t>maintains</w:t>
      </w:r>
      <w:r>
        <w:t xml:space="preserve"> a register of everyone who has undertaken the training and </w:t>
      </w:r>
      <w:r w:rsidR="000E2E6E">
        <w:t>keeps</w:t>
      </w:r>
      <w:r>
        <w:t xml:space="preserve"> c</w:t>
      </w:r>
      <w:r w:rsidR="00FC5E6E">
        <w:t xml:space="preserve">opies of </w:t>
      </w:r>
      <w:r>
        <w:t>the Code of Conduct and WWC</w:t>
      </w:r>
      <w:r w:rsidR="007D74FB">
        <w:t xml:space="preserve"> Checks</w:t>
      </w:r>
      <w:r>
        <w:t xml:space="preserve"> /VIT registration </w:t>
      </w:r>
      <w:r w:rsidR="00FC5E6E">
        <w:t xml:space="preserve">on file. </w:t>
      </w:r>
    </w:p>
    <w:p w14:paraId="442E02C1" w14:textId="58DCF259" w:rsidR="00382AC3" w:rsidRDefault="00382AC3" w:rsidP="00D02A8A">
      <w:pPr>
        <w:pStyle w:val="Heading2"/>
        <w:jc w:val="both"/>
      </w:pPr>
      <w:r>
        <w:t>First Aid and Medical Emergencies Policy</w:t>
      </w:r>
    </w:p>
    <w:p w14:paraId="342C81E7" w14:textId="7ED7FB67" w:rsidR="00382AC3" w:rsidRDefault="00382AC3" w:rsidP="00D02A8A">
      <w:pPr>
        <w:jc w:val="both"/>
      </w:pPr>
      <w:r>
        <w:t xml:space="preserve">In line with the First Aid Regulation of the Occupational Health and Safety Act, 2004, </w:t>
      </w:r>
      <w:r w:rsidR="00E77A51">
        <w:t xml:space="preserve">the </w:t>
      </w:r>
      <w:r>
        <w:t>school has first aid policies and procedures that include the following components:</w:t>
      </w:r>
    </w:p>
    <w:p w14:paraId="3A05313B" w14:textId="217B267F" w:rsidR="003F09B1" w:rsidRPr="003F09B1" w:rsidRDefault="00382AC3" w:rsidP="00D02A8A">
      <w:pPr>
        <w:contextualSpacing/>
        <w:jc w:val="both"/>
      </w:pPr>
      <w:r w:rsidRPr="00D02A8A">
        <w:rPr>
          <w:b/>
          <w:bCs/>
        </w:rPr>
        <w:t>First Aid</w:t>
      </w:r>
      <w:r>
        <w:t xml:space="preserve"> which is the immediate treatment or care given to a person suffering from an injury or illness until more advanced care is provided or the person recovers.</w:t>
      </w:r>
    </w:p>
    <w:p w14:paraId="31532267" w14:textId="0106421C" w:rsidR="003F09B1" w:rsidRPr="00D02A8A" w:rsidRDefault="00382AC3" w:rsidP="00D02A8A">
      <w:pPr>
        <w:pStyle w:val="CommentText"/>
        <w:jc w:val="both"/>
        <w:rPr>
          <w:b/>
          <w:bCs/>
          <w:sz w:val="22"/>
          <w:szCs w:val="22"/>
        </w:rPr>
      </w:pPr>
      <w:r w:rsidRPr="00D02A8A">
        <w:rPr>
          <w:b/>
          <w:bCs/>
          <w:sz w:val="22"/>
          <w:szCs w:val="22"/>
        </w:rPr>
        <w:t>First Aid Officers</w:t>
      </w:r>
      <w:r w:rsidRPr="00D02A8A">
        <w:rPr>
          <w:sz w:val="22"/>
          <w:szCs w:val="22"/>
        </w:rPr>
        <w:t xml:space="preserve"> </w:t>
      </w:r>
      <w:r w:rsidR="00E77A51">
        <w:rPr>
          <w:sz w:val="22"/>
          <w:szCs w:val="22"/>
        </w:rPr>
        <w:t xml:space="preserve">(at least one per campus) </w:t>
      </w:r>
      <w:r w:rsidRPr="00D02A8A">
        <w:rPr>
          <w:sz w:val="22"/>
          <w:szCs w:val="22"/>
        </w:rPr>
        <w:t>who have successfully completed a nationally accredited training course or an equivalent level of training (either HTLAID003</w:t>
      </w:r>
      <w:r w:rsidR="00A518E0">
        <w:rPr>
          <w:sz w:val="22"/>
          <w:szCs w:val="22"/>
        </w:rPr>
        <w:t>/HLTAID011</w:t>
      </w:r>
      <w:r w:rsidRPr="00D02A8A">
        <w:rPr>
          <w:sz w:val="22"/>
          <w:szCs w:val="22"/>
        </w:rPr>
        <w:t xml:space="preserve"> or HTLAID004</w:t>
      </w:r>
      <w:r w:rsidR="00A518E0">
        <w:rPr>
          <w:sz w:val="22"/>
          <w:szCs w:val="22"/>
        </w:rPr>
        <w:t>/HLTAID012</w:t>
      </w:r>
      <w:r w:rsidRPr="00D02A8A">
        <w:rPr>
          <w:sz w:val="22"/>
          <w:szCs w:val="22"/>
        </w:rPr>
        <w:t>) that has given them the competencies required to administer first aid.</w:t>
      </w:r>
      <w:r w:rsidR="003F09B1" w:rsidRPr="003F09B1">
        <w:rPr>
          <w:color w:val="FF0000"/>
        </w:rPr>
        <w:t xml:space="preserve"> </w:t>
      </w:r>
    </w:p>
    <w:p w14:paraId="34F45841" w14:textId="5908176F" w:rsidR="00E77A51" w:rsidRDefault="00382AC3">
      <w:pPr>
        <w:pStyle w:val="CommentText"/>
        <w:jc w:val="both"/>
        <w:rPr>
          <w:sz w:val="22"/>
          <w:szCs w:val="22"/>
        </w:rPr>
      </w:pPr>
      <w:r w:rsidRPr="00D02A8A">
        <w:rPr>
          <w:b/>
          <w:bCs/>
          <w:sz w:val="22"/>
          <w:szCs w:val="22"/>
        </w:rPr>
        <w:t>First Aid Equipment</w:t>
      </w:r>
      <w:r w:rsidRPr="00D02A8A">
        <w:rPr>
          <w:sz w:val="22"/>
          <w:szCs w:val="22"/>
        </w:rPr>
        <w:t xml:space="preserve"> which includes first aid kits and other equipment used to treat injuries and illnesses</w:t>
      </w:r>
      <w:r w:rsidR="00E77A51">
        <w:rPr>
          <w:color w:val="FF0000"/>
          <w:sz w:val="22"/>
          <w:szCs w:val="22"/>
        </w:rPr>
        <w:t xml:space="preserve"> </w:t>
      </w:r>
      <w:r w:rsidR="00E77A51" w:rsidRPr="00D02A8A">
        <w:rPr>
          <w:sz w:val="22"/>
          <w:szCs w:val="22"/>
        </w:rPr>
        <w:t xml:space="preserve">which are kept </w:t>
      </w:r>
      <w:r w:rsidR="003F09B1" w:rsidRPr="00D02A8A">
        <w:rPr>
          <w:sz w:val="22"/>
          <w:szCs w:val="22"/>
        </w:rPr>
        <w:t xml:space="preserve">in a prominent, accessible location and be able to be retrieved promptly. </w:t>
      </w:r>
    </w:p>
    <w:p w14:paraId="7B0B6137" w14:textId="0876F389" w:rsidR="003F09B1" w:rsidRPr="00D02A8A" w:rsidRDefault="003F09B1" w:rsidP="00D02A8A">
      <w:pPr>
        <w:pStyle w:val="CommentText"/>
        <w:jc w:val="both"/>
        <w:rPr>
          <w:color w:val="FF0000"/>
          <w:sz w:val="22"/>
          <w:szCs w:val="22"/>
        </w:rPr>
      </w:pPr>
      <w:r w:rsidRPr="00D02A8A">
        <w:rPr>
          <w:sz w:val="22"/>
          <w:szCs w:val="22"/>
        </w:rPr>
        <w:t>The First Aid Officer is responsible for ensuring that a Register of Injuries and Treatment is maintained up to date. The First Aid Officer is in charge of the Kit and must ensure it is properly maintained.</w:t>
      </w:r>
    </w:p>
    <w:p w14:paraId="2E763C1A" w14:textId="3A99114B" w:rsidR="003F09B1" w:rsidRPr="0045152B" w:rsidRDefault="003F09B1" w:rsidP="00D02A8A">
      <w:pPr>
        <w:pStyle w:val="CommentText"/>
        <w:jc w:val="both"/>
        <w:rPr>
          <w:sz w:val="22"/>
          <w:szCs w:val="22"/>
        </w:rPr>
      </w:pPr>
      <w:r w:rsidRPr="0045152B">
        <w:rPr>
          <w:b/>
          <w:iCs/>
          <w:sz w:val="22"/>
          <w:szCs w:val="22"/>
        </w:rPr>
        <w:t>First Aid Facilities</w:t>
      </w:r>
      <w:r w:rsidRPr="0045152B">
        <w:rPr>
          <w:i/>
          <w:sz w:val="22"/>
          <w:szCs w:val="22"/>
        </w:rPr>
        <w:t xml:space="preserve"> </w:t>
      </w:r>
      <w:r w:rsidRPr="0045152B">
        <w:rPr>
          <w:sz w:val="22"/>
          <w:szCs w:val="22"/>
        </w:rPr>
        <w:t xml:space="preserve">which </w:t>
      </w:r>
      <w:r w:rsidR="006922C4" w:rsidRPr="0045152B">
        <w:rPr>
          <w:sz w:val="22"/>
          <w:szCs w:val="22"/>
        </w:rPr>
        <w:t xml:space="preserve">may include </w:t>
      </w:r>
      <w:r w:rsidRPr="0045152B">
        <w:rPr>
          <w:sz w:val="22"/>
          <w:szCs w:val="22"/>
        </w:rPr>
        <w:t>first aid rooms</w:t>
      </w:r>
      <w:r w:rsidR="006922C4" w:rsidRPr="0045152B">
        <w:rPr>
          <w:sz w:val="22"/>
          <w:szCs w:val="22"/>
        </w:rPr>
        <w:t xml:space="preserve"> and </w:t>
      </w:r>
      <w:r w:rsidRPr="0045152B">
        <w:rPr>
          <w:sz w:val="22"/>
          <w:szCs w:val="22"/>
        </w:rPr>
        <w:t xml:space="preserve">other facilities needed for administering first aid. </w:t>
      </w:r>
      <w:r w:rsidR="00906944" w:rsidRPr="0045152B">
        <w:rPr>
          <w:sz w:val="22"/>
          <w:szCs w:val="22"/>
        </w:rPr>
        <w:t>The school displays</w:t>
      </w:r>
      <w:r w:rsidRPr="0045152B">
        <w:rPr>
          <w:sz w:val="22"/>
          <w:szCs w:val="22"/>
        </w:rPr>
        <w:t xml:space="preserve"> well-recognised, standardised first aid signs to assist in easily locating First Aid Equipment and Facilities.</w:t>
      </w:r>
    </w:p>
    <w:p w14:paraId="454DA143" w14:textId="17A52D5C" w:rsidR="003F09B1" w:rsidRPr="0045152B" w:rsidRDefault="003F09B1" w:rsidP="00D02A8A">
      <w:pPr>
        <w:pStyle w:val="CommentText"/>
        <w:jc w:val="both"/>
      </w:pPr>
      <w:r w:rsidRPr="0045152B">
        <w:rPr>
          <w:sz w:val="22"/>
          <w:szCs w:val="22"/>
        </w:rPr>
        <w:t xml:space="preserve">The </w:t>
      </w:r>
      <w:r w:rsidR="002A2F10" w:rsidRPr="0045152B">
        <w:rPr>
          <w:sz w:val="22"/>
          <w:szCs w:val="22"/>
        </w:rPr>
        <w:t>s</w:t>
      </w:r>
      <w:r w:rsidRPr="0045152B">
        <w:rPr>
          <w:sz w:val="22"/>
          <w:szCs w:val="22"/>
        </w:rPr>
        <w:t xml:space="preserve">chool </w:t>
      </w:r>
      <w:r w:rsidR="002A2F10" w:rsidRPr="0045152B">
        <w:rPr>
          <w:sz w:val="22"/>
          <w:szCs w:val="22"/>
        </w:rPr>
        <w:t>keeps</w:t>
      </w:r>
      <w:r w:rsidRPr="0045152B">
        <w:rPr>
          <w:sz w:val="22"/>
          <w:szCs w:val="22"/>
        </w:rPr>
        <w:t xml:space="preserve"> a list of students with allergies and their allergy plan i.e. Individual Anaphylaxis Management Plan.</w:t>
      </w:r>
    </w:p>
    <w:p w14:paraId="01A0B683" w14:textId="4C0EC598" w:rsidR="00B24031" w:rsidRPr="0045152B" w:rsidRDefault="00592EC8">
      <w:pPr>
        <w:jc w:val="both"/>
      </w:pPr>
      <w:r w:rsidRPr="0045152B">
        <w:t xml:space="preserve">To minimise the risk of transmission of infectious disease, </w:t>
      </w:r>
      <w:r w:rsidR="000F0677" w:rsidRPr="0045152B">
        <w:t xml:space="preserve">the school’s </w:t>
      </w:r>
      <w:r w:rsidRPr="0045152B">
        <w:t xml:space="preserve">procedures focus on the quick and effective response to a suspected or identified infectious disease. </w:t>
      </w:r>
    </w:p>
    <w:p w14:paraId="08C117E3" w14:textId="7529A5CA" w:rsidR="00592EC8" w:rsidRPr="0045152B" w:rsidRDefault="00592EC8" w:rsidP="00D02A8A">
      <w:pPr>
        <w:jc w:val="both"/>
      </w:pPr>
      <w:r w:rsidRPr="0045152B">
        <w:t xml:space="preserve">In the case of a suspected or confirmed infectious disease, </w:t>
      </w:r>
      <w:r w:rsidR="000F0677" w:rsidRPr="0045152B">
        <w:t>the s</w:t>
      </w:r>
      <w:r w:rsidRPr="0045152B">
        <w:t>chool</w:t>
      </w:r>
      <w:r w:rsidR="000F0677" w:rsidRPr="0045152B">
        <w:t xml:space="preserve"> will </w:t>
      </w:r>
      <w:r w:rsidRPr="0045152B">
        <w:t xml:space="preserve">work with families, public health units and medical practitioners to ensure the safety and wellbeing of all </w:t>
      </w:r>
      <w:r w:rsidR="003401BE" w:rsidRPr="0045152B">
        <w:t>students</w:t>
      </w:r>
      <w:r w:rsidRPr="0045152B">
        <w:t xml:space="preserve">, families and staff. </w:t>
      </w:r>
      <w:r w:rsidR="003401BE" w:rsidRPr="0045152B">
        <w:t>Students</w:t>
      </w:r>
      <w:r w:rsidRPr="0045152B">
        <w:t xml:space="preserve"> diagnosed with </w:t>
      </w:r>
      <w:r w:rsidR="000F0677" w:rsidRPr="0045152B">
        <w:t xml:space="preserve">an </w:t>
      </w:r>
      <w:r w:rsidRPr="0045152B">
        <w:t xml:space="preserve">infectious disease will be excluded from the </w:t>
      </w:r>
      <w:r w:rsidR="000F0677" w:rsidRPr="0045152B">
        <w:t xml:space="preserve">school </w:t>
      </w:r>
      <w:r w:rsidRPr="0045152B">
        <w:t xml:space="preserve">until medical clearance has been provided. </w:t>
      </w:r>
      <w:r w:rsidR="00842CBC" w:rsidRPr="0045152B">
        <w:t xml:space="preserve">To prevent the spread of an infectious disease, </w:t>
      </w:r>
      <w:r w:rsidR="00A7608D" w:rsidRPr="0045152B">
        <w:t xml:space="preserve">government </w:t>
      </w:r>
      <w:r w:rsidR="002A2F10" w:rsidRPr="0045152B">
        <w:t xml:space="preserve">policy </w:t>
      </w:r>
      <w:r w:rsidR="00842CBC" w:rsidRPr="0045152B">
        <w:t xml:space="preserve">encourages all families to immunise their children in accordance with the National Immunisation Program Schedule. </w:t>
      </w:r>
    </w:p>
    <w:p w14:paraId="47A992D8" w14:textId="43225E17" w:rsidR="00830682" w:rsidRPr="009E26FF" w:rsidRDefault="00433127" w:rsidP="00D02A8A">
      <w:pPr>
        <w:jc w:val="both"/>
        <w:rPr>
          <w:color w:val="FF0000"/>
        </w:rPr>
      </w:pPr>
      <w:r w:rsidRPr="00D02A8A">
        <w:t>The school also has an Emergency Management Plan which it updates on a regular basis. The Plan includes information about roles, procedures, and emergency contacts in case of a series of emergencies</w:t>
      </w:r>
      <w:r w:rsidR="004A5C8C">
        <w:t>.</w:t>
      </w:r>
    </w:p>
    <w:p w14:paraId="7828DC7E" w14:textId="5105BE2C" w:rsidR="00BC55EC" w:rsidRDefault="00BC55EC">
      <w:pPr>
        <w:pStyle w:val="Heading1"/>
      </w:pPr>
      <w:r>
        <w:t>Management of Personnel and Resources</w:t>
      </w:r>
    </w:p>
    <w:p w14:paraId="529FD10C" w14:textId="0BCFD422" w:rsidR="00BC55EC" w:rsidRDefault="00BC55EC" w:rsidP="00D02A8A">
      <w:pPr>
        <w:pStyle w:val="Heading2"/>
        <w:jc w:val="both"/>
      </w:pPr>
      <w:r>
        <w:t>Staff Professional Learning</w:t>
      </w:r>
    </w:p>
    <w:p w14:paraId="58239C30" w14:textId="2510C09B" w:rsidR="00BC55EC" w:rsidRDefault="00BC55EC" w:rsidP="00D02A8A">
      <w:pPr>
        <w:jc w:val="both"/>
      </w:pPr>
      <w:r>
        <w:t xml:space="preserve">All staff </w:t>
      </w:r>
      <w:r w:rsidR="00FC5E6E">
        <w:t xml:space="preserve">are required to </w:t>
      </w:r>
      <w:r w:rsidR="00CD68E6">
        <w:t>undertake a minimum of 20 hours of professional learning each year.</w:t>
      </w:r>
      <w:r>
        <w:t xml:space="preserve"> </w:t>
      </w:r>
    </w:p>
    <w:p w14:paraId="692BCDAE" w14:textId="45D67142" w:rsidR="00BC55EC" w:rsidRDefault="00BC55EC" w:rsidP="00D02A8A">
      <w:pPr>
        <w:pStyle w:val="Heading2"/>
        <w:jc w:val="both"/>
      </w:pPr>
      <w:r>
        <w:t>Record Keeping Practices</w:t>
      </w:r>
    </w:p>
    <w:p w14:paraId="507E69CC" w14:textId="6490BFBE" w:rsidR="00BC55EC" w:rsidRDefault="00BC55EC" w:rsidP="00D02A8A">
      <w:pPr>
        <w:jc w:val="both"/>
      </w:pPr>
      <w:r>
        <w:t>The school maintains accurate records of</w:t>
      </w:r>
      <w:r w:rsidR="00CD68E6">
        <w:t xml:space="preserve"> all financial transactions.</w:t>
      </w:r>
      <w:r w:rsidR="005B3016">
        <w:t xml:space="preserve"> Student records </w:t>
      </w:r>
      <w:r w:rsidR="00FC5E6E">
        <w:t>such as enrolment forms</w:t>
      </w:r>
      <w:r w:rsidR="00EA0708">
        <w:t>, student progress reports and</w:t>
      </w:r>
      <w:r w:rsidR="00FC5E6E">
        <w:t xml:space="preserve"> attendance records </w:t>
      </w:r>
      <w:r w:rsidR="005B3016">
        <w:t xml:space="preserve">are also </w:t>
      </w:r>
      <w:r w:rsidR="00EA0708">
        <w:t>kept on file.</w:t>
      </w:r>
      <w:r w:rsidR="000546FC">
        <w:t xml:space="preserve"> All documentation associated with accreditation of the school is also kept on file.</w:t>
      </w:r>
    </w:p>
    <w:p w14:paraId="1CAD8BEE" w14:textId="77777777" w:rsidR="00BC55EC" w:rsidRDefault="00BC55EC" w:rsidP="00D02A8A">
      <w:pPr>
        <w:pStyle w:val="Heading2"/>
        <w:jc w:val="both"/>
      </w:pPr>
      <w:r>
        <w:t>Annual Reporting</w:t>
      </w:r>
    </w:p>
    <w:p w14:paraId="35DAA30A" w14:textId="1552BFE5" w:rsidR="000546FC" w:rsidRPr="00810D3C" w:rsidRDefault="00BC55EC" w:rsidP="00D02A8A">
      <w:pPr>
        <w:jc w:val="both"/>
        <w:rPr>
          <w:highlight w:val="yellow"/>
        </w:rPr>
      </w:pPr>
      <w:r>
        <w:t xml:space="preserve">The </w:t>
      </w:r>
      <w:r w:rsidR="0032779B">
        <w:t>school</w:t>
      </w:r>
      <w:r>
        <w:t xml:space="preserve"> </w:t>
      </w:r>
      <w:r w:rsidR="0032779B">
        <w:t>will prepare and circulate a report of all activities on an annual basis</w:t>
      </w:r>
      <w:r w:rsidR="005B3016">
        <w:t>.</w:t>
      </w:r>
      <w:r>
        <w:t xml:space="preserve"> </w:t>
      </w:r>
      <w:bookmarkEnd w:id="10"/>
    </w:p>
    <w:p w14:paraId="1223FB25" w14:textId="16C0641A" w:rsidR="000B6700" w:rsidRDefault="00FB3E79">
      <w:pPr>
        <w:pStyle w:val="Heading1"/>
        <w:rPr>
          <w:lang w:eastAsia="en-AU"/>
        </w:rPr>
      </w:pPr>
      <w:r>
        <w:rPr>
          <w:lang w:eastAsia="en-AU"/>
        </w:rPr>
        <w:lastRenderedPageBreak/>
        <w:t xml:space="preserve">Appendix: </w:t>
      </w:r>
      <w:r w:rsidR="000B6700" w:rsidRPr="00BC34EA">
        <w:rPr>
          <w:lang w:eastAsia="en-AU"/>
        </w:rPr>
        <w:t>Community Language Schools</w:t>
      </w:r>
      <w:r w:rsidR="00F447CF">
        <w:rPr>
          <w:lang w:eastAsia="en-AU"/>
        </w:rPr>
        <w:br/>
      </w:r>
      <w:r w:rsidR="000B6700" w:rsidRPr="00BC34EA">
        <w:rPr>
          <w:lang w:eastAsia="en-AU"/>
        </w:rPr>
        <w:t>Guidelines for Parent/Guardian complaints</w:t>
      </w:r>
    </w:p>
    <w:p w14:paraId="0048AA7A" w14:textId="39B05E4B" w:rsidR="001C118C" w:rsidRPr="001C118C" w:rsidRDefault="001C118C" w:rsidP="00D02A8A">
      <w:pPr>
        <w:spacing w:before="240" w:after="0"/>
        <w:jc w:val="both"/>
        <w:rPr>
          <w:rFonts w:cstheme="minorHAnsi"/>
          <w:i/>
          <w:iCs/>
          <w:shd w:val="clear" w:color="auto" w:fill="FFFFFF"/>
          <w:lang w:eastAsia="en-AU"/>
        </w:rPr>
      </w:pPr>
      <w:r w:rsidRPr="001C118C">
        <w:rPr>
          <w:rFonts w:cstheme="minorHAnsi"/>
          <w:i/>
          <w:iCs/>
          <w:shd w:val="clear" w:color="auto" w:fill="FFFFFF"/>
          <w:lang w:eastAsia="en-AU"/>
        </w:rPr>
        <w:t>Additional copies of th</w:t>
      </w:r>
      <w:r>
        <w:rPr>
          <w:rFonts w:cstheme="minorHAnsi"/>
          <w:i/>
          <w:iCs/>
          <w:shd w:val="clear" w:color="auto" w:fill="FFFFFF"/>
          <w:lang w:eastAsia="en-AU"/>
        </w:rPr>
        <w:t>ese</w:t>
      </w:r>
      <w:r w:rsidRPr="001C118C">
        <w:rPr>
          <w:rFonts w:cstheme="minorHAnsi"/>
          <w:i/>
          <w:iCs/>
          <w:shd w:val="clear" w:color="auto" w:fill="FFFFFF"/>
          <w:lang w:eastAsia="en-AU"/>
        </w:rPr>
        <w:t xml:space="preserve"> Guidelines and the Complaint Form are available from:</w:t>
      </w:r>
    </w:p>
    <w:p w14:paraId="5BD37AEA" w14:textId="68135C30" w:rsidR="001C118C" w:rsidRPr="00BE0E3E" w:rsidRDefault="003B4FCD" w:rsidP="00D02A8A">
      <w:pPr>
        <w:jc w:val="both"/>
        <w:rPr>
          <w:rFonts w:cstheme="minorHAnsi"/>
          <w:i/>
          <w:iCs/>
          <w:shd w:val="clear" w:color="auto" w:fill="FFFFFF"/>
          <w:lang w:eastAsia="en-AU"/>
        </w:rPr>
      </w:pPr>
      <w:hyperlink r:id="rId18" w:anchor="link74" w:history="1">
        <w:r w:rsidR="001C118C" w:rsidRPr="00BE0E3E">
          <w:rPr>
            <w:rStyle w:val="Hyperlink"/>
            <w:rFonts w:cstheme="minorHAnsi"/>
            <w:i/>
            <w:iCs/>
            <w:shd w:val="clear" w:color="auto" w:fill="FFFFFF"/>
            <w:lang w:eastAsia="en-AU"/>
          </w:rPr>
          <w:t>https://www.education.vic.gov.au/school/teachers/teachingresources/discipline/languages/Pages/clsschools.aspx#link74</w:t>
        </w:r>
      </w:hyperlink>
    </w:p>
    <w:p w14:paraId="09666767" w14:textId="21D74DE1" w:rsidR="000B6700" w:rsidRPr="0091768B" w:rsidRDefault="000B6700" w:rsidP="00D02A8A">
      <w:pPr>
        <w:spacing w:before="600"/>
        <w:jc w:val="both"/>
        <w:rPr>
          <w:rFonts w:cstheme="minorHAnsi"/>
          <w:lang w:eastAsia="en-AU"/>
        </w:rPr>
      </w:pPr>
      <w:r w:rsidRPr="0091768B">
        <w:rPr>
          <w:rFonts w:cstheme="minorHAnsi"/>
          <w:shd w:val="clear" w:color="auto" w:fill="FFFFFF"/>
          <w:lang w:eastAsia="en-AU"/>
        </w:rPr>
        <w:t>As is the case for children attending mainstream schools, parents/guardians of children attending accredited community language schools are encouraged to contact the child’s teacher to discuss general issues in relation to their child’s languages program including:</w:t>
      </w:r>
    </w:p>
    <w:p w14:paraId="38998D4C" w14:textId="77777777" w:rsidR="000B6700" w:rsidRPr="0091768B" w:rsidRDefault="000B6700" w:rsidP="00D02A8A">
      <w:pPr>
        <w:pStyle w:val="ListParagraph"/>
        <w:numPr>
          <w:ilvl w:val="0"/>
          <w:numId w:val="1"/>
        </w:numPr>
        <w:ind w:left="714" w:hanging="357"/>
        <w:contextualSpacing/>
        <w:jc w:val="both"/>
        <w:rPr>
          <w:rFonts w:cstheme="minorHAnsi"/>
        </w:rPr>
      </w:pPr>
      <w:r w:rsidRPr="007D6F71">
        <w:rPr>
          <w:rFonts w:eastAsia="Times New Roman" w:cstheme="minorHAnsi"/>
          <w:lang w:eastAsia="en-AU"/>
        </w:rPr>
        <w:t>individual</w:t>
      </w:r>
      <w:r w:rsidRPr="0091768B">
        <w:rPr>
          <w:rFonts w:eastAsia="Times New Roman" w:cstheme="minorHAnsi"/>
          <w:sz w:val="20"/>
          <w:szCs w:val="20"/>
          <w:lang w:eastAsia="en-AU"/>
        </w:rPr>
        <w:t xml:space="preserve"> </w:t>
      </w:r>
      <w:r w:rsidRPr="0091768B">
        <w:rPr>
          <w:rFonts w:cstheme="minorHAnsi"/>
        </w:rPr>
        <w:t>student needs</w:t>
      </w:r>
    </w:p>
    <w:p w14:paraId="75CE5CE5"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academic progress</w:t>
      </w:r>
    </w:p>
    <w:p w14:paraId="08CEB78E"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behaviour and discipline issues</w:t>
      </w:r>
    </w:p>
    <w:p w14:paraId="7D646786"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non-attendance or truancy</w:t>
      </w:r>
    </w:p>
    <w:p w14:paraId="0FE46E94" w14:textId="77777777" w:rsidR="000B6700" w:rsidRPr="0091768B" w:rsidRDefault="000B6700" w:rsidP="00D02A8A">
      <w:pPr>
        <w:pStyle w:val="ListParagraph"/>
        <w:numPr>
          <w:ilvl w:val="0"/>
          <w:numId w:val="1"/>
        </w:numPr>
        <w:ind w:left="714" w:hanging="357"/>
        <w:contextualSpacing/>
        <w:jc w:val="both"/>
        <w:rPr>
          <w:rFonts w:eastAsia="Times New Roman" w:cstheme="minorHAnsi"/>
          <w:sz w:val="20"/>
          <w:szCs w:val="20"/>
          <w:lang w:eastAsia="en-AU"/>
        </w:rPr>
      </w:pPr>
      <w:r w:rsidRPr="0091768B">
        <w:rPr>
          <w:rFonts w:cstheme="minorHAnsi"/>
        </w:rPr>
        <w:t>challenging</w:t>
      </w:r>
      <w:r w:rsidRPr="0091768B">
        <w:rPr>
          <w:rFonts w:eastAsia="Times New Roman" w:cstheme="minorHAnsi"/>
          <w:sz w:val="20"/>
          <w:szCs w:val="20"/>
          <w:lang w:eastAsia="en-AU"/>
        </w:rPr>
        <w:t xml:space="preserve"> </w:t>
      </w:r>
      <w:r w:rsidRPr="007D6F71">
        <w:rPr>
          <w:rFonts w:eastAsia="Times New Roman" w:cstheme="minorHAnsi"/>
          <w:lang w:eastAsia="en-AU"/>
        </w:rPr>
        <w:t>or changing family circumstances.</w:t>
      </w:r>
    </w:p>
    <w:p w14:paraId="4972D0A6" w14:textId="77777777" w:rsidR="000B6700" w:rsidRPr="0091768B" w:rsidRDefault="000B6700" w:rsidP="00D02A8A">
      <w:pPr>
        <w:jc w:val="both"/>
        <w:rPr>
          <w:rFonts w:cstheme="minorHAnsi"/>
          <w:lang w:eastAsia="en-AU"/>
        </w:rPr>
      </w:pPr>
      <w:r w:rsidRPr="0091768B">
        <w:rPr>
          <w:rFonts w:cstheme="minorHAnsi"/>
          <w:lang w:eastAsia="en-AU"/>
        </w:rPr>
        <w:t xml:space="preserve">General issues best raised with the school principal could </w:t>
      </w:r>
      <w:r w:rsidRPr="0091768B">
        <w:rPr>
          <w:rFonts w:cstheme="minorHAnsi"/>
          <w:shd w:val="clear" w:color="auto" w:fill="FFFFFF"/>
          <w:lang w:eastAsia="en-AU"/>
        </w:rPr>
        <w:t>include</w:t>
      </w:r>
      <w:r w:rsidRPr="0091768B">
        <w:rPr>
          <w:rFonts w:cstheme="minorHAnsi"/>
          <w:lang w:eastAsia="en-AU"/>
        </w:rPr>
        <w:t>:</w:t>
      </w:r>
    </w:p>
    <w:p w14:paraId="2EF5EC2D" w14:textId="77777777" w:rsidR="000B6700" w:rsidRPr="0091768B" w:rsidRDefault="000B6700" w:rsidP="00D02A8A">
      <w:pPr>
        <w:pStyle w:val="ListParagraph"/>
        <w:numPr>
          <w:ilvl w:val="0"/>
          <w:numId w:val="1"/>
        </w:numPr>
        <w:ind w:left="714" w:hanging="357"/>
        <w:contextualSpacing/>
        <w:jc w:val="both"/>
        <w:rPr>
          <w:rFonts w:cstheme="minorHAnsi"/>
        </w:rPr>
      </w:pPr>
      <w:r w:rsidRPr="007D6F71">
        <w:rPr>
          <w:rFonts w:eastAsia="Times New Roman" w:cstheme="minorHAnsi"/>
          <w:lang w:eastAsia="en-AU"/>
        </w:rPr>
        <w:t>school</w:t>
      </w:r>
      <w:r w:rsidRPr="0091768B">
        <w:rPr>
          <w:rFonts w:eastAsia="Times New Roman" w:cstheme="minorHAnsi"/>
          <w:sz w:val="20"/>
          <w:szCs w:val="20"/>
          <w:lang w:eastAsia="en-AU"/>
        </w:rPr>
        <w:t xml:space="preserve"> </w:t>
      </w:r>
      <w:r w:rsidRPr="0091768B">
        <w:rPr>
          <w:rFonts w:cstheme="minorHAnsi"/>
        </w:rPr>
        <w:t>facilities</w:t>
      </w:r>
    </w:p>
    <w:p w14:paraId="2B724DF8"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excursions</w:t>
      </w:r>
    </w:p>
    <w:p w14:paraId="5B25F1D8"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school fees and charges</w:t>
      </w:r>
    </w:p>
    <w:p w14:paraId="59BBC1A3"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student assessment and reporting</w:t>
      </w:r>
    </w:p>
    <w:p w14:paraId="13005FB6"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timing of special events</w:t>
      </w:r>
    </w:p>
    <w:p w14:paraId="10648643" w14:textId="77777777" w:rsidR="000B6700" w:rsidRPr="0091768B" w:rsidRDefault="000B6700" w:rsidP="00D02A8A">
      <w:pPr>
        <w:pStyle w:val="ListParagraph"/>
        <w:numPr>
          <w:ilvl w:val="0"/>
          <w:numId w:val="1"/>
        </w:numPr>
        <w:ind w:left="714" w:hanging="357"/>
        <w:contextualSpacing/>
        <w:jc w:val="both"/>
        <w:rPr>
          <w:rFonts w:cstheme="minorHAnsi"/>
        </w:rPr>
      </w:pPr>
      <w:r w:rsidRPr="0091768B">
        <w:rPr>
          <w:rFonts w:cstheme="minorHAnsi"/>
        </w:rPr>
        <w:t>homework policy</w:t>
      </w:r>
    </w:p>
    <w:p w14:paraId="7B7F7434" w14:textId="77777777" w:rsidR="000B6700" w:rsidRPr="0091768B" w:rsidRDefault="000B6700" w:rsidP="00D02A8A">
      <w:pPr>
        <w:pStyle w:val="ListParagraph"/>
        <w:numPr>
          <w:ilvl w:val="0"/>
          <w:numId w:val="1"/>
        </w:numPr>
        <w:ind w:left="714" w:hanging="357"/>
        <w:contextualSpacing/>
        <w:jc w:val="both"/>
        <w:rPr>
          <w:rFonts w:eastAsia="Times New Roman" w:cstheme="minorHAnsi"/>
          <w:sz w:val="20"/>
          <w:szCs w:val="20"/>
          <w:lang w:eastAsia="en-AU"/>
        </w:rPr>
      </w:pPr>
      <w:r w:rsidRPr="0091768B">
        <w:rPr>
          <w:rFonts w:cstheme="minorHAnsi"/>
        </w:rPr>
        <w:t>student</w:t>
      </w:r>
      <w:r w:rsidRPr="0091768B">
        <w:rPr>
          <w:rFonts w:eastAsia="Times New Roman" w:cstheme="minorHAnsi"/>
          <w:sz w:val="20"/>
          <w:szCs w:val="20"/>
          <w:lang w:eastAsia="en-AU"/>
        </w:rPr>
        <w:t xml:space="preserve"> </w:t>
      </w:r>
      <w:r w:rsidRPr="007D6F71">
        <w:rPr>
          <w:rFonts w:eastAsia="Times New Roman" w:cstheme="minorHAnsi"/>
          <w:lang w:eastAsia="en-AU"/>
        </w:rPr>
        <w:t>dress codes.</w:t>
      </w:r>
    </w:p>
    <w:p w14:paraId="2436D4E1" w14:textId="7CBE5E7E" w:rsidR="000B6700" w:rsidRDefault="000B6700" w:rsidP="00D02A8A">
      <w:pPr>
        <w:jc w:val="both"/>
        <w:rPr>
          <w:lang w:eastAsia="en-AU"/>
        </w:rPr>
      </w:pPr>
      <w:r w:rsidRPr="008305B0">
        <w:rPr>
          <w:lang w:eastAsia="en-AU"/>
        </w:rPr>
        <w:t xml:space="preserve">The child's </w:t>
      </w:r>
      <w:r>
        <w:rPr>
          <w:lang w:eastAsia="en-AU"/>
        </w:rPr>
        <w:t>co</w:t>
      </w:r>
      <w:r w:rsidRPr="008305B0">
        <w:rPr>
          <w:lang w:eastAsia="en-AU"/>
        </w:rPr>
        <w:t xml:space="preserve">mmunity </w:t>
      </w:r>
      <w:r>
        <w:rPr>
          <w:lang w:eastAsia="en-AU"/>
        </w:rPr>
        <w:t>l</w:t>
      </w:r>
      <w:r w:rsidRPr="008305B0">
        <w:rPr>
          <w:lang w:eastAsia="en-AU"/>
        </w:rPr>
        <w:t>anguage</w:t>
      </w:r>
      <w:r>
        <w:rPr>
          <w:lang w:eastAsia="en-AU"/>
        </w:rPr>
        <w:t xml:space="preserve"> s</w:t>
      </w:r>
      <w:r w:rsidRPr="008305B0">
        <w:rPr>
          <w:lang w:eastAsia="en-AU"/>
        </w:rPr>
        <w:t xml:space="preserve">chool should always be the first point of contact. </w:t>
      </w:r>
      <w:r>
        <w:rPr>
          <w:lang w:eastAsia="en-AU"/>
        </w:rPr>
        <w:t>Issues</w:t>
      </w:r>
      <w:r w:rsidRPr="008305B0">
        <w:rPr>
          <w:lang w:eastAsia="en-AU"/>
        </w:rPr>
        <w:t xml:space="preserve"> are best resolved at the school. </w:t>
      </w:r>
      <w:r w:rsidR="002D4678">
        <w:rPr>
          <w:lang w:eastAsia="en-AU"/>
        </w:rPr>
        <w:t>Community Languages Victoria (CLV</w:t>
      </w:r>
      <w:r w:rsidR="00F95B37">
        <w:rPr>
          <w:lang w:eastAsia="en-AU"/>
        </w:rPr>
        <w:t>)</w:t>
      </w:r>
      <w:r>
        <w:rPr>
          <w:lang w:eastAsia="en-AU"/>
        </w:rPr>
        <w:t xml:space="preserve">, </w:t>
      </w:r>
      <w:r w:rsidRPr="008305B0">
        <w:rPr>
          <w:lang w:eastAsia="en-AU"/>
        </w:rPr>
        <w:t>which is the umbrella organisation for accredi</w:t>
      </w:r>
      <w:r>
        <w:rPr>
          <w:lang w:eastAsia="en-AU"/>
        </w:rPr>
        <w:t>ted community language schools,</w:t>
      </w:r>
      <w:r w:rsidRPr="008305B0">
        <w:rPr>
          <w:lang w:eastAsia="en-AU"/>
        </w:rPr>
        <w:t xml:space="preserve"> expects most </w:t>
      </w:r>
      <w:r>
        <w:rPr>
          <w:lang w:eastAsia="en-AU"/>
        </w:rPr>
        <w:t>issues</w:t>
      </w:r>
      <w:r w:rsidRPr="008305B0">
        <w:rPr>
          <w:lang w:eastAsia="en-AU"/>
        </w:rPr>
        <w:t xml:space="preserve"> to be resolved at the school level.</w:t>
      </w:r>
    </w:p>
    <w:p w14:paraId="7547786F" w14:textId="77777777" w:rsidR="000B6700" w:rsidRDefault="000B6700" w:rsidP="00D02A8A">
      <w:pPr>
        <w:jc w:val="both"/>
        <w:rPr>
          <w:lang w:eastAsia="en-AU"/>
        </w:rPr>
      </w:pPr>
      <w:r w:rsidRPr="00080486">
        <w:rPr>
          <w:lang w:eastAsia="en-AU"/>
        </w:rPr>
        <w:t>The following guidelines will support parents/</w:t>
      </w:r>
      <w:r w:rsidRPr="0091768B">
        <w:rPr>
          <w:shd w:val="clear" w:color="auto" w:fill="FFFFFF"/>
          <w:lang w:eastAsia="en-AU"/>
        </w:rPr>
        <w:t>guardians</w:t>
      </w:r>
      <w:r w:rsidRPr="00080486">
        <w:rPr>
          <w:lang w:eastAsia="en-AU"/>
        </w:rPr>
        <w:t xml:space="preserve"> who </w:t>
      </w:r>
      <w:r>
        <w:rPr>
          <w:lang w:eastAsia="en-AU"/>
        </w:rPr>
        <w:t>wish to make a formal complaint in relation to their child’s attendance at an accredited community language school.</w:t>
      </w:r>
    </w:p>
    <w:p w14:paraId="38C91FB2" w14:textId="77777777" w:rsidR="000B6700" w:rsidRDefault="000B6700" w:rsidP="00D02A8A">
      <w:pPr>
        <w:jc w:val="both"/>
        <w:rPr>
          <w:lang w:eastAsia="en-AU"/>
        </w:rPr>
      </w:pPr>
      <w:r>
        <w:rPr>
          <w:lang w:eastAsia="en-AU"/>
        </w:rPr>
        <w:t>In making a complaint or seeking to resolve an issue, parents/guardians must follow the next three steps.</w:t>
      </w:r>
    </w:p>
    <w:p w14:paraId="715DE0D1" w14:textId="1CF49A3A" w:rsidR="000B6700" w:rsidRDefault="000B6700" w:rsidP="00D02A8A">
      <w:pPr>
        <w:pStyle w:val="Heading2"/>
        <w:jc w:val="both"/>
        <w:rPr>
          <w:lang w:eastAsia="en-AU"/>
        </w:rPr>
      </w:pPr>
      <w:r>
        <w:rPr>
          <w:lang w:eastAsia="en-AU"/>
        </w:rPr>
        <w:t>STEP 1</w:t>
      </w:r>
      <w:r w:rsidR="00F447CF">
        <w:rPr>
          <w:lang w:eastAsia="en-AU"/>
        </w:rPr>
        <w:t xml:space="preserve">: </w:t>
      </w:r>
      <w:r>
        <w:rPr>
          <w:lang w:eastAsia="en-AU"/>
        </w:rPr>
        <w:t>Raising</w:t>
      </w:r>
      <w:r w:rsidRPr="0032231C">
        <w:rPr>
          <w:lang w:eastAsia="en-AU"/>
        </w:rPr>
        <w:t xml:space="preserve"> an issue</w:t>
      </w:r>
      <w:r>
        <w:rPr>
          <w:lang w:eastAsia="en-AU"/>
        </w:rPr>
        <w:t xml:space="preserve"> with the teacher</w:t>
      </w:r>
    </w:p>
    <w:p w14:paraId="3986A2D8" w14:textId="1548F307" w:rsidR="000B6700" w:rsidRPr="006729AA" w:rsidRDefault="000B6700" w:rsidP="00D02A8A">
      <w:pPr>
        <w:jc w:val="both"/>
        <w:rPr>
          <w:lang w:eastAsia="en-AU"/>
        </w:rPr>
      </w:pPr>
      <w:r w:rsidRPr="006729AA">
        <w:rPr>
          <w:lang w:eastAsia="en-AU"/>
        </w:rPr>
        <w:t xml:space="preserve">Teaching and learning </w:t>
      </w:r>
      <w:r w:rsidR="00A869A5" w:rsidRPr="006729AA">
        <w:rPr>
          <w:lang w:eastAsia="en-AU"/>
        </w:rPr>
        <w:t>work</w:t>
      </w:r>
      <w:r w:rsidRPr="006729AA">
        <w:rPr>
          <w:lang w:eastAsia="en-AU"/>
        </w:rPr>
        <w:t xml:space="preserve"> best when </w:t>
      </w:r>
      <w:r w:rsidRPr="0091768B">
        <w:rPr>
          <w:shd w:val="clear" w:color="auto" w:fill="FFFFFF"/>
          <w:lang w:eastAsia="en-AU"/>
        </w:rPr>
        <w:t>parents</w:t>
      </w:r>
      <w:r>
        <w:rPr>
          <w:lang w:eastAsia="en-AU"/>
        </w:rPr>
        <w:t>/guardians</w:t>
      </w:r>
      <w:r w:rsidRPr="006729AA">
        <w:rPr>
          <w:lang w:eastAsia="en-AU"/>
        </w:rPr>
        <w:t xml:space="preserve"> and teachers talk to each other and work together to </w:t>
      </w:r>
      <w:r>
        <w:rPr>
          <w:lang w:eastAsia="en-AU"/>
        </w:rPr>
        <w:t xml:space="preserve">resolve </w:t>
      </w:r>
      <w:r w:rsidRPr="006729AA">
        <w:rPr>
          <w:lang w:eastAsia="en-AU"/>
        </w:rPr>
        <w:t>problems.</w:t>
      </w:r>
      <w:r>
        <w:rPr>
          <w:lang w:eastAsia="en-AU"/>
        </w:rPr>
        <w:t xml:space="preserve"> To address a particular issue, parents/guardians should:</w:t>
      </w:r>
    </w:p>
    <w:p w14:paraId="7D22081D" w14:textId="6A1F2352" w:rsidR="000B6700" w:rsidRPr="00CA29D7" w:rsidRDefault="000B6700" w:rsidP="00D02A8A">
      <w:pPr>
        <w:pStyle w:val="ListParagraph"/>
        <w:numPr>
          <w:ilvl w:val="0"/>
          <w:numId w:val="1"/>
        </w:numPr>
        <w:ind w:left="714" w:hanging="357"/>
        <w:contextualSpacing/>
        <w:jc w:val="both"/>
      </w:pPr>
      <w:r>
        <w:rPr>
          <w:lang w:eastAsia="en-AU"/>
        </w:rPr>
        <w:t>m</w:t>
      </w:r>
      <w:r w:rsidRPr="00CA29D7">
        <w:rPr>
          <w:lang w:eastAsia="en-AU"/>
        </w:rPr>
        <w:t xml:space="preserve">ake </w:t>
      </w:r>
      <w:r w:rsidRPr="00CA29D7">
        <w:t>an appointment with the class teacher</w:t>
      </w:r>
      <w:r>
        <w:t xml:space="preserve"> to discuss the issue.</w:t>
      </w:r>
    </w:p>
    <w:p w14:paraId="1D9E43F6" w14:textId="77777777" w:rsidR="000B6700" w:rsidRPr="005926A2" w:rsidRDefault="000B6700" w:rsidP="00D02A8A">
      <w:pPr>
        <w:pStyle w:val="ListParagraph"/>
        <w:numPr>
          <w:ilvl w:val="0"/>
          <w:numId w:val="1"/>
        </w:numPr>
        <w:ind w:left="714" w:hanging="357"/>
        <w:contextualSpacing/>
        <w:jc w:val="both"/>
      </w:pPr>
      <w:r w:rsidRPr="005926A2">
        <w:t xml:space="preserve">plan what </w:t>
      </w:r>
      <w:r>
        <w:t>to</w:t>
      </w:r>
      <w:r w:rsidRPr="005926A2">
        <w:t xml:space="preserve"> say so you can clearly explain the issue.</w:t>
      </w:r>
    </w:p>
    <w:p w14:paraId="5BA1FEEB" w14:textId="77777777" w:rsidR="000B6700" w:rsidRPr="005926A2" w:rsidRDefault="000B6700" w:rsidP="00D02A8A">
      <w:pPr>
        <w:pStyle w:val="ListParagraph"/>
        <w:numPr>
          <w:ilvl w:val="0"/>
          <w:numId w:val="1"/>
        </w:numPr>
        <w:ind w:left="714" w:hanging="357"/>
        <w:contextualSpacing/>
        <w:jc w:val="both"/>
      </w:pPr>
      <w:r w:rsidRPr="005926A2">
        <w:t>listen to the teacher’s response.</w:t>
      </w:r>
    </w:p>
    <w:p w14:paraId="70BD734E" w14:textId="77777777" w:rsidR="000B6700" w:rsidRPr="00080486" w:rsidRDefault="000B6700" w:rsidP="00D02A8A">
      <w:pPr>
        <w:pStyle w:val="ListParagraph"/>
        <w:numPr>
          <w:ilvl w:val="0"/>
          <w:numId w:val="1"/>
        </w:numPr>
        <w:ind w:left="714" w:hanging="357"/>
        <w:contextualSpacing/>
        <w:jc w:val="both"/>
      </w:pPr>
      <w:r w:rsidRPr="00080486">
        <w:t>mak</w:t>
      </w:r>
      <w:r>
        <w:t>e a note of the people you spoke</w:t>
      </w:r>
      <w:r w:rsidRPr="00080486">
        <w:t xml:space="preserve"> to and the date you spoke with them.</w:t>
      </w:r>
    </w:p>
    <w:p w14:paraId="2EFD73CB" w14:textId="77777777" w:rsidR="000B6700" w:rsidRPr="005926A2" w:rsidRDefault="000B6700" w:rsidP="00D02A8A">
      <w:pPr>
        <w:pStyle w:val="ListParagraph"/>
        <w:numPr>
          <w:ilvl w:val="0"/>
          <w:numId w:val="1"/>
        </w:numPr>
        <w:ind w:left="714" w:hanging="357"/>
        <w:contextualSpacing/>
        <w:jc w:val="both"/>
      </w:pPr>
      <w:r>
        <w:t>o</w:t>
      </w:r>
      <w:r w:rsidRPr="005926A2">
        <w:t>utline the steps already taken to resolve the issue.</w:t>
      </w:r>
    </w:p>
    <w:p w14:paraId="4C500158" w14:textId="35668236" w:rsidR="000B6700" w:rsidRPr="00080486" w:rsidRDefault="000B6700" w:rsidP="00D02A8A">
      <w:pPr>
        <w:pStyle w:val="ListParagraph"/>
        <w:numPr>
          <w:ilvl w:val="0"/>
          <w:numId w:val="1"/>
        </w:numPr>
        <w:ind w:left="714" w:hanging="357"/>
        <w:contextualSpacing/>
        <w:jc w:val="both"/>
      </w:pPr>
      <w:r w:rsidRPr="00080486">
        <w:t>explain what action you would like to be taken to resolve the issue. Be reasonable and realistic about your expectations.</w:t>
      </w:r>
    </w:p>
    <w:p w14:paraId="34507B90" w14:textId="393E20F3" w:rsidR="000B6700" w:rsidRPr="00080486" w:rsidRDefault="000B6700" w:rsidP="00D02A8A">
      <w:pPr>
        <w:pStyle w:val="ListParagraph"/>
        <w:numPr>
          <w:ilvl w:val="0"/>
          <w:numId w:val="1"/>
        </w:numPr>
        <w:ind w:left="714" w:hanging="357"/>
        <w:contextualSpacing/>
        <w:jc w:val="both"/>
      </w:pPr>
      <w:r w:rsidRPr="00080486">
        <w:t>If the issue involves another student at the school, do no</w:t>
      </w:r>
      <w:r>
        <w:t>t approach them or their parent</w:t>
      </w:r>
      <w:r w:rsidRPr="00080486">
        <w:t>s</w:t>
      </w:r>
      <w:r>
        <w:t>/guardians</w:t>
      </w:r>
      <w:r w:rsidRPr="00080486">
        <w:t xml:space="preserve"> directly.</w:t>
      </w:r>
    </w:p>
    <w:p w14:paraId="0EA1210D" w14:textId="77777777" w:rsidR="000B6700" w:rsidRPr="00080486" w:rsidRDefault="000B6700" w:rsidP="00D02A8A">
      <w:pPr>
        <w:pStyle w:val="ListParagraph"/>
        <w:numPr>
          <w:ilvl w:val="0"/>
          <w:numId w:val="1"/>
        </w:numPr>
        <w:ind w:left="714" w:hanging="357"/>
        <w:contextualSpacing/>
        <w:jc w:val="both"/>
        <w:rPr>
          <w:lang w:eastAsia="en-AU"/>
        </w:rPr>
      </w:pPr>
      <w:r w:rsidRPr="00080486">
        <w:t>understand</w:t>
      </w:r>
      <w:r w:rsidRPr="00080486">
        <w:rPr>
          <w:lang w:eastAsia="en-AU"/>
        </w:rPr>
        <w:t xml:space="preserve"> the school could refer you to a more appropriate person, or agency.</w:t>
      </w:r>
    </w:p>
    <w:p w14:paraId="3AB89916" w14:textId="3E9AE8EB" w:rsidR="000B6700" w:rsidRPr="0091768B" w:rsidRDefault="000B6700" w:rsidP="00D02A8A">
      <w:pPr>
        <w:pStyle w:val="Heading2"/>
        <w:jc w:val="both"/>
        <w:rPr>
          <w:lang w:eastAsia="en-AU"/>
        </w:rPr>
      </w:pPr>
      <w:r w:rsidRPr="0091768B">
        <w:rPr>
          <w:lang w:eastAsia="en-AU"/>
        </w:rPr>
        <w:lastRenderedPageBreak/>
        <w:t>STEP 2</w:t>
      </w:r>
      <w:r w:rsidR="00F447CF">
        <w:rPr>
          <w:lang w:eastAsia="en-AU"/>
        </w:rPr>
        <w:t xml:space="preserve">: </w:t>
      </w:r>
      <w:r w:rsidRPr="0091768B">
        <w:rPr>
          <w:lang w:eastAsia="en-AU"/>
        </w:rPr>
        <w:t>Raising an issue with the principal/assistant principal</w:t>
      </w:r>
    </w:p>
    <w:p w14:paraId="56D5BA9B" w14:textId="2AA02358" w:rsidR="000B6700" w:rsidRDefault="000B6700" w:rsidP="00D02A8A">
      <w:pPr>
        <w:jc w:val="both"/>
        <w:rPr>
          <w:lang w:eastAsia="en-AU"/>
        </w:rPr>
      </w:pPr>
      <w:r w:rsidRPr="00CA29D7">
        <w:rPr>
          <w:lang w:eastAsia="en-AU"/>
        </w:rPr>
        <w:t xml:space="preserve">If you still have a concern </w:t>
      </w:r>
      <w:r w:rsidRPr="0091768B">
        <w:rPr>
          <w:lang w:eastAsia="en-AU"/>
        </w:rPr>
        <w:t>after</w:t>
      </w:r>
      <w:r w:rsidRPr="00CA29D7">
        <w:rPr>
          <w:lang w:eastAsia="en-AU"/>
        </w:rPr>
        <w:t xml:space="preserve"> talking to </w:t>
      </w:r>
      <w:r>
        <w:rPr>
          <w:lang w:eastAsia="en-AU"/>
        </w:rPr>
        <w:t>the</w:t>
      </w:r>
      <w:r w:rsidRPr="00CA29D7">
        <w:rPr>
          <w:lang w:eastAsia="en-AU"/>
        </w:rPr>
        <w:t xml:space="preserve"> child’s </w:t>
      </w:r>
      <w:r w:rsidR="00A869A5" w:rsidRPr="00CA29D7">
        <w:rPr>
          <w:lang w:eastAsia="en-AU"/>
        </w:rPr>
        <w:t>teacher,</w:t>
      </w:r>
      <w:r w:rsidRPr="00CA29D7">
        <w:rPr>
          <w:lang w:eastAsia="en-AU"/>
        </w:rPr>
        <w:t xml:space="preserve"> you may </w:t>
      </w:r>
      <w:r>
        <w:rPr>
          <w:lang w:eastAsia="en-AU"/>
        </w:rPr>
        <w:t>choose</w:t>
      </w:r>
      <w:r w:rsidRPr="00CA29D7">
        <w:rPr>
          <w:lang w:eastAsia="en-AU"/>
        </w:rPr>
        <w:t xml:space="preserve"> to </w:t>
      </w:r>
      <w:r>
        <w:rPr>
          <w:lang w:eastAsia="en-AU"/>
        </w:rPr>
        <w:t>meet with the assistant principal or principal of the school.</w:t>
      </w:r>
    </w:p>
    <w:p w14:paraId="11AB4171" w14:textId="300CBF0F" w:rsidR="000B6700" w:rsidRPr="0091768B" w:rsidRDefault="000B6700" w:rsidP="00D02A8A">
      <w:pPr>
        <w:pStyle w:val="ListParagraph"/>
        <w:numPr>
          <w:ilvl w:val="0"/>
          <w:numId w:val="1"/>
        </w:numPr>
        <w:ind w:left="714" w:hanging="357"/>
        <w:contextualSpacing/>
        <w:jc w:val="both"/>
      </w:pPr>
      <w:r>
        <w:rPr>
          <w:rFonts w:ascii="Arial" w:eastAsia="Times New Roman" w:hAnsi="Arial" w:cs="Arial"/>
          <w:sz w:val="20"/>
          <w:szCs w:val="20"/>
          <w:lang w:eastAsia="en-AU"/>
        </w:rPr>
        <w:t>M</w:t>
      </w:r>
      <w:r w:rsidRPr="00CA29D7">
        <w:rPr>
          <w:rFonts w:ascii="Arial" w:eastAsia="Times New Roman" w:hAnsi="Arial" w:cs="Arial"/>
          <w:sz w:val="20"/>
          <w:szCs w:val="20"/>
          <w:lang w:eastAsia="en-AU"/>
        </w:rPr>
        <w:t xml:space="preserve">ake </w:t>
      </w:r>
      <w:r w:rsidRPr="0091768B">
        <w:t>an appointment with the assistant principal or principal and follow the same procedures as you did with the teacher.</w:t>
      </w:r>
    </w:p>
    <w:p w14:paraId="6F018F79" w14:textId="0467507E" w:rsidR="000B6700" w:rsidRDefault="000B6700" w:rsidP="00D02A8A">
      <w:pPr>
        <w:jc w:val="both"/>
        <w:rPr>
          <w:lang w:eastAsia="en-AU"/>
        </w:rPr>
      </w:pPr>
      <w:r w:rsidRPr="00952C05">
        <w:rPr>
          <w:lang w:eastAsia="en-AU"/>
        </w:rPr>
        <w:t xml:space="preserve">Should the issue remain unresolved following consultation </w:t>
      </w:r>
      <w:r>
        <w:rPr>
          <w:lang w:eastAsia="en-AU"/>
        </w:rPr>
        <w:t xml:space="preserve">with the assistant principal/principal, </w:t>
      </w:r>
      <w:r w:rsidRPr="00952C05">
        <w:rPr>
          <w:lang w:eastAsia="en-AU"/>
        </w:rPr>
        <w:t>t</w:t>
      </w:r>
      <w:r>
        <w:rPr>
          <w:lang w:eastAsia="en-AU"/>
        </w:rPr>
        <w:t xml:space="preserve">he parents/guardians concerned </w:t>
      </w:r>
      <w:r w:rsidRPr="00952C05">
        <w:rPr>
          <w:lang w:eastAsia="en-AU"/>
        </w:rPr>
        <w:t xml:space="preserve">should </w:t>
      </w:r>
      <w:r>
        <w:rPr>
          <w:lang w:eastAsia="en-AU"/>
        </w:rPr>
        <w:t xml:space="preserve">refer the matter to the </w:t>
      </w:r>
      <w:r w:rsidR="002D4678">
        <w:rPr>
          <w:lang w:eastAsia="en-AU"/>
        </w:rPr>
        <w:t>CLV</w:t>
      </w:r>
      <w:r>
        <w:rPr>
          <w:lang w:eastAsia="en-AU"/>
        </w:rPr>
        <w:t>. The procedure</w:t>
      </w:r>
      <w:r w:rsidRPr="00952C05">
        <w:rPr>
          <w:lang w:eastAsia="en-AU"/>
        </w:rPr>
        <w:t xml:space="preserve"> for referring complaints to the </w:t>
      </w:r>
      <w:r w:rsidR="002D4678">
        <w:rPr>
          <w:lang w:eastAsia="en-AU"/>
        </w:rPr>
        <w:t>CL</w:t>
      </w:r>
      <w:r w:rsidRPr="00952C05">
        <w:rPr>
          <w:lang w:eastAsia="en-AU"/>
        </w:rPr>
        <w:t xml:space="preserve">V </w:t>
      </w:r>
      <w:r>
        <w:rPr>
          <w:lang w:eastAsia="en-AU"/>
        </w:rPr>
        <w:t>is</w:t>
      </w:r>
      <w:r w:rsidRPr="00952C05">
        <w:rPr>
          <w:lang w:eastAsia="en-AU"/>
        </w:rPr>
        <w:t xml:space="preserve"> outlined below.</w:t>
      </w:r>
    </w:p>
    <w:p w14:paraId="56150ABA" w14:textId="0E2D8693" w:rsidR="000B6700" w:rsidRDefault="000B6700" w:rsidP="00D02A8A">
      <w:pPr>
        <w:pStyle w:val="Heading2"/>
        <w:jc w:val="both"/>
        <w:rPr>
          <w:lang w:eastAsia="en-AU"/>
        </w:rPr>
      </w:pPr>
      <w:r w:rsidRPr="005E3483">
        <w:rPr>
          <w:lang w:eastAsia="en-AU"/>
        </w:rPr>
        <w:t>STEP 3</w:t>
      </w:r>
      <w:r w:rsidR="00F447CF">
        <w:rPr>
          <w:lang w:eastAsia="en-AU"/>
        </w:rPr>
        <w:t xml:space="preserve">: </w:t>
      </w:r>
      <w:r w:rsidRPr="005E3483">
        <w:rPr>
          <w:lang w:eastAsia="en-AU"/>
        </w:rPr>
        <w:t xml:space="preserve">Raising a complaint in writing with </w:t>
      </w:r>
      <w:r w:rsidR="002D4678">
        <w:rPr>
          <w:lang w:eastAsia="en-AU"/>
        </w:rPr>
        <w:t>C</w:t>
      </w:r>
      <w:r w:rsidR="008E1971">
        <w:rPr>
          <w:lang w:eastAsia="en-AU"/>
        </w:rPr>
        <w:t>ommunity Languages Victoria (C</w:t>
      </w:r>
      <w:r w:rsidR="002D4678">
        <w:rPr>
          <w:lang w:eastAsia="en-AU"/>
        </w:rPr>
        <w:t>LV</w:t>
      </w:r>
      <w:r w:rsidR="008E1971">
        <w:rPr>
          <w:lang w:eastAsia="en-AU"/>
        </w:rPr>
        <w:t>)</w:t>
      </w:r>
    </w:p>
    <w:p w14:paraId="0049750A" w14:textId="435C8527" w:rsidR="000B6700" w:rsidRPr="00EA1CF0" w:rsidRDefault="000B6700" w:rsidP="00D02A8A">
      <w:pPr>
        <w:jc w:val="both"/>
        <w:rPr>
          <w:lang w:eastAsia="en-AU"/>
        </w:rPr>
      </w:pPr>
      <w:r w:rsidRPr="00EA1CF0">
        <w:rPr>
          <w:lang w:eastAsia="en-AU"/>
        </w:rPr>
        <w:t xml:space="preserve">If the issue cannot be resolved by the parents/guardians and the </w:t>
      </w:r>
      <w:r>
        <w:rPr>
          <w:lang w:eastAsia="en-AU"/>
        </w:rPr>
        <w:t>c</w:t>
      </w:r>
      <w:r w:rsidRPr="00EA1CF0">
        <w:rPr>
          <w:lang w:eastAsia="en-AU"/>
        </w:rPr>
        <w:t xml:space="preserve">ommunity </w:t>
      </w:r>
      <w:r>
        <w:rPr>
          <w:lang w:eastAsia="en-AU"/>
        </w:rPr>
        <w:t>l</w:t>
      </w:r>
      <w:r w:rsidRPr="00EA1CF0">
        <w:rPr>
          <w:lang w:eastAsia="en-AU"/>
        </w:rPr>
        <w:t xml:space="preserve">anguage </w:t>
      </w:r>
      <w:r>
        <w:rPr>
          <w:lang w:eastAsia="en-AU"/>
        </w:rPr>
        <w:t>s</w:t>
      </w:r>
      <w:r w:rsidRPr="00EA1CF0">
        <w:rPr>
          <w:lang w:eastAsia="en-AU"/>
        </w:rPr>
        <w:t xml:space="preserve">chool teacher and/or </w:t>
      </w:r>
      <w:r>
        <w:rPr>
          <w:lang w:eastAsia="en-AU"/>
        </w:rPr>
        <w:t>assistant principal/p</w:t>
      </w:r>
      <w:r w:rsidRPr="00EA1CF0">
        <w:rPr>
          <w:lang w:eastAsia="en-AU"/>
        </w:rPr>
        <w:t>rincipal, the parent</w:t>
      </w:r>
      <w:r>
        <w:rPr>
          <w:lang w:eastAsia="en-AU"/>
        </w:rPr>
        <w:t>s</w:t>
      </w:r>
      <w:r w:rsidRPr="00EA1CF0">
        <w:rPr>
          <w:lang w:eastAsia="en-AU"/>
        </w:rPr>
        <w:t>/guardian</w:t>
      </w:r>
      <w:r>
        <w:rPr>
          <w:lang w:eastAsia="en-AU"/>
        </w:rPr>
        <w:t>s</w:t>
      </w:r>
      <w:r w:rsidRPr="00EA1CF0">
        <w:rPr>
          <w:lang w:eastAsia="en-AU"/>
        </w:rPr>
        <w:t xml:space="preserve"> may make a formal complaint to the Executive Director, </w:t>
      </w:r>
      <w:r w:rsidR="00E31B95">
        <w:rPr>
          <w:lang w:eastAsia="en-AU"/>
        </w:rPr>
        <w:t>CLV,</w:t>
      </w:r>
      <w:r w:rsidRPr="00EA1CF0">
        <w:rPr>
          <w:lang w:eastAsia="en-AU"/>
        </w:rPr>
        <w:t xml:space="preserve"> by submitting the attached </w:t>
      </w:r>
      <w:r w:rsidRPr="00EA1CF0">
        <w:rPr>
          <w:i/>
          <w:lang w:eastAsia="en-AU"/>
        </w:rPr>
        <w:t>Complaint Form</w:t>
      </w:r>
      <w:r w:rsidRPr="00EA1CF0">
        <w:rPr>
          <w:lang w:eastAsia="en-AU"/>
        </w:rPr>
        <w:t xml:space="preserve">. </w:t>
      </w:r>
    </w:p>
    <w:p w14:paraId="3435518E" w14:textId="0E5CD5D2" w:rsidR="00F95B37" w:rsidRPr="00F95B37" w:rsidRDefault="00F95B37" w:rsidP="00F95B37">
      <w:pPr>
        <w:autoSpaceDE w:val="0"/>
        <w:autoSpaceDN w:val="0"/>
        <w:adjustRightInd w:val="0"/>
        <w:spacing w:after="0"/>
        <w:jc w:val="both"/>
        <w:rPr>
          <w:rFonts w:eastAsia="Times New Roman" w:cstheme="minorHAnsi"/>
          <w:lang w:eastAsia="en-AU"/>
        </w:rPr>
      </w:pPr>
      <w:r w:rsidRPr="00F95B37">
        <w:rPr>
          <w:rFonts w:eastAsia="Times New Roman" w:cstheme="minorHAnsi"/>
          <w:lang w:eastAsia="en-AU"/>
        </w:rPr>
        <w:t xml:space="preserve">When attempting to resolve complaints, the relevant school and CLV can engage the services of the Dispute Settlement Centre Victoria, which provides a mediation service free of charge. Parents/guardians may also seek to have the services of the Dispute Settlement Centre Victoria engaged if dissatisfied with the manner in which the complaint was handled by CLV. Further information is available at: </w:t>
      </w:r>
      <w:hyperlink r:id="rId19" w:history="1">
        <w:r w:rsidRPr="00F95B37">
          <w:rPr>
            <w:rStyle w:val="Hyperlink"/>
            <w:rFonts w:eastAsia="Times New Roman" w:cstheme="minorHAnsi"/>
            <w:lang w:eastAsia="en-AU"/>
          </w:rPr>
          <w:t>http://www.disputes.vic.gov.au/</w:t>
        </w:r>
      </w:hyperlink>
    </w:p>
    <w:p w14:paraId="5DC42141" w14:textId="7196E491" w:rsidR="000B6700" w:rsidRDefault="00F95B37" w:rsidP="00D02A8A">
      <w:pPr>
        <w:jc w:val="both"/>
        <w:rPr>
          <w:kern w:val="32"/>
          <w:lang w:eastAsia="en-AU"/>
        </w:rPr>
      </w:pPr>
      <w:r>
        <w:rPr>
          <w:lang w:eastAsia="en-AU"/>
        </w:rPr>
        <w:br/>
      </w:r>
      <w:r w:rsidR="000B6700" w:rsidRPr="005F1D29">
        <w:rPr>
          <w:kern w:val="32"/>
          <w:lang w:eastAsia="en-AU"/>
        </w:rPr>
        <w:t>Any</w:t>
      </w:r>
      <w:r w:rsidR="000B6700">
        <w:rPr>
          <w:kern w:val="32"/>
          <w:lang w:eastAsia="en-AU"/>
        </w:rPr>
        <w:t xml:space="preserve"> complaints about possible criminal behaviour and activity relating to a community languages school or the staff should be referred directly to the Victoria Police.</w:t>
      </w:r>
    </w:p>
    <w:p w14:paraId="589C065A" w14:textId="5B1FB929" w:rsidR="000B6700" w:rsidRPr="0091768B" w:rsidRDefault="002D4678" w:rsidP="00D02A8A">
      <w:pPr>
        <w:jc w:val="both"/>
        <w:rPr>
          <w:i/>
          <w:iCs/>
          <w:lang w:eastAsia="en-AU"/>
        </w:rPr>
      </w:pPr>
      <w:r>
        <w:rPr>
          <w:i/>
          <w:iCs/>
          <w:lang w:eastAsia="en-AU"/>
        </w:rPr>
        <w:t>CLV</w:t>
      </w:r>
      <w:r w:rsidR="000B6700" w:rsidRPr="0091768B">
        <w:rPr>
          <w:i/>
          <w:iCs/>
          <w:lang w:eastAsia="en-AU"/>
        </w:rPr>
        <w:t xml:space="preserve"> will take reasonable steps to destroy or permanently de-identify personal information if it is no longer needed for any purpose. Under the Public Record Act 1973</w:t>
      </w:r>
      <w:r w:rsidR="00E31B95">
        <w:rPr>
          <w:i/>
          <w:iCs/>
          <w:lang w:eastAsia="en-AU"/>
        </w:rPr>
        <w:t>,</w:t>
      </w:r>
      <w:r w:rsidR="000B6700" w:rsidRPr="0091768B">
        <w:rPr>
          <w:i/>
          <w:iCs/>
          <w:lang w:eastAsia="en-AU"/>
        </w:rPr>
        <w:t xml:space="preserve"> </w:t>
      </w:r>
      <w:r>
        <w:rPr>
          <w:i/>
          <w:iCs/>
          <w:lang w:eastAsia="en-AU"/>
        </w:rPr>
        <w:t xml:space="preserve">CLV </w:t>
      </w:r>
      <w:r w:rsidR="000B6700" w:rsidRPr="0091768B">
        <w:rPr>
          <w:i/>
          <w:iCs/>
          <w:lang w:eastAsia="en-AU"/>
        </w:rPr>
        <w:t xml:space="preserve">is required to keep full and accurate records and implement a record disposal program. Destruction of personal information must be carried out using </w:t>
      </w:r>
      <w:r>
        <w:rPr>
          <w:i/>
          <w:iCs/>
          <w:lang w:eastAsia="en-AU"/>
        </w:rPr>
        <w:t>CL</w:t>
      </w:r>
      <w:r w:rsidR="000B6700" w:rsidRPr="0091768B">
        <w:rPr>
          <w:i/>
          <w:iCs/>
          <w:lang w:eastAsia="en-AU"/>
        </w:rPr>
        <w:t>V’s disposal schedules.</w:t>
      </w:r>
    </w:p>
    <w:p w14:paraId="3CF0F810" w14:textId="77777777" w:rsidR="00F447CF" w:rsidRDefault="00F447CF" w:rsidP="00D02A8A">
      <w:pPr>
        <w:widowControl w:val="0"/>
        <w:spacing w:after="0"/>
        <w:jc w:val="both"/>
        <w:rPr>
          <w:rFonts w:ascii="Arial" w:eastAsia="Times New Roman" w:hAnsi="Arial" w:cs="Arial"/>
          <w:b/>
          <w:color w:val="0063AE"/>
          <w:kern w:val="32"/>
          <w:sz w:val="32"/>
          <w:szCs w:val="32"/>
          <w:lang w:eastAsia="en-AU"/>
        </w:rPr>
      </w:pPr>
      <w:r>
        <w:rPr>
          <w:rFonts w:ascii="Arial" w:eastAsia="Times New Roman" w:hAnsi="Arial" w:cs="Arial"/>
          <w:b/>
          <w:color w:val="0063AE"/>
          <w:kern w:val="32"/>
          <w:sz w:val="32"/>
          <w:szCs w:val="32"/>
          <w:lang w:eastAsia="en-AU"/>
        </w:rPr>
        <w:br w:type="page"/>
      </w:r>
    </w:p>
    <w:p w14:paraId="5A88FE5F" w14:textId="4B289628" w:rsidR="000B6700" w:rsidRPr="0091768B" w:rsidRDefault="000B6700">
      <w:pPr>
        <w:pStyle w:val="Heading1"/>
        <w:rPr>
          <w:lang w:eastAsia="en-AU"/>
        </w:rPr>
      </w:pPr>
      <w:r w:rsidRPr="003B2FF0">
        <w:rPr>
          <w:lang w:eastAsia="en-AU"/>
        </w:rPr>
        <w:lastRenderedPageBreak/>
        <w:t>C</w:t>
      </w:r>
      <w:r w:rsidR="00FB3E79">
        <w:rPr>
          <w:lang w:eastAsia="en-AU"/>
        </w:rPr>
        <w:t>ommunity Language Schools</w:t>
      </w:r>
      <w:r w:rsidR="00FB3E79">
        <w:rPr>
          <w:lang w:eastAsia="en-AU"/>
        </w:rPr>
        <w:br/>
        <w:t xml:space="preserve">Parent/Guardian Complaint Form </w:t>
      </w:r>
    </w:p>
    <w:p w14:paraId="54936677" w14:textId="0576423C" w:rsidR="000B6700" w:rsidRPr="00F07C5D" w:rsidRDefault="000B6700" w:rsidP="00D02A8A">
      <w:pPr>
        <w:jc w:val="both"/>
        <w:rPr>
          <w:lang w:eastAsia="en-AU"/>
        </w:rPr>
      </w:pPr>
      <w:r w:rsidRPr="00F07C5D">
        <w:rPr>
          <w:lang w:eastAsia="en-AU"/>
        </w:rPr>
        <w:t xml:space="preserve">This form should only be used when all avenues to have your complaint resolved at your child’s </w:t>
      </w:r>
      <w:r>
        <w:rPr>
          <w:lang w:eastAsia="en-AU"/>
        </w:rPr>
        <w:t>c</w:t>
      </w:r>
      <w:r w:rsidRPr="00F07C5D">
        <w:rPr>
          <w:lang w:eastAsia="en-AU"/>
        </w:rPr>
        <w:t xml:space="preserve">ommunity </w:t>
      </w:r>
      <w:r>
        <w:rPr>
          <w:lang w:eastAsia="en-AU"/>
        </w:rPr>
        <w:t>l</w:t>
      </w:r>
      <w:r w:rsidRPr="00F07C5D">
        <w:rPr>
          <w:lang w:eastAsia="en-AU"/>
        </w:rPr>
        <w:t xml:space="preserve">anguages </w:t>
      </w:r>
      <w:r>
        <w:rPr>
          <w:lang w:eastAsia="en-AU"/>
        </w:rPr>
        <w:t>s</w:t>
      </w:r>
      <w:r w:rsidRPr="00F07C5D">
        <w:rPr>
          <w:lang w:eastAsia="en-AU"/>
        </w:rPr>
        <w:t xml:space="preserve">chool </w:t>
      </w:r>
      <w:r>
        <w:rPr>
          <w:lang w:eastAsia="en-AU"/>
        </w:rPr>
        <w:t xml:space="preserve">as set out in </w:t>
      </w:r>
      <w:r w:rsidRPr="001E060F">
        <w:rPr>
          <w:b/>
          <w:lang w:eastAsia="en-AU"/>
        </w:rPr>
        <w:t>Step 1 and Step 2 of the Guidelines</w:t>
      </w:r>
      <w:r>
        <w:rPr>
          <w:lang w:eastAsia="en-AU"/>
        </w:rPr>
        <w:t xml:space="preserve"> </w:t>
      </w:r>
      <w:r w:rsidRPr="00F07C5D">
        <w:rPr>
          <w:lang w:eastAsia="en-AU"/>
        </w:rPr>
        <w:t>have been exhausted</w:t>
      </w:r>
      <w:r>
        <w:rPr>
          <w:lang w:eastAsia="en-AU"/>
        </w:rPr>
        <w:t>,</w:t>
      </w:r>
      <w:r w:rsidRPr="00F07C5D">
        <w:rPr>
          <w:lang w:eastAsia="en-AU"/>
        </w:rPr>
        <w:t xml:space="preserve"> and you feel the issue/s </w:t>
      </w:r>
      <w:r>
        <w:rPr>
          <w:lang w:eastAsia="en-AU"/>
        </w:rPr>
        <w:t>is/</w:t>
      </w:r>
      <w:r w:rsidRPr="00F07C5D">
        <w:rPr>
          <w:lang w:eastAsia="en-AU"/>
        </w:rPr>
        <w:t xml:space="preserve">are of such significance that you wish to register your complaint with </w:t>
      </w:r>
      <w:r w:rsidR="002D4678">
        <w:rPr>
          <w:lang w:eastAsia="en-AU"/>
        </w:rPr>
        <w:t>Community Languages</w:t>
      </w:r>
      <w:r w:rsidRPr="00F07C5D">
        <w:rPr>
          <w:lang w:eastAsia="en-AU"/>
        </w:rPr>
        <w:t xml:space="preserve"> Victoria.</w:t>
      </w:r>
    </w:p>
    <w:p w14:paraId="58FE58C7" w14:textId="6F154D74" w:rsidR="000B6700" w:rsidRDefault="00FB3E79" w:rsidP="00D02A8A">
      <w:pPr>
        <w:spacing w:before="120"/>
        <w:jc w:val="both"/>
        <w:rPr>
          <w:lang w:eastAsia="en-AU"/>
        </w:rPr>
      </w:pPr>
      <w:r>
        <w:rPr>
          <w:lang w:eastAsia="en-AU"/>
        </w:rPr>
        <w:t xml:space="preserve">1. </w:t>
      </w:r>
      <w:r w:rsidR="000B6700" w:rsidRPr="003B2FF0">
        <w:rPr>
          <w:lang w:eastAsia="en-AU"/>
        </w:rPr>
        <w:t xml:space="preserve">PERSONAL DETAILS </w:t>
      </w:r>
      <w:r w:rsidR="000B6700">
        <w:rPr>
          <w:lang w:eastAsia="en-AU"/>
        </w:rPr>
        <w:t xml:space="preserve">OF COMPLAINANT </w:t>
      </w:r>
      <w:r w:rsidR="000B6700" w:rsidRPr="003B2FF0">
        <w:rPr>
          <w:lang w:eastAsia="en-AU"/>
        </w:rPr>
        <w:t>(Parent/Guardian)</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12"/>
      </w:tblGrid>
      <w:tr w:rsidR="00FB3E79" w:rsidRPr="00D035FB" w14:paraId="2D8B3FBB" w14:textId="0E80708C" w:rsidTr="0091768B">
        <w:tc>
          <w:tcPr>
            <w:tcW w:w="2122" w:type="dxa"/>
            <w:vAlign w:val="bottom"/>
          </w:tcPr>
          <w:p w14:paraId="4E79B115" w14:textId="6E7D5135" w:rsidR="00FB3E79" w:rsidRPr="00D035FB" w:rsidRDefault="00FB3E79" w:rsidP="00D02A8A">
            <w:pPr>
              <w:spacing w:before="120" w:after="0"/>
              <w:jc w:val="both"/>
              <w:rPr>
                <w:lang w:eastAsia="en-AU"/>
              </w:rPr>
            </w:pPr>
            <w:r w:rsidRPr="00D035FB">
              <w:rPr>
                <w:lang w:eastAsia="en-AU"/>
              </w:rPr>
              <w:t>Title</w:t>
            </w:r>
            <w:r>
              <w:rPr>
                <w:lang w:eastAsia="en-AU"/>
              </w:rPr>
              <w:t>:</w:t>
            </w:r>
          </w:p>
        </w:tc>
        <w:tc>
          <w:tcPr>
            <w:tcW w:w="7512" w:type="dxa"/>
            <w:tcBorders>
              <w:bottom w:val="single" w:sz="4" w:space="0" w:color="auto"/>
            </w:tcBorders>
            <w:vAlign w:val="bottom"/>
          </w:tcPr>
          <w:p w14:paraId="706A574A" w14:textId="77777777" w:rsidR="00FB3E79" w:rsidRPr="00D035FB" w:rsidRDefault="00FB3E79" w:rsidP="00D02A8A">
            <w:pPr>
              <w:spacing w:before="120" w:after="0"/>
              <w:jc w:val="both"/>
              <w:rPr>
                <w:lang w:eastAsia="en-AU"/>
              </w:rPr>
            </w:pPr>
          </w:p>
        </w:tc>
      </w:tr>
      <w:tr w:rsidR="00FB3E79" w:rsidRPr="00D035FB" w14:paraId="1A6DDDAF" w14:textId="3AA3A712" w:rsidTr="0091768B">
        <w:tc>
          <w:tcPr>
            <w:tcW w:w="2122" w:type="dxa"/>
            <w:vAlign w:val="bottom"/>
          </w:tcPr>
          <w:p w14:paraId="5218BF40" w14:textId="58A15E28" w:rsidR="00FB3E79" w:rsidRPr="00D035FB" w:rsidRDefault="00FB3E79" w:rsidP="00D02A8A">
            <w:pPr>
              <w:spacing w:before="120" w:after="0"/>
              <w:jc w:val="both"/>
              <w:rPr>
                <w:lang w:eastAsia="en-AU"/>
              </w:rPr>
            </w:pPr>
            <w:r w:rsidRPr="00D035FB">
              <w:rPr>
                <w:lang w:eastAsia="en-AU"/>
              </w:rPr>
              <w:t>First Name</w:t>
            </w:r>
            <w:r>
              <w:rPr>
                <w:lang w:eastAsia="en-AU"/>
              </w:rPr>
              <w:t>:</w:t>
            </w:r>
          </w:p>
        </w:tc>
        <w:tc>
          <w:tcPr>
            <w:tcW w:w="7512" w:type="dxa"/>
            <w:tcBorders>
              <w:top w:val="single" w:sz="4" w:space="0" w:color="auto"/>
              <w:bottom w:val="single" w:sz="4" w:space="0" w:color="auto"/>
            </w:tcBorders>
            <w:vAlign w:val="bottom"/>
          </w:tcPr>
          <w:p w14:paraId="334D3AAD" w14:textId="77777777" w:rsidR="00FB3E79" w:rsidRPr="00D035FB" w:rsidRDefault="00FB3E79" w:rsidP="00D02A8A">
            <w:pPr>
              <w:spacing w:before="120" w:after="0"/>
              <w:jc w:val="both"/>
              <w:rPr>
                <w:lang w:eastAsia="en-AU"/>
              </w:rPr>
            </w:pPr>
          </w:p>
        </w:tc>
      </w:tr>
      <w:tr w:rsidR="00FB3E79" w:rsidRPr="00D035FB" w14:paraId="7F02FFEF" w14:textId="34D0D039" w:rsidTr="0091768B">
        <w:tc>
          <w:tcPr>
            <w:tcW w:w="2122" w:type="dxa"/>
            <w:vAlign w:val="bottom"/>
          </w:tcPr>
          <w:p w14:paraId="03DE377A" w14:textId="41A600C5" w:rsidR="00FB3E79" w:rsidRPr="00D035FB" w:rsidRDefault="00FB3E79" w:rsidP="00D02A8A">
            <w:pPr>
              <w:spacing w:before="120" w:after="0"/>
              <w:jc w:val="both"/>
              <w:rPr>
                <w:lang w:eastAsia="en-AU"/>
              </w:rPr>
            </w:pPr>
            <w:r w:rsidRPr="00D035FB">
              <w:rPr>
                <w:lang w:eastAsia="en-AU"/>
              </w:rPr>
              <w:t>Family Name</w:t>
            </w:r>
            <w:r>
              <w:rPr>
                <w:lang w:eastAsia="en-AU"/>
              </w:rPr>
              <w:t>:</w:t>
            </w:r>
          </w:p>
        </w:tc>
        <w:tc>
          <w:tcPr>
            <w:tcW w:w="7512" w:type="dxa"/>
            <w:tcBorders>
              <w:top w:val="single" w:sz="4" w:space="0" w:color="auto"/>
              <w:bottom w:val="single" w:sz="4" w:space="0" w:color="auto"/>
            </w:tcBorders>
            <w:vAlign w:val="bottom"/>
          </w:tcPr>
          <w:p w14:paraId="49D0D839" w14:textId="77777777" w:rsidR="00FB3E79" w:rsidRPr="00D035FB" w:rsidRDefault="00FB3E79" w:rsidP="00D02A8A">
            <w:pPr>
              <w:spacing w:before="120" w:after="0"/>
              <w:jc w:val="both"/>
              <w:rPr>
                <w:lang w:eastAsia="en-AU"/>
              </w:rPr>
            </w:pPr>
          </w:p>
        </w:tc>
      </w:tr>
      <w:tr w:rsidR="00FB3E79" w:rsidRPr="00D035FB" w14:paraId="6B1F65B4" w14:textId="6C03E16A" w:rsidTr="0091768B">
        <w:tc>
          <w:tcPr>
            <w:tcW w:w="2122" w:type="dxa"/>
            <w:vAlign w:val="bottom"/>
          </w:tcPr>
          <w:p w14:paraId="31217201" w14:textId="1878500C" w:rsidR="00FB3E79" w:rsidRPr="00D035FB" w:rsidRDefault="00FB3E79" w:rsidP="00D02A8A">
            <w:pPr>
              <w:spacing w:before="120" w:after="0"/>
              <w:jc w:val="both"/>
              <w:rPr>
                <w:lang w:eastAsia="en-AU"/>
              </w:rPr>
            </w:pPr>
            <w:r w:rsidRPr="00D035FB">
              <w:rPr>
                <w:lang w:eastAsia="en-AU"/>
              </w:rPr>
              <w:t>Address</w:t>
            </w:r>
            <w:r>
              <w:rPr>
                <w:lang w:eastAsia="en-AU"/>
              </w:rPr>
              <w:t>:</w:t>
            </w:r>
          </w:p>
        </w:tc>
        <w:tc>
          <w:tcPr>
            <w:tcW w:w="7512" w:type="dxa"/>
            <w:tcBorders>
              <w:top w:val="single" w:sz="4" w:space="0" w:color="auto"/>
              <w:bottom w:val="single" w:sz="4" w:space="0" w:color="auto"/>
            </w:tcBorders>
            <w:vAlign w:val="bottom"/>
          </w:tcPr>
          <w:p w14:paraId="6BEB901F" w14:textId="77777777" w:rsidR="00FB3E79" w:rsidRPr="00D035FB" w:rsidRDefault="00FB3E79" w:rsidP="00D02A8A">
            <w:pPr>
              <w:spacing w:before="120" w:after="0"/>
              <w:jc w:val="both"/>
              <w:rPr>
                <w:lang w:eastAsia="en-AU"/>
              </w:rPr>
            </w:pPr>
          </w:p>
        </w:tc>
      </w:tr>
      <w:tr w:rsidR="00FB3E79" w:rsidRPr="00D035FB" w14:paraId="0B32826A" w14:textId="4704F5C3" w:rsidTr="0091768B">
        <w:tc>
          <w:tcPr>
            <w:tcW w:w="2122" w:type="dxa"/>
            <w:vAlign w:val="bottom"/>
          </w:tcPr>
          <w:p w14:paraId="2E8DA653" w14:textId="5AA3A4F7" w:rsidR="00FB3E79" w:rsidRPr="00D035FB" w:rsidRDefault="00FB3E79" w:rsidP="00D02A8A">
            <w:pPr>
              <w:spacing w:before="120" w:after="0"/>
              <w:jc w:val="both"/>
              <w:rPr>
                <w:lang w:eastAsia="en-AU"/>
              </w:rPr>
            </w:pPr>
            <w:r w:rsidRPr="00D035FB">
              <w:rPr>
                <w:lang w:eastAsia="en-AU"/>
              </w:rPr>
              <w:t>Telephone/Mobile</w:t>
            </w:r>
            <w:r>
              <w:rPr>
                <w:lang w:eastAsia="en-AU"/>
              </w:rPr>
              <w:t>:</w:t>
            </w:r>
          </w:p>
        </w:tc>
        <w:tc>
          <w:tcPr>
            <w:tcW w:w="7512" w:type="dxa"/>
            <w:tcBorders>
              <w:top w:val="single" w:sz="4" w:space="0" w:color="auto"/>
              <w:bottom w:val="single" w:sz="4" w:space="0" w:color="auto"/>
            </w:tcBorders>
            <w:vAlign w:val="bottom"/>
          </w:tcPr>
          <w:p w14:paraId="24552776" w14:textId="77777777" w:rsidR="00FB3E79" w:rsidRPr="00D035FB" w:rsidRDefault="00FB3E79" w:rsidP="00D02A8A">
            <w:pPr>
              <w:spacing w:before="120" w:after="0"/>
              <w:jc w:val="both"/>
              <w:rPr>
                <w:lang w:eastAsia="en-AU"/>
              </w:rPr>
            </w:pPr>
          </w:p>
        </w:tc>
      </w:tr>
      <w:tr w:rsidR="00FB3E79" w:rsidRPr="00D035FB" w14:paraId="480F48CB" w14:textId="71D7A9BD" w:rsidTr="0091768B">
        <w:tc>
          <w:tcPr>
            <w:tcW w:w="2122" w:type="dxa"/>
            <w:vAlign w:val="bottom"/>
          </w:tcPr>
          <w:p w14:paraId="2BC1E231" w14:textId="52FC71F1" w:rsidR="00FB3E79" w:rsidRPr="00D035FB" w:rsidRDefault="00FB3E79" w:rsidP="00D02A8A">
            <w:pPr>
              <w:spacing w:before="120" w:after="0"/>
              <w:jc w:val="both"/>
              <w:rPr>
                <w:lang w:eastAsia="en-AU"/>
              </w:rPr>
            </w:pPr>
            <w:r w:rsidRPr="00D035FB">
              <w:rPr>
                <w:lang w:eastAsia="en-AU"/>
              </w:rPr>
              <w:t>Email address</w:t>
            </w:r>
            <w:r>
              <w:rPr>
                <w:lang w:eastAsia="en-AU"/>
              </w:rPr>
              <w:t>:</w:t>
            </w:r>
          </w:p>
        </w:tc>
        <w:tc>
          <w:tcPr>
            <w:tcW w:w="7512" w:type="dxa"/>
            <w:tcBorders>
              <w:top w:val="single" w:sz="4" w:space="0" w:color="auto"/>
              <w:bottom w:val="single" w:sz="4" w:space="0" w:color="auto"/>
            </w:tcBorders>
            <w:vAlign w:val="bottom"/>
          </w:tcPr>
          <w:p w14:paraId="7997A99F" w14:textId="77777777" w:rsidR="00FB3E79" w:rsidRPr="00D035FB" w:rsidRDefault="00FB3E79" w:rsidP="00D02A8A">
            <w:pPr>
              <w:spacing w:before="120" w:after="0"/>
              <w:jc w:val="both"/>
              <w:rPr>
                <w:lang w:eastAsia="en-AU"/>
              </w:rPr>
            </w:pPr>
          </w:p>
        </w:tc>
      </w:tr>
    </w:tbl>
    <w:p w14:paraId="0BFC029F" w14:textId="0F1B8B51" w:rsidR="000B6700" w:rsidRPr="0091768B" w:rsidRDefault="00FB3E79" w:rsidP="00D02A8A">
      <w:pPr>
        <w:spacing w:before="360" w:after="0"/>
        <w:jc w:val="both"/>
        <w:rPr>
          <w:lang w:eastAsia="en-AU"/>
        </w:rPr>
      </w:pPr>
      <w:r>
        <w:rPr>
          <w:lang w:eastAsia="en-AU"/>
        </w:rPr>
        <w:t xml:space="preserve">2. </w:t>
      </w:r>
      <w:r w:rsidR="000B6700" w:rsidRPr="0091768B">
        <w:rPr>
          <w:lang w:eastAsia="en-AU"/>
        </w:rPr>
        <w:t xml:space="preserve">STUDENT DETAILS </w:t>
      </w:r>
    </w:p>
    <w:tbl>
      <w:tblPr>
        <w:tblStyle w:val="TableGrid"/>
        <w:tblW w:w="963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122"/>
        <w:gridCol w:w="7512"/>
      </w:tblGrid>
      <w:tr w:rsidR="00FB3E79" w:rsidRPr="00E016AC" w14:paraId="1E9D04C5" w14:textId="41D4F94B" w:rsidTr="0091768B">
        <w:tc>
          <w:tcPr>
            <w:tcW w:w="2122" w:type="dxa"/>
            <w:tcBorders>
              <w:top w:val="nil"/>
              <w:bottom w:val="nil"/>
            </w:tcBorders>
          </w:tcPr>
          <w:p w14:paraId="2D11CAC7" w14:textId="3BEA035D" w:rsidR="00FB3E79" w:rsidRPr="00E016AC" w:rsidRDefault="00FB3E79" w:rsidP="00D02A8A">
            <w:pPr>
              <w:spacing w:before="120" w:after="0"/>
              <w:jc w:val="both"/>
              <w:rPr>
                <w:lang w:eastAsia="en-AU"/>
              </w:rPr>
            </w:pPr>
            <w:r w:rsidRPr="00E016AC">
              <w:rPr>
                <w:lang w:eastAsia="en-AU"/>
              </w:rPr>
              <w:t>First Name</w:t>
            </w:r>
            <w:r w:rsidR="00F5432C">
              <w:rPr>
                <w:lang w:eastAsia="en-AU"/>
              </w:rPr>
              <w:t>:</w:t>
            </w:r>
          </w:p>
        </w:tc>
        <w:tc>
          <w:tcPr>
            <w:tcW w:w="7512" w:type="dxa"/>
          </w:tcPr>
          <w:p w14:paraId="226C88CA" w14:textId="77777777" w:rsidR="00FB3E79" w:rsidRPr="00E016AC" w:rsidRDefault="00FB3E79" w:rsidP="00D02A8A">
            <w:pPr>
              <w:spacing w:before="120" w:after="0"/>
              <w:jc w:val="both"/>
              <w:rPr>
                <w:lang w:eastAsia="en-AU"/>
              </w:rPr>
            </w:pPr>
          </w:p>
        </w:tc>
      </w:tr>
      <w:tr w:rsidR="00FB3E79" w:rsidRPr="00E016AC" w14:paraId="2F900B3D" w14:textId="38C87F5B" w:rsidTr="0091768B">
        <w:tc>
          <w:tcPr>
            <w:tcW w:w="2122" w:type="dxa"/>
            <w:tcBorders>
              <w:top w:val="nil"/>
              <w:bottom w:val="nil"/>
            </w:tcBorders>
          </w:tcPr>
          <w:p w14:paraId="08CCB031" w14:textId="1B8FDB28" w:rsidR="00FB3E79" w:rsidRPr="00E016AC" w:rsidRDefault="00FB3E79" w:rsidP="00D02A8A">
            <w:pPr>
              <w:spacing w:before="120" w:after="0"/>
              <w:jc w:val="both"/>
              <w:rPr>
                <w:lang w:eastAsia="en-AU"/>
              </w:rPr>
            </w:pPr>
            <w:r w:rsidRPr="00E016AC">
              <w:rPr>
                <w:lang w:eastAsia="en-AU"/>
              </w:rPr>
              <w:t>Family Name</w:t>
            </w:r>
            <w:r w:rsidR="00F5432C">
              <w:rPr>
                <w:lang w:eastAsia="en-AU"/>
              </w:rPr>
              <w:t>:</w:t>
            </w:r>
          </w:p>
        </w:tc>
        <w:tc>
          <w:tcPr>
            <w:tcW w:w="7512" w:type="dxa"/>
          </w:tcPr>
          <w:p w14:paraId="7ECA94F4" w14:textId="77777777" w:rsidR="00FB3E79" w:rsidRPr="00E016AC" w:rsidRDefault="00FB3E79" w:rsidP="00D02A8A">
            <w:pPr>
              <w:spacing w:before="120" w:after="0"/>
              <w:jc w:val="both"/>
              <w:rPr>
                <w:lang w:eastAsia="en-AU"/>
              </w:rPr>
            </w:pPr>
          </w:p>
        </w:tc>
      </w:tr>
      <w:tr w:rsidR="00FB3E79" w:rsidRPr="00E016AC" w14:paraId="17F35D55" w14:textId="3CC15F1C" w:rsidTr="0091768B">
        <w:tc>
          <w:tcPr>
            <w:tcW w:w="2122" w:type="dxa"/>
            <w:tcBorders>
              <w:top w:val="nil"/>
              <w:bottom w:val="nil"/>
            </w:tcBorders>
          </w:tcPr>
          <w:p w14:paraId="440BE8EB" w14:textId="78D7553C" w:rsidR="00FB3E79" w:rsidRPr="00E016AC" w:rsidRDefault="00FB3E79" w:rsidP="00D02A8A">
            <w:pPr>
              <w:spacing w:before="120" w:after="0"/>
              <w:jc w:val="both"/>
              <w:rPr>
                <w:lang w:eastAsia="en-AU"/>
              </w:rPr>
            </w:pPr>
            <w:r w:rsidRPr="00E016AC">
              <w:rPr>
                <w:lang w:eastAsia="en-AU"/>
              </w:rPr>
              <w:t>Year Level</w:t>
            </w:r>
            <w:r w:rsidR="00F5432C">
              <w:rPr>
                <w:lang w:eastAsia="en-AU"/>
              </w:rPr>
              <w:t>:</w:t>
            </w:r>
          </w:p>
        </w:tc>
        <w:tc>
          <w:tcPr>
            <w:tcW w:w="7512" w:type="dxa"/>
            <w:tcBorders>
              <w:bottom w:val="single" w:sz="4" w:space="0" w:color="auto"/>
            </w:tcBorders>
          </w:tcPr>
          <w:p w14:paraId="616A826C" w14:textId="77777777" w:rsidR="00FB3E79" w:rsidRPr="00E016AC" w:rsidRDefault="00FB3E79" w:rsidP="00D02A8A">
            <w:pPr>
              <w:spacing w:before="120" w:after="0"/>
              <w:jc w:val="both"/>
              <w:rPr>
                <w:lang w:eastAsia="en-AU"/>
              </w:rPr>
            </w:pPr>
          </w:p>
        </w:tc>
      </w:tr>
      <w:tr w:rsidR="00FB3E79" w:rsidRPr="00E016AC" w14:paraId="1B2D3643" w14:textId="4E1A4D7D" w:rsidTr="0091768B">
        <w:tc>
          <w:tcPr>
            <w:tcW w:w="2122" w:type="dxa"/>
            <w:tcBorders>
              <w:top w:val="nil"/>
              <w:bottom w:val="nil"/>
            </w:tcBorders>
          </w:tcPr>
          <w:p w14:paraId="6E50572C" w14:textId="64F7CE5F" w:rsidR="00FB3E79" w:rsidRPr="00E016AC" w:rsidRDefault="00FB3E79" w:rsidP="00D02A8A">
            <w:pPr>
              <w:spacing w:before="120" w:after="0"/>
              <w:jc w:val="both"/>
              <w:rPr>
                <w:lang w:eastAsia="en-AU"/>
              </w:rPr>
            </w:pPr>
            <w:r w:rsidRPr="00E016AC">
              <w:rPr>
                <w:lang w:eastAsia="en-AU"/>
              </w:rPr>
              <w:t xml:space="preserve">Gender: </w:t>
            </w:r>
          </w:p>
        </w:tc>
        <w:tc>
          <w:tcPr>
            <w:tcW w:w="7512" w:type="dxa"/>
            <w:tcBorders>
              <w:top w:val="single" w:sz="4" w:space="0" w:color="auto"/>
              <w:bottom w:val="nil"/>
            </w:tcBorders>
          </w:tcPr>
          <w:p w14:paraId="621B8F99" w14:textId="74128AC0" w:rsidR="00FB3E79" w:rsidRPr="00E016AC" w:rsidRDefault="00F5432C" w:rsidP="00D02A8A">
            <w:pPr>
              <w:tabs>
                <w:tab w:val="left" w:pos="1080"/>
              </w:tabs>
              <w:spacing w:before="120" w:after="0"/>
              <w:jc w:val="both"/>
              <w:rPr>
                <w:lang w:eastAsia="en-AU"/>
              </w:rPr>
            </w:pPr>
            <w:r>
              <w:rPr>
                <w:lang w:eastAsia="en-AU"/>
              </w:rPr>
              <w:sym w:font="Wingdings" w:char="F06F"/>
            </w:r>
            <w:r>
              <w:rPr>
                <w:lang w:eastAsia="en-AU"/>
              </w:rPr>
              <w:t xml:space="preserve">  </w:t>
            </w:r>
            <w:r w:rsidRPr="00E016AC">
              <w:rPr>
                <w:lang w:eastAsia="en-AU"/>
              </w:rPr>
              <w:t>Male</w:t>
            </w:r>
            <w:r>
              <w:rPr>
                <w:lang w:eastAsia="en-AU"/>
              </w:rPr>
              <w:tab/>
            </w:r>
            <w:r>
              <w:rPr>
                <w:lang w:eastAsia="en-AU"/>
              </w:rPr>
              <w:sym w:font="Wingdings" w:char="F06F"/>
            </w:r>
            <w:r>
              <w:rPr>
                <w:lang w:eastAsia="en-AU"/>
              </w:rPr>
              <w:t xml:space="preserve">  </w:t>
            </w:r>
            <w:r w:rsidRPr="00E016AC">
              <w:rPr>
                <w:lang w:eastAsia="en-AU"/>
              </w:rPr>
              <w:t>Female</w:t>
            </w:r>
          </w:p>
        </w:tc>
      </w:tr>
    </w:tbl>
    <w:p w14:paraId="6E99A1DD" w14:textId="644DEBB3" w:rsidR="000B6700" w:rsidRPr="0091768B" w:rsidRDefault="00FB3E79" w:rsidP="00D02A8A">
      <w:pPr>
        <w:spacing w:before="360" w:after="0"/>
        <w:jc w:val="both"/>
        <w:rPr>
          <w:lang w:eastAsia="en-AU"/>
        </w:rPr>
      </w:pPr>
      <w:r>
        <w:rPr>
          <w:lang w:eastAsia="en-AU"/>
        </w:rPr>
        <w:t xml:space="preserve">3. </w:t>
      </w:r>
      <w:r w:rsidR="000B6700" w:rsidRPr="0091768B">
        <w:rPr>
          <w:lang w:eastAsia="en-AU"/>
        </w:rPr>
        <w:t>COMMUNITY LANGUAGE SCHOOL DETAILS</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6237"/>
      </w:tblGrid>
      <w:tr w:rsidR="00F5432C" w:rsidRPr="00BA3D20" w14:paraId="29D2808D" w14:textId="7EBBEA61" w:rsidTr="0091768B">
        <w:tc>
          <w:tcPr>
            <w:tcW w:w="3397" w:type="dxa"/>
          </w:tcPr>
          <w:p w14:paraId="032E7F33" w14:textId="45535A61" w:rsidR="00F5432C" w:rsidRPr="00BA3D20" w:rsidRDefault="00F5432C" w:rsidP="00D02A8A">
            <w:pPr>
              <w:spacing w:before="120" w:after="0"/>
              <w:jc w:val="both"/>
              <w:rPr>
                <w:lang w:eastAsia="en-AU"/>
              </w:rPr>
            </w:pPr>
            <w:r w:rsidRPr="00BA3D20">
              <w:rPr>
                <w:lang w:eastAsia="en-AU"/>
              </w:rPr>
              <w:t>CLS School/Organisation Name</w:t>
            </w:r>
            <w:r>
              <w:rPr>
                <w:lang w:eastAsia="en-AU"/>
              </w:rPr>
              <w:t>:</w:t>
            </w:r>
          </w:p>
        </w:tc>
        <w:tc>
          <w:tcPr>
            <w:tcW w:w="6237" w:type="dxa"/>
            <w:tcBorders>
              <w:bottom w:val="single" w:sz="4" w:space="0" w:color="auto"/>
            </w:tcBorders>
          </w:tcPr>
          <w:p w14:paraId="0A1B7F75" w14:textId="77777777" w:rsidR="00F5432C" w:rsidRPr="00BA3D20" w:rsidRDefault="00F5432C" w:rsidP="00D02A8A">
            <w:pPr>
              <w:spacing w:before="120" w:after="0"/>
              <w:jc w:val="both"/>
              <w:rPr>
                <w:lang w:eastAsia="en-AU"/>
              </w:rPr>
            </w:pPr>
          </w:p>
        </w:tc>
      </w:tr>
      <w:tr w:rsidR="00F5432C" w:rsidRPr="00BA3D20" w14:paraId="3C009092" w14:textId="5BF5547D" w:rsidTr="0091768B">
        <w:tc>
          <w:tcPr>
            <w:tcW w:w="3397" w:type="dxa"/>
          </w:tcPr>
          <w:p w14:paraId="0B9A5D79" w14:textId="6409D8F3" w:rsidR="00F5432C" w:rsidRPr="00BA3D20" w:rsidRDefault="00F5432C" w:rsidP="00D02A8A">
            <w:pPr>
              <w:spacing w:before="120" w:after="0"/>
              <w:jc w:val="both"/>
              <w:rPr>
                <w:lang w:eastAsia="en-AU"/>
              </w:rPr>
            </w:pPr>
            <w:r w:rsidRPr="00BA3D20">
              <w:rPr>
                <w:lang w:eastAsia="en-AU"/>
              </w:rPr>
              <w:t>Location of classes/Campus</w:t>
            </w:r>
            <w:r>
              <w:rPr>
                <w:lang w:eastAsia="en-AU"/>
              </w:rPr>
              <w:t>:</w:t>
            </w:r>
          </w:p>
        </w:tc>
        <w:tc>
          <w:tcPr>
            <w:tcW w:w="6237" w:type="dxa"/>
            <w:tcBorders>
              <w:top w:val="single" w:sz="4" w:space="0" w:color="auto"/>
              <w:bottom w:val="single" w:sz="4" w:space="0" w:color="auto"/>
            </w:tcBorders>
          </w:tcPr>
          <w:p w14:paraId="6DB726F5" w14:textId="77777777" w:rsidR="00F5432C" w:rsidRPr="00BA3D20" w:rsidRDefault="00F5432C" w:rsidP="00D02A8A">
            <w:pPr>
              <w:spacing w:before="120" w:after="0"/>
              <w:jc w:val="both"/>
              <w:rPr>
                <w:lang w:eastAsia="en-AU"/>
              </w:rPr>
            </w:pPr>
          </w:p>
        </w:tc>
      </w:tr>
      <w:tr w:rsidR="00F5432C" w:rsidRPr="00BA3D20" w14:paraId="16375F42" w14:textId="265E8642" w:rsidTr="0091768B">
        <w:tc>
          <w:tcPr>
            <w:tcW w:w="3397" w:type="dxa"/>
          </w:tcPr>
          <w:p w14:paraId="7CB711EB" w14:textId="2541B34A" w:rsidR="00F5432C" w:rsidRPr="00BA3D20" w:rsidRDefault="00F5432C" w:rsidP="00D02A8A">
            <w:pPr>
              <w:spacing w:before="120" w:after="0"/>
              <w:jc w:val="both"/>
              <w:rPr>
                <w:lang w:eastAsia="en-AU"/>
              </w:rPr>
            </w:pPr>
            <w:r w:rsidRPr="00BA3D20">
              <w:rPr>
                <w:lang w:eastAsia="en-AU"/>
              </w:rPr>
              <w:t>Principal’s name</w:t>
            </w:r>
            <w:r>
              <w:rPr>
                <w:lang w:eastAsia="en-AU"/>
              </w:rPr>
              <w:t>:</w:t>
            </w:r>
          </w:p>
        </w:tc>
        <w:tc>
          <w:tcPr>
            <w:tcW w:w="6237" w:type="dxa"/>
            <w:tcBorders>
              <w:top w:val="single" w:sz="4" w:space="0" w:color="auto"/>
              <w:bottom w:val="single" w:sz="4" w:space="0" w:color="auto"/>
            </w:tcBorders>
          </w:tcPr>
          <w:p w14:paraId="13515231" w14:textId="77777777" w:rsidR="00F5432C" w:rsidRPr="00BA3D20" w:rsidRDefault="00F5432C" w:rsidP="00D02A8A">
            <w:pPr>
              <w:spacing w:before="120" w:after="0"/>
              <w:jc w:val="both"/>
              <w:rPr>
                <w:lang w:eastAsia="en-AU"/>
              </w:rPr>
            </w:pPr>
          </w:p>
        </w:tc>
      </w:tr>
      <w:tr w:rsidR="00F5432C" w:rsidRPr="00BA3D20" w14:paraId="7FB8AD0D" w14:textId="31CAEED4" w:rsidTr="0091768B">
        <w:tc>
          <w:tcPr>
            <w:tcW w:w="3397" w:type="dxa"/>
          </w:tcPr>
          <w:p w14:paraId="654E1641" w14:textId="6487E5AA" w:rsidR="00F5432C" w:rsidRPr="00BA3D20" w:rsidRDefault="00F5432C" w:rsidP="00D02A8A">
            <w:pPr>
              <w:spacing w:before="120" w:after="0"/>
              <w:jc w:val="both"/>
              <w:rPr>
                <w:lang w:eastAsia="en-AU"/>
              </w:rPr>
            </w:pPr>
            <w:r w:rsidRPr="00BA3D20">
              <w:rPr>
                <w:lang w:eastAsia="en-AU"/>
              </w:rPr>
              <w:t>Teacher/s name (if applicable)</w:t>
            </w:r>
            <w:r>
              <w:rPr>
                <w:lang w:eastAsia="en-AU"/>
              </w:rPr>
              <w:t>:</w:t>
            </w:r>
          </w:p>
        </w:tc>
        <w:tc>
          <w:tcPr>
            <w:tcW w:w="6237" w:type="dxa"/>
            <w:tcBorders>
              <w:top w:val="single" w:sz="4" w:space="0" w:color="auto"/>
              <w:bottom w:val="single" w:sz="4" w:space="0" w:color="auto"/>
            </w:tcBorders>
          </w:tcPr>
          <w:p w14:paraId="51390A5D" w14:textId="77777777" w:rsidR="00F5432C" w:rsidRPr="00BA3D20" w:rsidRDefault="00F5432C" w:rsidP="00D02A8A">
            <w:pPr>
              <w:spacing w:before="120" w:after="0"/>
              <w:jc w:val="both"/>
              <w:rPr>
                <w:lang w:eastAsia="en-AU"/>
              </w:rPr>
            </w:pPr>
          </w:p>
        </w:tc>
      </w:tr>
    </w:tbl>
    <w:p w14:paraId="328F138D" w14:textId="7B432C61" w:rsidR="000B6700" w:rsidRDefault="000B6700" w:rsidP="00D02A8A">
      <w:pPr>
        <w:spacing w:before="240" w:after="0"/>
        <w:jc w:val="both"/>
        <w:rPr>
          <w:lang w:eastAsia="en-AU"/>
        </w:rPr>
      </w:pPr>
      <w:r w:rsidRPr="0091768B">
        <w:rPr>
          <w:lang w:eastAsia="en-AU"/>
        </w:rPr>
        <w:t>This complaint is related to: (tick relevant box/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2"/>
      </w:tblGrid>
      <w:tr w:rsidR="00411678" w:rsidRPr="00F5432C" w14:paraId="30277B99" w14:textId="287D9C1B" w:rsidTr="00411678">
        <w:tc>
          <w:tcPr>
            <w:tcW w:w="9622" w:type="dxa"/>
          </w:tcPr>
          <w:p w14:paraId="75DA8BF3" w14:textId="08FCD8BA" w:rsidR="00411678" w:rsidRPr="00F5432C" w:rsidRDefault="00411678" w:rsidP="00D02A8A">
            <w:pPr>
              <w:spacing w:before="120" w:after="0"/>
              <w:jc w:val="both"/>
              <w:rPr>
                <w:lang w:eastAsia="en-AU"/>
              </w:rPr>
            </w:pPr>
            <w:r w:rsidRPr="00F5432C">
              <w:rPr>
                <w:lang w:eastAsia="en-AU"/>
              </w:rPr>
              <w:sym w:font="Wingdings" w:char="F06F"/>
            </w:r>
            <w:r w:rsidRPr="00F5432C">
              <w:rPr>
                <w:lang w:eastAsia="en-AU"/>
              </w:rPr>
              <w:t xml:space="preserve">  The administration of the CLS </w:t>
            </w:r>
          </w:p>
        </w:tc>
      </w:tr>
      <w:tr w:rsidR="00411678" w:rsidRPr="00F5432C" w14:paraId="7EBA32D2" w14:textId="5C37E8CE" w:rsidTr="00411678">
        <w:tc>
          <w:tcPr>
            <w:tcW w:w="9622" w:type="dxa"/>
          </w:tcPr>
          <w:p w14:paraId="67EB06AB" w14:textId="60190D38" w:rsidR="00411678" w:rsidRPr="00F5432C" w:rsidRDefault="00411678" w:rsidP="00D02A8A">
            <w:pPr>
              <w:spacing w:before="120" w:after="0"/>
              <w:jc w:val="both"/>
              <w:rPr>
                <w:lang w:eastAsia="en-AU"/>
              </w:rPr>
            </w:pPr>
            <w:r w:rsidRPr="00F5432C">
              <w:rPr>
                <w:lang w:eastAsia="en-AU"/>
              </w:rPr>
              <w:sym w:font="Wingdings" w:char="F06F"/>
            </w:r>
            <w:r w:rsidRPr="00F5432C">
              <w:rPr>
                <w:lang w:eastAsia="en-AU"/>
              </w:rPr>
              <w:t xml:space="preserve">  The class teacher</w:t>
            </w:r>
          </w:p>
        </w:tc>
      </w:tr>
      <w:tr w:rsidR="00411678" w:rsidRPr="00F5432C" w14:paraId="5680AC8F" w14:textId="3E6BB42D" w:rsidTr="00411678">
        <w:tc>
          <w:tcPr>
            <w:tcW w:w="9622" w:type="dxa"/>
          </w:tcPr>
          <w:p w14:paraId="44EBE4F5" w14:textId="616EA874" w:rsidR="00411678" w:rsidRPr="00F5432C" w:rsidRDefault="00411678" w:rsidP="00D02A8A">
            <w:pPr>
              <w:spacing w:before="120" w:after="0"/>
              <w:jc w:val="both"/>
              <w:rPr>
                <w:lang w:eastAsia="en-AU"/>
              </w:rPr>
            </w:pPr>
            <w:r w:rsidRPr="00F5432C">
              <w:rPr>
                <w:lang w:eastAsia="en-AU"/>
              </w:rPr>
              <w:sym w:font="Wingdings" w:char="F06F"/>
            </w:r>
            <w:r w:rsidRPr="00F5432C">
              <w:rPr>
                <w:lang w:eastAsia="en-AU"/>
              </w:rPr>
              <w:t xml:space="preserve">  A staff member other than the child’s teacher of the CLS</w:t>
            </w:r>
          </w:p>
        </w:tc>
      </w:tr>
      <w:tr w:rsidR="00411678" w:rsidRPr="00F5432C" w14:paraId="4AE4114A" w14:textId="28BB7734" w:rsidTr="00411678">
        <w:tc>
          <w:tcPr>
            <w:tcW w:w="9622" w:type="dxa"/>
          </w:tcPr>
          <w:p w14:paraId="3AD8C475" w14:textId="618BF1A4" w:rsidR="00411678" w:rsidRPr="00F5432C" w:rsidRDefault="00411678" w:rsidP="00D02A8A">
            <w:pPr>
              <w:spacing w:before="120" w:after="0"/>
              <w:jc w:val="both"/>
              <w:rPr>
                <w:lang w:eastAsia="en-AU"/>
              </w:rPr>
            </w:pPr>
            <w:r w:rsidRPr="00F5432C">
              <w:rPr>
                <w:lang w:eastAsia="en-AU"/>
              </w:rPr>
              <w:sym w:font="Wingdings" w:char="F06F"/>
            </w:r>
            <w:r w:rsidRPr="00F5432C">
              <w:rPr>
                <w:lang w:eastAsia="en-AU"/>
              </w:rPr>
              <w:t xml:space="preserve">  Other</w:t>
            </w:r>
            <w:r>
              <w:rPr>
                <w:lang w:eastAsia="en-AU"/>
              </w:rPr>
              <w:t xml:space="preserve"> (please specify): ________________________________________________________________</w:t>
            </w:r>
          </w:p>
        </w:tc>
      </w:tr>
    </w:tbl>
    <w:p w14:paraId="1BBAC277" w14:textId="6583AD03" w:rsidR="000B6700" w:rsidRDefault="000B6700" w:rsidP="00D02A8A">
      <w:pPr>
        <w:spacing w:before="360" w:after="240"/>
        <w:jc w:val="both"/>
        <w:rPr>
          <w:lang w:eastAsia="en-AU"/>
        </w:rPr>
      </w:pPr>
      <w:r w:rsidRPr="0091768B">
        <w:rPr>
          <w:lang w:eastAsia="en-AU"/>
        </w:rPr>
        <w:t xml:space="preserve">4. Have you taken the correct steps in resolving the issue before lodging this form? (tick relevant box/es </w:t>
      </w:r>
      <w:r w:rsidR="00007B30">
        <w:rPr>
          <w:lang w:eastAsia="en-AU"/>
        </w:rPr>
        <w:t>a</w:t>
      </w:r>
      <w:r w:rsidRPr="0091768B">
        <w:rPr>
          <w:lang w:eastAsia="en-AU"/>
        </w:rPr>
        <w:t xml:space="preserve">nd provide details in spaces provided below at </w:t>
      </w:r>
      <w:r w:rsidR="00FB3E79">
        <w:rPr>
          <w:lang w:eastAsia="en-AU"/>
        </w:rPr>
        <w:t>Q</w:t>
      </w:r>
      <w:r w:rsidRPr="0091768B">
        <w:rPr>
          <w:lang w:eastAsia="en-AU"/>
        </w:rPr>
        <w:t xml:space="preserve">5.) </w:t>
      </w:r>
    </w:p>
    <w:p w14:paraId="243B4D03" w14:textId="4AF3CF84" w:rsidR="00FB3E79" w:rsidRDefault="00FB3E79" w:rsidP="00D02A8A">
      <w:pPr>
        <w:tabs>
          <w:tab w:val="left" w:pos="1843"/>
          <w:tab w:val="left" w:pos="2835"/>
        </w:tabs>
        <w:jc w:val="both"/>
        <w:rPr>
          <w:lang w:eastAsia="en-AU"/>
        </w:rPr>
      </w:pPr>
      <w:r>
        <w:rPr>
          <w:lang w:eastAsia="en-AU"/>
        </w:rPr>
        <w:t>Class Teacher:</w:t>
      </w:r>
      <w:r>
        <w:rPr>
          <w:lang w:eastAsia="en-AU"/>
        </w:rPr>
        <w:tab/>
      </w:r>
      <w:r w:rsidR="00F5432C">
        <w:rPr>
          <w:lang w:eastAsia="en-AU"/>
        </w:rPr>
        <w:sym w:font="Wingdings" w:char="F06F"/>
      </w:r>
      <w:r w:rsidR="00F5432C">
        <w:rPr>
          <w:lang w:eastAsia="en-AU"/>
        </w:rPr>
        <w:t xml:space="preserve">  </w:t>
      </w:r>
      <w:r>
        <w:rPr>
          <w:lang w:eastAsia="en-AU"/>
        </w:rPr>
        <w:t>Yes</w:t>
      </w:r>
      <w:r w:rsidR="00F5432C">
        <w:rPr>
          <w:lang w:eastAsia="en-AU"/>
        </w:rPr>
        <w:t xml:space="preserve"> </w:t>
      </w:r>
      <w:r w:rsidR="00F5432C">
        <w:rPr>
          <w:lang w:eastAsia="en-AU"/>
        </w:rPr>
        <w:tab/>
      </w:r>
      <w:r w:rsidR="00F5432C">
        <w:rPr>
          <w:lang w:eastAsia="en-AU"/>
        </w:rPr>
        <w:sym w:font="Wingdings" w:char="F06F"/>
      </w:r>
      <w:r w:rsidR="00F5432C">
        <w:rPr>
          <w:lang w:eastAsia="en-AU"/>
        </w:rPr>
        <w:t xml:space="preserve">  </w:t>
      </w:r>
      <w:r>
        <w:rPr>
          <w:lang w:eastAsia="en-AU"/>
        </w:rPr>
        <w:t>No</w:t>
      </w:r>
    </w:p>
    <w:p w14:paraId="22A1E73A" w14:textId="164C3705" w:rsidR="00FB3E79" w:rsidRDefault="00FB3E79" w:rsidP="00D02A8A">
      <w:pPr>
        <w:tabs>
          <w:tab w:val="left" w:pos="1843"/>
          <w:tab w:val="left" w:pos="2835"/>
        </w:tabs>
        <w:jc w:val="both"/>
        <w:rPr>
          <w:lang w:eastAsia="en-AU"/>
        </w:rPr>
      </w:pPr>
      <w:r>
        <w:rPr>
          <w:lang w:eastAsia="en-AU"/>
        </w:rPr>
        <w:t>Principal:</w:t>
      </w:r>
      <w:r>
        <w:rPr>
          <w:lang w:eastAsia="en-AU"/>
        </w:rPr>
        <w:tab/>
      </w:r>
      <w:r w:rsidR="00F5432C">
        <w:rPr>
          <w:lang w:eastAsia="en-AU"/>
        </w:rPr>
        <w:sym w:font="Wingdings" w:char="F06F"/>
      </w:r>
      <w:r w:rsidR="00F5432C">
        <w:rPr>
          <w:lang w:eastAsia="en-AU"/>
        </w:rPr>
        <w:t xml:space="preserve">  </w:t>
      </w:r>
      <w:r>
        <w:rPr>
          <w:lang w:eastAsia="en-AU"/>
        </w:rPr>
        <w:t>Yes</w:t>
      </w:r>
      <w:r>
        <w:rPr>
          <w:lang w:eastAsia="en-AU"/>
        </w:rPr>
        <w:tab/>
      </w:r>
      <w:r w:rsidR="00F5432C">
        <w:rPr>
          <w:lang w:eastAsia="en-AU"/>
        </w:rPr>
        <w:sym w:font="Wingdings" w:char="F06F"/>
      </w:r>
      <w:r w:rsidR="00F5432C">
        <w:rPr>
          <w:lang w:eastAsia="en-AU"/>
        </w:rPr>
        <w:t xml:space="preserve">  </w:t>
      </w:r>
      <w:r>
        <w:rPr>
          <w:lang w:eastAsia="en-AU"/>
        </w:rPr>
        <w:t>No</w:t>
      </w:r>
    </w:p>
    <w:p w14:paraId="5BFFF51B" w14:textId="2A3B43E0" w:rsidR="00007B30" w:rsidRDefault="00FB3E79" w:rsidP="00D02A8A">
      <w:pPr>
        <w:tabs>
          <w:tab w:val="left" w:pos="1843"/>
          <w:tab w:val="left" w:pos="2835"/>
        </w:tabs>
        <w:jc w:val="both"/>
        <w:rPr>
          <w:lang w:eastAsia="en-AU"/>
        </w:rPr>
      </w:pPr>
      <w:r>
        <w:rPr>
          <w:lang w:eastAsia="en-AU"/>
        </w:rPr>
        <w:t>Assistant Principal:</w:t>
      </w:r>
      <w:r>
        <w:rPr>
          <w:lang w:eastAsia="en-AU"/>
        </w:rPr>
        <w:tab/>
      </w:r>
      <w:r w:rsidR="00F5432C">
        <w:rPr>
          <w:lang w:eastAsia="en-AU"/>
        </w:rPr>
        <w:sym w:font="Wingdings" w:char="F06F"/>
      </w:r>
      <w:r w:rsidR="00F5432C">
        <w:rPr>
          <w:lang w:eastAsia="en-AU"/>
        </w:rPr>
        <w:t xml:space="preserve">  </w:t>
      </w:r>
      <w:r>
        <w:rPr>
          <w:lang w:eastAsia="en-AU"/>
        </w:rPr>
        <w:t>Yes</w:t>
      </w:r>
      <w:r>
        <w:rPr>
          <w:lang w:eastAsia="en-AU"/>
        </w:rPr>
        <w:tab/>
      </w:r>
      <w:r w:rsidR="00F5432C">
        <w:rPr>
          <w:lang w:eastAsia="en-AU"/>
        </w:rPr>
        <w:sym w:font="Wingdings" w:char="F06F"/>
      </w:r>
      <w:r w:rsidR="00F5432C">
        <w:rPr>
          <w:lang w:eastAsia="en-AU"/>
        </w:rPr>
        <w:t xml:space="preserve">  </w:t>
      </w:r>
      <w:r>
        <w:rPr>
          <w:lang w:eastAsia="en-AU"/>
        </w:rPr>
        <w:t>No</w:t>
      </w:r>
    </w:p>
    <w:p w14:paraId="728D69D5" w14:textId="3507416B" w:rsidR="000B6700" w:rsidRDefault="000B6700" w:rsidP="00D02A8A">
      <w:pPr>
        <w:jc w:val="both"/>
        <w:rPr>
          <w:lang w:eastAsia="en-AU"/>
        </w:rPr>
      </w:pPr>
      <w:r w:rsidRPr="0091768B">
        <w:rPr>
          <w:lang w:eastAsia="en-AU"/>
        </w:rPr>
        <w:t>5. DETAILS OF MEETINGS (Attach additional information as 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2"/>
      </w:tblGrid>
      <w:tr w:rsidR="001C118C" w:rsidRPr="00007B30" w14:paraId="64D6CB9E" w14:textId="3B841FDD" w:rsidTr="001C118C">
        <w:tc>
          <w:tcPr>
            <w:tcW w:w="9622" w:type="dxa"/>
          </w:tcPr>
          <w:p w14:paraId="56C735F4" w14:textId="11F63CB9" w:rsidR="001C118C" w:rsidRPr="00007B30" w:rsidRDefault="001C118C" w:rsidP="00D02A8A">
            <w:pPr>
              <w:spacing w:before="120" w:after="0"/>
              <w:jc w:val="both"/>
              <w:rPr>
                <w:lang w:eastAsia="en-AU"/>
              </w:rPr>
            </w:pPr>
            <w:r w:rsidRPr="00007B30">
              <w:rPr>
                <w:lang w:eastAsia="en-AU"/>
              </w:rPr>
              <w:lastRenderedPageBreak/>
              <w:t>Date/s of meeting/contact with the class teacher</w:t>
            </w:r>
            <w:r>
              <w:rPr>
                <w:lang w:eastAsia="en-AU"/>
              </w:rPr>
              <w:t>:</w:t>
            </w:r>
          </w:p>
        </w:tc>
      </w:tr>
      <w:tr w:rsidR="001C118C" w:rsidRPr="00007B30" w14:paraId="46DADAE6" w14:textId="77777777" w:rsidTr="001C118C">
        <w:tc>
          <w:tcPr>
            <w:tcW w:w="9622" w:type="dxa"/>
            <w:tcBorders>
              <w:bottom w:val="single" w:sz="4" w:space="0" w:color="auto"/>
            </w:tcBorders>
          </w:tcPr>
          <w:p w14:paraId="20826EA1" w14:textId="77777777" w:rsidR="001C118C" w:rsidRPr="00007B30" w:rsidRDefault="001C118C" w:rsidP="00D02A8A">
            <w:pPr>
              <w:spacing w:before="120" w:after="0"/>
              <w:jc w:val="both"/>
              <w:rPr>
                <w:lang w:eastAsia="en-AU"/>
              </w:rPr>
            </w:pPr>
          </w:p>
        </w:tc>
      </w:tr>
      <w:tr w:rsidR="001C118C" w:rsidRPr="00007B30" w14:paraId="5B33DE4A" w14:textId="336DB539" w:rsidTr="001C118C">
        <w:tc>
          <w:tcPr>
            <w:tcW w:w="9622" w:type="dxa"/>
            <w:tcBorders>
              <w:top w:val="single" w:sz="4" w:space="0" w:color="auto"/>
            </w:tcBorders>
          </w:tcPr>
          <w:p w14:paraId="12CE0E8C" w14:textId="378AEF62" w:rsidR="001C118C" w:rsidRPr="00007B30" w:rsidRDefault="001C118C" w:rsidP="00D02A8A">
            <w:pPr>
              <w:spacing w:before="240" w:after="0"/>
              <w:jc w:val="both"/>
              <w:rPr>
                <w:lang w:eastAsia="en-AU"/>
              </w:rPr>
            </w:pPr>
            <w:r w:rsidRPr="00007B30">
              <w:rPr>
                <w:lang w:eastAsia="en-AU"/>
              </w:rPr>
              <w:t>Outcome of meeting/s</w:t>
            </w:r>
            <w:r>
              <w:rPr>
                <w:lang w:eastAsia="en-AU"/>
              </w:rPr>
              <w:t>:</w:t>
            </w:r>
          </w:p>
        </w:tc>
      </w:tr>
      <w:tr w:rsidR="00007B30" w:rsidRPr="00007B30" w14:paraId="1B7E8617" w14:textId="0610C53D" w:rsidTr="001C118C">
        <w:tc>
          <w:tcPr>
            <w:tcW w:w="9622" w:type="dxa"/>
            <w:tcBorders>
              <w:bottom w:val="single" w:sz="4" w:space="0" w:color="auto"/>
            </w:tcBorders>
          </w:tcPr>
          <w:p w14:paraId="4C6B675D" w14:textId="77777777" w:rsidR="00007B30" w:rsidRPr="00007B30" w:rsidRDefault="00007B30" w:rsidP="00D02A8A">
            <w:pPr>
              <w:spacing w:before="120" w:after="0"/>
              <w:jc w:val="both"/>
              <w:rPr>
                <w:lang w:eastAsia="en-AU"/>
              </w:rPr>
            </w:pPr>
          </w:p>
        </w:tc>
      </w:tr>
      <w:tr w:rsidR="00007B30" w:rsidRPr="00007B30" w14:paraId="1E758531" w14:textId="684D4B56" w:rsidTr="001C118C">
        <w:tc>
          <w:tcPr>
            <w:tcW w:w="9622" w:type="dxa"/>
            <w:tcBorders>
              <w:top w:val="single" w:sz="4" w:space="0" w:color="auto"/>
              <w:bottom w:val="single" w:sz="4" w:space="0" w:color="auto"/>
            </w:tcBorders>
          </w:tcPr>
          <w:p w14:paraId="7850037F" w14:textId="77777777" w:rsidR="00007B30" w:rsidRPr="00007B30" w:rsidRDefault="00007B30" w:rsidP="00D02A8A">
            <w:pPr>
              <w:spacing w:before="120" w:after="0"/>
              <w:jc w:val="both"/>
              <w:rPr>
                <w:lang w:eastAsia="en-AU"/>
              </w:rPr>
            </w:pPr>
          </w:p>
        </w:tc>
      </w:tr>
      <w:tr w:rsidR="001C118C" w:rsidRPr="00007B30" w14:paraId="5BBB99B5" w14:textId="77777777" w:rsidTr="001C118C">
        <w:tc>
          <w:tcPr>
            <w:tcW w:w="9622" w:type="dxa"/>
            <w:tcBorders>
              <w:top w:val="single" w:sz="4" w:space="0" w:color="auto"/>
            </w:tcBorders>
          </w:tcPr>
          <w:p w14:paraId="1DE7ABEE" w14:textId="77777777" w:rsidR="001C118C" w:rsidRPr="00007B30" w:rsidRDefault="001C118C" w:rsidP="00D02A8A">
            <w:pPr>
              <w:spacing w:before="120" w:after="0"/>
              <w:jc w:val="both"/>
              <w:rPr>
                <w:lang w:eastAsia="en-AU"/>
              </w:rPr>
            </w:pPr>
          </w:p>
        </w:tc>
      </w:tr>
      <w:tr w:rsidR="001C118C" w:rsidRPr="00007B30" w14:paraId="506B516D" w14:textId="30A31680" w:rsidTr="001C118C">
        <w:tc>
          <w:tcPr>
            <w:tcW w:w="9622" w:type="dxa"/>
          </w:tcPr>
          <w:p w14:paraId="7BA2ED9C" w14:textId="172805F4" w:rsidR="001C118C" w:rsidRPr="00007B30" w:rsidRDefault="001C118C" w:rsidP="00D02A8A">
            <w:pPr>
              <w:spacing w:before="120" w:after="0"/>
              <w:jc w:val="both"/>
              <w:rPr>
                <w:lang w:eastAsia="en-AU"/>
              </w:rPr>
            </w:pPr>
            <w:r w:rsidRPr="00007B30">
              <w:rPr>
                <w:lang w:eastAsia="en-AU"/>
              </w:rPr>
              <w:t>Date/s of meeting with Principal or Assistant Principal</w:t>
            </w:r>
            <w:r>
              <w:rPr>
                <w:lang w:eastAsia="en-AU"/>
              </w:rPr>
              <w:t>:</w:t>
            </w:r>
          </w:p>
        </w:tc>
      </w:tr>
      <w:tr w:rsidR="001C118C" w:rsidRPr="00007B30" w14:paraId="0BBA96B8" w14:textId="77777777" w:rsidTr="001C118C">
        <w:tc>
          <w:tcPr>
            <w:tcW w:w="9622" w:type="dxa"/>
            <w:tcBorders>
              <w:bottom w:val="single" w:sz="4" w:space="0" w:color="auto"/>
            </w:tcBorders>
          </w:tcPr>
          <w:p w14:paraId="37B73D61" w14:textId="77777777" w:rsidR="001C118C" w:rsidRPr="00007B30" w:rsidRDefault="001C118C" w:rsidP="00D02A8A">
            <w:pPr>
              <w:spacing w:before="120" w:after="0"/>
              <w:jc w:val="both"/>
              <w:rPr>
                <w:lang w:eastAsia="en-AU"/>
              </w:rPr>
            </w:pPr>
          </w:p>
        </w:tc>
      </w:tr>
      <w:tr w:rsidR="001C118C" w:rsidRPr="00007B30" w14:paraId="322E1D17" w14:textId="348273F5" w:rsidTr="001C118C">
        <w:tc>
          <w:tcPr>
            <w:tcW w:w="9622" w:type="dxa"/>
          </w:tcPr>
          <w:p w14:paraId="0BA74244" w14:textId="47304996" w:rsidR="001C118C" w:rsidRPr="00007B30" w:rsidRDefault="001C118C" w:rsidP="00D02A8A">
            <w:pPr>
              <w:spacing w:before="240" w:after="0"/>
              <w:jc w:val="both"/>
              <w:rPr>
                <w:lang w:eastAsia="en-AU"/>
              </w:rPr>
            </w:pPr>
            <w:r w:rsidRPr="00007B30">
              <w:rPr>
                <w:lang w:eastAsia="en-AU"/>
              </w:rPr>
              <w:t>Outcome of meeting/s</w:t>
            </w:r>
            <w:r>
              <w:rPr>
                <w:lang w:eastAsia="en-AU"/>
              </w:rPr>
              <w:t>:</w:t>
            </w:r>
          </w:p>
        </w:tc>
      </w:tr>
      <w:tr w:rsidR="00007B30" w:rsidRPr="00007B30" w14:paraId="1ABDE3F6" w14:textId="2AA5F063" w:rsidTr="001C118C">
        <w:tc>
          <w:tcPr>
            <w:tcW w:w="9622" w:type="dxa"/>
            <w:tcBorders>
              <w:bottom w:val="single" w:sz="4" w:space="0" w:color="auto"/>
            </w:tcBorders>
          </w:tcPr>
          <w:p w14:paraId="3B03DCF5" w14:textId="77777777" w:rsidR="00007B30" w:rsidRPr="00007B30" w:rsidRDefault="00007B30" w:rsidP="00D02A8A">
            <w:pPr>
              <w:spacing w:before="120" w:after="0"/>
              <w:jc w:val="both"/>
              <w:rPr>
                <w:lang w:eastAsia="en-AU"/>
              </w:rPr>
            </w:pPr>
          </w:p>
        </w:tc>
      </w:tr>
      <w:tr w:rsidR="00007B30" w:rsidRPr="00007B30" w14:paraId="7B0BE912" w14:textId="1E40786D" w:rsidTr="001C118C">
        <w:tc>
          <w:tcPr>
            <w:tcW w:w="9622" w:type="dxa"/>
            <w:tcBorders>
              <w:top w:val="single" w:sz="4" w:space="0" w:color="auto"/>
              <w:bottom w:val="single" w:sz="4" w:space="0" w:color="auto"/>
            </w:tcBorders>
          </w:tcPr>
          <w:p w14:paraId="2A58A3C6" w14:textId="77777777" w:rsidR="00007B30" w:rsidRPr="00007B30" w:rsidRDefault="00007B30" w:rsidP="00D02A8A">
            <w:pPr>
              <w:spacing w:before="120" w:after="0"/>
              <w:jc w:val="both"/>
              <w:rPr>
                <w:lang w:eastAsia="en-AU"/>
              </w:rPr>
            </w:pPr>
          </w:p>
        </w:tc>
      </w:tr>
    </w:tbl>
    <w:p w14:paraId="0090CBBF" w14:textId="0F169CA6" w:rsidR="00007B30" w:rsidRDefault="00007B30" w:rsidP="00D02A8A">
      <w:pPr>
        <w:spacing w:before="360" w:after="0"/>
        <w:jc w:val="both"/>
        <w:rPr>
          <w:lang w:eastAsia="en-AU"/>
        </w:rPr>
      </w:pPr>
      <w:r>
        <w:rPr>
          <w:lang w:eastAsia="en-AU"/>
        </w:rPr>
        <w:t>6. COMPLAINT DETAILS: Brief outline of the complai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622"/>
      </w:tblGrid>
      <w:tr w:rsidR="001C118C" w14:paraId="7695ADFF" w14:textId="77777777" w:rsidTr="001C118C">
        <w:tc>
          <w:tcPr>
            <w:tcW w:w="9622" w:type="dxa"/>
            <w:tcBorders>
              <w:top w:val="nil"/>
            </w:tcBorders>
          </w:tcPr>
          <w:p w14:paraId="018F6EAE" w14:textId="77777777" w:rsidR="001C118C" w:rsidRDefault="001C118C" w:rsidP="00D02A8A">
            <w:pPr>
              <w:spacing w:before="120" w:after="0"/>
              <w:jc w:val="both"/>
              <w:rPr>
                <w:lang w:eastAsia="en-AU"/>
              </w:rPr>
            </w:pPr>
          </w:p>
        </w:tc>
      </w:tr>
      <w:tr w:rsidR="001C118C" w14:paraId="471A9C08" w14:textId="77777777" w:rsidTr="001C118C">
        <w:tc>
          <w:tcPr>
            <w:tcW w:w="9622" w:type="dxa"/>
          </w:tcPr>
          <w:p w14:paraId="674116F5" w14:textId="77777777" w:rsidR="001C118C" w:rsidRDefault="001C118C" w:rsidP="00D02A8A">
            <w:pPr>
              <w:spacing w:before="120" w:after="0"/>
              <w:jc w:val="both"/>
              <w:rPr>
                <w:lang w:eastAsia="en-AU"/>
              </w:rPr>
            </w:pPr>
          </w:p>
        </w:tc>
      </w:tr>
      <w:tr w:rsidR="001C118C" w14:paraId="60B4F939" w14:textId="77777777" w:rsidTr="001C118C">
        <w:tc>
          <w:tcPr>
            <w:tcW w:w="9622" w:type="dxa"/>
          </w:tcPr>
          <w:p w14:paraId="62E0AF61" w14:textId="77777777" w:rsidR="001C118C" w:rsidRDefault="001C118C" w:rsidP="00D02A8A">
            <w:pPr>
              <w:spacing w:before="120" w:after="0"/>
              <w:jc w:val="both"/>
              <w:rPr>
                <w:lang w:eastAsia="en-AU"/>
              </w:rPr>
            </w:pPr>
          </w:p>
        </w:tc>
      </w:tr>
      <w:tr w:rsidR="001C118C" w14:paraId="25F696AD" w14:textId="77777777" w:rsidTr="001C118C">
        <w:tc>
          <w:tcPr>
            <w:tcW w:w="9622" w:type="dxa"/>
          </w:tcPr>
          <w:p w14:paraId="66F6D281" w14:textId="77777777" w:rsidR="001C118C" w:rsidRDefault="001C118C" w:rsidP="00D02A8A">
            <w:pPr>
              <w:spacing w:before="120" w:after="0"/>
              <w:jc w:val="both"/>
              <w:rPr>
                <w:lang w:eastAsia="en-AU"/>
              </w:rPr>
            </w:pPr>
          </w:p>
        </w:tc>
      </w:tr>
      <w:tr w:rsidR="001C118C" w14:paraId="408D2833" w14:textId="77777777" w:rsidTr="001C118C">
        <w:tc>
          <w:tcPr>
            <w:tcW w:w="9622" w:type="dxa"/>
          </w:tcPr>
          <w:p w14:paraId="24C8A5CB" w14:textId="77777777" w:rsidR="001C118C" w:rsidRDefault="001C118C" w:rsidP="00D02A8A">
            <w:pPr>
              <w:spacing w:before="120" w:after="0"/>
              <w:jc w:val="both"/>
              <w:rPr>
                <w:lang w:eastAsia="en-AU"/>
              </w:rPr>
            </w:pPr>
          </w:p>
        </w:tc>
      </w:tr>
    </w:tbl>
    <w:p w14:paraId="0010ABD6" w14:textId="44EE5DD1" w:rsidR="00007B30" w:rsidRDefault="00007B30" w:rsidP="00D02A8A">
      <w:pPr>
        <w:spacing w:before="360" w:after="0"/>
        <w:jc w:val="both"/>
        <w:rPr>
          <w:lang w:eastAsia="en-AU"/>
        </w:rPr>
      </w:pPr>
      <w:r>
        <w:rPr>
          <w:lang w:eastAsia="en-AU"/>
        </w:rPr>
        <w:t>7. How do you believe this issue could be resolved?</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622"/>
      </w:tblGrid>
      <w:tr w:rsidR="001C118C" w14:paraId="18815D42" w14:textId="77777777" w:rsidTr="001C118C">
        <w:tc>
          <w:tcPr>
            <w:tcW w:w="9622" w:type="dxa"/>
            <w:tcBorders>
              <w:top w:val="nil"/>
            </w:tcBorders>
          </w:tcPr>
          <w:p w14:paraId="07D1D913" w14:textId="77777777" w:rsidR="001C118C" w:rsidRDefault="001C118C" w:rsidP="00D02A8A">
            <w:pPr>
              <w:spacing w:before="120" w:after="0"/>
              <w:jc w:val="both"/>
              <w:rPr>
                <w:lang w:eastAsia="en-AU"/>
              </w:rPr>
            </w:pPr>
          </w:p>
        </w:tc>
      </w:tr>
      <w:tr w:rsidR="001C118C" w14:paraId="738CDF0B" w14:textId="77777777" w:rsidTr="001C118C">
        <w:tc>
          <w:tcPr>
            <w:tcW w:w="9622" w:type="dxa"/>
          </w:tcPr>
          <w:p w14:paraId="35E37F06" w14:textId="77777777" w:rsidR="001C118C" w:rsidRDefault="001C118C" w:rsidP="00D02A8A">
            <w:pPr>
              <w:spacing w:before="120" w:after="0"/>
              <w:jc w:val="both"/>
              <w:rPr>
                <w:lang w:eastAsia="en-AU"/>
              </w:rPr>
            </w:pPr>
          </w:p>
        </w:tc>
      </w:tr>
      <w:tr w:rsidR="001C118C" w14:paraId="383490AC" w14:textId="77777777" w:rsidTr="001C118C">
        <w:tc>
          <w:tcPr>
            <w:tcW w:w="9622" w:type="dxa"/>
          </w:tcPr>
          <w:p w14:paraId="7E55AF57" w14:textId="77777777" w:rsidR="001C118C" w:rsidRDefault="001C118C" w:rsidP="00D02A8A">
            <w:pPr>
              <w:spacing w:before="120" w:after="0"/>
              <w:jc w:val="both"/>
              <w:rPr>
                <w:lang w:eastAsia="en-AU"/>
              </w:rPr>
            </w:pPr>
          </w:p>
        </w:tc>
      </w:tr>
      <w:tr w:rsidR="001C118C" w14:paraId="6943A31E" w14:textId="77777777" w:rsidTr="001C118C">
        <w:tc>
          <w:tcPr>
            <w:tcW w:w="9622" w:type="dxa"/>
          </w:tcPr>
          <w:p w14:paraId="544EACAF" w14:textId="77777777" w:rsidR="001C118C" w:rsidRDefault="001C118C" w:rsidP="00D02A8A">
            <w:pPr>
              <w:spacing w:before="120" w:after="0"/>
              <w:jc w:val="both"/>
              <w:rPr>
                <w:lang w:eastAsia="en-AU"/>
              </w:rPr>
            </w:pPr>
          </w:p>
        </w:tc>
      </w:tr>
    </w:tbl>
    <w:p w14:paraId="44559238" w14:textId="77777777" w:rsidR="001C118C" w:rsidRDefault="001C118C" w:rsidP="00D02A8A">
      <w:pPr>
        <w:jc w:val="both"/>
        <w:rPr>
          <w:lang w:eastAsia="en-AU"/>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82"/>
      </w:tblGrid>
      <w:tr w:rsidR="001C118C" w:rsidRPr="001C118C" w14:paraId="3B543A49" w14:textId="10812A49" w:rsidTr="006D0F1D">
        <w:tc>
          <w:tcPr>
            <w:tcW w:w="2552" w:type="dxa"/>
          </w:tcPr>
          <w:p w14:paraId="1B237BE1" w14:textId="2EA01A62" w:rsidR="001C118C" w:rsidRPr="001C118C" w:rsidRDefault="00A518E0" w:rsidP="00D02A8A">
            <w:pPr>
              <w:spacing w:before="120" w:after="0"/>
              <w:jc w:val="both"/>
              <w:rPr>
                <w:lang w:eastAsia="en-AU"/>
              </w:rPr>
            </w:pPr>
            <w:r>
              <w:rPr>
                <w:lang w:eastAsia="en-AU"/>
              </w:rPr>
              <w:t>Applican</w:t>
            </w:r>
            <w:r w:rsidR="002C2A6B">
              <w:rPr>
                <w:lang w:eastAsia="en-AU"/>
              </w:rPr>
              <w:t>t</w:t>
            </w:r>
            <w:r>
              <w:rPr>
                <w:lang w:eastAsia="en-AU"/>
              </w:rPr>
              <w:t>’s</w:t>
            </w:r>
            <w:r w:rsidR="006D0F1D">
              <w:rPr>
                <w:lang w:eastAsia="en-AU"/>
              </w:rPr>
              <w:t>:</w:t>
            </w:r>
            <w:r w:rsidR="001C118C" w:rsidRPr="001C118C">
              <w:rPr>
                <w:lang w:eastAsia="en-AU"/>
              </w:rPr>
              <w:t xml:space="preserve"> Signature:</w:t>
            </w:r>
          </w:p>
        </w:tc>
        <w:tc>
          <w:tcPr>
            <w:tcW w:w="7082" w:type="dxa"/>
            <w:tcBorders>
              <w:bottom w:val="single" w:sz="4" w:space="0" w:color="auto"/>
            </w:tcBorders>
          </w:tcPr>
          <w:p w14:paraId="463FF85A" w14:textId="77777777" w:rsidR="001C118C" w:rsidRPr="001C118C" w:rsidRDefault="001C118C" w:rsidP="00D02A8A">
            <w:pPr>
              <w:spacing w:before="120" w:after="0"/>
              <w:jc w:val="both"/>
              <w:rPr>
                <w:lang w:eastAsia="en-AU"/>
              </w:rPr>
            </w:pPr>
          </w:p>
        </w:tc>
      </w:tr>
      <w:tr w:rsidR="001C118C" w:rsidRPr="001C118C" w14:paraId="01F9C644" w14:textId="1F2779A0" w:rsidTr="006D0F1D">
        <w:tc>
          <w:tcPr>
            <w:tcW w:w="2552" w:type="dxa"/>
          </w:tcPr>
          <w:p w14:paraId="294CCA4D" w14:textId="77777777" w:rsidR="001C118C" w:rsidRPr="001C118C" w:rsidRDefault="001C118C" w:rsidP="00D02A8A">
            <w:pPr>
              <w:spacing w:before="120" w:after="0"/>
              <w:jc w:val="both"/>
              <w:rPr>
                <w:lang w:eastAsia="en-AU"/>
              </w:rPr>
            </w:pPr>
            <w:r w:rsidRPr="001C118C">
              <w:rPr>
                <w:lang w:eastAsia="en-AU"/>
              </w:rPr>
              <w:t>Date:</w:t>
            </w:r>
          </w:p>
        </w:tc>
        <w:tc>
          <w:tcPr>
            <w:tcW w:w="7082" w:type="dxa"/>
            <w:tcBorders>
              <w:top w:val="single" w:sz="4" w:space="0" w:color="auto"/>
              <w:bottom w:val="single" w:sz="4" w:space="0" w:color="auto"/>
            </w:tcBorders>
          </w:tcPr>
          <w:p w14:paraId="4871BC4D" w14:textId="77777777" w:rsidR="001C118C" w:rsidRPr="001C118C" w:rsidRDefault="001C118C" w:rsidP="00D02A8A">
            <w:pPr>
              <w:spacing w:before="120" w:after="0"/>
              <w:jc w:val="both"/>
              <w:rPr>
                <w:lang w:eastAsia="en-AU"/>
              </w:rPr>
            </w:pPr>
          </w:p>
        </w:tc>
      </w:tr>
    </w:tbl>
    <w:p w14:paraId="50249583" w14:textId="77777777" w:rsidR="001C118C" w:rsidRDefault="001C118C" w:rsidP="00D02A8A">
      <w:pPr>
        <w:jc w:val="both"/>
        <w:rPr>
          <w:lang w:eastAsia="en-AU"/>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087"/>
      </w:tblGrid>
      <w:tr w:rsidR="002F3241" w:rsidRPr="002F3241" w14:paraId="7FE33099" w14:textId="03F4BFD7" w:rsidTr="002F3241">
        <w:tc>
          <w:tcPr>
            <w:tcW w:w="2547" w:type="dxa"/>
          </w:tcPr>
          <w:p w14:paraId="0A1C6F36" w14:textId="77777777" w:rsidR="002F3241" w:rsidRPr="002F3241" w:rsidRDefault="002F3241" w:rsidP="00D02A8A">
            <w:pPr>
              <w:jc w:val="both"/>
              <w:rPr>
                <w:lang w:eastAsia="en-AU"/>
              </w:rPr>
            </w:pPr>
            <w:r w:rsidRPr="0091768B">
              <w:rPr>
                <w:lang w:eastAsia="en-AU"/>
              </w:rPr>
              <w:t xml:space="preserve">Send completed form to: </w:t>
            </w:r>
          </w:p>
        </w:tc>
        <w:tc>
          <w:tcPr>
            <w:tcW w:w="7087" w:type="dxa"/>
          </w:tcPr>
          <w:p w14:paraId="5ECA065E" w14:textId="77777777" w:rsidR="002F3241" w:rsidRPr="002F3241" w:rsidRDefault="002F3241" w:rsidP="00D02A8A">
            <w:pPr>
              <w:contextualSpacing/>
              <w:jc w:val="both"/>
              <w:rPr>
                <w:lang w:eastAsia="en-AU"/>
              </w:rPr>
            </w:pPr>
            <w:r w:rsidRPr="0091768B">
              <w:rPr>
                <w:lang w:eastAsia="en-AU"/>
              </w:rPr>
              <w:t>Mr Stefan Romaniw</w:t>
            </w:r>
          </w:p>
          <w:p w14:paraId="07633B10" w14:textId="77777777" w:rsidR="002F3241" w:rsidRPr="0091768B" w:rsidRDefault="002F3241" w:rsidP="00D02A8A">
            <w:pPr>
              <w:contextualSpacing/>
              <w:jc w:val="both"/>
              <w:rPr>
                <w:lang w:eastAsia="en-AU"/>
              </w:rPr>
            </w:pPr>
            <w:r w:rsidRPr="0091768B">
              <w:rPr>
                <w:lang w:eastAsia="en-AU"/>
              </w:rPr>
              <w:t>Executive Director</w:t>
            </w:r>
          </w:p>
          <w:p w14:paraId="04DD9268" w14:textId="002B67AB" w:rsidR="002F3241" w:rsidRPr="0091768B" w:rsidRDefault="002D4678" w:rsidP="00D02A8A">
            <w:pPr>
              <w:contextualSpacing/>
              <w:jc w:val="both"/>
              <w:rPr>
                <w:lang w:eastAsia="en-AU"/>
              </w:rPr>
            </w:pPr>
            <w:r>
              <w:rPr>
                <w:lang w:eastAsia="en-AU"/>
              </w:rPr>
              <w:t>Community Languages</w:t>
            </w:r>
            <w:r w:rsidR="002F3241" w:rsidRPr="0091768B">
              <w:rPr>
                <w:lang w:eastAsia="en-AU"/>
              </w:rPr>
              <w:t xml:space="preserve"> Victoria </w:t>
            </w:r>
          </w:p>
          <w:p w14:paraId="7DBB0836" w14:textId="1C34BE73" w:rsidR="002F3241" w:rsidRPr="0091768B" w:rsidRDefault="002F3241" w:rsidP="00D02A8A">
            <w:pPr>
              <w:contextualSpacing/>
              <w:jc w:val="both"/>
              <w:rPr>
                <w:lang w:eastAsia="en-AU"/>
              </w:rPr>
            </w:pPr>
            <w:r w:rsidRPr="0091768B">
              <w:rPr>
                <w:lang w:eastAsia="en-AU"/>
              </w:rPr>
              <w:t xml:space="preserve">Level </w:t>
            </w:r>
            <w:r w:rsidR="00A518E0">
              <w:rPr>
                <w:lang w:eastAsia="en-AU"/>
              </w:rPr>
              <w:t>2</w:t>
            </w:r>
            <w:r w:rsidRPr="0091768B">
              <w:rPr>
                <w:lang w:eastAsia="en-AU"/>
              </w:rPr>
              <w:t xml:space="preserve">, 189 Faraday Street, CARLTON, </w:t>
            </w:r>
            <w:r w:rsidRPr="002F3241">
              <w:rPr>
                <w:lang w:eastAsia="en-AU"/>
              </w:rPr>
              <w:t>3</w:t>
            </w:r>
            <w:r w:rsidRPr="0091768B">
              <w:rPr>
                <w:lang w:eastAsia="en-AU"/>
              </w:rPr>
              <w:t xml:space="preserve">053 </w:t>
            </w:r>
          </w:p>
          <w:p w14:paraId="0B37006C" w14:textId="07A3D49F" w:rsidR="002F3241" w:rsidRPr="0091768B" w:rsidRDefault="002F3241" w:rsidP="00D02A8A">
            <w:pPr>
              <w:contextualSpacing/>
              <w:jc w:val="both"/>
              <w:rPr>
                <w:lang w:eastAsia="en-AU"/>
              </w:rPr>
            </w:pPr>
            <w:r w:rsidRPr="0091768B">
              <w:rPr>
                <w:lang w:eastAsia="en-AU"/>
              </w:rPr>
              <w:t>Tel</w:t>
            </w:r>
            <w:r w:rsidRPr="002F3241">
              <w:rPr>
                <w:lang w:eastAsia="en-AU"/>
              </w:rPr>
              <w:t>:</w:t>
            </w:r>
            <w:r w:rsidRPr="0091768B">
              <w:rPr>
                <w:lang w:eastAsia="en-AU"/>
              </w:rPr>
              <w:t xml:space="preserve"> 9349 </w:t>
            </w:r>
            <w:r w:rsidR="00115175" w:rsidRPr="0091768B">
              <w:rPr>
                <w:lang w:eastAsia="en-AU"/>
              </w:rPr>
              <w:t>2</w:t>
            </w:r>
            <w:r w:rsidR="00115175">
              <w:rPr>
                <w:lang w:eastAsia="en-AU"/>
              </w:rPr>
              <w:t>6</w:t>
            </w:r>
            <w:r w:rsidR="00115175" w:rsidRPr="0091768B">
              <w:rPr>
                <w:lang w:eastAsia="en-AU"/>
              </w:rPr>
              <w:t>83</w:t>
            </w:r>
          </w:p>
          <w:p w14:paraId="0D5B9455" w14:textId="5C78AB9A" w:rsidR="000546FC" w:rsidRPr="000368AD" w:rsidRDefault="00084A9F" w:rsidP="00D02A8A">
            <w:pPr>
              <w:contextualSpacing/>
              <w:jc w:val="both"/>
              <w:rPr>
                <w:lang w:val="fr-FR"/>
              </w:rPr>
            </w:pPr>
            <w:r w:rsidRPr="000368AD">
              <w:rPr>
                <w:lang w:val="fr-FR" w:eastAsia="en-AU"/>
              </w:rPr>
              <w:t>Email :</w:t>
            </w:r>
            <w:r w:rsidR="002F3241" w:rsidRPr="000368AD">
              <w:rPr>
                <w:lang w:val="fr-FR" w:eastAsia="en-AU"/>
              </w:rPr>
              <w:t xml:space="preserve"> </w:t>
            </w:r>
            <w:hyperlink r:id="rId20" w:history="1">
              <w:r w:rsidR="000546FC" w:rsidRPr="000368AD">
                <w:rPr>
                  <w:rStyle w:val="Hyperlink"/>
                  <w:lang w:val="fr-FR"/>
                </w:rPr>
                <w:t>stefan.romaniw@communitylanguages.org.au</w:t>
              </w:r>
            </w:hyperlink>
          </w:p>
          <w:p w14:paraId="5F7055C6" w14:textId="7A7B7DD8" w:rsidR="002F3241" w:rsidRPr="0091768B" w:rsidRDefault="002F3241" w:rsidP="00D02A8A">
            <w:pPr>
              <w:jc w:val="both"/>
              <w:rPr>
                <w:lang w:eastAsia="en-AU"/>
              </w:rPr>
            </w:pPr>
            <w:r w:rsidRPr="0091768B">
              <w:rPr>
                <w:lang w:eastAsia="en-AU"/>
              </w:rPr>
              <w:t>Website</w:t>
            </w:r>
            <w:r w:rsidR="00084A9F">
              <w:rPr>
                <w:lang w:eastAsia="en-AU"/>
              </w:rPr>
              <w:t>:</w:t>
            </w:r>
            <w:r w:rsidRPr="0091768B">
              <w:rPr>
                <w:lang w:eastAsia="en-AU"/>
              </w:rPr>
              <w:t xml:space="preserve"> </w:t>
            </w:r>
            <w:hyperlink r:id="rId21" w:history="1">
              <w:r w:rsidR="002D4678" w:rsidRPr="00105EFE">
                <w:rPr>
                  <w:rStyle w:val="Hyperlink"/>
                </w:rPr>
                <w:t>www.communitylanguages.org.au</w:t>
              </w:r>
            </w:hyperlink>
          </w:p>
        </w:tc>
      </w:tr>
    </w:tbl>
    <w:p w14:paraId="26C105A8" w14:textId="65CD254A" w:rsidR="000B6700" w:rsidRPr="00E9057F" w:rsidRDefault="000B6700" w:rsidP="00D02A8A">
      <w:pPr>
        <w:jc w:val="both"/>
        <w:rPr>
          <w:lang w:eastAsia="en-AU"/>
        </w:rPr>
      </w:pPr>
    </w:p>
    <w:sectPr w:rsidR="000B6700" w:rsidRPr="00E9057F" w:rsidSect="005F0FD0">
      <w:footerReference w:type="default" r:id="rId22"/>
      <w:pgSz w:w="11900" w:h="16840"/>
      <w:pgMar w:top="1134" w:right="1134" w:bottom="1134" w:left="1134" w:header="0" w:footer="454"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0C24E" w14:textId="77777777" w:rsidR="003B4FCD" w:rsidRDefault="003B4FCD" w:rsidP="003C1E86">
      <w:r>
        <w:separator/>
      </w:r>
    </w:p>
  </w:endnote>
  <w:endnote w:type="continuationSeparator" w:id="0">
    <w:p w14:paraId="45840012" w14:textId="77777777" w:rsidR="003B4FCD" w:rsidRDefault="003B4FCD" w:rsidP="003C1E86">
      <w:r>
        <w:continuationSeparator/>
      </w:r>
    </w:p>
  </w:endnote>
  <w:endnote w:type="continuationNotice" w:id="1">
    <w:p w14:paraId="4541AD06" w14:textId="77777777" w:rsidR="003B4FCD" w:rsidRDefault="003B4F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56665487"/>
      <w:docPartObj>
        <w:docPartGallery w:val="Page Numbers (Bottom of Page)"/>
        <w:docPartUnique/>
      </w:docPartObj>
    </w:sdtPr>
    <w:sdtEndPr>
      <w:rPr>
        <w:noProof/>
        <w:sz w:val="16"/>
        <w:szCs w:val="16"/>
      </w:rPr>
    </w:sdtEndPr>
    <w:sdtContent>
      <w:p w14:paraId="33D1EE11" w14:textId="7F3A2ECF" w:rsidR="003021C1" w:rsidRPr="005F0FD0" w:rsidRDefault="00B034E7" w:rsidP="005D57D3">
        <w:pPr>
          <w:pStyle w:val="Footer"/>
          <w:jc w:val="right"/>
          <w:rPr>
            <w:sz w:val="16"/>
            <w:szCs w:val="16"/>
          </w:rPr>
        </w:pPr>
        <w:r w:rsidRPr="003A634B">
          <w:rPr>
            <w:sz w:val="16"/>
            <w:szCs w:val="16"/>
          </w:rPr>
          <w:t>The Australian Muslim Shia Assembly</w:t>
        </w:r>
        <w:r w:rsidR="003021C1">
          <w:rPr>
            <w:sz w:val="16"/>
            <w:szCs w:val="16"/>
          </w:rPr>
          <w:t xml:space="preserve"> </w:t>
        </w:r>
        <w:r w:rsidR="003021C1" w:rsidRPr="005F0FD0">
          <w:rPr>
            <w:sz w:val="16"/>
            <w:szCs w:val="16"/>
          </w:rPr>
          <w:t xml:space="preserve">Charter </w:t>
        </w:r>
        <w:r w:rsidR="003021C1">
          <w:rPr>
            <w:sz w:val="16"/>
            <w:szCs w:val="16"/>
          </w:rPr>
          <w:t>- Page</w:t>
        </w:r>
        <w:r w:rsidR="003021C1" w:rsidRPr="005F0FD0">
          <w:rPr>
            <w:sz w:val="16"/>
            <w:szCs w:val="16"/>
          </w:rPr>
          <w:t xml:space="preserve"> </w:t>
        </w:r>
        <w:r w:rsidR="003021C1" w:rsidRPr="005F0FD0">
          <w:rPr>
            <w:sz w:val="16"/>
            <w:szCs w:val="16"/>
          </w:rPr>
          <w:fldChar w:fldCharType="begin"/>
        </w:r>
        <w:r w:rsidR="003021C1" w:rsidRPr="005F0FD0">
          <w:rPr>
            <w:sz w:val="16"/>
            <w:szCs w:val="16"/>
          </w:rPr>
          <w:instrText xml:space="preserve"> PAGE   \* MERGEFORMAT </w:instrText>
        </w:r>
        <w:r w:rsidR="003021C1" w:rsidRPr="005F0FD0">
          <w:rPr>
            <w:sz w:val="16"/>
            <w:szCs w:val="16"/>
          </w:rPr>
          <w:fldChar w:fldCharType="separate"/>
        </w:r>
        <w:r w:rsidR="003021C1">
          <w:rPr>
            <w:noProof/>
            <w:sz w:val="16"/>
            <w:szCs w:val="16"/>
          </w:rPr>
          <w:t>7</w:t>
        </w:r>
        <w:r w:rsidR="003021C1" w:rsidRPr="005F0FD0">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9BDD5" w14:textId="77777777" w:rsidR="003B4FCD" w:rsidRDefault="003B4FCD" w:rsidP="003C1E86">
      <w:r>
        <w:separator/>
      </w:r>
    </w:p>
  </w:footnote>
  <w:footnote w:type="continuationSeparator" w:id="0">
    <w:p w14:paraId="661F46EA" w14:textId="77777777" w:rsidR="003B4FCD" w:rsidRDefault="003B4FCD" w:rsidP="003C1E86">
      <w:r>
        <w:continuationSeparator/>
      </w:r>
    </w:p>
  </w:footnote>
  <w:footnote w:type="continuationNotice" w:id="1">
    <w:p w14:paraId="1975F885" w14:textId="77777777" w:rsidR="003B4FCD" w:rsidRDefault="003B4F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51CB"/>
    <w:multiLevelType w:val="hybridMultilevel"/>
    <w:tmpl w:val="434656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5D3216"/>
    <w:multiLevelType w:val="hybridMultilevel"/>
    <w:tmpl w:val="492C7F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385D99"/>
    <w:multiLevelType w:val="hybridMultilevel"/>
    <w:tmpl w:val="ED4AB21C"/>
    <w:lvl w:ilvl="0" w:tplc="0C090009">
      <w:start w:val="1"/>
      <w:numFmt w:val="bullet"/>
      <w:lvlText w:val=""/>
      <w:lvlJc w:val="left"/>
      <w:pPr>
        <w:tabs>
          <w:tab w:val="num" w:pos="720"/>
        </w:tabs>
        <w:ind w:left="720" w:hanging="360"/>
      </w:pPr>
      <w:rPr>
        <w:rFonts w:ascii="Wingdings" w:hAnsi="Wingdings" w:hint="default"/>
      </w:rPr>
    </w:lvl>
    <w:lvl w:ilvl="1" w:tplc="0C09000D">
      <w:start w:val="1"/>
      <w:numFmt w:val="bullet"/>
      <w:lvlText w:val=""/>
      <w:lvlJc w:val="left"/>
      <w:pPr>
        <w:tabs>
          <w:tab w:val="num" w:pos="1440"/>
        </w:tabs>
        <w:ind w:left="1440" w:hanging="360"/>
      </w:pPr>
      <w:rPr>
        <w:rFonts w:ascii="Wingdings" w:hAnsi="Wingdings"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2C4076"/>
    <w:multiLevelType w:val="hybridMultilevel"/>
    <w:tmpl w:val="F48EA3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51979AE"/>
    <w:multiLevelType w:val="multilevel"/>
    <w:tmpl w:val="BD3E88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AD61E43"/>
    <w:multiLevelType w:val="multilevel"/>
    <w:tmpl w:val="2F3C94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4C6874"/>
    <w:multiLevelType w:val="hybridMultilevel"/>
    <w:tmpl w:val="078CF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E050FF"/>
    <w:multiLevelType w:val="hybridMultilevel"/>
    <w:tmpl w:val="81CE6062"/>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506" w:hanging="360"/>
      </w:pPr>
      <w:rPr>
        <w:rFonts w:ascii="Courier New" w:hAnsi="Courier New" w:cs="Courier New" w:hint="default"/>
      </w:rPr>
    </w:lvl>
    <w:lvl w:ilvl="2" w:tplc="0C090005">
      <w:start w:val="1"/>
      <w:numFmt w:val="bullet"/>
      <w:lvlText w:val=""/>
      <w:lvlJc w:val="left"/>
      <w:pPr>
        <w:ind w:left="2226" w:hanging="360"/>
      </w:pPr>
      <w:rPr>
        <w:rFonts w:ascii="Wingdings" w:hAnsi="Wingdings" w:hint="default"/>
      </w:rPr>
    </w:lvl>
    <w:lvl w:ilvl="3" w:tplc="0C090001">
      <w:start w:val="1"/>
      <w:numFmt w:val="bullet"/>
      <w:lvlText w:val=""/>
      <w:lvlJc w:val="left"/>
      <w:pPr>
        <w:ind w:left="2946" w:hanging="360"/>
      </w:pPr>
      <w:rPr>
        <w:rFonts w:ascii="Symbol" w:hAnsi="Symbol" w:hint="default"/>
      </w:rPr>
    </w:lvl>
    <w:lvl w:ilvl="4" w:tplc="0C090003">
      <w:start w:val="1"/>
      <w:numFmt w:val="bullet"/>
      <w:lvlText w:val="o"/>
      <w:lvlJc w:val="left"/>
      <w:pPr>
        <w:ind w:left="3666" w:hanging="360"/>
      </w:pPr>
      <w:rPr>
        <w:rFonts w:ascii="Courier New" w:hAnsi="Courier New" w:cs="Courier New" w:hint="default"/>
      </w:rPr>
    </w:lvl>
    <w:lvl w:ilvl="5" w:tplc="0C090005">
      <w:start w:val="1"/>
      <w:numFmt w:val="bullet"/>
      <w:lvlText w:val=""/>
      <w:lvlJc w:val="left"/>
      <w:pPr>
        <w:ind w:left="4386" w:hanging="360"/>
      </w:pPr>
      <w:rPr>
        <w:rFonts w:ascii="Wingdings" w:hAnsi="Wingdings" w:hint="default"/>
      </w:rPr>
    </w:lvl>
    <w:lvl w:ilvl="6" w:tplc="0C090001">
      <w:start w:val="1"/>
      <w:numFmt w:val="bullet"/>
      <w:lvlText w:val=""/>
      <w:lvlJc w:val="left"/>
      <w:pPr>
        <w:ind w:left="5106" w:hanging="360"/>
      </w:pPr>
      <w:rPr>
        <w:rFonts w:ascii="Symbol" w:hAnsi="Symbol" w:hint="default"/>
      </w:rPr>
    </w:lvl>
    <w:lvl w:ilvl="7" w:tplc="0C090003">
      <w:start w:val="1"/>
      <w:numFmt w:val="bullet"/>
      <w:lvlText w:val="o"/>
      <w:lvlJc w:val="left"/>
      <w:pPr>
        <w:ind w:left="5826" w:hanging="360"/>
      </w:pPr>
      <w:rPr>
        <w:rFonts w:ascii="Courier New" w:hAnsi="Courier New" w:cs="Courier New" w:hint="default"/>
      </w:rPr>
    </w:lvl>
    <w:lvl w:ilvl="8" w:tplc="0C090005">
      <w:start w:val="1"/>
      <w:numFmt w:val="bullet"/>
      <w:lvlText w:val=""/>
      <w:lvlJc w:val="left"/>
      <w:pPr>
        <w:ind w:left="6546" w:hanging="360"/>
      </w:pPr>
      <w:rPr>
        <w:rFonts w:ascii="Wingdings" w:hAnsi="Wingdings" w:hint="default"/>
      </w:rPr>
    </w:lvl>
  </w:abstractNum>
  <w:abstractNum w:abstractNumId="8" w15:restartNumberingAfterBreak="0">
    <w:nsid w:val="424C1856"/>
    <w:multiLevelType w:val="hybridMultilevel"/>
    <w:tmpl w:val="9C40C27C"/>
    <w:lvl w:ilvl="0" w:tplc="6A92CFB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43B424C0"/>
    <w:multiLevelType w:val="hybridMultilevel"/>
    <w:tmpl w:val="3342B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5E5AA5"/>
    <w:multiLevelType w:val="hybridMultilevel"/>
    <w:tmpl w:val="8A0C5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A257F5"/>
    <w:multiLevelType w:val="hybridMultilevel"/>
    <w:tmpl w:val="2244D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2572BC"/>
    <w:multiLevelType w:val="hybridMultilevel"/>
    <w:tmpl w:val="DAEC0A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73F6218"/>
    <w:multiLevelType w:val="hybridMultilevel"/>
    <w:tmpl w:val="18CCC8DC"/>
    <w:lvl w:ilvl="0" w:tplc="732E4E82">
      <w:numFmt w:val="bullet"/>
      <w:lvlText w:val="•"/>
      <w:lvlJc w:val="left"/>
      <w:pPr>
        <w:ind w:left="1080" w:hanging="720"/>
      </w:pPr>
      <w:rPr>
        <w:rFonts w:ascii="Calibri" w:eastAsiaTheme="minorHAnsi" w:hAnsi="Calibri" w:cs="Calibri" w:hint="default"/>
      </w:rPr>
    </w:lvl>
    <w:lvl w:ilvl="1" w:tplc="51664C44">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F947EBD"/>
    <w:multiLevelType w:val="multilevel"/>
    <w:tmpl w:val="C90C51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3A58A7"/>
    <w:multiLevelType w:val="hybridMultilevel"/>
    <w:tmpl w:val="A5B6D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6D13A3"/>
    <w:multiLevelType w:val="hybridMultilevel"/>
    <w:tmpl w:val="B798BABA"/>
    <w:lvl w:ilvl="0" w:tplc="D6A6446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6BC8322D"/>
    <w:multiLevelType w:val="hybridMultilevel"/>
    <w:tmpl w:val="6C4C3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785B2F"/>
    <w:multiLevelType w:val="hybridMultilevel"/>
    <w:tmpl w:val="CF36ECF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9" w15:restartNumberingAfterBreak="0">
    <w:nsid w:val="7D82464D"/>
    <w:multiLevelType w:val="hybridMultilevel"/>
    <w:tmpl w:val="1668E6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1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3"/>
  </w:num>
  <w:num w:numId="5">
    <w:abstractNumId w:val="12"/>
  </w:num>
  <w:num w:numId="6">
    <w:abstractNumId w:val="5"/>
  </w:num>
  <w:num w:numId="7">
    <w:abstractNumId w:val="1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8"/>
  </w:num>
  <w:num w:numId="12">
    <w:abstractNumId w:val="3"/>
  </w:num>
  <w:num w:numId="13">
    <w:abstractNumId w:val="19"/>
  </w:num>
  <w:num w:numId="14">
    <w:abstractNumId w:val="18"/>
  </w:num>
  <w:num w:numId="15">
    <w:abstractNumId w:val="15"/>
  </w:num>
  <w:num w:numId="16">
    <w:abstractNumId w:val="11"/>
  </w:num>
  <w:num w:numId="17">
    <w:abstractNumId w:val="9"/>
  </w:num>
  <w:num w:numId="18">
    <w:abstractNumId w:val="6"/>
  </w:num>
  <w:num w:numId="19">
    <w:abstractNumId w:val="1"/>
  </w:num>
  <w:num w:numId="20">
    <w:abstractNumId w:val="0"/>
  </w:num>
  <w:num w:numId="2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MjE0Mje3NDc1NjdS0lEKTi0uzszPAykwrAUABmZ+yywAAAA="/>
  </w:docVars>
  <w:rsids>
    <w:rsidRoot w:val="000056FA"/>
    <w:rsid w:val="0000218F"/>
    <w:rsid w:val="0000552A"/>
    <w:rsid w:val="00005621"/>
    <w:rsid w:val="000056FA"/>
    <w:rsid w:val="00007B30"/>
    <w:rsid w:val="0001156F"/>
    <w:rsid w:val="000153B4"/>
    <w:rsid w:val="00016AD0"/>
    <w:rsid w:val="0001778D"/>
    <w:rsid w:val="00023AA1"/>
    <w:rsid w:val="000302BB"/>
    <w:rsid w:val="00030653"/>
    <w:rsid w:val="000368AD"/>
    <w:rsid w:val="0003715B"/>
    <w:rsid w:val="0003720C"/>
    <w:rsid w:val="000374CC"/>
    <w:rsid w:val="00041368"/>
    <w:rsid w:val="00043513"/>
    <w:rsid w:val="00045B56"/>
    <w:rsid w:val="00046B76"/>
    <w:rsid w:val="00050954"/>
    <w:rsid w:val="000544A5"/>
    <w:rsid w:val="000546FC"/>
    <w:rsid w:val="00057B3B"/>
    <w:rsid w:val="000667F4"/>
    <w:rsid w:val="00067E0E"/>
    <w:rsid w:val="000762F7"/>
    <w:rsid w:val="0007709F"/>
    <w:rsid w:val="00077425"/>
    <w:rsid w:val="00084A9F"/>
    <w:rsid w:val="00094E9A"/>
    <w:rsid w:val="000A7755"/>
    <w:rsid w:val="000B0E5C"/>
    <w:rsid w:val="000B6700"/>
    <w:rsid w:val="000C5F49"/>
    <w:rsid w:val="000C6F3F"/>
    <w:rsid w:val="000D07F1"/>
    <w:rsid w:val="000D486C"/>
    <w:rsid w:val="000E2E6E"/>
    <w:rsid w:val="000E62AD"/>
    <w:rsid w:val="000E78C4"/>
    <w:rsid w:val="000F0677"/>
    <w:rsid w:val="00100FD5"/>
    <w:rsid w:val="001052F3"/>
    <w:rsid w:val="00106E86"/>
    <w:rsid w:val="001107C0"/>
    <w:rsid w:val="001117D6"/>
    <w:rsid w:val="00115175"/>
    <w:rsid w:val="0011768C"/>
    <w:rsid w:val="0011785D"/>
    <w:rsid w:val="001257FE"/>
    <w:rsid w:val="00126D70"/>
    <w:rsid w:val="00134B13"/>
    <w:rsid w:val="00140CA0"/>
    <w:rsid w:val="00143C3A"/>
    <w:rsid w:val="00144E52"/>
    <w:rsid w:val="00144E68"/>
    <w:rsid w:val="00151FE0"/>
    <w:rsid w:val="00154FC5"/>
    <w:rsid w:val="00160810"/>
    <w:rsid w:val="00160851"/>
    <w:rsid w:val="001655BD"/>
    <w:rsid w:val="001716F8"/>
    <w:rsid w:val="00173EC6"/>
    <w:rsid w:val="00174ED6"/>
    <w:rsid w:val="00180936"/>
    <w:rsid w:val="00185419"/>
    <w:rsid w:val="00192ABB"/>
    <w:rsid w:val="001931A3"/>
    <w:rsid w:val="0019441D"/>
    <w:rsid w:val="00194697"/>
    <w:rsid w:val="00195D1B"/>
    <w:rsid w:val="001965D8"/>
    <w:rsid w:val="001A441B"/>
    <w:rsid w:val="001A4F59"/>
    <w:rsid w:val="001A7828"/>
    <w:rsid w:val="001C118C"/>
    <w:rsid w:val="001C39DC"/>
    <w:rsid w:val="001C6190"/>
    <w:rsid w:val="001D27FA"/>
    <w:rsid w:val="001D5C01"/>
    <w:rsid w:val="001D5FF2"/>
    <w:rsid w:val="001F60A8"/>
    <w:rsid w:val="00200B77"/>
    <w:rsid w:val="00201C3B"/>
    <w:rsid w:val="00206884"/>
    <w:rsid w:val="00207560"/>
    <w:rsid w:val="002106E2"/>
    <w:rsid w:val="00210B38"/>
    <w:rsid w:val="0021788A"/>
    <w:rsid w:val="00220D7F"/>
    <w:rsid w:val="00222DAD"/>
    <w:rsid w:val="00235D50"/>
    <w:rsid w:val="002364B1"/>
    <w:rsid w:val="0023766D"/>
    <w:rsid w:val="00267B12"/>
    <w:rsid w:val="0027222A"/>
    <w:rsid w:val="00277B5B"/>
    <w:rsid w:val="002839FC"/>
    <w:rsid w:val="002859EC"/>
    <w:rsid w:val="0029110E"/>
    <w:rsid w:val="002945A5"/>
    <w:rsid w:val="002A1144"/>
    <w:rsid w:val="002A1F3E"/>
    <w:rsid w:val="002A2F10"/>
    <w:rsid w:val="002B685C"/>
    <w:rsid w:val="002B7AAC"/>
    <w:rsid w:val="002C17D7"/>
    <w:rsid w:val="002C2A6B"/>
    <w:rsid w:val="002D0A62"/>
    <w:rsid w:val="002D4678"/>
    <w:rsid w:val="002D4775"/>
    <w:rsid w:val="002E15C1"/>
    <w:rsid w:val="002E5549"/>
    <w:rsid w:val="002E619C"/>
    <w:rsid w:val="002F3241"/>
    <w:rsid w:val="00300D83"/>
    <w:rsid w:val="003021C1"/>
    <w:rsid w:val="0031586E"/>
    <w:rsid w:val="00315F88"/>
    <w:rsid w:val="003165BC"/>
    <w:rsid w:val="003252F7"/>
    <w:rsid w:val="00325348"/>
    <w:rsid w:val="003270B3"/>
    <w:rsid w:val="0032779B"/>
    <w:rsid w:val="00330575"/>
    <w:rsid w:val="0033301A"/>
    <w:rsid w:val="003401BE"/>
    <w:rsid w:val="00340A52"/>
    <w:rsid w:val="00341824"/>
    <w:rsid w:val="00342EEA"/>
    <w:rsid w:val="003441E9"/>
    <w:rsid w:val="00344489"/>
    <w:rsid w:val="00353FA9"/>
    <w:rsid w:val="00365C2C"/>
    <w:rsid w:val="00370688"/>
    <w:rsid w:val="00371D1E"/>
    <w:rsid w:val="003733B3"/>
    <w:rsid w:val="00382AC3"/>
    <w:rsid w:val="00383475"/>
    <w:rsid w:val="00387A65"/>
    <w:rsid w:val="003969A3"/>
    <w:rsid w:val="003A55E3"/>
    <w:rsid w:val="003A786B"/>
    <w:rsid w:val="003B03BC"/>
    <w:rsid w:val="003B185A"/>
    <w:rsid w:val="003B4FCD"/>
    <w:rsid w:val="003C1D66"/>
    <w:rsid w:val="003C1E86"/>
    <w:rsid w:val="003C2074"/>
    <w:rsid w:val="003C57E2"/>
    <w:rsid w:val="003C5A7C"/>
    <w:rsid w:val="003C7F23"/>
    <w:rsid w:val="003D0A8A"/>
    <w:rsid w:val="003E481B"/>
    <w:rsid w:val="003F09B1"/>
    <w:rsid w:val="003F24F9"/>
    <w:rsid w:val="003F4748"/>
    <w:rsid w:val="003F6899"/>
    <w:rsid w:val="00410512"/>
    <w:rsid w:val="00411678"/>
    <w:rsid w:val="0041239C"/>
    <w:rsid w:val="00413558"/>
    <w:rsid w:val="004137F1"/>
    <w:rsid w:val="00417E27"/>
    <w:rsid w:val="004209FA"/>
    <w:rsid w:val="00433127"/>
    <w:rsid w:val="00435704"/>
    <w:rsid w:val="004377EE"/>
    <w:rsid w:val="0044622E"/>
    <w:rsid w:val="00446485"/>
    <w:rsid w:val="00450AC4"/>
    <w:rsid w:val="0045152B"/>
    <w:rsid w:val="00451752"/>
    <w:rsid w:val="00452168"/>
    <w:rsid w:val="0047137A"/>
    <w:rsid w:val="00483D35"/>
    <w:rsid w:val="00484BDB"/>
    <w:rsid w:val="004970AA"/>
    <w:rsid w:val="00497455"/>
    <w:rsid w:val="004A5A6E"/>
    <w:rsid w:val="004A5C8C"/>
    <w:rsid w:val="004B06BE"/>
    <w:rsid w:val="004B213D"/>
    <w:rsid w:val="004B4095"/>
    <w:rsid w:val="004B50B8"/>
    <w:rsid w:val="004B5245"/>
    <w:rsid w:val="004D0BBD"/>
    <w:rsid w:val="004D34E4"/>
    <w:rsid w:val="004D7B9E"/>
    <w:rsid w:val="004E4323"/>
    <w:rsid w:val="004E62F1"/>
    <w:rsid w:val="004F3010"/>
    <w:rsid w:val="004F3184"/>
    <w:rsid w:val="00502C0F"/>
    <w:rsid w:val="005031E1"/>
    <w:rsid w:val="0050450D"/>
    <w:rsid w:val="00506984"/>
    <w:rsid w:val="005149C8"/>
    <w:rsid w:val="00515558"/>
    <w:rsid w:val="0054031B"/>
    <w:rsid w:val="00542428"/>
    <w:rsid w:val="0054506C"/>
    <w:rsid w:val="00545BFE"/>
    <w:rsid w:val="00547314"/>
    <w:rsid w:val="0055257C"/>
    <w:rsid w:val="0057267F"/>
    <w:rsid w:val="005828AC"/>
    <w:rsid w:val="005869E6"/>
    <w:rsid w:val="0059094D"/>
    <w:rsid w:val="0059144E"/>
    <w:rsid w:val="00591556"/>
    <w:rsid w:val="005918AB"/>
    <w:rsid w:val="00592EC8"/>
    <w:rsid w:val="00592EE2"/>
    <w:rsid w:val="005A3AE2"/>
    <w:rsid w:val="005A6A10"/>
    <w:rsid w:val="005B203A"/>
    <w:rsid w:val="005B3016"/>
    <w:rsid w:val="005B4B22"/>
    <w:rsid w:val="005B4F7E"/>
    <w:rsid w:val="005C5683"/>
    <w:rsid w:val="005D22DA"/>
    <w:rsid w:val="005D29B1"/>
    <w:rsid w:val="005D5167"/>
    <w:rsid w:val="005D57D3"/>
    <w:rsid w:val="005D6FAC"/>
    <w:rsid w:val="005E79AD"/>
    <w:rsid w:val="005F0FD0"/>
    <w:rsid w:val="005F4225"/>
    <w:rsid w:val="005F4366"/>
    <w:rsid w:val="00602808"/>
    <w:rsid w:val="0060571D"/>
    <w:rsid w:val="0060646C"/>
    <w:rsid w:val="00606A51"/>
    <w:rsid w:val="00610D4F"/>
    <w:rsid w:val="006126E9"/>
    <w:rsid w:val="00615670"/>
    <w:rsid w:val="00624C91"/>
    <w:rsid w:val="0062584F"/>
    <w:rsid w:val="006312C6"/>
    <w:rsid w:val="00637D2C"/>
    <w:rsid w:val="00642BBE"/>
    <w:rsid w:val="00643B81"/>
    <w:rsid w:val="0064557E"/>
    <w:rsid w:val="00647614"/>
    <w:rsid w:val="006521AF"/>
    <w:rsid w:val="0065315D"/>
    <w:rsid w:val="00653688"/>
    <w:rsid w:val="006655DD"/>
    <w:rsid w:val="00673ADF"/>
    <w:rsid w:val="00675E8F"/>
    <w:rsid w:val="006828A0"/>
    <w:rsid w:val="006855DF"/>
    <w:rsid w:val="006922C4"/>
    <w:rsid w:val="00694706"/>
    <w:rsid w:val="006A7578"/>
    <w:rsid w:val="006A7BD2"/>
    <w:rsid w:val="006B200C"/>
    <w:rsid w:val="006B5215"/>
    <w:rsid w:val="006C47EB"/>
    <w:rsid w:val="006C52DF"/>
    <w:rsid w:val="006D07E7"/>
    <w:rsid w:val="006D0F1D"/>
    <w:rsid w:val="006D2B27"/>
    <w:rsid w:val="006E2944"/>
    <w:rsid w:val="006F1400"/>
    <w:rsid w:val="006F285E"/>
    <w:rsid w:val="006F36AC"/>
    <w:rsid w:val="006F45C1"/>
    <w:rsid w:val="006F5B54"/>
    <w:rsid w:val="006F6470"/>
    <w:rsid w:val="006F6675"/>
    <w:rsid w:val="006F6D33"/>
    <w:rsid w:val="006F7329"/>
    <w:rsid w:val="00702DF8"/>
    <w:rsid w:val="0070536D"/>
    <w:rsid w:val="007147B5"/>
    <w:rsid w:val="00716773"/>
    <w:rsid w:val="00716A47"/>
    <w:rsid w:val="00726A9B"/>
    <w:rsid w:val="00732AA9"/>
    <w:rsid w:val="00746462"/>
    <w:rsid w:val="007468B1"/>
    <w:rsid w:val="00753CBF"/>
    <w:rsid w:val="00753F28"/>
    <w:rsid w:val="00754035"/>
    <w:rsid w:val="007577F7"/>
    <w:rsid w:val="00762795"/>
    <w:rsid w:val="00772F0D"/>
    <w:rsid w:val="00774297"/>
    <w:rsid w:val="0078105C"/>
    <w:rsid w:val="007825CC"/>
    <w:rsid w:val="007844A5"/>
    <w:rsid w:val="00785BA9"/>
    <w:rsid w:val="0079121A"/>
    <w:rsid w:val="00792F5D"/>
    <w:rsid w:val="00794BF2"/>
    <w:rsid w:val="007964F4"/>
    <w:rsid w:val="007A5E5E"/>
    <w:rsid w:val="007B3DE6"/>
    <w:rsid w:val="007B43C9"/>
    <w:rsid w:val="007C05BC"/>
    <w:rsid w:val="007C2C41"/>
    <w:rsid w:val="007C720A"/>
    <w:rsid w:val="007C74D2"/>
    <w:rsid w:val="007D0DD0"/>
    <w:rsid w:val="007D250F"/>
    <w:rsid w:val="007D6796"/>
    <w:rsid w:val="007D6F71"/>
    <w:rsid w:val="007D74FB"/>
    <w:rsid w:val="007E0F7B"/>
    <w:rsid w:val="007E3182"/>
    <w:rsid w:val="007F1B5A"/>
    <w:rsid w:val="008035B0"/>
    <w:rsid w:val="00810D3C"/>
    <w:rsid w:val="00812F1F"/>
    <w:rsid w:val="00815E08"/>
    <w:rsid w:val="0081616D"/>
    <w:rsid w:val="0083014B"/>
    <w:rsid w:val="00830682"/>
    <w:rsid w:val="00833911"/>
    <w:rsid w:val="00836485"/>
    <w:rsid w:val="00841919"/>
    <w:rsid w:val="00842CBC"/>
    <w:rsid w:val="00844F62"/>
    <w:rsid w:val="00847543"/>
    <w:rsid w:val="00847AA5"/>
    <w:rsid w:val="00851DB9"/>
    <w:rsid w:val="00854CD3"/>
    <w:rsid w:val="00862163"/>
    <w:rsid w:val="0087134D"/>
    <w:rsid w:val="00876192"/>
    <w:rsid w:val="008767AD"/>
    <w:rsid w:val="00880494"/>
    <w:rsid w:val="00883660"/>
    <w:rsid w:val="008961F1"/>
    <w:rsid w:val="0089670D"/>
    <w:rsid w:val="00897B1E"/>
    <w:rsid w:val="008A4BE8"/>
    <w:rsid w:val="008C1E89"/>
    <w:rsid w:val="008C34BD"/>
    <w:rsid w:val="008D389A"/>
    <w:rsid w:val="008D57E2"/>
    <w:rsid w:val="008E1971"/>
    <w:rsid w:val="00903721"/>
    <w:rsid w:val="00906944"/>
    <w:rsid w:val="009141A2"/>
    <w:rsid w:val="0091768B"/>
    <w:rsid w:val="0092170D"/>
    <w:rsid w:val="009273AF"/>
    <w:rsid w:val="00931A8D"/>
    <w:rsid w:val="0094348F"/>
    <w:rsid w:val="00943C07"/>
    <w:rsid w:val="0094479E"/>
    <w:rsid w:val="00962AA3"/>
    <w:rsid w:val="00965DA2"/>
    <w:rsid w:val="00966F1F"/>
    <w:rsid w:val="00967A3B"/>
    <w:rsid w:val="009721B4"/>
    <w:rsid w:val="00972A08"/>
    <w:rsid w:val="00984023"/>
    <w:rsid w:val="00990057"/>
    <w:rsid w:val="00991717"/>
    <w:rsid w:val="009955D1"/>
    <w:rsid w:val="00996899"/>
    <w:rsid w:val="00996A7A"/>
    <w:rsid w:val="00996AB8"/>
    <w:rsid w:val="009A0207"/>
    <w:rsid w:val="009A3577"/>
    <w:rsid w:val="009A7C2F"/>
    <w:rsid w:val="009C6AD4"/>
    <w:rsid w:val="009D0085"/>
    <w:rsid w:val="009D3757"/>
    <w:rsid w:val="009D3F6C"/>
    <w:rsid w:val="009D4EA6"/>
    <w:rsid w:val="009D4F7C"/>
    <w:rsid w:val="009E26FF"/>
    <w:rsid w:val="009E29ED"/>
    <w:rsid w:val="009E39FD"/>
    <w:rsid w:val="009E668E"/>
    <w:rsid w:val="009E728A"/>
    <w:rsid w:val="009F0F03"/>
    <w:rsid w:val="009F2591"/>
    <w:rsid w:val="00A00201"/>
    <w:rsid w:val="00A0033E"/>
    <w:rsid w:val="00A007A0"/>
    <w:rsid w:val="00A11175"/>
    <w:rsid w:val="00A12806"/>
    <w:rsid w:val="00A15418"/>
    <w:rsid w:val="00A21312"/>
    <w:rsid w:val="00A25E64"/>
    <w:rsid w:val="00A27413"/>
    <w:rsid w:val="00A408DE"/>
    <w:rsid w:val="00A518E0"/>
    <w:rsid w:val="00A51A67"/>
    <w:rsid w:val="00A53686"/>
    <w:rsid w:val="00A57BD1"/>
    <w:rsid w:val="00A6234F"/>
    <w:rsid w:val="00A638AE"/>
    <w:rsid w:val="00A638B6"/>
    <w:rsid w:val="00A6392C"/>
    <w:rsid w:val="00A66CF6"/>
    <w:rsid w:val="00A67BC9"/>
    <w:rsid w:val="00A7608D"/>
    <w:rsid w:val="00A76DE0"/>
    <w:rsid w:val="00A863D8"/>
    <w:rsid w:val="00A869A5"/>
    <w:rsid w:val="00A87CEF"/>
    <w:rsid w:val="00A96CAD"/>
    <w:rsid w:val="00A97718"/>
    <w:rsid w:val="00AB44D7"/>
    <w:rsid w:val="00AB515D"/>
    <w:rsid w:val="00AC2417"/>
    <w:rsid w:val="00AC69C3"/>
    <w:rsid w:val="00AD1CB6"/>
    <w:rsid w:val="00B027CD"/>
    <w:rsid w:val="00B034E7"/>
    <w:rsid w:val="00B07C51"/>
    <w:rsid w:val="00B11420"/>
    <w:rsid w:val="00B1149E"/>
    <w:rsid w:val="00B11B23"/>
    <w:rsid w:val="00B14210"/>
    <w:rsid w:val="00B16DBB"/>
    <w:rsid w:val="00B170EB"/>
    <w:rsid w:val="00B20721"/>
    <w:rsid w:val="00B24031"/>
    <w:rsid w:val="00B31664"/>
    <w:rsid w:val="00B36379"/>
    <w:rsid w:val="00B4105F"/>
    <w:rsid w:val="00B4667B"/>
    <w:rsid w:val="00B46C1D"/>
    <w:rsid w:val="00B4720A"/>
    <w:rsid w:val="00B47CE8"/>
    <w:rsid w:val="00B54109"/>
    <w:rsid w:val="00B8123E"/>
    <w:rsid w:val="00B85034"/>
    <w:rsid w:val="00B876D3"/>
    <w:rsid w:val="00B9327A"/>
    <w:rsid w:val="00BB15D7"/>
    <w:rsid w:val="00BB21B6"/>
    <w:rsid w:val="00BB492B"/>
    <w:rsid w:val="00BB58A7"/>
    <w:rsid w:val="00BC058C"/>
    <w:rsid w:val="00BC1D6D"/>
    <w:rsid w:val="00BC55EC"/>
    <w:rsid w:val="00BC7B88"/>
    <w:rsid w:val="00BD2C75"/>
    <w:rsid w:val="00BD5DB3"/>
    <w:rsid w:val="00BE0E3E"/>
    <w:rsid w:val="00BE1B15"/>
    <w:rsid w:val="00BE2DE6"/>
    <w:rsid w:val="00BF37DC"/>
    <w:rsid w:val="00C07540"/>
    <w:rsid w:val="00C12116"/>
    <w:rsid w:val="00C13EC9"/>
    <w:rsid w:val="00C147BB"/>
    <w:rsid w:val="00C2482E"/>
    <w:rsid w:val="00C2799D"/>
    <w:rsid w:val="00C44A08"/>
    <w:rsid w:val="00C45A21"/>
    <w:rsid w:val="00C46BD8"/>
    <w:rsid w:val="00C47829"/>
    <w:rsid w:val="00C47D41"/>
    <w:rsid w:val="00C5114B"/>
    <w:rsid w:val="00C51495"/>
    <w:rsid w:val="00C55EA3"/>
    <w:rsid w:val="00C57146"/>
    <w:rsid w:val="00C6051E"/>
    <w:rsid w:val="00C73266"/>
    <w:rsid w:val="00C86E3A"/>
    <w:rsid w:val="00C96069"/>
    <w:rsid w:val="00CA13A3"/>
    <w:rsid w:val="00CA42AA"/>
    <w:rsid w:val="00CB208D"/>
    <w:rsid w:val="00CB26AD"/>
    <w:rsid w:val="00CB3597"/>
    <w:rsid w:val="00CB52A1"/>
    <w:rsid w:val="00CC51EC"/>
    <w:rsid w:val="00CC57AF"/>
    <w:rsid w:val="00CD58CA"/>
    <w:rsid w:val="00CD68E6"/>
    <w:rsid w:val="00CD6BD6"/>
    <w:rsid w:val="00CE2007"/>
    <w:rsid w:val="00CE4A37"/>
    <w:rsid w:val="00CE4CCD"/>
    <w:rsid w:val="00CE60A8"/>
    <w:rsid w:val="00CE74F3"/>
    <w:rsid w:val="00CE7AB2"/>
    <w:rsid w:val="00CF0208"/>
    <w:rsid w:val="00CF0222"/>
    <w:rsid w:val="00CF0A68"/>
    <w:rsid w:val="00CF7C1E"/>
    <w:rsid w:val="00D0155C"/>
    <w:rsid w:val="00D02A8A"/>
    <w:rsid w:val="00D03602"/>
    <w:rsid w:val="00D05933"/>
    <w:rsid w:val="00D0596C"/>
    <w:rsid w:val="00D07182"/>
    <w:rsid w:val="00D078A1"/>
    <w:rsid w:val="00D23E71"/>
    <w:rsid w:val="00D257E6"/>
    <w:rsid w:val="00D26FD9"/>
    <w:rsid w:val="00D355BB"/>
    <w:rsid w:val="00D4007D"/>
    <w:rsid w:val="00D43EB1"/>
    <w:rsid w:val="00D46478"/>
    <w:rsid w:val="00D46CBA"/>
    <w:rsid w:val="00D51E57"/>
    <w:rsid w:val="00D527B0"/>
    <w:rsid w:val="00D55329"/>
    <w:rsid w:val="00D571C2"/>
    <w:rsid w:val="00D60206"/>
    <w:rsid w:val="00D62412"/>
    <w:rsid w:val="00D63B11"/>
    <w:rsid w:val="00D72B74"/>
    <w:rsid w:val="00D747C4"/>
    <w:rsid w:val="00D75DB1"/>
    <w:rsid w:val="00D77D77"/>
    <w:rsid w:val="00D84E9E"/>
    <w:rsid w:val="00D8619C"/>
    <w:rsid w:val="00D95039"/>
    <w:rsid w:val="00D96338"/>
    <w:rsid w:val="00D96A45"/>
    <w:rsid w:val="00DA0B0D"/>
    <w:rsid w:val="00DA1E8A"/>
    <w:rsid w:val="00DA263C"/>
    <w:rsid w:val="00DA48E5"/>
    <w:rsid w:val="00DB08FD"/>
    <w:rsid w:val="00DB3393"/>
    <w:rsid w:val="00DC0B03"/>
    <w:rsid w:val="00DC15C6"/>
    <w:rsid w:val="00DC5197"/>
    <w:rsid w:val="00DC63EA"/>
    <w:rsid w:val="00DC6FF8"/>
    <w:rsid w:val="00DD3D47"/>
    <w:rsid w:val="00DE47CF"/>
    <w:rsid w:val="00DF1B50"/>
    <w:rsid w:val="00E04714"/>
    <w:rsid w:val="00E1144D"/>
    <w:rsid w:val="00E133A9"/>
    <w:rsid w:val="00E231B2"/>
    <w:rsid w:val="00E24C5F"/>
    <w:rsid w:val="00E31B95"/>
    <w:rsid w:val="00E32AD0"/>
    <w:rsid w:val="00E35931"/>
    <w:rsid w:val="00E41BCB"/>
    <w:rsid w:val="00E46047"/>
    <w:rsid w:val="00E56869"/>
    <w:rsid w:val="00E6179A"/>
    <w:rsid w:val="00E6277E"/>
    <w:rsid w:val="00E63F89"/>
    <w:rsid w:val="00E71D31"/>
    <w:rsid w:val="00E774C2"/>
    <w:rsid w:val="00E77A51"/>
    <w:rsid w:val="00E80940"/>
    <w:rsid w:val="00E81690"/>
    <w:rsid w:val="00E81AF4"/>
    <w:rsid w:val="00E82EBB"/>
    <w:rsid w:val="00E8680C"/>
    <w:rsid w:val="00E9057F"/>
    <w:rsid w:val="00E916C2"/>
    <w:rsid w:val="00E92B77"/>
    <w:rsid w:val="00EA0708"/>
    <w:rsid w:val="00EA3852"/>
    <w:rsid w:val="00EB1734"/>
    <w:rsid w:val="00EB1F66"/>
    <w:rsid w:val="00EB3F0B"/>
    <w:rsid w:val="00EC1BED"/>
    <w:rsid w:val="00EC4096"/>
    <w:rsid w:val="00ED1746"/>
    <w:rsid w:val="00ED1DFC"/>
    <w:rsid w:val="00ED3217"/>
    <w:rsid w:val="00EE4772"/>
    <w:rsid w:val="00EE6267"/>
    <w:rsid w:val="00EE745E"/>
    <w:rsid w:val="00EE7BFF"/>
    <w:rsid w:val="00EF7609"/>
    <w:rsid w:val="00F00991"/>
    <w:rsid w:val="00F00A7B"/>
    <w:rsid w:val="00F1184E"/>
    <w:rsid w:val="00F14501"/>
    <w:rsid w:val="00F22260"/>
    <w:rsid w:val="00F25DDE"/>
    <w:rsid w:val="00F262EB"/>
    <w:rsid w:val="00F447CF"/>
    <w:rsid w:val="00F45F96"/>
    <w:rsid w:val="00F46571"/>
    <w:rsid w:val="00F47874"/>
    <w:rsid w:val="00F501D1"/>
    <w:rsid w:val="00F50517"/>
    <w:rsid w:val="00F5432C"/>
    <w:rsid w:val="00F578BD"/>
    <w:rsid w:val="00F71A0F"/>
    <w:rsid w:val="00F80FB8"/>
    <w:rsid w:val="00F86C64"/>
    <w:rsid w:val="00F941A6"/>
    <w:rsid w:val="00F95B37"/>
    <w:rsid w:val="00F971C3"/>
    <w:rsid w:val="00FB0105"/>
    <w:rsid w:val="00FB034F"/>
    <w:rsid w:val="00FB3E79"/>
    <w:rsid w:val="00FC0B87"/>
    <w:rsid w:val="00FC2AF0"/>
    <w:rsid w:val="00FC4AA0"/>
    <w:rsid w:val="00FC5E6E"/>
    <w:rsid w:val="00FE332C"/>
    <w:rsid w:val="00FF14C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80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E39FD"/>
    <w:pPr>
      <w:widowControl/>
      <w:spacing w:after="120"/>
    </w:pPr>
    <w:rPr>
      <w:lang w:val="en-AU"/>
    </w:rPr>
  </w:style>
  <w:style w:type="paragraph" w:styleId="Heading1">
    <w:name w:val="heading 1"/>
    <w:basedOn w:val="Normal"/>
    <w:link w:val="Heading1Char"/>
    <w:uiPriority w:val="9"/>
    <w:qFormat/>
    <w:rsid w:val="00ED1746"/>
    <w:pPr>
      <w:spacing w:before="240" w:after="80"/>
      <w:outlineLvl w:val="0"/>
    </w:pPr>
    <w:rPr>
      <w:rFonts w:asciiTheme="majorHAnsi" w:eastAsia="Arial" w:hAnsiTheme="majorHAnsi"/>
      <w:b/>
      <w:bCs/>
      <w:color w:val="1F497D" w:themeColor="text2"/>
      <w:sz w:val="48"/>
      <w:szCs w:val="48"/>
    </w:rPr>
  </w:style>
  <w:style w:type="paragraph" w:styleId="Heading2">
    <w:name w:val="heading 2"/>
    <w:basedOn w:val="Normal"/>
    <w:link w:val="Heading2Char"/>
    <w:uiPriority w:val="9"/>
    <w:qFormat/>
    <w:rsid w:val="00ED1746"/>
    <w:pPr>
      <w:keepNext/>
      <w:spacing w:before="240" w:after="60"/>
      <w:ind w:left="17"/>
      <w:outlineLvl w:val="1"/>
    </w:pPr>
    <w:rPr>
      <w:rFonts w:asciiTheme="majorHAnsi" w:eastAsia="Arial" w:hAnsiTheme="majorHAnsi"/>
      <w:b/>
      <w:bCs/>
      <w:color w:val="1F497D" w:themeColor="text2"/>
      <w:sz w:val="26"/>
      <w:szCs w:val="26"/>
    </w:rPr>
  </w:style>
  <w:style w:type="paragraph" w:styleId="Heading3">
    <w:name w:val="heading 3"/>
    <w:basedOn w:val="Normal"/>
    <w:link w:val="Heading3Char"/>
    <w:uiPriority w:val="1"/>
    <w:qFormat/>
    <w:rsid w:val="00DC63EA"/>
    <w:pPr>
      <w:keepNext/>
      <w:spacing w:before="160" w:after="40"/>
      <w:outlineLvl w:val="2"/>
    </w:pPr>
    <w:rPr>
      <w:rFonts w:eastAsia="Arial"/>
      <w:b/>
      <w:bCs/>
      <w:color w:val="1F497D" w:themeColor="text2"/>
      <w:sz w:val="24"/>
      <w:szCs w:val="24"/>
    </w:rPr>
  </w:style>
  <w:style w:type="paragraph" w:styleId="Heading4">
    <w:name w:val="heading 4"/>
    <w:basedOn w:val="Normal"/>
    <w:uiPriority w:val="1"/>
    <w:qFormat/>
    <w:rsid w:val="0060646C"/>
    <w:pPr>
      <w:spacing w:before="115"/>
      <w:outlineLvl w:val="3"/>
    </w:pPr>
    <w:rPr>
      <w:rFonts w:eastAsia="Arial"/>
      <w:b/>
      <w:i/>
      <w:color w:val="4F81BD" w:themeColor="accent1"/>
    </w:rPr>
  </w:style>
  <w:style w:type="paragraph" w:styleId="Heading5">
    <w:name w:val="heading 5"/>
    <w:basedOn w:val="Normal"/>
    <w:uiPriority w:val="1"/>
    <w:qFormat/>
    <w:pPr>
      <w:ind w:left="117"/>
      <w:outlineLvl w:val="4"/>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9"/>
      <w:ind w:left="9"/>
    </w:pPr>
    <w:rPr>
      <w:rFonts w:ascii="Arial" w:eastAsia="Arial" w:hAnsi="Arial"/>
      <w:b/>
      <w:bCs/>
      <w:i/>
    </w:rPr>
  </w:style>
  <w:style w:type="paragraph" w:styleId="TOC2">
    <w:name w:val="toc 2"/>
    <w:basedOn w:val="Normal"/>
    <w:uiPriority w:val="1"/>
    <w:qFormat/>
    <w:pPr>
      <w:spacing w:before="31"/>
      <w:ind w:left="1636"/>
    </w:pPr>
    <w:rPr>
      <w:rFonts w:ascii="Arial" w:eastAsia="Arial" w:hAnsi="Arial"/>
      <w:sz w:val="19"/>
      <w:szCs w:val="19"/>
    </w:rPr>
  </w:style>
  <w:style w:type="paragraph" w:styleId="TOC3">
    <w:name w:val="toc 3"/>
    <w:basedOn w:val="Normal"/>
    <w:uiPriority w:val="1"/>
    <w:qFormat/>
    <w:pPr>
      <w:spacing w:before="79"/>
      <w:ind w:left="1641"/>
    </w:pPr>
    <w:rPr>
      <w:rFonts w:ascii="Arial" w:eastAsia="Arial" w:hAnsi="Arial"/>
      <w:b/>
      <w:bCs/>
      <w:sz w:val="18"/>
      <w:szCs w:val="18"/>
    </w:rPr>
  </w:style>
  <w:style w:type="paragraph" w:styleId="TOC4">
    <w:name w:val="toc 4"/>
    <w:basedOn w:val="Normal"/>
    <w:uiPriority w:val="1"/>
    <w:qFormat/>
    <w:pPr>
      <w:spacing w:before="13"/>
      <w:ind w:left="1636"/>
    </w:pPr>
    <w:rPr>
      <w:rFonts w:ascii="Arial" w:eastAsia="Arial" w:hAnsi="Arial"/>
      <w:b/>
      <w:bCs/>
      <w:i/>
    </w:rPr>
  </w:style>
  <w:style w:type="paragraph" w:styleId="TOC5">
    <w:name w:val="toc 5"/>
    <w:basedOn w:val="Normal"/>
    <w:uiPriority w:val="1"/>
    <w:qFormat/>
    <w:pPr>
      <w:ind w:left="2010"/>
    </w:pPr>
    <w:rPr>
      <w:rFonts w:ascii="Arial" w:eastAsia="Arial" w:hAnsi="Arial"/>
      <w:sz w:val="19"/>
      <w:szCs w:val="19"/>
    </w:rPr>
  </w:style>
  <w:style w:type="paragraph" w:styleId="BodyText">
    <w:name w:val="Body Text"/>
    <w:basedOn w:val="Normal"/>
    <w:uiPriority w:val="1"/>
    <w:qFormat/>
    <w:pPr>
      <w:ind w:left="385"/>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869E6"/>
    <w:rPr>
      <w:rFonts w:ascii="Tahoma" w:hAnsi="Tahoma" w:cs="Tahoma"/>
      <w:sz w:val="16"/>
      <w:szCs w:val="16"/>
    </w:rPr>
  </w:style>
  <w:style w:type="character" w:customStyle="1" w:styleId="BalloonTextChar">
    <w:name w:val="Balloon Text Char"/>
    <w:basedOn w:val="DefaultParagraphFont"/>
    <w:link w:val="BalloonText"/>
    <w:uiPriority w:val="99"/>
    <w:semiHidden/>
    <w:rsid w:val="005869E6"/>
    <w:rPr>
      <w:rFonts w:ascii="Tahoma" w:hAnsi="Tahoma" w:cs="Tahoma"/>
      <w:sz w:val="16"/>
      <w:szCs w:val="16"/>
    </w:rPr>
  </w:style>
  <w:style w:type="paragraph" w:styleId="Title">
    <w:name w:val="Title"/>
    <w:basedOn w:val="Normal"/>
    <w:next w:val="Normal"/>
    <w:link w:val="TitleChar"/>
    <w:qFormat/>
    <w:rsid w:val="00ED1746"/>
    <w:pPr>
      <w:pBdr>
        <w:bottom w:val="single" w:sz="8" w:space="4" w:color="4F81BD" w:themeColor="accent1"/>
      </w:pBdr>
      <w:spacing w:after="300"/>
      <w:contextualSpacing/>
    </w:pPr>
    <w:rPr>
      <w:rFonts w:asciiTheme="majorHAnsi" w:eastAsiaTheme="majorEastAsia" w:hAnsiTheme="majorHAnsi" w:cstheme="majorBidi"/>
      <w:b/>
      <w:color w:val="1F497D" w:themeColor="text2"/>
      <w:spacing w:val="5"/>
      <w:kern w:val="28"/>
      <w:sz w:val="32"/>
      <w:szCs w:val="32"/>
      <w:lang w:eastAsia="en-AU"/>
    </w:rPr>
  </w:style>
  <w:style w:type="character" w:customStyle="1" w:styleId="TitleChar">
    <w:name w:val="Title Char"/>
    <w:basedOn w:val="DefaultParagraphFont"/>
    <w:link w:val="Title"/>
    <w:rsid w:val="00ED1746"/>
    <w:rPr>
      <w:rFonts w:asciiTheme="majorHAnsi" w:eastAsiaTheme="majorEastAsia" w:hAnsiTheme="majorHAnsi" w:cstheme="majorBidi"/>
      <w:b/>
      <w:color w:val="1F497D" w:themeColor="text2"/>
      <w:spacing w:val="5"/>
      <w:kern w:val="28"/>
      <w:sz w:val="32"/>
      <w:szCs w:val="32"/>
      <w:lang w:val="en-AU" w:eastAsia="en-AU"/>
    </w:rPr>
  </w:style>
  <w:style w:type="character" w:customStyle="1" w:styleId="Heading1Char">
    <w:name w:val="Heading 1 Char"/>
    <w:basedOn w:val="DefaultParagraphFont"/>
    <w:link w:val="Heading1"/>
    <w:uiPriority w:val="9"/>
    <w:rsid w:val="00ED1746"/>
    <w:rPr>
      <w:rFonts w:asciiTheme="majorHAnsi" w:eastAsia="Arial" w:hAnsiTheme="majorHAnsi"/>
      <w:b/>
      <w:bCs/>
      <w:color w:val="1F497D" w:themeColor="text2"/>
      <w:sz w:val="48"/>
      <w:szCs w:val="48"/>
      <w:lang w:val="en-AU"/>
    </w:rPr>
  </w:style>
  <w:style w:type="paragraph" w:styleId="Header">
    <w:name w:val="header"/>
    <w:basedOn w:val="Normal"/>
    <w:link w:val="HeaderChar"/>
    <w:uiPriority w:val="99"/>
    <w:unhideWhenUsed/>
    <w:rsid w:val="005869E6"/>
    <w:pPr>
      <w:tabs>
        <w:tab w:val="center" w:pos="4513"/>
        <w:tab w:val="right" w:pos="9026"/>
      </w:tabs>
    </w:pPr>
  </w:style>
  <w:style w:type="character" w:customStyle="1" w:styleId="HeaderChar">
    <w:name w:val="Header Char"/>
    <w:basedOn w:val="DefaultParagraphFont"/>
    <w:link w:val="Header"/>
    <w:uiPriority w:val="99"/>
    <w:rsid w:val="005869E6"/>
  </w:style>
  <w:style w:type="paragraph" w:styleId="Footer">
    <w:name w:val="footer"/>
    <w:basedOn w:val="Normal"/>
    <w:link w:val="FooterChar"/>
    <w:uiPriority w:val="99"/>
    <w:unhideWhenUsed/>
    <w:rsid w:val="005869E6"/>
    <w:pPr>
      <w:tabs>
        <w:tab w:val="center" w:pos="4513"/>
        <w:tab w:val="right" w:pos="9026"/>
      </w:tabs>
    </w:pPr>
  </w:style>
  <w:style w:type="character" w:customStyle="1" w:styleId="FooterChar">
    <w:name w:val="Footer Char"/>
    <w:basedOn w:val="DefaultParagraphFont"/>
    <w:link w:val="Footer"/>
    <w:uiPriority w:val="99"/>
    <w:rsid w:val="005869E6"/>
  </w:style>
  <w:style w:type="table" w:styleId="TableGrid">
    <w:name w:val="Table Grid"/>
    <w:basedOn w:val="TableNormal"/>
    <w:uiPriority w:val="59"/>
    <w:rsid w:val="00B472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1746"/>
    <w:rPr>
      <w:rFonts w:asciiTheme="majorHAnsi" w:eastAsia="Arial" w:hAnsiTheme="majorHAnsi"/>
      <w:b/>
      <w:bCs/>
      <w:color w:val="1F497D" w:themeColor="text2"/>
      <w:sz w:val="26"/>
      <w:szCs w:val="26"/>
      <w:lang w:val="en-AU"/>
    </w:rPr>
  </w:style>
  <w:style w:type="character" w:customStyle="1" w:styleId="Heading3Char">
    <w:name w:val="Heading 3 Char"/>
    <w:basedOn w:val="DefaultParagraphFont"/>
    <w:link w:val="Heading3"/>
    <w:uiPriority w:val="1"/>
    <w:rsid w:val="00DC63EA"/>
    <w:rPr>
      <w:rFonts w:eastAsia="Arial"/>
      <w:b/>
      <w:bCs/>
      <w:color w:val="1F497D" w:themeColor="text2"/>
      <w:sz w:val="24"/>
      <w:szCs w:val="24"/>
      <w:lang w:val="en-AU"/>
    </w:rPr>
  </w:style>
  <w:style w:type="character" w:styleId="Hyperlink">
    <w:name w:val="Hyperlink"/>
    <w:basedOn w:val="DefaultParagraphFont"/>
    <w:uiPriority w:val="99"/>
    <w:unhideWhenUsed/>
    <w:rsid w:val="00A00201"/>
    <w:rPr>
      <w:color w:val="0000FF" w:themeColor="hyperlink"/>
      <w:u w:val="single"/>
    </w:rPr>
  </w:style>
  <w:style w:type="character" w:styleId="CommentReference">
    <w:name w:val="annotation reference"/>
    <w:basedOn w:val="DefaultParagraphFont"/>
    <w:uiPriority w:val="99"/>
    <w:semiHidden/>
    <w:unhideWhenUsed/>
    <w:rsid w:val="00180936"/>
    <w:rPr>
      <w:sz w:val="16"/>
      <w:szCs w:val="16"/>
    </w:rPr>
  </w:style>
  <w:style w:type="paragraph" w:styleId="CommentText">
    <w:name w:val="annotation text"/>
    <w:basedOn w:val="Normal"/>
    <w:link w:val="CommentTextChar"/>
    <w:uiPriority w:val="99"/>
    <w:unhideWhenUsed/>
    <w:rsid w:val="00180936"/>
    <w:rPr>
      <w:sz w:val="20"/>
      <w:szCs w:val="20"/>
    </w:rPr>
  </w:style>
  <w:style w:type="character" w:customStyle="1" w:styleId="CommentTextChar">
    <w:name w:val="Comment Text Char"/>
    <w:basedOn w:val="DefaultParagraphFont"/>
    <w:link w:val="CommentText"/>
    <w:uiPriority w:val="99"/>
    <w:rsid w:val="00180936"/>
    <w:rPr>
      <w:sz w:val="20"/>
      <w:szCs w:val="20"/>
      <w:lang w:val="en-AU"/>
    </w:rPr>
  </w:style>
  <w:style w:type="paragraph" w:styleId="CommentSubject">
    <w:name w:val="annotation subject"/>
    <w:basedOn w:val="CommentText"/>
    <w:next w:val="CommentText"/>
    <w:link w:val="CommentSubjectChar"/>
    <w:uiPriority w:val="99"/>
    <w:semiHidden/>
    <w:unhideWhenUsed/>
    <w:rsid w:val="00180936"/>
    <w:rPr>
      <w:b/>
      <w:bCs/>
    </w:rPr>
  </w:style>
  <w:style w:type="character" w:customStyle="1" w:styleId="CommentSubjectChar">
    <w:name w:val="Comment Subject Char"/>
    <w:basedOn w:val="CommentTextChar"/>
    <w:link w:val="CommentSubject"/>
    <w:uiPriority w:val="99"/>
    <w:semiHidden/>
    <w:rsid w:val="00180936"/>
    <w:rPr>
      <w:b/>
      <w:bCs/>
      <w:sz w:val="20"/>
      <w:szCs w:val="20"/>
      <w:lang w:val="en-AU"/>
    </w:rPr>
  </w:style>
  <w:style w:type="paragraph" w:styleId="NormalWeb">
    <w:name w:val="Normal (Web)"/>
    <w:basedOn w:val="Normal"/>
    <w:uiPriority w:val="99"/>
    <w:unhideWhenUsed/>
    <w:rsid w:val="00EE6267"/>
    <w:pPr>
      <w:spacing w:before="100" w:beforeAutospacing="1" w:after="100" w:afterAutospacing="1"/>
    </w:pPr>
    <w:rPr>
      <w:rFonts w:ascii="Times New Roman" w:eastAsiaTheme="minorEastAsia" w:hAnsi="Times New Roman" w:cs="Times New Roman"/>
      <w:sz w:val="24"/>
      <w:szCs w:val="24"/>
    </w:rPr>
  </w:style>
  <w:style w:type="paragraph" w:customStyle="1" w:styleId="Default">
    <w:name w:val="Default"/>
    <w:rsid w:val="00BD5DB3"/>
    <w:pPr>
      <w:widowControl/>
      <w:autoSpaceDE w:val="0"/>
      <w:autoSpaceDN w:val="0"/>
      <w:adjustRightInd w:val="0"/>
    </w:pPr>
    <w:rPr>
      <w:rFonts w:ascii="Calibri" w:hAnsi="Calibri" w:cs="Calibri"/>
      <w:color w:val="000000"/>
      <w:sz w:val="24"/>
      <w:szCs w:val="24"/>
      <w:lang w:val="en-AU"/>
    </w:rPr>
  </w:style>
  <w:style w:type="paragraph" w:styleId="Revision">
    <w:name w:val="Revision"/>
    <w:hidden/>
    <w:uiPriority w:val="99"/>
    <w:semiHidden/>
    <w:rsid w:val="00143C3A"/>
    <w:pPr>
      <w:widowControl/>
    </w:pPr>
    <w:rPr>
      <w:lang w:val="en-AU"/>
    </w:rPr>
  </w:style>
  <w:style w:type="character" w:styleId="FollowedHyperlink">
    <w:name w:val="FollowedHyperlink"/>
    <w:basedOn w:val="DefaultParagraphFont"/>
    <w:uiPriority w:val="99"/>
    <w:semiHidden/>
    <w:unhideWhenUsed/>
    <w:rsid w:val="00F45F96"/>
    <w:rPr>
      <w:color w:val="800080" w:themeColor="followedHyperlink"/>
      <w:u w:val="single"/>
    </w:rPr>
  </w:style>
  <w:style w:type="character" w:customStyle="1" w:styleId="UnresolvedMention1">
    <w:name w:val="Unresolved Mention1"/>
    <w:basedOn w:val="DefaultParagraphFont"/>
    <w:uiPriority w:val="99"/>
    <w:semiHidden/>
    <w:unhideWhenUsed/>
    <w:rsid w:val="00F45F96"/>
    <w:rPr>
      <w:color w:val="605E5C"/>
      <w:shd w:val="clear" w:color="auto" w:fill="E1DFDD"/>
    </w:rPr>
  </w:style>
  <w:style w:type="character" w:styleId="UnresolvedMention">
    <w:name w:val="Unresolved Mention"/>
    <w:basedOn w:val="DefaultParagraphFont"/>
    <w:uiPriority w:val="99"/>
    <w:semiHidden/>
    <w:unhideWhenUsed/>
    <w:rsid w:val="001D5C01"/>
    <w:rPr>
      <w:color w:val="605E5C"/>
      <w:shd w:val="clear" w:color="auto" w:fill="E1DFDD"/>
    </w:rPr>
  </w:style>
  <w:style w:type="paragraph" w:styleId="NoSpacing">
    <w:name w:val="No Spacing"/>
    <w:uiPriority w:val="1"/>
    <w:qFormat/>
    <w:rsid w:val="00FB3E79"/>
    <w:pPr>
      <w:widowControl/>
    </w:pPr>
    <w:rPr>
      <w:lang w:val="en-AU"/>
    </w:rPr>
  </w:style>
  <w:style w:type="paragraph" w:customStyle="1" w:styleId="VRQAExtractTop">
    <w:name w:val="VRQA Extract Top"/>
    <w:basedOn w:val="Normal"/>
    <w:qFormat/>
    <w:rsid w:val="00E24C5F"/>
    <w:pPr>
      <w:pBdr>
        <w:top w:val="single" w:sz="4" w:space="1" w:color="007CA5"/>
      </w:pBdr>
      <w:spacing w:before="60" w:after="60"/>
    </w:pPr>
    <w:rPr>
      <w:rFonts w:ascii="Arial" w:eastAsia="Calibri" w:hAnsi="Arial" w:cs="Times New Roman"/>
      <w:color w:val="007CA5"/>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058950">
      <w:bodyDiv w:val="1"/>
      <w:marLeft w:val="0"/>
      <w:marRight w:val="0"/>
      <w:marTop w:val="0"/>
      <w:marBottom w:val="0"/>
      <w:divBdr>
        <w:top w:val="none" w:sz="0" w:space="0" w:color="auto"/>
        <w:left w:val="none" w:sz="0" w:space="0" w:color="auto"/>
        <w:bottom w:val="none" w:sz="0" w:space="0" w:color="auto"/>
        <w:right w:val="none" w:sz="0" w:space="0" w:color="auto"/>
      </w:divBdr>
      <w:divsChild>
        <w:div w:id="720520914">
          <w:marLeft w:val="0"/>
          <w:marRight w:val="0"/>
          <w:marTop w:val="0"/>
          <w:marBottom w:val="0"/>
          <w:divBdr>
            <w:top w:val="none" w:sz="0" w:space="0" w:color="auto"/>
            <w:left w:val="none" w:sz="0" w:space="0" w:color="auto"/>
            <w:bottom w:val="none" w:sz="0" w:space="0" w:color="auto"/>
            <w:right w:val="none" w:sz="0" w:space="0" w:color="auto"/>
          </w:divBdr>
        </w:div>
        <w:div w:id="2026667714">
          <w:marLeft w:val="0"/>
          <w:marRight w:val="0"/>
          <w:marTop w:val="0"/>
          <w:marBottom w:val="0"/>
          <w:divBdr>
            <w:top w:val="none" w:sz="0" w:space="0" w:color="auto"/>
            <w:left w:val="none" w:sz="0" w:space="0" w:color="auto"/>
            <w:bottom w:val="none" w:sz="0" w:space="0" w:color="auto"/>
            <w:right w:val="none" w:sz="0" w:space="0" w:color="auto"/>
          </w:divBdr>
        </w:div>
        <w:div w:id="1953128636">
          <w:marLeft w:val="0"/>
          <w:marRight w:val="0"/>
          <w:marTop w:val="0"/>
          <w:marBottom w:val="0"/>
          <w:divBdr>
            <w:top w:val="none" w:sz="0" w:space="0" w:color="auto"/>
            <w:left w:val="none" w:sz="0" w:space="0" w:color="auto"/>
            <w:bottom w:val="none" w:sz="0" w:space="0" w:color="auto"/>
            <w:right w:val="none" w:sz="0" w:space="0" w:color="auto"/>
          </w:divBdr>
        </w:div>
        <w:div w:id="640768387">
          <w:marLeft w:val="0"/>
          <w:marRight w:val="0"/>
          <w:marTop w:val="0"/>
          <w:marBottom w:val="0"/>
          <w:divBdr>
            <w:top w:val="none" w:sz="0" w:space="0" w:color="auto"/>
            <w:left w:val="none" w:sz="0" w:space="0" w:color="auto"/>
            <w:bottom w:val="none" w:sz="0" w:space="0" w:color="auto"/>
            <w:right w:val="none" w:sz="0" w:space="0" w:color="auto"/>
          </w:divBdr>
        </w:div>
        <w:div w:id="552078458">
          <w:marLeft w:val="0"/>
          <w:marRight w:val="0"/>
          <w:marTop w:val="0"/>
          <w:marBottom w:val="0"/>
          <w:divBdr>
            <w:top w:val="none" w:sz="0" w:space="0" w:color="auto"/>
            <w:left w:val="none" w:sz="0" w:space="0" w:color="auto"/>
            <w:bottom w:val="none" w:sz="0" w:space="0" w:color="auto"/>
            <w:right w:val="none" w:sz="0" w:space="0" w:color="auto"/>
          </w:divBdr>
        </w:div>
      </w:divsChild>
    </w:div>
    <w:div w:id="802502106">
      <w:bodyDiv w:val="1"/>
      <w:marLeft w:val="0"/>
      <w:marRight w:val="0"/>
      <w:marTop w:val="0"/>
      <w:marBottom w:val="0"/>
      <w:divBdr>
        <w:top w:val="none" w:sz="0" w:space="0" w:color="auto"/>
        <w:left w:val="none" w:sz="0" w:space="0" w:color="auto"/>
        <w:bottom w:val="none" w:sz="0" w:space="0" w:color="auto"/>
        <w:right w:val="none" w:sz="0" w:space="0" w:color="auto"/>
      </w:divBdr>
    </w:div>
    <w:div w:id="907375489">
      <w:bodyDiv w:val="1"/>
      <w:marLeft w:val="0"/>
      <w:marRight w:val="0"/>
      <w:marTop w:val="0"/>
      <w:marBottom w:val="0"/>
      <w:divBdr>
        <w:top w:val="none" w:sz="0" w:space="0" w:color="auto"/>
        <w:left w:val="none" w:sz="0" w:space="0" w:color="auto"/>
        <w:bottom w:val="none" w:sz="0" w:space="0" w:color="auto"/>
        <w:right w:val="none" w:sz="0" w:space="0" w:color="auto"/>
      </w:divBdr>
    </w:div>
    <w:div w:id="10185804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teachingresources/discipline/languages/Pages/clsschools.aspx" TargetMode="External"/><Relationship Id="rId18" Type="http://schemas.openxmlformats.org/officeDocument/2006/relationships/hyperlink" Target="https://www.education.vic.gov.au/school/teachers/teachingresources/discipline/languages/Pages/clsschools.aspx" TargetMode="External"/><Relationship Id="rId3" Type="http://schemas.openxmlformats.org/officeDocument/2006/relationships/customXml" Target="../customXml/item3.xml"/><Relationship Id="rId21" Type="http://schemas.openxmlformats.org/officeDocument/2006/relationships/hyperlink" Target="http://www.communitylanguages.org.au" TargetMode="External"/><Relationship Id="rId7" Type="http://schemas.openxmlformats.org/officeDocument/2006/relationships/styles" Target="styles.xml"/><Relationship Id="rId12" Type="http://schemas.openxmlformats.org/officeDocument/2006/relationships/hyperlink" Target="https://www2.education.vic.gov.au/pal/suspensions/policy" TargetMode="External"/><Relationship Id="rId17" Type="http://schemas.openxmlformats.org/officeDocument/2006/relationships/hyperlink" Target="http://www.communitylanguages.org.au/Child-Safe.php" TargetMode="External"/><Relationship Id="rId2" Type="http://schemas.openxmlformats.org/officeDocument/2006/relationships/customXml" Target="../customXml/item2.xml"/><Relationship Id="rId16" Type="http://schemas.openxmlformats.org/officeDocument/2006/relationships/hyperlink" Target="http://www.education.vic.gov.au/Pages/privacypolicy.aspx" TargetMode="External"/><Relationship Id="rId20" Type="http://schemas.openxmlformats.org/officeDocument/2006/relationships/hyperlink" Target="mailto:stefan.romaniw@communitylanguages.org.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bom.gov.au"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isputes.vic.gov.au/%20%20%2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unsmart.com.a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elect_x0020_payment_x0020_year xmlns="3245390a-03a7-44ba-a532-9b948b6a6b43">2015</Select_x0020_payment_x0020_year>
    <ma09474bef6b487d93431ac28330710e xmlns="da706925-d282-4b4f-9bae-7a6b6ad36c73">
      <Terms xmlns="http://schemas.microsoft.com/office/infopath/2007/PartnerControls"/>
    </ma09474bef6b487d93431ac28330710e>
    <DET_EDRMS_Date xmlns="http://schemas.microsoft.com/Sharepoint/v3" xsi:nil="true"/>
    <DET_EDRMS_Author xmlns="http://schemas.microsoft.com/Sharepoint/v3" xsi:nil="true"/>
    <DET_EDRMS_Category xmlns="http://schemas.microsoft.com/Sharepoint/v3" xsi:nil="true"/>
    <IconOverlay xmlns="http://schemas.microsoft.com/sharepoint/v4" xsi:nil="true"/>
    <Funding_x0020_Amount xmlns="3245390a-03a7-44ba-a532-9b948b6a6b43">Under $50000</Funding_x0020_Amount>
    <TaxCatchAll xmlns="da706925-d282-4b4f-9bae-7a6b6ad36c73"/>
    <Financial_x0020_Year xmlns="3245390a-03a7-44ba-a532-9b948b6a6b43" xsi:nil="true"/>
    <lf325da747e242898db023622dd7f876 xmlns="da706925-d282-4b4f-9bae-7a6b6ad36c73">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da706925-d282-4b4f-9bae-7a6b6ad36c73">
      <Terms xmlns="http://schemas.microsoft.com/office/infopath/2007/PartnerControls"/>
    </b94599ac76d74d0a81e2e0d597ad60b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0BF0DE5930350043A3DB9C07014D7157002F3EA493C281C44BAFDB397735623D14" ma:contentTypeVersion="3" ma:contentTypeDescription="DET Document" ma:contentTypeScope="" ma:versionID="62c796475c30a30d8da12777bd0735d7">
  <xsd:schema xmlns:xsd="http://www.w3.org/2001/XMLSchema" xmlns:xs="http://www.w3.org/2001/XMLSchema" xmlns:p="http://schemas.microsoft.com/office/2006/metadata/properties" xmlns:ns1="http://schemas.microsoft.com/sharepoint/v3" xmlns:ns2="http://schemas.microsoft.com/Sharepoint/v3" xmlns:ns3="da706925-d282-4b4f-9bae-7a6b6ad36c73" xmlns:ns4="http://schemas.microsoft.com/sharepoint/v4" xmlns:ns5="3245390a-03a7-44ba-a532-9b948b6a6b43" targetNamespace="http://schemas.microsoft.com/office/2006/metadata/properties" ma:root="true" ma:fieldsID="faadec1d8734fc7d411d1146d9b42656" ns1:_="" ns2:_="" ns3:_="" ns4:_="" ns5:_="">
    <xsd:import namespace="http://schemas.microsoft.com/sharepoint/v3"/>
    <xsd:import namespace="http://schemas.microsoft.com/Sharepoint/v3"/>
    <xsd:import namespace="da706925-d282-4b4f-9bae-7a6b6ad36c73"/>
    <xsd:import namespace="http://schemas.microsoft.com/sharepoint/v4"/>
    <xsd:import namespace="3245390a-03a7-44ba-a532-9b948b6a6b43"/>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3:b94599ac76d74d0a81e2e0d597ad60b0" minOccurs="0"/>
                <xsd:element ref="ns3:ma09474bef6b487d93431ac28330710e" minOccurs="0"/>
                <xsd:element ref="ns3:lf325da747e242898db023622dd7f876" minOccurs="0"/>
                <xsd:element ref="ns2:DET_EDRMS_Description" minOccurs="0"/>
                <xsd:element ref="ns1:PublishingContactName" minOccurs="0"/>
                <xsd:element ref="ns4:IconOverlay" minOccurs="0"/>
                <xsd:element ref="ns5:Financial_x0020_Year" minOccurs="0"/>
                <xsd:element ref="ns5:Select_x0020_payment_x0020_year" minOccurs="0"/>
                <xsd:element ref="ns5:Funding_x0020_Am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706925-d282-4b4f-9bae-7a6b6ad36c7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adae0ad5-e3c7-42ac-8b12-b542a10034dc}" ma:internalName="TaxCatchAll" ma:showField="CatchAllData" ma:web="da706925-d282-4b4f-9bae-7a6b6ad36c73">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adae0ad5-e3c7-42ac-8b12-b542a10034dc}" ma:internalName="TaxCatchAllLabel" ma:readOnly="true" ma:showField="CatchAllDataLabel" ma:web="da706925-d282-4b4f-9bae-7a6b6ad36c73">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4"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6"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45390a-03a7-44ba-a532-9b948b6a6b43" elementFormDefault="qualified">
    <xsd:import namespace="http://schemas.microsoft.com/office/2006/documentManagement/types"/>
    <xsd:import namespace="http://schemas.microsoft.com/office/infopath/2007/PartnerControls"/>
    <xsd:element name="Financial_x0020_Year" ma:index="22" nillable="true" ma:displayName="Financial Year" ma:internalName="Financial_x0020_Year">
      <xsd:simpleType>
        <xsd:restriction base="dms:Text">
          <xsd:maxLength value="255"/>
        </xsd:restriction>
      </xsd:simpleType>
    </xsd:element>
    <xsd:element name="Select_x0020_payment_x0020_year" ma:index="23" nillable="true" ma:displayName="2016" ma:default="2015" ma:format="Dropdown" ma:internalName="Select_x0020_payment_x0020_year">
      <xsd:simpleType>
        <xsd:restriction base="dms:Choice">
          <xsd:enumeration value="2015"/>
          <xsd:enumeration value="2016"/>
          <xsd:enumeration value="2017"/>
        </xsd:restriction>
      </xsd:simpleType>
    </xsd:element>
    <xsd:element name="Funding_x0020_Amount" ma:index="24" nillable="true" ma:displayName="Funding Amount" ma:default="Under $50000" ma:format="Dropdown" ma:internalName="Funding_x0020_Amount">
      <xsd:simpleType>
        <xsd:restriction base="dms:Choice">
          <xsd:enumeration value="Under $50000"/>
          <xsd:enumeration value="Greater than $5000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7FEEC6-E8BC-4C9A-B192-A6E91DAF9EAA}">
  <ds:schemaRefs>
    <ds:schemaRef ds:uri="http://schemas.microsoft.com/office/2006/metadata/properties"/>
    <ds:schemaRef ds:uri="http://schemas.microsoft.com/office/infopath/2007/PartnerControls"/>
    <ds:schemaRef ds:uri="3245390a-03a7-44ba-a532-9b948b6a6b43"/>
    <ds:schemaRef ds:uri="da706925-d282-4b4f-9bae-7a6b6ad36c73"/>
    <ds:schemaRef ds:uri="http://schemas.microsoft.com/Sharepoint/v3"/>
    <ds:schemaRef ds:uri="http://schemas.microsoft.com/sharepoint/v4"/>
    <ds:schemaRef ds:uri="http://schemas.microsoft.com/sharepoint/v3"/>
  </ds:schemaRefs>
</ds:datastoreItem>
</file>

<file path=customXml/itemProps2.xml><?xml version="1.0" encoding="utf-8"?>
<ds:datastoreItem xmlns:ds="http://schemas.openxmlformats.org/officeDocument/2006/customXml" ds:itemID="{BC5C1440-7B62-4640-A2F5-44250796A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da706925-d282-4b4f-9bae-7a6b6ad36c73"/>
    <ds:schemaRef ds:uri="http://schemas.microsoft.com/sharepoint/v4"/>
    <ds:schemaRef ds:uri="3245390a-03a7-44ba-a532-9b948b6a6b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AB2CF-AEC6-42C7-9266-1FDDFD90CCCE}">
  <ds:schemaRefs>
    <ds:schemaRef ds:uri="http://schemas.openxmlformats.org/officeDocument/2006/bibliography"/>
  </ds:schemaRefs>
</ds:datastoreItem>
</file>

<file path=customXml/itemProps4.xml><?xml version="1.0" encoding="utf-8"?>
<ds:datastoreItem xmlns:ds="http://schemas.openxmlformats.org/officeDocument/2006/customXml" ds:itemID="{1277E970-CAF5-41F8-AB40-842AA961FC97}">
  <ds:schemaRefs>
    <ds:schemaRef ds:uri="http://schemas.microsoft.com/sharepoint/events"/>
  </ds:schemaRefs>
</ds:datastoreItem>
</file>

<file path=customXml/itemProps5.xml><?xml version="1.0" encoding="utf-8"?>
<ds:datastoreItem xmlns:ds="http://schemas.openxmlformats.org/officeDocument/2006/customXml" ds:itemID="{B9620760-1607-435A-B04C-A45E6D5B90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742</Words>
  <Characters>3273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1T00:29:00Z</dcterms:created>
  <dcterms:modified xsi:type="dcterms:W3CDTF">2021-09-1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0DE5930350043A3DB9C07014D7157002F3EA493C281C44BAFDB397735623D14</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3245390a-03a7-44ba-a532-9b948b6a6b43}</vt:lpwstr>
  </property>
  <property fmtid="{D5CDD505-2E9C-101B-9397-08002B2CF9AE}" pid="8" name="RecordPoint_ActiveItemWebId">
    <vt:lpwstr>{da706925-d282-4b4f-9bae-7a6b6ad36c73}</vt:lpwstr>
  </property>
  <property fmtid="{D5CDD505-2E9C-101B-9397-08002B2CF9AE}" pid="9" name="RecordPoint_ActiveItemSiteId">
    <vt:lpwstr>{961a7ddc-37b0-42de-84bd-35efee479238}</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SubmissionCompleted">
    <vt:lpwstr>2021-07-13T10:37:30.9970544+10:00</vt:lpwstr>
  </property>
  <property fmtid="{D5CDD505-2E9C-101B-9397-08002B2CF9AE}" pid="14" name="RecordPoint_RecordNumberSubmitted">
    <vt:lpwstr>R20211716361</vt:lpwstr>
  </property>
  <property fmtid="{D5CDD505-2E9C-101B-9397-08002B2CF9AE}" pid="15" name="RecordPoint_ActiveItemUniqueId">
    <vt:lpwstr>{de7948d8-240e-4050-8604-8d4660ed0877}</vt:lpwstr>
  </property>
</Properties>
</file>